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77777777" w:rsidR="00275F13" w:rsidRPr="00985180" w:rsidRDefault="006C700A"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Pr>
          <w:rFonts w:asciiTheme="minorHAnsi" w:hAnsiTheme="minorHAnsi"/>
        </w:rPr>
        <w:t xml:space="preserve">CONVENTION SUR LES ZONES HUMIDES </w:t>
      </w:r>
    </w:p>
    <w:p w14:paraId="64AA5E05" w14:textId="77777777" w:rsidR="00985180"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Pr>
          <w:rFonts w:asciiTheme="minorHAnsi" w:hAnsiTheme="minorHAnsi"/>
        </w:rPr>
        <w:t>59</w:t>
      </w:r>
      <w:r>
        <w:rPr>
          <w:rFonts w:asciiTheme="minorHAnsi" w:hAnsiTheme="minorHAnsi"/>
          <w:vertAlign w:val="superscript"/>
        </w:rPr>
        <w:t>e</w:t>
      </w:r>
      <w:r>
        <w:rPr>
          <w:rFonts w:asciiTheme="minorHAnsi" w:hAnsiTheme="minorHAnsi"/>
        </w:rPr>
        <w:t> Réunion du Comité permanent</w:t>
      </w:r>
    </w:p>
    <w:p w14:paraId="76E5C340" w14:textId="77777777" w:rsidR="00985180" w:rsidRPr="006B61B1"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Pr>
          <w:rFonts w:asciiTheme="minorHAnsi" w:hAnsiTheme="minorHAnsi"/>
        </w:rPr>
        <w:t xml:space="preserve">Reprise de séance </w:t>
      </w:r>
    </w:p>
    <w:p w14:paraId="67805B7E" w14:textId="77777777" w:rsidR="00985180" w:rsidRPr="00B9629F"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Pr>
          <w:rFonts w:asciiTheme="minorHAnsi" w:hAnsiTheme="minorHAnsi"/>
        </w:rPr>
        <w:t>Gland, Suisse, 23-27 mai 2022</w:t>
      </w:r>
    </w:p>
    <w:p w14:paraId="4242EAAF" w14:textId="77777777" w:rsidR="00876355" w:rsidRPr="000A2EBE" w:rsidRDefault="00876355" w:rsidP="000A2EBE">
      <w:pPr>
        <w:jc w:val="right"/>
        <w:rPr>
          <w:rFonts w:asciiTheme="minorHAnsi" w:hAnsiTheme="minorHAnsi" w:cstheme="minorHAnsi"/>
          <w:b/>
          <w:sz w:val="28"/>
          <w:szCs w:val="28"/>
          <w:lang w:val="de-CH"/>
        </w:rPr>
      </w:pPr>
    </w:p>
    <w:p w14:paraId="1C32035C" w14:textId="77777777" w:rsidR="007316D3" w:rsidRPr="00770658" w:rsidRDefault="00E43175" w:rsidP="00770658">
      <w:pPr>
        <w:jc w:val="right"/>
        <w:rPr>
          <w:rFonts w:asciiTheme="minorHAnsi" w:hAnsiTheme="minorHAnsi" w:cstheme="minorHAnsi"/>
          <w:b/>
          <w:sz w:val="28"/>
          <w:szCs w:val="28"/>
        </w:rPr>
      </w:pPr>
      <w:r>
        <w:rPr>
          <w:rFonts w:asciiTheme="minorHAnsi" w:hAnsiTheme="minorHAnsi"/>
          <w:b/>
          <w:sz w:val="28"/>
        </w:rPr>
        <w:t>SC59/2022 Doc.21.2</w:t>
      </w:r>
    </w:p>
    <w:p w14:paraId="45B79459" w14:textId="77777777" w:rsidR="00770658" w:rsidRPr="00770658" w:rsidRDefault="00770658" w:rsidP="000A2EBE">
      <w:pPr>
        <w:jc w:val="center"/>
        <w:rPr>
          <w:rFonts w:asciiTheme="minorHAnsi" w:hAnsiTheme="minorHAnsi" w:cstheme="minorHAnsi"/>
          <w:b/>
          <w:sz w:val="28"/>
          <w:szCs w:val="28"/>
        </w:rPr>
      </w:pPr>
    </w:p>
    <w:p w14:paraId="2EC2EF74" w14:textId="77777777" w:rsidR="00DF2386" w:rsidRPr="00770658" w:rsidRDefault="008B1E6B" w:rsidP="000A2EBE">
      <w:pPr>
        <w:jc w:val="center"/>
        <w:rPr>
          <w:rFonts w:asciiTheme="minorHAnsi" w:hAnsiTheme="minorHAnsi" w:cstheme="minorHAnsi"/>
          <w:b/>
          <w:sz w:val="28"/>
          <w:szCs w:val="28"/>
        </w:rPr>
      </w:pPr>
      <w:r>
        <w:rPr>
          <w:rFonts w:asciiTheme="minorHAnsi" w:hAnsiTheme="minorHAnsi"/>
          <w:b/>
          <w:sz w:val="28"/>
        </w:rPr>
        <w:t>Rapport du Secrétariat sur les Initiatives régionales Ramsar</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Pr>
          <w:rFonts w:asciiTheme="minorHAnsi" w:hAnsiTheme="minorHAnsi"/>
          <w:noProof/>
          <w:lang w:val="en-GB" w:eastAsia="en-GB"/>
        </w:rPr>
        <mc:AlternateContent>
          <mc:Choice Requires="wps">
            <w:drawing>
              <wp:inline distT="0" distB="0" distL="0" distR="0" wp14:anchorId="22D36C79" wp14:editId="3D1950CD">
                <wp:extent cx="5892800" cy="4524232"/>
                <wp:effectExtent l="0" t="0" r="12700" b="1016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800" cy="4524232"/>
                        </a:xfrm>
                        <a:prstGeom prst="rect">
                          <a:avLst/>
                        </a:prstGeom>
                        <a:solidFill>
                          <a:srgbClr val="FFFFFF"/>
                        </a:solidFill>
                        <a:ln w="9525">
                          <a:solidFill>
                            <a:srgbClr val="000000"/>
                          </a:solidFill>
                          <a:miter lim="800000"/>
                          <a:headEnd/>
                          <a:tailEnd/>
                        </a:ln>
                      </wps:spPr>
                      <wps:txbx>
                        <w:txbxContent>
                          <w:p w14:paraId="58B2D231" w14:textId="77777777" w:rsidR="007C5120" w:rsidRDefault="007C5120" w:rsidP="000C2489">
                            <w:pPr>
                              <w:rPr>
                                <w:b/>
                                <w:bCs/>
                              </w:rPr>
                            </w:pPr>
                            <w:r>
                              <w:rPr>
                                <w:b/>
                              </w:rPr>
                              <w:t xml:space="preserve">Mesures requises : </w:t>
                            </w:r>
                          </w:p>
                          <w:p w14:paraId="5F367665" w14:textId="77777777" w:rsidR="007C5120" w:rsidRDefault="007C5120" w:rsidP="000C2489">
                            <w:pPr>
                              <w:pStyle w:val="ColorfulList-Accent11"/>
                              <w:ind w:left="0"/>
                            </w:pPr>
                          </w:p>
                          <w:p w14:paraId="4768DD4D" w14:textId="77777777" w:rsidR="007C5120" w:rsidRDefault="007C5120" w:rsidP="00275F13">
                            <w:pPr>
                              <w:pStyle w:val="ColorfulList-Accent11"/>
                              <w:ind w:left="0" w:firstLine="0"/>
                              <w:rPr>
                                <w:rFonts w:cs="Calibri"/>
                              </w:rPr>
                            </w:pPr>
                            <w:r>
                              <w:t>Le Comité permanent est invité à :</w:t>
                            </w:r>
                          </w:p>
                          <w:p w14:paraId="1CFEC04C" w14:textId="77777777" w:rsidR="007C5120" w:rsidRDefault="007C5120" w:rsidP="000C2489">
                            <w:pPr>
                              <w:pStyle w:val="ColorfulList-Accent11"/>
                              <w:ind w:left="0"/>
                              <w:rPr>
                                <w:rFonts w:cs="Calibri"/>
                              </w:rPr>
                            </w:pPr>
                          </w:p>
                          <w:p w14:paraId="7423D79B" w14:textId="0D5B2E64" w:rsidR="007C5120" w:rsidRPr="005D2B35" w:rsidRDefault="007C5120" w:rsidP="00876355">
                            <w:pPr>
                              <w:pStyle w:val="ColorfulList-Accent11"/>
                              <w:ind w:left="425"/>
                            </w:pPr>
                            <w:r>
                              <w:t>i.</w:t>
                            </w:r>
                            <w:r>
                              <w:tab/>
                              <w:t>prendre note des rapports annuels soumis par les Initiatives régionales Ramsar pour</w:t>
                            </w:r>
                            <w:r w:rsidR="000D4337">
                              <w:t> </w:t>
                            </w:r>
                            <w:r>
                              <w:t xml:space="preserve">2021 conformément à la Résolution XIII.9, </w:t>
                            </w:r>
                            <w:r>
                              <w:rPr>
                                <w:i/>
                              </w:rPr>
                              <w:t>Les Initiatives régionales Ramsar</w:t>
                            </w:r>
                            <w:r w:rsidR="00E3069C">
                              <w:rPr>
                                <w:i/>
                              </w:rPr>
                              <w:t> </w:t>
                            </w:r>
                            <w:r>
                              <w:rPr>
                                <w:i/>
                              </w:rPr>
                              <w:t>2019-2021 </w:t>
                            </w:r>
                            <w:r>
                              <w:t>;</w:t>
                            </w:r>
                          </w:p>
                          <w:p w14:paraId="1E1357C3" w14:textId="77777777" w:rsidR="007C5120" w:rsidRPr="00F82284" w:rsidRDefault="007C5120" w:rsidP="00876355">
                            <w:pPr>
                              <w:pStyle w:val="ColorfulList-Accent11"/>
                              <w:ind w:left="425"/>
                              <w:rPr>
                                <w:highlight w:val="yellow"/>
                              </w:rPr>
                            </w:pPr>
                          </w:p>
                          <w:p w14:paraId="671A9074" w14:textId="3EBDD95E" w:rsidR="007C5120" w:rsidRDefault="000C395B" w:rsidP="00876355">
                            <w:pPr>
                              <w:pStyle w:val="ColorfulList-Accent11"/>
                              <w:ind w:left="425"/>
                              <w:rPr>
                                <w:rFonts w:cs="Calibri"/>
                              </w:rPr>
                            </w:pPr>
                            <w:r>
                              <w:t>i</w:t>
                            </w:r>
                            <w:r w:rsidR="007C5120">
                              <w:t>i.</w:t>
                            </w:r>
                            <w:r w:rsidR="007C5120">
                              <w:tab/>
                              <w:t>examiner et approuver la proposition de nouveau modèle pour le rapport des Initiatives régionales Ramsar, contenue dans l</w:t>
                            </w:r>
                            <w:r w:rsidR="00DA4B56">
                              <w:t>’</w:t>
                            </w:r>
                            <w:r w:rsidR="008767E9">
                              <w:t>A</w:t>
                            </w:r>
                            <w:r w:rsidR="007C5120">
                              <w:t>nnexe 2 du document SC58 Doc.22.2 et préparée par le Secrétariat en réponse à la Décision</w:t>
                            </w:r>
                            <w:r w:rsidR="000D4337">
                              <w:t> </w:t>
                            </w:r>
                            <w:r w:rsidR="007C5120">
                              <w:t>SC57-11 en suivant les principes énoncés au paragraphe 8 de la Résolution XIII.9 et en s</w:t>
                            </w:r>
                            <w:r w:rsidR="00DA4B56">
                              <w:t>’</w:t>
                            </w:r>
                            <w:r w:rsidR="007C5120">
                              <w:t>appuyant sur les contributions du Groupe de travail sur les Initiatives régionales Ramsar ;</w:t>
                            </w:r>
                          </w:p>
                          <w:p w14:paraId="0124B053" w14:textId="77777777" w:rsidR="007C5120" w:rsidRDefault="007C5120" w:rsidP="00876355">
                            <w:pPr>
                              <w:pStyle w:val="ListParagraph"/>
                              <w:ind w:left="425"/>
                              <w:rPr>
                                <w:rFonts w:cs="Calibri"/>
                              </w:rPr>
                            </w:pPr>
                          </w:p>
                          <w:p w14:paraId="778D0F21" w14:textId="17C22906" w:rsidR="007C5120" w:rsidRDefault="000C395B" w:rsidP="00876355">
                            <w:pPr>
                              <w:pStyle w:val="ColorfulList-Accent11"/>
                              <w:ind w:left="425"/>
                              <w:rPr>
                                <w:rFonts w:cs="Calibri"/>
                              </w:rPr>
                            </w:pPr>
                            <w:r>
                              <w:t>i</w:t>
                            </w:r>
                            <w:r w:rsidR="007C5120">
                              <w:t>ii.</w:t>
                            </w:r>
                            <w:r w:rsidR="007C5120">
                              <w:tab/>
                              <w:t>examiner la proposition de nouvelle Initiative régionale Ramsar dans la région de la Communauté de développement de l</w:t>
                            </w:r>
                            <w:r w:rsidR="00DA4B56">
                              <w:t>’</w:t>
                            </w:r>
                            <w:r w:rsidR="007C5120">
                              <w:t>Afrique australe, dans le cadre de la Convention, conformément au paragraphe 12 de la Résolution XIII.9 contenue dans le document SC59 Doc.21.2 ;</w:t>
                            </w:r>
                          </w:p>
                          <w:p w14:paraId="798A60EB" w14:textId="77777777" w:rsidR="007C5120" w:rsidRDefault="007C5120" w:rsidP="00876355">
                            <w:pPr>
                              <w:pStyle w:val="ColorfulList-Accent11"/>
                              <w:ind w:left="425"/>
                              <w:rPr>
                                <w:rFonts w:cs="Calibri"/>
                              </w:rPr>
                            </w:pPr>
                          </w:p>
                          <w:p w14:paraId="4CB50D62" w14:textId="2E38E73C" w:rsidR="007C5120" w:rsidRDefault="007C5120" w:rsidP="00876355">
                            <w:pPr>
                              <w:pStyle w:val="ColorfulList-Accent11"/>
                              <w:ind w:left="425"/>
                              <w:rPr>
                                <w:rFonts w:cs="Calibri"/>
                              </w:rPr>
                            </w:pPr>
                            <w:r>
                              <w:t>iv.</w:t>
                            </w:r>
                            <w:r>
                              <w:tab/>
                              <w:t>noter et approuver l</w:t>
                            </w:r>
                            <w:r w:rsidR="00DA4B56">
                              <w:t>’</w:t>
                            </w:r>
                            <w:r>
                              <w:t>examen des résolutions et décisions existantes concernant les Initiatives régionales Ramsar, réalisé par la Conseillère juridique du Secrétariat conformément au paragraphe 30 de la Résolution XIII.9 et contenu dans le document SC58 Doc.22.4 ;</w:t>
                            </w:r>
                          </w:p>
                          <w:p w14:paraId="58CF45BC" w14:textId="77777777" w:rsidR="007C5120" w:rsidRDefault="007C5120" w:rsidP="00876355">
                            <w:pPr>
                              <w:pStyle w:val="ColorfulList-Accent11"/>
                              <w:ind w:left="425"/>
                              <w:rPr>
                                <w:rFonts w:cs="Calibri"/>
                              </w:rPr>
                            </w:pPr>
                          </w:p>
                          <w:p w14:paraId="22B33509" w14:textId="4722893A" w:rsidR="007C5120" w:rsidRDefault="007C5120" w:rsidP="00876355">
                            <w:pPr>
                              <w:pStyle w:val="ColorfulList-Accent11"/>
                              <w:ind w:left="425"/>
                              <w:rPr>
                                <w:rFonts w:cs="Calibri"/>
                              </w:rPr>
                            </w:pPr>
                            <w:r>
                              <w:t>v.</w:t>
                            </w:r>
                            <w:r>
                              <w:tab/>
                              <w:t>examiner l</w:t>
                            </w:r>
                            <w:r w:rsidR="00DA4B56">
                              <w:t>’</w:t>
                            </w:r>
                            <w:r>
                              <w:t>évaluation des activités et réalisations des Initiatives régionales Ramsar actives en 2019-2021, résumée dans l</w:t>
                            </w:r>
                            <w:r w:rsidR="00DA4B56">
                              <w:t>’</w:t>
                            </w:r>
                            <w:r>
                              <w:t xml:space="preserve">Annexe 3 du document SC59 Doc.21.2 et préparée par le Secrétariat pour soumission à la COP14, conformément au paragraphe 28 de la Résolution XIII.9. </w:t>
                            </w:r>
                          </w:p>
                          <w:p w14:paraId="500657C9" w14:textId="77777777" w:rsidR="007C5120" w:rsidRPr="00F82284" w:rsidRDefault="007C5120" w:rsidP="00F82284">
                            <w:pPr>
                              <w:pStyle w:val="ColorfulList-Accent11"/>
                              <w:ind w:left="0" w:firstLine="0"/>
                              <w:rPr>
                                <w:rFonts w:cs="Calibri"/>
                              </w:rPr>
                            </w:pPr>
                          </w:p>
                        </w:txbxContent>
                      </wps:txbx>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2D36C79" id="_x0000_t202" coordsize="21600,21600" o:spt="202" path="m,l,21600r21600,l21600,xe">
                <v:stroke joinstyle="miter"/>
                <v:path gradientshapeok="t" o:connecttype="rect"/>
              </v:shapetype>
              <v:shape id="Text Box 1" o:spid="_x0000_s1026" type="#_x0000_t202" style="width:464pt;height:3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">
                <v:textbox>
                  <w:txbxContent>
                    <w:p w14:paraId="58B2D231" w14:textId="77777777" w:rsidR="007C5120" w:rsidRDefault="007C5120" w:rsidP="000C2489">
                      <w:pPr>
                        <w:rPr>
                          <w:b/>
                          <w:bCs/>
                        </w:rPr>
                      </w:pPr>
                      <w:r>
                        <w:rPr>
                          <w:b/>
                        </w:rPr>
                        <w:t xml:space="preserve">Mesures requises : </w:t>
                      </w:r>
                    </w:p>
                    <w:p w14:paraId="5F367665" w14:textId="77777777" w:rsidR="007C5120" w:rsidRDefault="007C5120" w:rsidP="000C2489">
                      <w:pPr>
                        <w:pStyle w:val="ColorfulList-Accent11"/>
                        <w:ind w:left="0"/>
                      </w:pPr>
                    </w:p>
                    <w:p w14:paraId="4768DD4D" w14:textId="77777777" w:rsidR="007C5120" w:rsidRDefault="007C5120" w:rsidP="00275F13">
                      <w:pPr>
                        <w:pStyle w:val="ColorfulList-Accent11"/>
                        <w:ind w:left="0" w:firstLine="0"/>
                        <w:rPr>
                          <w:rFonts w:cs="Calibri"/>
                        </w:rPr>
                      </w:pPr>
                      <w:r>
                        <w:t>Le Comité permanent est invité à :</w:t>
                      </w:r>
                    </w:p>
                    <w:p w14:paraId="1CFEC04C" w14:textId="77777777" w:rsidR="007C5120" w:rsidRDefault="007C5120" w:rsidP="000C2489">
                      <w:pPr>
                        <w:pStyle w:val="ColorfulList-Accent11"/>
                        <w:ind w:left="0"/>
                        <w:rPr>
                          <w:rFonts w:cs="Calibri"/>
                        </w:rPr>
                      </w:pPr>
                    </w:p>
                    <w:p w14:paraId="7423D79B" w14:textId="0D5B2E64" w:rsidR="007C5120" w:rsidRPr="005D2B35" w:rsidRDefault="007C5120" w:rsidP="00876355">
                      <w:pPr>
                        <w:pStyle w:val="ColorfulList-Accent11"/>
                        <w:ind w:left="425"/>
                      </w:pPr>
                      <w:r>
                        <w:t>i.</w:t>
                      </w:r>
                      <w:r>
                        <w:tab/>
                        <w:t>prendre note des rapports annuels soumis par les Initiatives régionales Ramsar pour</w:t>
                      </w:r>
                      <w:r w:rsidR="000D4337">
                        <w:t> </w:t>
                      </w:r>
                      <w:r>
                        <w:t xml:space="preserve">2021 conformément à la Résolution XIII.9, </w:t>
                      </w:r>
                      <w:r>
                        <w:rPr>
                          <w:i/>
                        </w:rPr>
                        <w:t>Les Initiatives régionales Ramsar</w:t>
                      </w:r>
                      <w:r w:rsidR="00E3069C">
                        <w:rPr>
                          <w:i/>
                        </w:rPr>
                        <w:t> </w:t>
                      </w:r>
                      <w:r>
                        <w:rPr>
                          <w:i/>
                        </w:rPr>
                        <w:t>2019-2021 </w:t>
                      </w:r>
                      <w:r>
                        <w:t>;</w:t>
                      </w:r>
                    </w:p>
                    <w:p w14:paraId="1E1357C3" w14:textId="77777777" w:rsidR="007C5120" w:rsidRPr="00F82284" w:rsidRDefault="007C5120" w:rsidP="00876355">
                      <w:pPr>
                        <w:pStyle w:val="ColorfulList-Accent11"/>
                        <w:ind w:left="425"/>
                        <w:rPr>
                          <w:highlight w:val="yellow"/>
                        </w:rPr>
                      </w:pPr>
                    </w:p>
                    <w:p w14:paraId="671A9074" w14:textId="3EBDD95E" w:rsidR="007C5120" w:rsidRDefault="000C395B" w:rsidP="00876355">
                      <w:pPr>
                        <w:pStyle w:val="ColorfulList-Accent11"/>
                        <w:ind w:left="425"/>
                        <w:rPr>
                          <w:rFonts w:cs="Calibri"/>
                        </w:rPr>
                      </w:pPr>
                      <w:r>
                        <w:t>i</w:t>
                      </w:r>
                      <w:r w:rsidR="007C5120">
                        <w:t>i.</w:t>
                      </w:r>
                      <w:r w:rsidR="007C5120">
                        <w:tab/>
                        <w:t>examiner et approuver la proposition de nouveau modèle pour le rapport des Initiatives régionales Ramsar, contenue dans l</w:t>
                      </w:r>
                      <w:r w:rsidR="00DA4B56">
                        <w:t>’</w:t>
                      </w:r>
                      <w:r w:rsidR="008767E9">
                        <w:t>A</w:t>
                      </w:r>
                      <w:r w:rsidR="007C5120">
                        <w:t>nnexe 2 du document SC58 Doc.22.2 et préparée par le Secrétariat en réponse à la Décision</w:t>
                      </w:r>
                      <w:r w:rsidR="000D4337">
                        <w:t> </w:t>
                      </w:r>
                      <w:r w:rsidR="007C5120">
                        <w:t>SC57-11 en suivant les principes énoncés au paragraphe 8 de la Résolution XIII.9 et en s</w:t>
                      </w:r>
                      <w:r w:rsidR="00DA4B56">
                        <w:t>’</w:t>
                      </w:r>
                      <w:r w:rsidR="007C5120">
                        <w:t>appuyant sur les contributions du Groupe de travail sur les Initiatives régionales Ramsar ;</w:t>
                      </w:r>
                    </w:p>
                    <w:p w14:paraId="0124B053" w14:textId="77777777" w:rsidR="007C5120" w:rsidRDefault="007C5120" w:rsidP="00876355">
                      <w:pPr>
                        <w:pStyle w:val="Paragraphedeliste"/>
                        <w:ind w:left="425"/>
                        <w:rPr>
                          <w:rFonts w:cs="Calibri"/>
                        </w:rPr>
                      </w:pPr>
                    </w:p>
                    <w:p w14:paraId="778D0F21" w14:textId="17C22906" w:rsidR="007C5120" w:rsidRDefault="000C395B" w:rsidP="00876355">
                      <w:pPr>
                        <w:pStyle w:val="ColorfulList-Accent11"/>
                        <w:ind w:left="425"/>
                        <w:rPr>
                          <w:rFonts w:cs="Calibri"/>
                        </w:rPr>
                      </w:pPr>
                      <w:r>
                        <w:t>i</w:t>
                      </w:r>
                      <w:r w:rsidR="007C5120">
                        <w:t>ii.</w:t>
                      </w:r>
                      <w:r w:rsidR="007C5120">
                        <w:tab/>
                        <w:t>examiner la proposition de nouvelle Initiative régionale Ramsar dans la région de la Communauté de développement de l</w:t>
                      </w:r>
                      <w:r w:rsidR="00DA4B56">
                        <w:t>’</w:t>
                      </w:r>
                      <w:r w:rsidR="007C5120">
                        <w:t>Afrique australe, dans le cadre de la Convention, conformément au paragraphe 12 de la Résolution XIII.9 contenue dans le document SC59 Doc.21.2 ;</w:t>
                      </w:r>
                    </w:p>
                    <w:p w14:paraId="798A60EB" w14:textId="77777777" w:rsidR="007C5120" w:rsidRDefault="007C5120" w:rsidP="00876355">
                      <w:pPr>
                        <w:pStyle w:val="ColorfulList-Accent11"/>
                        <w:ind w:left="425"/>
                        <w:rPr>
                          <w:rFonts w:cs="Calibri"/>
                        </w:rPr>
                      </w:pPr>
                    </w:p>
                    <w:p w14:paraId="4CB50D62" w14:textId="2E38E73C" w:rsidR="007C5120" w:rsidRDefault="007C5120" w:rsidP="00876355">
                      <w:pPr>
                        <w:pStyle w:val="ColorfulList-Accent11"/>
                        <w:ind w:left="425"/>
                        <w:rPr>
                          <w:rFonts w:cs="Calibri"/>
                        </w:rPr>
                      </w:pPr>
                      <w:r>
                        <w:t>iv.</w:t>
                      </w:r>
                      <w:r>
                        <w:tab/>
                        <w:t>noter et approuver l</w:t>
                      </w:r>
                      <w:r w:rsidR="00DA4B56">
                        <w:t>’</w:t>
                      </w:r>
                      <w:r>
                        <w:t>examen des résolutions et décisions existantes concernant les Initiatives régionales Ramsar, réalisé par la Conseillère juridique du Secrétariat conformément au paragraphe 30 de la Résolution XIII.9 et contenu dans le document SC58 Doc.22.4 ;</w:t>
                      </w:r>
                    </w:p>
                    <w:p w14:paraId="58CF45BC" w14:textId="77777777" w:rsidR="007C5120" w:rsidRDefault="007C5120" w:rsidP="00876355">
                      <w:pPr>
                        <w:pStyle w:val="ColorfulList-Accent11"/>
                        <w:ind w:left="425"/>
                        <w:rPr>
                          <w:rFonts w:cs="Calibri"/>
                        </w:rPr>
                      </w:pPr>
                    </w:p>
                    <w:p w14:paraId="22B33509" w14:textId="4722893A" w:rsidR="007C5120" w:rsidRDefault="007C5120" w:rsidP="00876355">
                      <w:pPr>
                        <w:pStyle w:val="ColorfulList-Accent11"/>
                        <w:ind w:left="425"/>
                        <w:rPr>
                          <w:rFonts w:cs="Calibri"/>
                        </w:rPr>
                      </w:pPr>
                      <w:r>
                        <w:t>v.</w:t>
                      </w:r>
                      <w:r>
                        <w:tab/>
                        <w:t>examiner l</w:t>
                      </w:r>
                      <w:r w:rsidR="00DA4B56">
                        <w:t>’</w:t>
                      </w:r>
                      <w:r>
                        <w:t>évaluation des activités et réalisations des Initiatives régionales Ramsar actives en 2019-2021, résumée dans l</w:t>
                      </w:r>
                      <w:r w:rsidR="00DA4B56">
                        <w:t>’</w:t>
                      </w:r>
                      <w:r>
                        <w:t xml:space="preserve">Annexe 3 du document SC59 Doc.21.2 et préparée par le Secrétariat pour soumission à la COP14, conformément au paragraphe 28 de la Résolution XIII.9. </w:t>
                      </w:r>
                    </w:p>
                    <w:p w14:paraId="500657C9" w14:textId="77777777" w:rsidR="007C5120" w:rsidRPr="00F82284" w:rsidRDefault="007C5120" w:rsidP="00F82284">
                      <w:pPr>
                        <w:pStyle w:val="ColorfulList-Accent11"/>
                        <w:ind w:left="0" w:firstLine="0"/>
                        <w:rPr>
                          <w:rFonts w:cs="Calibri"/>
                        </w:rPr>
                      </w:pP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77777777" w:rsidR="000C2489" w:rsidRPr="000A2EBE" w:rsidRDefault="00697189" w:rsidP="000A2EBE">
      <w:pPr>
        <w:keepNext/>
        <w:rPr>
          <w:rFonts w:asciiTheme="minorHAnsi" w:hAnsiTheme="minorHAnsi" w:cstheme="minorHAnsi"/>
          <w:b/>
        </w:rPr>
      </w:pPr>
      <w:r>
        <w:rPr>
          <w:rFonts w:asciiTheme="minorHAnsi" w:hAnsiTheme="minorHAnsi"/>
          <w:b/>
        </w:rPr>
        <w:t xml:space="preserve">Contexte </w:t>
      </w:r>
    </w:p>
    <w:p w14:paraId="5C165C36" w14:textId="77777777" w:rsidR="00A72E36" w:rsidRDefault="00A72E36" w:rsidP="00AE685E">
      <w:pPr>
        <w:pStyle w:val="BodyText"/>
        <w:rPr>
          <w:rFonts w:asciiTheme="minorHAnsi" w:hAnsiTheme="minorHAnsi" w:cstheme="minorHAnsi"/>
        </w:rPr>
      </w:pPr>
    </w:p>
    <w:p w14:paraId="60DC647D" w14:textId="413EE677" w:rsidR="00A72E36" w:rsidRPr="00A94E70" w:rsidRDefault="00A94E70" w:rsidP="00AE685E">
      <w:pPr>
        <w:ind w:left="426" w:hanging="426"/>
        <w:rPr>
          <w:rFonts w:asciiTheme="minorHAnsi" w:hAnsiTheme="minorHAnsi" w:cstheme="minorHAnsi"/>
        </w:rPr>
      </w:pPr>
      <w:r>
        <w:rPr>
          <w:rFonts w:asciiTheme="minorHAnsi" w:hAnsiTheme="minorHAnsi"/>
        </w:rPr>
        <w:t>1.</w:t>
      </w:r>
      <w:r>
        <w:rPr>
          <w:rFonts w:asciiTheme="minorHAnsi" w:hAnsiTheme="minorHAnsi"/>
        </w:rPr>
        <w:tab/>
      </w:r>
      <w:r>
        <w:t xml:space="preserve">Le Secrétariat a préparé les documents SC58 Doc.22.2 et SC59 Doc.21.2, </w:t>
      </w:r>
      <w:r w:rsidR="00FE500A">
        <w:t xml:space="preserve">c’est-à-dire </w:t>
      </w:r>
      <w:r>
        <w:t xml:space="preserve">les </w:t>
      </w:r>
      <w:r w:rsidR="00A1657E">
        <w:t>R</w:t>
      </w:r>
      <w:r>
        <w:t>apports du Secrétariat sur les Initiatives régionales Ramsar (IRR), qui n</w:t>
      </w:r>
      <w:r w:rsidR="00DA4B56">
        <w:t>’</w:t>
      </w:r>
      <w:r>
        <w:t xml:space="preserve">ont pas été </w:t>
      </w:r>
      <w:r w:rsidR="00FE500A">
        <w:t>complètement</w:t>
      </w:r>
      <w:r>
        <w:t xml:space="preserve"> abordés par le Comité permanent lors de ces réunions et qui doivent être examinés lors de la reprise de séance de la 59</w:t>
      </w:r>
      <w:r>
        <w:rPr>
          <w:vertAlign w:val="superscript"/>
        </w:rPr>
        <w:t>e</w:t>
      </w:r>
      <w:r>
        <w:t> Réunion du Comité permanent en 2022.</w:t>
      </w:r>
      <w:r>
        <w:rPr>
          <w:rFonts w:asciiTheme="minorHAnsi" w:hAnsiTheme="minorHAnsi"/>
        </w:rPr>
        <w:t xml:space="preserve"> </w:t>
      </w:r>
      <w:r>
        <w:t>Ces rapports comprennent la nouvelle présentation du rapport des IRR, en réponse à la Décision SC57-11, l</w:t>
      </w:r>
      <w:r w:rsidR="00DA4B56">
        <w:t>’</w:t>
      </w:r>
      <w:r>
        <w:t>évaluation des nouveaux IRR et l</w:t>
      </w:r>
      <w:r w:rsidR="00DA4B56">
        <w:t>’</w:t>
      </w:r>
      <w:r>
        <w:t>évaluation résumée des activités et réalisations des Initiatives régionales Ramsar actives en 2019-2021.</w:t>
      </w:r>
    </w:p>
    <w:p w14:paraId="232EF837" w14:textId="77777777" w:rsidR="00920472" w:rsidRPr="00A42348" w:rsidRDefault="00920472" w:rsidP="00AE685E">
      <w:pPr>
        <w:rPr>
          <w:rFonts w:asciiTheme="minorHAnsi" w:hAnsiTheme="minorHAnsi" w:cstheme="minorHAnsi"/>
        </w:rPr>
      </w:pPr>
    </w:p>
    <w:p w14:paraId="65FBFAB8" w14:textId="17274C01" w:rsidR="00A72E36" w:rsidRDefault="00D150BF" w:rsidP="00AE685E">
      <w:pPr>
        <w:ind w:left="426" w:hanging="426"/>
        <w:rPr>
          <w:rFonts w:asciiTheme="minorHAnsi" w:hAnsiTheme="minorHAnsi" w:cstheme="minorHAnsi"/>
        </w:rPr>
      </w:pPr>
      <w:r>
        <w:rPr>
          <w:rFonts w:asciiTheme="minorHAnsi" w:hAnsiTheme="minorHAnsi"/>
        </w:rPr>
        <w:lastRenderedPageBreak/>
        <w:t>2.</w:t>
      </w:r>
      <w:r>
        <w:rPr>
          <w:rFonts w:asciiTheme="minorHAnsi" w:hAnsiTheme="minorHAnsi"/>
        </w:rPr>
        <w:tab/>
        <w:t>Le Secrétariat fait également état dans le présent document, conformément au paragraphe 12 de la Résolution XII.8, des résultats de son examen des rapports annuels des 19 IRR actives dans le cadre de la Convention jusqu</w:t>
      </w:r>
      <w:r w:rsidR="00DA4B56">
        <w:rPr>
          <w:rFonts w:asciiTheme="minorHAnsi" w:hAnsiTheme="minorHAnsi"/>
        </w:rPr>
        <w:t>’</w:t>
      </w:r>
      <w:r>
        <w:rPr>
          <w:rFonts w:asciiTheme="minorHAnsi" w:hAnsiTheme="minorHAnsi"/>
        </w:rPr>
        <w:t>à la COP14 (2021) :</w:t>
      </w:r>
    </w:p>
    <w:p w14:paraId="76E5056C" w14:textId="77777777" w:rsidR="00E154DF" w:rsidRDefault="00E154DF" w:rsidP="00AE685E">
      <w:pPr>
        <w:ind w:left="426" w:hanging="426"/>
        <w:rPr>
          <w:rFonts w:asciiTheme="minorHAnsi" w:hAnsiTheme="minorHAnsi" w:cstheme="minorHAnsi"/>
        </w:rPr>
      </w:pPr>
    </w:p>
    <w:p w14:paraId="0ECE613A" w14:textId="25CE6E3D"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Centre Ramsar pour l</w:t>
      </w:r>
      <w:r w:rsidR="00DA4B56">
        <w:rPr>
          <w:rFonts w:asciiTheme="minorHAnsi" w:hAnsiTheme="minorHAnsi"/>
        </w:rPr>
        <w:t>’</w:t>
      </w:r>
      <w:r>
        <w:rPr>
          <w:rFonts w:asciiTheme="minorHAnsi" w:hAnsiTheme="minorHAnsi"/>
        </w:rPr>
        <w:t>Afrique de l</w:t>
      </w:r>
      <w:r w:rsidR="00DA4B56">
        <w:rPr>
          <w:rFonts w:asciiTheme="minorHAnsi" w:hAnsiTheme="minorHAnsi"/>
        </w:rPr>
        <w:t>’</w:t>
      </w:r>
      <w:r>
        <w:rPr>
          <w:rFonts w:asciiTheme="minorHAnsi" w:hAnsiTheme="minorHAnsi"/>
        </w:rPr>
        <w:t>Est (RAMCEA) ;</w:t>
      </w:r>
    </w:p>
    <w:p w14:paraId="1E74B5A1" w14:textId="5CFD21B3"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Centre régional Ramsar pour la formation et la recherche dans l</w:t>
      </w:r>
      <w:r w:rsidR="00DA4B56">
        <w:rPr>
          <w:rFonts w:asciiTheme="minorHAnsi" w:hAnsiTheme="minorHAnsi"/>
        </w:rPr>
        <w:t>’</w:t>
      </w:r>
      <w:r>
        <w:rPr>
          <w:rFonts w:asciiTheme="minorHAnsi" w:hAnsiTheme="minorHAnsi"/>
        </w:rPr>
        <w:t>hémisphère occidental (CREHO) ;</w:t>
      </w:r>
    </w:p>
    <w:p w14:paraId="7E68A6DE" w14:textId="5F1EBC9D"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Centre régional Ramsar – Asie centrale et de l</w:t>
      </w:r>
      <w:r w:rsidR="00DA4B56">
        <w:rPr>
          <w:rFonts w:asciiTheme="minorHAnsi" w:hAnsiTheme="minorHAnsi"/>
        </w:rPr>
        <w:t>’</w:t>
      </w:r>
      <w:r>
        <w:rPr>
          <w:rFonts w:asciiTheme="minorHAnsi" w:hAnsiTheme="minorHAnsi"/>
        </w:rPr>
        <w:t>Ouest (RRC-CWA) ;</w:t>
      </w:r>
    </w:p>
    <w:p w14:paraId="0FD69A7F" w14:textId="01EEDAEA"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Centre régional Ramsar – Asie de l</w:t>
      </w:r>
      <w:r w:rsidR="00DA4B56">
        <w:rPr>
          <w:rFonts w:asciiTheme="minorHAnsi" w:hAnsiTheme="minorHAnsi"/>
        </w:rPr>
        <w:t>’</w:t>
      </w:r>
      <w:r>
        <w:rPr>
          <w:rFonts w:asciiTheme="minorHAnsi" w:hAnsiTheme="minorHAnsi"/>
        </w:rPr>
        <w:t>Est (RCC-EA) ;</w:t>
      </w:r>
    </w:p>
    <w:p w14:paraId="36F1B9C0" w14:textId="6C6955AE"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s zones humides côtières d</w:t>
      </w:r>
      <w:r w:rsidR="00DA4B56">
        <w:rPr>
          <w:rFonts w:asciiTheme="minorHAnsi" w:hAnsiTheme="minorHAnsi"/>
        </w:rPr>
        <w:t>’</w:t>
      </w:r>
      <w:r>
        <w:rPr>
          <w:rFonts w:asciiTheme="minorHAnsi" w:hAnsiTheme="minorHAnsi"/>
        </w:rPr>
        <w:t>Afrique de l</w:t>
      </w:r>
      <w:r w:rsidR="00DA4B56">
        <w:rPr>
          <w:rFonts w:asciiTheme="minorHAnsi" w:hAnsiTheme="minorHAnsi"/>
        </w:rPr>
        <w:t>’</w:t>
      </w:r>
      <w:r>
        <w:rPr>
          <w:rFonts w:asciiTheme="minorHAnsi" w:hAnsiTheme="minorHAnsi"/>
        </w:rPr>
        <w:t>Ouest (WaCoWet) ;</w:t>
      </w:r>
    </w:p>
    <w:p w14:paraId="726FDCC1"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 bassin du fleuve Niger (NigerWet) ;</w:t>
      </w:r>
    </w:p>
    <w:p w14:paraId="4874C86E"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 bassin du fleuve Sénégal (SenegalWet) ;</w:t>
      </w:r>
    </w:p>
    <w:p w14:paraId="433A0897" w14:textId="113F4793"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a conservation et l</w:t>
      </w:r>
      <w:r w:rsidR="00DA4B56">
        <w:rPr>
          <w:rFonts w:asciiTheme="minorHAnsi" w:hAnsiTheme="minorHAnsi"/>
        </w:rPr>
        <w:t>’</w:t>
      </w:r>
      <w:r>
        <w:rPr>
          <w:rFonts w:asciiTheme="minorHAnsi" w:hAnsiTheme="minorHAnsi"/>
        </w:rPr>
        <w:t>utilisation rationnelle des zones humides des Hautes Andes (HAW) ;</w:t>
      </w:r>
    </w:p>
    <w:p w14:paraId="24686086" w14:textId="5831898A"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a conservation et l</w:t>
      </w:r>
      <w:r w:rsidR="00DA4B56">
        <w:rPr>
          <w:rFonts w:asciiTheme="minorHAnsi" w:hAnsiTheme="minorHAnsi"/>
        </w:rPr>
        <w:t>’</w:t>
      </w:r>
      <w:r>
        <w:rPr>
          <w:rFonts w:asciiTheme="minorHAnsi" w:hAnsiTheme="minorHAnsi"/>
        </w:rPr>
        <w:t xml:space="preserve">utilisation rationnelle du bassin du Río de la Plata ; </w:t>
      </w:r>
    </w:p>
    <w:p w14:paraId="534BBC16"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s zones humides des Caraïbes (CariWet) ;</w:t>
      </w:r>
    </w:p>
    <w:p w14:paraId="1B7B75CE" w14:textId="7BA6F945"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a conservation et l</w:t>
      </w:r>
      <w:r w:rsidR="00DA4B56">
        <w:rPr>
          <w:rFonts w:asciiTheme="minorHAnsi" w:hAnsiTheme="minorHAnsi"/>
        </w:rPr>
        <w:t>’</w:t>
      </w:r>
      <w:r>
        <w:rPr>
          <w:rFonts w:asciiTheme="minorHAnsi" w:hAnsiTheme="minorHAnsi"/>
        </w:rPr>
        <w:t>utilisation rationnelle des mangroves et des récifs coralliens ;</w:t>
      </w:r>
    </w:p>
    <w:p w14:paraId="6A632332" w14:textId="541149F4"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a conservation et l</w:t>
      </w:r>
      <w:r w:rsidR="00DA4B56">
        <w:rPr>
          <w:rFonts w:asciiTheme="minorHAnsi" w:hAnsiTheme="minorHAnsi"/>
        </w:rPr>
        <w:t>’</w:t>
      </w:r>
      <w:r>
        <w:rPr>
          <w:rFonts w:asciiTheme="minorHAnsi" w:hAnsiTheme="minorHAnsi"/>
        </w:rPr>
        <w:t>utilisation durable des zones humides du bassin de l</w:t>
      </w:r>
      <w:r w:rsidR="00DA4B56">
        <w:rPr>
          <w:rFonts w:asciiTheme="minorHAnsi" w:hAnsiTheme="minorHAnsi"/>
        </w:rPr>
        <w:t>’</w:t>
      </w:r>
      <w:r>
        <w:rPr>
          <w:rFonts w:asciiTheme="minorHAnsi" w:hAnsiTheme="minorHAnsi"/>
        </w:rPr>
        <w:t>Amazone ;</w:t>
      </w:r>
    </w:p>
    <w:p w14:paraId="784A1A50" w14:textId="0D5FF232"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Partenariat pour la voie de migration Asie de l</w:t>
      </w:r>
      <w:r w:rsidR="00DA4B56">
        <w:rPr>
          <w:rFonts w:asciiTheme="minorHAnsi" w:hAnsiTheme="minorHAnsi"/>
        </w:rPr>
        <w:t>’</w:t>
      </w:r>
      <w:r>
        <w:rPr>
          <w:rFonts w:asciiTheme="minorHAnsi" w:hAnsiTheme="minorHAnsi"/>
        </w:rPr>
        <w:t>Est-Australasie (EAAFP) ;</w:t>
      </w:r>
    </w:p>
    <w:p w14:paraId="4DE07782" w14:textId="54DFD2D4"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w:t>
      </w:r>
      <w:r w:rsidR="00DA4B56">
        <w:rPr>
          <w:rFonts w:asciiTheme="minorHAnsi" w:hAnsiTheme="minorHAnsi"/>
        </w:rPr>
        <w:t>’</w:t>
      </w:r>
      <w:r>
        <w:rPr>
          <w:rFonts w:asciiTheme="minorHAnsi" w:hAnsiTheme="minorHAnsi"/>
        </w:rPr>
        <w:t>Asie centrale (RRI-CA) ;</w:t>
      </w:r>
    </w:p>
    <w:p w14:paraId="3755873A"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indo-birmane (IBRRI) ;</w:t>
      </w:r>
    </w:p>
    <w:p w14:paraId="67317D1B"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s zones humides méditerranéennes (MedWet) ;</w:t>
      </w:r>
    </w:p>
    <w:p w14:paraId="7099681F"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s zones humides des Carpates (CWI) ;</w:t>
      </w:r>
    </w:p>
    <w:p w14:paraId="483C5C01"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s zones humides nordiques-baltiques (NorBalWet) ; et</w:t>
      </w:r>
    </w:p>
    <w:p w14:paraId="4EA27E2F" w14:textId="28805809" w:rsidR="00A72E36" w:rsidRPr="00175FA5" w:rsidRDefault="00A72E36" w:rsidP="00AE685E">
      <w:pPr>
        <w:pStyle w:val="BodyText"/>
        <w:numPr>
          <w:ilvl w:val="0"/>
          <w:numId w:val="3"/>
        </w:numPr>
        <w:ind w:left="851" w:hanging="425"/>
        <w:rPr>
          <w:rFonts w:asciiTheme="minorHAnsi" w:hAnsiTheme="minorHAnsi" w:cstheme="minorHAnsi"/>
          <w:spacing w:val="-4"/>
        </w:rPr>
      </w:pPr>
      <w:r>
        <w:rPr>
          <w:rFonts w:asciiTheme="minorHAnsi" w:hAnsiTheme="minorHAnsi"/>
        </w:rPr>
        <w:t>Initiative régionale Ramsar pour les zones humides côtières de la mer Noire et de la mer d</w:t>
      </w:r>
      <w:r w:rsidR="00DA4B56">
        <w:rPr>
          <w:rFonts w:asciiTheme="minorHAnsi" w:hAnsiTheme="minorHAnsi"/>
        </w:rPr>
        <w:t>’</w:t>
      </w:r>
      <w:r>
        <w:rPr>
          <w:rFonts w:asciiTheme="minorHAnsi" w:hAnsiTheme="minorHAnsi"/>
        </w:rPr>
        <w:t>Azov (BlackSeaWet).</w:t>
      </w:r>
    </w:p>
    <w:p w14:paraId="1E0D2B77" w14:textId="77777777" w:rsidR="00626884" w:rsidRPr="00AE685E" w:rsidRDefault="00626884" w:rsidP="00AE685E">
      <w:pPr>
        <w:ind w:left="0" w:firstLine="0"/>
        <w:rPr>
          <w:rFonts w:asciiTheme="minorHAnsi" w:hAnsiTheme="minorHAnsi" w:cstheme="minorHAnsi"/>
          <w:highlight w:val="yellow"/>
        </w:rPr>
      </w:pPr>
    </w:p>
    <w:p w14:paraId="7A492947" w14:textId="77777777" w:rsidR="00626884" w:rsidRPr="000A2EBE" w:rsidRDefault="00626884" w:rsidP="00AE685E">
      <w:pPr>
        <w:pStyle w:val="ListParagraph"/>
        <w:ind w:left="0" w:firstLine="0"/>
        <w:rPr>
          <w:rFonts w:asciiTheme="minorHAnsi" w:hAnsiTheme="minorHAnsi" w:cstheme="minorHAnsi"/>
          <w:b/>
        </w:rPr>
      </w:pPr>
      <w:r>
        <w:rPr>
          <w:rFonts w:asciiTheme="minorHAnsi" w:hAnsiTheme="minorHAnsi"/>
          <w:b/>
        </w:rPr>
        <w:t>Progrès des travaux des 19 Initiatives régionales Ramsar en 2021</w:t>
      </w:r>
    </w:p>
    <w:p w14:paraId="63C179B5" w14:textId="77777777" w:rsidR="00626884" w:rsidRPr="000A2EBE" w:rsidRDefault="00626884" w:rsidP="00AE685E">
      <w:pPr>
        <w:pStyle w:val="ListParagraph"/>
        <w:ind w:left="0" w:firstLine="0"/>
        <w:rPr>
          <w:rFonts w:asciiTheme="minorHAnsi" w:hAnsiTheme="minorHAnsi" w:cstheme="minorHAnsi"/>
          <w:highlight w:val="yellow"/>
        </w:rPr>
      </w:pPr>
    </w:p>
    <w:p w14:paraId="10670AC5" w14:textId="4205FC8B" w:rsidR="004A409E" w:rsidRPr="000A2EBE" w:rsidRDefault="00AE685E" w:rsidP="00AE685E">
      <w:pPr>
        <w:rPr>
          <w:rFonts w:asciiTheme="minorHAnsi" w:hAnsiTheme="minorHAnsi" w:cstheme="minorHAnsi"/>
        </w:rPr>
      </w:pPr>
      <w:r>
        <w:rPr>
          <w:rFonts w:asciiTheme="minorHAnsi" w:hAnsiTheme="minorHAnsi"/>
        </w:rPr>
        <w:t>3.</w:t>
      </w:r>
      <w:r>
        <w:rPr>
          <w:rFonts w:asciiTheme="minorHAnsi" w:hAnsiTheme="minorHAnsi"/>
        </w:rPr>
        <w:tab/>
        <w:t xml:space="preserve">À la COP12 (Punta del Este, 2015), au paragraphe 12 de la Résolution XII.8, </w:t>
      </w:r>
      <w:r>
        <w:rPr>
          <w:rFonts w:asciiTheme="minorHAnsi" w:hAnsiTheme="minorHAnsi"/>
          <w:i/>
        </w:rPr>
        <w:t>Initiatives régionales 2016-2018 fonctionnant dans le cadre de la Convention de Ramsar</w:t>
      </w:r>
      <w:r>
        <w:rPr>
          <w:rFonts w:asciiTheme="minorHAnsi" w:hAnsiTheme="minorHAnsi"/>
        </w:rPr>
        <w:t>, les Parties contractantes ont demandé « au Comité permanent de continuer d</w:t>
      </w:r>
      <w:r w:rsidR="00DA4B56">
        <w:rPr>
          <w:rFonts w:asciiTheme="minorHAnsi" w:hAnsiTheme="minorHAnsi"/>
        </w:rPr>
        <w:t>’</w:t>
      </w:r>
      <w:r>
        <w:rPr>
          <w:rFonts w:asciiTheme="minorHAnsi" w:hAnsiTheme="minorHAnsi"/>
        </w:rPr>
        <w:t>évaluer chaque année, d</w:t>
      </w:r>
      <w:r w:rsidR="00DA4B56">
        <w:rPr>
          <w:rFonts w:asciiTheme="minorHAnsi" w:hAnsiTheme="minorHAnsi"/>
        </w:rPr>
        <w:t>’</w:t>
      </w:r>
      <w:r>
        <w:rPr>
          <w:rFonts w:asciiTheme="minorHAnsi" w:hAnsiTheme="minorHAnsi"/>
        </w:rPr>
        <w:t>après les rapports soumis, conformément à la présentation adoptée dans la Décision SC41-21 du Comité permanent, le fonctionnement des Initiatives régionales Ramsar par rapport aux Directives opérationnelles, l</w:t>
      </w:r>
      <w:r w:rsidR="00DA4B56">
        <w:rPr>
          <w:rFonts w:asciiTheme="minorHAnsi" w:hAnsiTheme="minorHAnsi"/>
        </w:rPr>
        <w:t>’</w:t>
      </w:r>
      <w:r>
        <w:rPr>
          <w:rFonts w:asciiTheme="minorHAnsi" w:hAnsiTheme="minorHAnsi"/>
        </w:rPr>
        <w:t>application de la Convention et le Plan stratégique Ramsar 2016-2024, avec l</w:t>
      </w:r>
      <w:r w:rsidR="00DA4B56">
        <w:rPr>
          <w:rFonts w:asciiTheme="minorHAnsi" w:hAnsiTheme="minorHAnsi"/>
        </w:rPr>
        <w:t>’</w:t>
      </w:r>
      <w:r>
        <w:rPr>
          <w:rFonts w:asciiTheme="minorHAnsi" w:hAnsiTheme="minorHAnsi"/>
        </w:rPr>
        <w:t xml:space="preserve">appui du Groupe de surveillance des activités de CESP si nécessaire ». </w:t>
      </w:r>
    </w:p>
    <w:p w14:paraId="5C14DE43" w14:textId="77777777" w:rsidR="004A409E" w:rsidRPr="000A2EBE" w:rsidRDefault="004A409E" w:rsidP="00AE685E">
      <w:pPr>
        <w:pStyle w:val="ListParagraph"/>
        <w:ind w:left="425"/>
        <w:rPr>
          <w:rFonts w:asciiTheme="minorHAnsi" w:hAnsiTheme="minorHAnsi" w:cstheme="minorHAnsi"/>
          <w:highlight w:val="yellow"/>
        </w:rPr>
      </w:pPr>
    </w:p>
    <w:p w14:paraId="279FA11C" w14:textId="77777777" w:rsidR="00A403B0" w:rsidRPr="000A2EBE" w:rsidRDefault="00AE685E" w:rsidP="00AE685E">
      <w:pPr>
        <w:rPr>
          <w:rFonts w:asciiTheme="minorHAnsi" w:hAnsiTheme="minorHAnsi" w:cstheme="minorHAnsi"/>
        </w:rPr>
      </w:pPr>
      <w:r>
        <w:rPr>
          <w:rFonts w:asciiTheme="minorHAnsi" w:hAnsiTheme="minorHAnsi"/>
        </w:rPr>
        <w:t>4.</w:t>
      </w:r>
      <w:r>
        <w:rPr>
          <w:rFonts w:asciiTheme="minorHAnsi" w:hAnsiTheme="minorHAnsi"/>
        </w:rPr>
        <w:tab/>
      </w:r>
      <w:r>
        <w:t xml:space="preserve">À la COP13 (Dubaï, 2018), au paragraphe 8 de la </w:t>
      </w:r>
      <w:bookmarkStart w:id="0" w:name="_Hlk66200717"/>
      <w:r>
        <w:t>Résolution XIII.9</w:t>
      </w:r>
      <w:bookmarkEnd w:id="0"/>
      <w:r>
        <w:t>, les Parties contractantes ont décidé que les IRR, pour rester officiellement reconnues en tant que telles, doivent respecter les principes suivants :</w:t>
      </w:r>
    </w:p>
    <w:p w14:paraId="31F470CF" w14:textId="77777777" w:rsidR="00E55212" w:rsidRPr="008547A7" w:rsidRDefault="008547A7" w:rsidP="00AE685E">
      <w:pPr>
        <w:ind w:left="851"/>
        <w:rPr>
          <w:rFonts w:asciiTheme="minorHAnsi" w:hAnsiTheme="minorHAnsi" w:cstheme="minorHAnsi"/>
        </w:rPr>
      </w:pPr>
      <w:r>
        <w:rPr>
          <w:rFonts w:asciiTheme="minorHAnsi" w:hAnsiTheme="minorHAnsi"/>
        </w:rPr>
        <w:t>a.</w:t>
      </w:r>
      <w:r>
        <w:rPr>
          <w:rFonts w:asciiTheme="minorHAnsi" w:hAnsiTheme="minorHAnsi"/>
        </w:rPr>
        <w:tab/>
        <w:t>les IRR sont approuvées par la Conférence des Parties contractantes ou, dans la période intersession, si elles sont nouvelles, par le Comité permanent ;</w:t>
      </w:r>
    </w:p>
    <w:p w14:paraId="0998938A" w14:textId="72C48468" w:rsidR="00E55212" w:rsidRPr="008547A7" w:rsidRDefault="008547A7" w:rsidP="00AE685E">
      <w:pPr>
        <w:ind w:left="851"/>
        <w:rPr>
          <w:rFonts w:asciiTheme="minorHAnsi" w:hAnsiTheme="minorHAnsi" w:cstheme="minorHAnsi"/>
        </w:rPr>
      </w:pPr>
      <w:r>
        <w:rPr>
          <w:rFonts w:asciiTheme="minorHAnsi" w:hAnsiTheme="minorHAnsi"/>
        </w:rPr>
        <w:t>b.</w:t>
      </w:r>
      <w:r>
        <w:rPr>
          <w:rFonts w:asciiTheme="minorHAnsi" w:hAnsiTheme="minorHAnsi"/>
        </w:rPr>
        <w:tab/>
        <w:t>les IRR font l</w:t>
      </w:r>
      <w:r w:rsidR="00DA4B56">
        <w:rPr>
          <w:rFonts w:asciiTheme="minorHAnsi" w:hAnsiTheme="minorHAnsi"/>
        </w:rPr>
        <w:t>’</w:t>
      </w:r>
      <w:r>
        <w:rPr>
          <w:rFonts w:asciiTheme="minorHAnsi" w:hAnsiTheme="minorHAnsi"/>
        </w:rPr>
        <w:t>objet d</w:t>
      </w:r>
      <w:r w:rsidR="00DA4B56">
        <w:rPr>
          <w:rFonts w:asciiTheme="minorHAnsi" w:hAnsiTheme="minorHAnsi"/>
        </w:rPr>
        <w:t>’</w:t>
      </w:r>
      <w:r>
        <w:rPr>
          <w:rFonts w:asciiTheme="minorHAnsi" w:hAnsiTheme="minorHAnsi"/>
        </w:rPr>
        <w:t>un examen par les Parties contractantes chaque session de la Conférence des Parties ;</w:t>
      </w:r>
    </w:p>
    <w:p w14:paraId="3D60BC8C" w14:textId="6BCC5A30" w:rsidR="00E55212" w:rsidRPr="008547A7" w:rsidRDefault="008547A7" w:rsidP="00AE685E">
      <w:pPr>
        <w:ind w:left="851"/>
        <w:rPr>
          <w:rFonts w:asciiTheme="minorHAnsi" w:hAnsiTheme="minorHAnsi" w:cstheme="minorHAnsi"/>
        </w:rPr>
      </w:pPr>
      <w:r>
        <w:rPr>
          <w:rFonts w:asciiTheme="minorHAnsi" w:hAnsiTheme="minorHAnsi"/>
        </w:rPr>
        <w:t>c.</w:t>
      </w:r>
      <w:r>
        <w:rPr>
          <w:rFonts w:asciiTheme="minorHAnsi" w:hAnsiTheme="minorHAnsi"/>
        </w:rPr>
        <w:tab/>
        <w:t xml:space="preserve">les IRR rédigent leur cahier des charges qui contient leur propre règlement intérieur, la description de leur structure, de leur gouvernance et de leur composition, y compris le </w:t>
      </w:r>
      <w:r>
        <w:rPr>
          <w:rFonts w:asciiTheme="minorHAnsi" w:hAnsiTheme="minorHAnsi"/>
        </w:rPr>
        <w:lastRenderedPageBreak/>
        <w:t>statut de la participation du Secrétariat de la Convention à l</w:t>
      </w:r>
      <w:r w:rsidR="00DA4B56">
        <w:rPr>
          <w:rFonts w:asciiTheme="minorHAnsi" w:hAnsiTheme="minorHAnsi"/>
        </w:rPr>
        <w:t>’</w:t>
      </w:r>
      <w:r>
        <w:rPr>
          <w:rFonts w:asciiTheme="minorHAnsi" w:hAnsiTheme="minorHAnsi"/>
        </w:rPr>
        <w:t>IRR et qui doit se conformer aux Résolutions et Recommandations de la Conférence des Parties ;</w:t>
      </w:r>
    </w:p>
    <w:p w14:paraId="432E0F2A" w14:textId="77777777" w:rsidR="00E55212" w:rsidRPr="008547A7" w:rsidRDefault="008547A7" w:rsidP="00AE685E">
      <w:pPr>
        <w:ind w:left="851"/>
        <w:rPr>
          <w:rFonts w:asciiTheme="minorHAnsi" w:hAnsiTheme="minorHAnsi" w:cstheme="minorHAnsi"/>
        </w:rPr>
      </w:pPr>
      <w:r>
        <w:rPr>
          <w:rFonts w:asciiTheme="minorHAnsi" w:hAnsiTheme="minorHAnsi"/>
        </w:rPr>
        <w:t>d.</w:t>
      </w:r>
      <w:r>
        <w:rPr>
          <w:rFonts w:asciiTheme="minorHAnsi" w:hAnsiTheme="minorHAnsi"/>
        </w:rPr>
        <w:tab/>
        <w:t>les IRR sont financièrement responsables ;</w:t>
      </w:r>
    </w:p>
    <w:p w14:paraId="5908A2F6" w14:textId="6EE53E9D" w:rsidR="00E55212" w:rsidRPr="008547A7" w:rsidRDefault="008547A7" w:rsidP="00AE685E">
      <w:pPr>
        <w:ind w:left="851"/>
        <w:rPr>
          <w:rFonts w:asciiTheme="minorHAnsi" w:hAnsiTheme="minorHAnsi" w:cstheme="minorHAnsi"/>
        </w:rPr>
      </w:pPr>
      <w:r>
        <w:rPr>
          <w:rFonts w:asciiTheme="minorHAnsi" w:hAnsiTheme="minorHAnsi"/>
        </w:rPr>
        <w:t>e.</w:t>
      </w:r>
      <w:r>
        <w:rPr>
          <w:rFonts w:asciiTheme="minorHAnsi" w:hAnsiTheme="minorHAnsi"/>
        </w:rPr>
        <w:tab/>
        <w:t>les IRR doivent entreprendre des tâches qui s</w:t>
      </w:r>
      <w:r w:rsidR="00DA4B56">
        <w:rPr>
          <w:rFonts w:asciiTheme="minorHAnsi" w:hAnsiTheme="minorHAnsi"/>
        </w:rPr>
        <w:t>’</w:t>
      </w:r>
      <w:r>
        <w:rPr>
          <w:rFonts w:asciiTheme="minorHAnsi" w:hAnsiTheme="minorHAnsi"/>
        </w:rPr>
        <w:t>inscrivent dans le cadre de l</w:t>
      </w:r>
      <w:r w:rsidR="00DA4B56">
        <w:rPr>
          <w:rFonts w:asciiTheme="minorHAnsi" w:hAnsiTheme="minorHAnsi"/>
        </w:rPr>
        <w:t>’</w:t>
      </w:r>
      <w:r>
        <w:rPr>
          <w:rFonts w:asciiTheme="minorHAnsi" w:hAnsiTheme="minorHAnsi"/>
        </w:rPr>
        <w:t>application de la Convention dans leur région et ne peuvent s</w:t>
      </w:r>
      <w:r w:rsidR="00DA4B56">
        <w:rPr>
          <w:rFonts w:asciiTheme="minorHAnsi" w:hAnsiTheme="minorHAnsi"/>
        </w:rPr>
        <w:t>’</w:t>
      </w:r>
      <w:r>
        <w:rPr>
          <w:rFonts w:asciiTheme="minorHAnsi" w:hAnsiTheme="minorHAnsi"/>
        </w:rPr>
        <w:t>exprimer qu</w:t>
      </w:r>
      <w:r w:rsidR="00DA4B56">
        <w:rPr>
          <w:rFonts w:asciiTheme="minorHAnsi" w:hAnsiTheme="minorHAnsi"/>
        </w:rPr>
        <w:t>’</w:t>
      </w:r>
      <w:r>
        <w:rPr>
          <w:rFonts w:asciiTheme="minorHAnsi" w:hAnsiTheme="minorHAnsi"/>
        </w:rPr>
        <w:t>en leur propre nom, en utilisant seulement leur propre logo ;</w:t>
      </w:r>
    </w:p>
    <w:p w14:paraId="3B609601" w14:textId="0EC3BFC6" w:rsidR="00E55212" w:rsidRPr="008547A7" w:rsidRDefault="008547A7" w:rsidP="00AE685E">
      <w:pPr>
        <w:ind w:left="851"/>
        <w:rPr>
          <w:rFonts w:asciiTheme="minorHAnsi" w:hAnsiTheme="minorHAnsi" w:cstheme="minorHAnsi"/>
        </w:rPr>
      </w:pPr>
      <w:r>
        <w:rPr>
          <w:rFonts w:asciiTheme="minorHAnsi" w:hAnsiTheme="minorHAnsi"/>
        </w:rPr>
        <w:t>f.</w:t>
      </w:r>
      <w:r>
        <w:rPr>
          <w:rFonts w:asciiTheme="minorHAnsi" w:hAnsiTheme="minorHAnsi"/>
        </w:rPr>
        <w:tab/>
        <w:t>les IRR doivent soumettre au Secrétariat, à la fin de chaque année, dans la présentation approuvée par le Comité permanent, un rapport annuel de situation sur leurs travaux et un résumé financier, accompagnés d</w:t>
      </w:r>
      <w:r w:rsidR="00DA4B56">
        <w:rPr>
          <w:rFonts w:asciiTheme="minorHAnsi" w:hAnsiTheme="minorHAnsi"/>
        </w:rPr>
        <w:t>’</w:t>
      </w:r>
      <w:r>
        <w:rPr>
          <w:rFonts w:asciiTheme="minorHAnsi" w:hAnsiTheme="minorHAnsi"/>
        </w:rPr>
        <w:t>un plan de travail et d</w:t>
      </w:r>
      <w:r w:rsidR="00DA4B56">
        <w:rPr>
          <w:rFonts w:asciiTheme="minorHAnsi" w:hAnsiTheme="minorHAnsi"/>
        </w:rPr>
        <w:t>’</w:t>
      </w:r>
      <w:r>
        <w:rPr>
          <w:rFonts w:asciiTheme="minorHAnsi" w:hAnsiTheme="minorHAnsi"/>
        </w:rPr>
        <w:t>un budget pour l</w:t>
      </w:r>
      <w:r w:rsidR="00DA4B56">
        <w:rPr>
          <w:rFonts w:asciiTheme="minorHAnsi" w:hAnsiTheme="minorHAnsi"/>
        </w:rPr>
        <w:t>’</w:t>
      </w:r>
      <w:r>
        <w:rPr>
          <w:rFonts w:asciiTheme="minorHAnsi" w:hAnsiTheme="minorHAnsi"/>
        </w:rPr>
        <w:t>année suivante ; et</w:t>
      </w:r>
    </w:p>
    <w:p w14:paraId="036767A7" w14:textId="0ECAB796" w:rsidR="007F32C0" w:rsidRPr="008547A7" w:rsidRDefault="008547A7" w:rsidP="00AE685E">
      <w:pPr>
        <w:ind w:left="851"/>
        <w:rPr>
          <w:rFonts w:asciiTheme="minorHAnsi" w:hAnsiTheme="minorHAnsi" w:cstheme="minorHAnsi"/>
        </w:rPr>
      </w:pPr>
      <w:r>
        <w:rPr>
          <w:rFonts w:asciiTheme="minorHAnsi" w:hAnsiTheme="minorHAnsi"/>
        </w:rPr>
        <w:t>g.</w:t>
      </w:r>
      <w:r>
        <w:rPr>
          <w:rFonts w:asciiTheme="minorHAnsi" w:hAnsiTheme="minorHAnsi"/>
        </w:rPr>
        <w:tab/>
        <w:t>les IRR établies depuis moins de six ans qui souhaitent faire une demande d</w:t>
      </w:r>
      <w:r w:rsidR="00DA4B56">
        <w:rPr>
          <w:rFonts w:asciiTheme="minorHAnsi" w:hAnsiTheme="minorHAnsi"/>
        </w:rPr>
        <w:t>’</w:t>
      </w:r>
      <w:r>
        <w:rPr>
          <w:rFonts w:asciiTheme="minorHAnsi" w:hAnsiTheme="minorHAnsi"/>
        </w:rPr>
        <w:t>appui financier de départ au budget administratif de la Convention de Ramsar doivent en faire la demande dans le budget qu</w:t>
      </w:r>
      <w:r w:rsidR="00DA4B56">
        <w:rPr>
          <w:rFonts w:asciiTheme="minorHAnsi" w:hAnsiTheme="minorHAnsi"/>
        </w:rPr>
        <w:t>’</w:t>
      </w:r>
      <w:r>
        <w:rPr>
          <w:rFonts w:asciiTheme="minorHAnsi" w:hAnsiTheme="minorHAnsi"/>
        </w:rPr>
        <w:t>elles soumettent pour l</w:t>
      </w:r>
      <w:r w:rsidR="00DA4B56">
        <w:rPr>
          <w:rFonts w:asciiTheme="minorHAnsi" w:hAnsiTheme="minorHAnsi"/>
        </w:rPr>
        <w:t>’</w:t>
      </w:r>
      <w:r>
        <w:rPr>
          <w:rFonts w:asciiTheme="minorHAnsi" w:hAnsiTheme="minorHAnsi"/>
        </w:rPr>
        <w:t>année suivante.</w:t>
      </w:r>
    </w:p>
    <w:p w14:paraId="3100297E" w14:textId="77777777" w:rsidR="00A403B0" w:rsidRPr="000A2EBE" w:rsidRDefault="00A403B0" w:rsidP="000A2EBE">
      <w:pPr>
        <w:ind w:left="1145"/>
        <w:rPr>
          <w:rFonts w:asciiTheme="minorHAnsi" w:hAnsiTheme="minorHAnsi" w:cstheme="minorHAnsi"/>
        </w:rPr>
      </w:pPr>
    </w:p>
    <w:p w14:paraId="6E44869C" w14:textId="0255DC74" w:rsidR="007F32C0" w:rsidRPr="000A2EBE" w:rsidRDefault="00AE685E" w:rsidP="000A2EBE">
      <w:pPr>
        <w:rPr>
          <w:rFonts w:asciiTheme="minorHAnsi" w:hAnsiTheme="minorHAnsi" w:cstheme="minorHAnsi"/>
        </w:rPr>
      </w:pPr>
      <w:r>
        <w:rPr>
          <w:rFonts w:asciiTheme="minorHAnsi" w:hAnsiTheme="minorHAnsi"/>
        </w:rPr>
        <w:t>5.</w:t>
      </w:r>
      <w:r>
        <w:rPr>
          <w:rFonts w:asciiTheme="minorHAnsi" w:hAnsiTheme="minorHAnsi"/>
        </w:rPr>
        <w:tab/>
        <w:t>Le Secrétariat a des contacts réguliers avec les IRR pour s</w:t>
      </w:r>
      <w:r w:rsidR="00DA4B56">
        <w:rPr>
          <w:rFonts w:asciiTheme="minorHAnsi" w:hAnsiTheme="minorHAnsi"/>
        </w:rPr>
        <w:t>’</w:t>
      </w:r>
      <w:r>
        <w:rPr>
          <w:rFonts w:asciiTheme="minorHAnsi" w:hAnsiTheme="minorHAnsi"/>
        </w:rPr>
        <w:t>assurer que leurs objectifs et programmes de travail sont conformes au Plan stratégique de la Convention et aux Directives opérationnelles pour les IRR.</w:t>
      </w:r>
    </w:p>
    <w:p w14:paraId="55ED0595" w14:textId="77777777" w:rsidR="007F32C0" w:rsidRPr="000A2EBE" w:rsidRDefault="007F32C0" w:rsidP="000A2EBE">
      <w:pPr>
        <w:pStyle w:val="ListParagraph"/>
        <w:ind w:left="425"/>
        <w:rPr>
          <w:rFonts w:asciiTheme="minorHAnsi" w:hAnsiTheme="minorHAnsi" w:cstheme="minorHAnsi"/>
          <w:highlight w:val="yellow"/>
        </w:rPr>
      </w:pPr>
    </w:p>
    <w:p w14:paraId="00FC092A" w14:textId="6F1AF1B6" w:rsidR="0051775F" w:rsidRPr="000A2EBE" w:rsidRDefault="00AE685E" w:rsidP="000A2EBE">
      <w:pPr>
        <w:rPr>
          <w:rFonts w:asciiTheme="minorHAnsi" w:hAnsiTheme="minorHAnsi" w:cstheme="minorHAnsi"/>
          <w:spacing w:val="-2"/>
        </w:rPr>
      </w:pPr>
      <w:r>
        <w:rPr>
          <w:rFonts w:asciiTheme="minorHAnsi" w:hAnsiTheme="minorHAnsi"/>
        </w:rPr>
        <w:t>6.</w:t>
      </w:r>
      <w:r>
        <w:rPr>
          <w:rFonts w:asciiTheme="minorHAnsi" w:hAnsiTheme="minorHAnsi"/>
        </w:rPr>
        <w:tab/>
        <w:t>Les coordonnateurs des IRR ont été priés d</w:t>
      </w:r>
      <w:r w:rsidR="00DA4B56">
        <w:rPr>
          <w:rFonts w:asciiTheme="minorHAnsi" w:hAnsiTheme="minorHAnsi"/>
        </w:rPr>
        <w:t>’</w:t>
      </w:r>
      <w:r>
        <w:rPr>
          <w:rFonts w:asciiTheme="minorHAnsi" w:hAnsiTheme="minorHAnsi"/>
        </w:rPr>
        <w:t xml:space="preserve">utiliser le modèle de rapport annuel (document SC41-13, Annexe I, disponible </w:t>
      </w:r>
      <w:r w:rsidR="00AE495B">
        <w:rPr>
          <w:rFonts w:asciiTheme="minorHAnsi" w:hAnsiTheme="minorHAnsi"/>
        </w:rPr>
        <w:t>à l’adresse</w:t>
      </w:r>
      <w:r>
        <w:rPr>
          <w:rFonts w:asciiTheme="minorHAnsi" w:hAnsiTheme="minorHAnsi"/>
        </w:rPr>
        <w:t xml:space="preserve"> </w:t>
      </w:r>
      <w:hyperlink r:id="rId11" w:history="1">
        <w:r>
          <w:rPr>
            <w:rStyle w:val="Hyperlink"/>
            <w:rFonts w:asciiTheme="minorHAnsi" w:hAnsiTheme="minorHAnsi"/>
          </w:rPr>
          <w:t>https://www.ramsar.org/fr/activite/initiatives-regionales-ramsar</w:t>
        </w:r>
      </w:hyperlink>
      <w:r>
        <w:rPr>
          <w:rFonts w:asciiTheme="minorHAnsi" w:hAnsiTheme="minorHAnsi"/>
        </w:rPr>
        <w:t>) et d</w:t>
      </w:r>
      <w:r w:rsidR="00DA4B56">
        <w:rPr>
          <w:rFonts w:asciiTheme="minorHAnsi" w:hAnsiTheme="minorHAnsi"/>
        </w:rPr>
        <w:t>’</w:t>
      </w:r>
      <w:r>
        <w:rPr>
          <w:rFonts w:asciiTheme="minorHAnsi" w:hAnsiTheme="minorHAnsi"/>
        </w:rPr>
        <w:t>envoyer au Secrétariat, au plus tard le 20 janvier 2022, leur rapport sur les activités entreprises en 2021 et celles prévues pour 2022, incluant un aperçu financier. Ces rapports sont disponibles à l</w:t>
      </w:r>
      <w:r w:rsidR="00DA4B56">
        <w:rPr>
          <w:rFonts w:asciiTheme="minorHAnsi" w:hAnsiTheme="minorHAnsi"/>
        </w:rPr>
        <w:t>’</w:t>
      </w:r>
      <w:r>
        <w:rPr>
          <w:rFonts w:asciiTheme="minorHAnsi" w:hAnsiTheme="minorHAnsi"/>
        </w:rPr>
        <w:t xml:space="preserve">adresse : </w:t>
      </w:r>
      <w:hyperlink r:id="rId12" w:history="1">
        <w:r>
          <w:rPr>
            <w:rStyle w:val="Hyperlink"/>
            <w:rFonts w:asciiTheme="minorHAnsi" w:hAnsiTheme="minorHAnsi"/>
          </w:rPr>
          <w:t>https://www.ramsar.org/search?f%5B0%5D=type%3Adocument&amp;f%5B1%5D=field_tag_body_event%3A593&amp;f%5B2%5D=field_sort_date%3A2022&amp;f%5B3%5D=field_document_type%3A573&amp;sort=field_sort_date&amp;order=desc&amp;search_api_views_fulltext</w:t>
        </w:r>
      </w:hyperlink>
      <w:r>
        <w:rPr>
          <w:rFonts w:asciiTheme="minorHAnsi" w:hAnsiTheme="minorHAnsi"/>
        </w:rPr>
        <w:t xml:space="preserve">=. </w:t>
      </w:r>
    </w:p>
    <w:p w14:paraId="5FF8302D" w14:textId="77777777" w:rsidR="00FC126D" w:rsidRPr="000A2EBE" w:rsidRDefault="00FC126D" w:rsidP="000A2EBE">
      <w:pPr>
        <w:pStyle w:val="ListParagraph"/>
        <w:ind w:left="425"/>
        <w:rPr>
          <w:rFonts w:asciiTheme="minorHAnsi" w:hAnsiTheme="minorHAnsi" w:cstheme="minorHAnsi"/>
        </w:rPr>
      </w:pPr>
    </w:p>
    <w:p w14:paraId="4F5D16B9" w14:textId="03BC170A" w:rsidR="00F82284" w:rsidRDefault="00AE685E" w:rsidP="000A2EBE">
      <w:pPr>
        <w:rPr>
          <w:rFonts w:asciiTheme="minorHAnsi" w:hAnsiTheme="minorHAnsi" w:cstheme="minorHAnsi"/>
        </w:rPr>
      </w:pPr>
      <w:r>
        <w:rPr>
          <w:rFonts w:asciiTheme="minorHAnsi" w:hAnsiTheme="minorHAnsi"/>
        </w:rPr>
        <w:t>7.</w:t>
      </w:r>
      <w:r>
        <w:rPr>
          <w:rFonts w:asciiTheme="minorHAnsi" w:hAnsiTheme="minorHAnsi"/>
        </w:rPr>
        <w:tab/>
        <w:t>Le Secrétariat a envoyé des rappels aux Coordonnateurs des IRR, leur demandant de soumettre des rapports annuels, et a fait un suivi bilatéral avec chacun d</w:t>
      </w:r>
      <w:r w:rsidR="00DA4B56">
        <w:rPr>
          <w:rFonts w:asciiTheme="minorHAnsi" w:hAnsiTheme="minorHAnsi"/>
        </w:rPr>
        <w:t>’</w:t>
      </w:r>
      <w:r>
        <w:rPr>
          <w:rFonts w:asciiTheme="minorHAnsi" w:hAnsiTheme="minorHAnsi"/>
        </w:rPr>
        <w:t>eux. Quinze IRR ont communiqué leur rapport annuel avant le 25 février 2022. Les IRR suivants n</w:t>
      </w:r>
      <w:r w:rsidR="00DA4B56">
        <w:rPr>
          <w:rFonts w:asciiTheme="minorHAnsi" w:hAnsiTheme="minorHAnsi"/>
        </w:rPr>
        <w:t>’</w:t>
      </w:r>
      <w:r>
        <w:rPr>
          <w:rFonts w:asciiTheme="minorHAnsi" w:hAnsiTheme="minorHAnsi"/>
        </w:rPr>
        <w:t>ont pas soumis leur rapport annuel :</w:t>
      </w:r>
    </w:p>
    <w:p w14:paraId="413D9D7C" w14:textId="01C79F14" w:rsidR="00F82284" w:rsidRPr="00770658" w:rsidRDefault="00F82284" w:rsidP="00F82284">
      <w:pPr>
        <w:pStyle w:val="BodyText"/>
        <w:numPr>
          <w:ilvl w:val="0"/>
          <w:numId w:val="3"/>
        </w:numPr>
        <w:ind w:left="851" w:hanging="425"/>
        <w:rPr>
          <w:rFonts w:asciiTheme="minorHAnsi" w:hAnsiTheme="minorHAnsi" w:cstheme="minorHAnsi"/>
        </w:rPr>
      </w:pPr>
      <w:r>
        <w:rPr>
          <w:rFonts w:asciiTheme="minorHAnsi" w:hAnsiTheme="minorHAnsi"/>
        </w:rPr>
        <w:t>Centre régional Ramsar pour la formation et la recherche dans l</w:t>
      </w:r>
      <w:r w:rsidR="00DA4B56">
        <w:rPr>
          <w:rFonts w:asciiTheme="minorHAnsi" w:hAnsiTheme="minorHAnsi"/>
        </w:rPr>
        <w:t>’</w:t>
      </w:r>
      <w:r>
        <w:rPr>
          <w:rFonts w:asciiTheme="minorHAnsi" w:hAnsiTheme="minorHAnsi"/>
        </w:rPr>
        <w:t>hémisphère occidental (CREHO) ;</w:t>
      </w:r>
    </w:p>
    <w:p w14:paraId="73CF758F" w14:textId="6142A6DB" w:rsidR="00F82284" w:rsidRPr="00770658" w:rsidRDefault="00F82284" w:rsidP="00F82284">
      <w:pPr>
        <w:pStyle w:val="BodyText"/>
        <w:numPr>
          <w:ilvl w:val="0"/>
          <w:numId w:val="3"/>
        </w:numPr>
        <w:ind w:left="851" w:hanging="425"/>
        <w:rPr>
          <w:rFonts w:asciiTheme="minorHAnsi" w:hAnsiTheme="minorHAnsi" w:cstheme="minorHAnsi"/>
        </w:rPr>
      </w:pPr>
      <w:r>
        <w:rPr>
          <w:rFonts w:asciiTheme="minorHAnsi" w:hAnsiTheme="minorHAnsi"/>
        </w:rPr>
        <w:t>Initiative régionale Ramsar pour les zones humides côtières d</w:t>
      </w:r>
      <w:r w:rsidR="00DA4B56">
        <w:rPr>
          <w:rFonts w:asciiTheme="minorHAnsi" w:hAnsiTheme="minorHAnsi"/>
        </w:rPr>
        <w:t>’</w:t>
      </w:r>
      <w:r>
        <w:rPr>
          <w:rFonts w:asciiTheme="minorHAnsi" w:hAnsiTheme="minorHAnsi"/>
        </w:rPr>
        <w:t>Afrique de l</w:t>
      </w:r>
      <w:r w:rsidR="00DA4B56">
        <w:rPr>
          <w:rFonts w:asciiTheme="minorHAnsi" w:hAnsiTheme="minorHAnsi"/>
        </w:rPr>
        <w:t>’</w:t>
      </w:r>
      <w:r>
        <w:rPr>
          <w:rFonts w:asciiTheme="minorHAnsi" w:hAnsiTheme="minorHAnsi"/>
        </w:rPr>
        <w:t>Ouest (WaCoWet) ;</w:t>
      </w:r>
    </w:p>
    <w:p w14:paraId="78DDF525" w14:textId="77777777" w:rsidR="00F82284" w:rsidRPr="00770658" w:rsidRDefault="00F82284" w:rsidP="00F82284">
      <w:pPr>
        <w:pStyle w:val="BodyText"/>
        <w:numPr>
          <w:ilvl w:val="0"/>
          <w:numId w:val="3"/>
        </w:numPr>
        <w:ind w:left="851" w:hanging="425"/>
        <w:rPr>
          <w:rFonts w:asciiTheme="minorHAnsi" w:hAnsiTheme="minorHAnsi" w:cstheme="minorHAnsi"/>
        </w:rPr>
      </w:pPr>
      <w:r>
        <w:rPr>
          <w:rFonts w:asciiTheme="minorHAnsi" w:hAnsiTheme="minorHAnsi"/>
        </w:rPr>
        <w:t>Initiative régionale Ramsar pour le bassin du fleuve Sénégal (SenegalWet) ;</w:t>
      </w:r>
    </w:p>
    <w:p w14:paraId="76127291" w14:textId="22D3BF86" w:rsidR="00F82284" w:rsidRDefault="00F82284" w:rsidP="00F82284">
      <w:pPr>
        <w:pStyle w:val="BodyText"/>
        <w:numPr>
          <w:ilvl w:val="0"/>
          <w:numId w:val="3"/>
        </w:numPr>
        <w:ind w:left="851" w:hanging="425"/>
        <w:rPr>
          <w:rFonts w:asciiTheme="minorHAnsi" w:hAnsiTheme="minorHAnsi" w:cstheme="minorHAnsi"/>
        </w:rPr>
      </w:pPr>
      <w:r>
        <w:rPr>
          <w:rFonts w:asciiTheme="minorHAnsi" w:hAnsiTheme="minorHAnsi"/>
        </w:rPr>
        <w:t>Initiative régionale Ramsar pour la conservation et l</w:t>
      </w:r>
      <w:r w:rsidR="00DA4B56">
        <w:rPr>
          <w:rFonts w:asciiTheme="minorHAnsi" w:hAnsiTheme="minorHAnsi"/>
        </w:rPr>
        <w:t>’</w:t>
      </w:r>
      <w:r>
        <w:rPr>
          <w:rFonts w:asciiTheme="minorHAnsi" w:hAnsiTheme="minorHAnsi"/>
        </w:rPr>
        <w:t>utilisation rationnelle des zones humides des Hautes Andes (HAW)</w:t>
      </w:r>
      <w:r w:rsidR="00AE495B">
        <w:rPr>
          <w:rFonts w:asciiTheme="minorHAnsi" w:hAnsiTheme="minorHAnsi"/>
        </w:rPr>
        <w:t>.</w:t>
      </w:r>
    </w:p>
    <w:p w14:paraId="3CC214B2" w14:textId="77777777" w:rsidR="001E79E0" w:rsidRDefault="001E79E0" w:rsidP="001E79E0">
      <w:pPr>
        <w:pStyle w:val="BodyText"/>
        <w:ind w:left="426"/>
        <w:rPr>
          <w:rFonts w:asciiTheme="minorHAnsi" w:hAnsiTheme="minorHAnsi" w:cstheme="minorHAnsi"/>
        </w:rPr>
      </w:pPr>
    </w:p>
    <w:p w14:paraId="7CA0B96B" w14:textId="1A229178" w:rsidR="001E79E0" w:rsidRPr="00770658" w:rsidRDefault="001E79E0" w:rsidP="001E79E0">
      <w:pPr>
        <w:pStyle w:val="BodyText"/>
        <w:ind w:left="426"/>
        <w:rPr>
          <w:rFonts w:asciiTheme="minorHAnsi" w:hAnsiTheme="minorHAnsi" w:cstheme="minorHAnsi"/>
        </w:rPr>
      </w:pPr>
      <w:r>
        <w:rPr>
          <w:rFonts w:asciiTheme="minorHAnsi" w:hAnsiTheme="minorHAnsi"/>
        </w:rPr>
        <w:t>Ces IRR sont encouragées à soumettre leur rapport annuel lors du prochain cycle d</w:t>
      </w:r>
      <w:r w:rsidR="00DA4B56">
        <w:rPr>
          <w:rFonts w:asciiTheme="minorHAnsi" w:hAnsiTheme="minorHAnsi"/>
        </w:rPr>
        <w:t>’</w:t>
      </w:r>
      <w:r>
        <w:rPr>
          <w:rFonts w:asciiTheme="minorHAnsi" w:hAnsiTheme="minorHAnsi"/>
        </w:rPr>
        <w:t>établissement de rapports conformément à l</w:t>
      </w:r>
      <w:r w:rsidR="00DA4B56">
        <w:rPr>
          <w:rFonts w:asciiTheme="minorHAnsi" w:hAnsiTheme="minorHAnsi"/>
        </w:rPr>
        <w:t>’</w:t>
      </w:r>
      <w:r>
        <w:rPr>
          <w:rFonts w:asciiTheme="minorHAnsi" w:hAnsiTheme="minorHAnsi"/>
        </w:rPr>
        <w:t>alinéa 8.f) de la Résolution XIII.9.</w:t>
      </w:r>
    </w:p>
    <w:p w14:paraId="3CF62606" w14:textId="77777777" w:rsidR="00125014" w:rsidRPr="00640488" w:rsidRDefault="00125014" w:rsidP="00BC6908">
      <w:pPr>
        <w:pStyle w:val="BodyText"/>
        <w:ind w:left="0"/>
        <w:rPr>
          <w:rFonts w:asciiTheme="minorHAnsi" w:hAnsiTheme="minorHAnsi" w:cstheme="minorHAnsi"/>
        </w:rPr>
      </w:pPr>
    </w:p>
    <w:p w14:paraId="4A1D7A3D" w14:textId="78FAA398" w:rsidR="00F97BD7" w:rsidRPr="003E4B41" w:rsidRDefault="00B3529B" w:rsidP="000A2EBE">
      <w:pPr>
        <w:rPr>
          <w:rFonts w:asciiTheme="minorHAnsi" w:hAnsiTheme="minorHAnsi" w:cstheme="minorHAnsi"/>
        </w:rPr>
      </w:pPr>
      <w:r>
        <w:rPr>
          <w:rFonts w:asciiTheme="minorHAnsi" w:hAnsiTheme="minorHAnsi"/>
        </w:rPr>
        <w:t>8.</w:t>
      </w:r>
      <w:r>
        <w:rPr>
          <w:rFonts w:asciiTheme="minorHAnsi" w:hAnsiTheme="minorHAnsi"/>
        </w:rPr>
        <w:tab/>
        <w:t>Le Secrétariat a examiné les rapports annuels soumis par 15 IRR et a préparé un résumé fondé sur leurs activités en cours et les principes définis au paragraphe 8 de la Résolution XIII.9. L</w:t>
      </w:r>
      <w:r w:rsidR="00DA4B56">
        <w:rPr>
          <w:rFonts w:asciiTheme="minorHAnsi" w:hAnsiTheme="minorHAnsi"/>
        </w:rPr>
        <w:t>’</w:t>
      </w:r>
      <w:r>
        <w:rPr>
          <w:rFonts w:asciiTheme="minorHAnsi" w:hAnsiTheme="minorHAnsi"/>
        </w:rPr>
        <w:t>Annexe 1 du présent document contient une vue d</w:t>
      </w:r>
      <w:r w:rsidR="00DA4B56">
        <w:rPr>
          <w:rFonts w:asciiTheme="minorHAnsi" w:hAnsiTheme="minorHAnsi"/>
        </w:rPr>
        <w:t>’</w:t>
      </w:r>
      <w:r>
        <w:rPr>
          <w:rFonts w:asciiTheme="minorHAnsi" w:hAnsiTheme="minorHAnsi"/>
        </w:rPr>
        <w:t>ensemble des rapports soumis. Selon les rapports, les principales activités menées en 2021 étaient les suivantes : célébrations de la Journée mondiale des zones humides, renforcement des capacités, activités de CESP, par exemple, création ou mise à jour de sites web, production de matériel ou organisation d</w:t>
      </w:r>
      <w:r w:rsidR="00DA4B56">
        <w:rPr>
          <w:rFonts w:asciiTheme="minorHAnsi" w:hAnsiTheme="minorHAnsi"/>
        </w:rPr>
        <w:t>’</w:t>
      </w:r>
      <w:r>
        <w:rPr>
          <w:rFonts w:asciiTheme="minorHAnsi" w:hAnsiTheme="minorHAnsi"/>
        </w:rPr>
        <w:t xml:space="preserve">événements de sensibilisation, activités de gestion des zones humides, activités de gestion de Sites Ramsar, par exemple élaboration de plans, évaluations de sites, inscription de Sites </w:t>
      </w:r>
      <w:r>
        <w:rPr>
          <w:rFonts w:asciiTheme="minorHAnsi" w:hAnsiTheme="minorHAnsi"/>
        </w:rPr>
        <w:lastRenderedPageBreak/>
        <w:t>Ramsar ou protocoles de surveillance continue et appels de fonds, par exemple rédaction de propositions de financement ou mise en place de plateformes de financement durable.</w:t>
      </w:r>
    </w:p>
    <w:p w14:paraId="67E749A1" w14:textId="77777777" w:rsidR="00F97BD7" w:rsidRPr="003E4B41" w:rsidRDefault="00F97BD7" w:rsidP="000A2EBE">
      <w:pPr>
        <w:pStyle w:val="ListParagraph"/>
        <w:ind w:left="425"/>
        <w:rPr>
          <w:rFonts w:asciiTheme="minorHAnsi" w:hAnsiTheme="minorHAnsi" w:cstheme="minorHAnsi"/>
        </w:rPr>
      </w:pPr>
    </w:p>
    <w:p w14:paraId="2F008CAA" w14:textId="7B9C8B7E" w:rsidR="00F97BD7" w:rsidRPr="003E4B41" w:rsidRDefault="00B3529B" w:rsidP="000A2EBE">
      <w:pPr>
        <w:tabs>
          <w:tab w:val="left" w:pos="426"/>
        </w:tabs>
        <w:rPr>
          <w:rFonts w:asciiTheme="minorHAnsi" w:hAnsiTheme="minorHAnsi" w:cstheme="minorHAnsi"/>
          <w:spacing w:val="-2"/>
        </w:rPr>
      </w:pPr>
      <w:r>
        <w:rPr>
          <w:rFonts w:asciiTheme="minorHAnsi" w:hAnsiTheme="minorHAnsi"/>
        </w:rPr>
        <w:t>9.</w:t>
      </w:r>
      <w:r>
        <w:rPr>
          <w:rFonts w:asciiTheme="minorHAnsi" w:hAnsiTheme="minorHAnsi"/>
        </w:rPr>
        <w:tab/>
        <w:t>Dans le paragraphe 8.d) de la Résolution XIII.9, il est indiqué que les IRR doivent être financièrement responsables. Certaines IRR n</w:t>
      </w:r>
      <w:r w:rsidR="00DA4B56">
        <w:rPr>
          <w:rFonts w:asciiTheme="minorHAnsi" w:hAnsiTheme="minorHAnsi"/>
        </w:rPr>
        <w:t>’</w:t>
      </w:r>
      <w:r>
        <w:rPr>
          <w:rFonts w:asciiTheme="minorHAnsi" w:hAnsiTheme="minorHAnsi"/>
        </w:rPr>
        <w:t>ont pas présenté d</w:t>
      </w:r>
      <w:r w:rsidR="00DA4B56">
        <w:rPr>
          <w:rFonts w:asciiTheme="minorHAnsi" w:hAnsiTheme="minorHAnsi"/>
        </w:rPr>
        <w:t>’</w:t>
      </w:r>
      <w:r>
        <w:rPr>
          <w:rFonts w:asciiTheme="minorHAnsi" w:hAnsiTheme="minorHAnsi"/>
        </w:rPr>
        <w:t>informations financières dans leurs rapports et les informations financières fournies dans les rapports ne permettent qu</w:t>
      </w:r>
      <w:r w:rsidR="00DA4B56">
        <w:rPr>
          <w:rFonts w:asciiTheme="minorHAnsi" w:hAnsiTheme="minorHAnsi"/>
        </w:rPr>
        <w:t>’</w:t>
      </w:r>
      <w:r>
        <w:rPr>
          <w:rFonts w:asciiTheme="minorHAnsi" w:hAnsiTheme="minorHAnsi"/>
        </w:rPr>
        <w:t>une compréhension limitée de l</w:t>
      </w:r>
      <w:r w:rsidR="00DA4B56">
        <w:rPr>
          <w:rFonts w:asciiTheme="minorHAnsi" w:hAnsiTheme="minorHAnsi"/>
        </w:rPr>
        <w:t>’</w:t>
      </w:r>
      <w:r>
        <w:rPr>
          <w:rFonts w:asciiTheme="minorHAnsi" w:hAnsiTheme="minorHAnsi"/>
        </w:rPr>
        <w:t>efficacité du fonctionnement des IRR. Pour huit IRR, on ne peut dire clairement comment les fonds sont dépensés pour les activités administratives et programmatiques.</w:t>
      </w:r>
    </w:p>
    <w:p w14:paraId="4321342B" w14:textId="77777777" w:rsidR="001F1506" w:rsidRPr="003E4B41" w:rsidRDefault="001F1506" w:rsidP="000A2EBE">
      <w:pPr>
        <w:rPr>
          <w:rFonts w:asciiTheme="minorHAnsi" w:hAnsiTheme="minorHAnsi" w:cstheme="minorHAnsi"/>
        </w:rPr>
      </w:pPr>
    </w:p>
    <w:p w14:paraId="6BDB2A5D" w14:textId="269D81D7" w:rsidR="00FD3599" w:rsidRPr="000A2EBE" w:rsidRDefault="00B3529B" w:rsidP="000A2EBE">
      <w:pPr>
        <w:rPr>
          <w:rFonts w:asciiTheme="minorHAnsi" w:hAnsiTheme="minorHAnsi" w:cstheme="minorHAnsi"/>
        </w:rPr>
      </w:pPr>
      <w:r>
        <w:rPr>
          <w:rFonts w:asciiTheme="minorHAnsi" w:hAnsiTheme="minorHAnsi"/>
        </w:rPr>
        <w:t>10.</w:t>
      </w:r>
      <w:r>
        <w:rPr>
          <w:rFonts w:asciiTheme="minorHAnsi" w:hAnsiTheme="minorHAnsi"/>
        </w:rPr>
        <w:tab/>
        <w:t xml:space="preserve">Les rapports </w:t>
      </w:r>
      <w:r w:rsidR="00D7374E">
        <w:rPr>
          <w:rFonts w:asciiTheme="minorHAnsi" w:hAnsiTheme="minorHAnsi"/>
        </w:rPr>
        <w:t>pointent</w:t>
      </w:r>
      <w:r>
        <w:rPr>
          <w:rFonts w:asciiTheme="minorHAnsi" w:hAnsiTheme="minorHAnsi"/>
        </w:rPr>
        <w:t xml:space="preserve"> communément des problèmes tels que le manque de ressources financières et les restrictions imposées par la pandémie de COVID-19 qui, en 2021, ont entraîné des retards dans la mise en œuvre des activités, ainsi que des modifications des plans de travail. Le paragraphe 25 de la Résolution XIII.9 encourage les Parties contractantes dont les ressources financières sont limitées à prendre les mesures nécessaires pour acquérir une viabilité financière, de préférence par un appui financier provenant d</w:t>
      </w:r>
      <w:r w:rsidR="00DA4B56">
        <w:rPr>
          <w:rFonts w:asciiTheme="minorHAnsi" w:hAnsiTheme="minorHAnsi"/>
        </w:rPr>
        <w:t>’</w:t>
      </w:r>
      <w:r>
        <w:rPr>
          <w:rFonts w:asciiTheme="minorHAnsi" w:hAnsiTheme="minorHAnsi"/>
        </w:rPr>
        <w:t>une diversité de sources, à établir des mécanismes et procédures garantissant leur pérennité au-delà de périodes de projets spécifiques et à éviter de devenir tributaires d</w:t>
      </w:r>
      <w:r w:rsidR="00DA4B56">
        <w:rPr>
          <w:rFonts w:asciiTheme="minorHAnsi" w:hAnsiTheme="minorHAnsi"/>
        </w:rPr>
        <w:t>’</w:t>
      </w:r>
      <w:r>
        <w:rPr>
          <w:rFonts w:asciiTheme="minorHAnsi" w:hAnsiTheme="minorHAnsi"/>
        </w:rPr>
        <w:t>un seul grand donateur. Quatre IRR ont reçu des financements de multiples donateurs, tandis que cinq d</w:t>
      </w:r>
      <w:r w:rsidR="00DA4B56">
        <w:rPr>
          <w:rFonts w:asciiTheme="minorHAnsi" w:hAnsiTheme="minorHAnsi"/>
        </w:rPr>
        <w:t>’</w:t>
      </w:r>
      <w:r>
        <w:rPr>
          <w:rFonts w:asciiTheme="minorHAnsi" w:hAnsiTheme="minorHAnsi"/>
        </w:rPr>
        <w:t>entre elles ont indiqué les efforts qu</w:t>
      </w:r>
      <w:r w:rsidR="00DA4B56">
        <w:rPr>
          <w:rFonts w:asciiTheme="minorHAnsi" w:hAnsiTheme="minorHAnsi"/>
        </w:rPr>
        <w:t>’</w:t>
      </w:r>
      <w:r>
        <w:rPr>
          <w:rFonts w:asciiTheme="minorHAnsi" w:hAnsiTheme="minorHAnsi"/>
        </w:rPr>
        <w:t>elles déployaient pour mobiliser de nouvelles ressources, deux IRR ayant signalé qu</w:t>
      </w:r>
      <w:r w:rsidR="00DA4B56">
        <w:rPr>
          <w:rFonts w:asciiTheme="minorHAnsi" w:hAnsiTheme="minorHAnsi"/>
        </w:rPr>
        <w:t>’</w:t>
      </w:r>
      <w:r>
        <w:rPr>
          <w:rFonts w:asciiTheme="minorHAnsi" w:hAnsiTheme="minorHAnsi"/>
        </w:rPr>
        <w:t>elles les avaient obtenues en 2021.</w:t>
      </w:r>
    </w:p>
    <w:p w14:paraId="51F51C55" w14:textId="77777777" w:rsidR="00FD3599" w:rsidRPr="00C05700" w:rsidRDefault="00FD3599" w:rsidP="000A2EBE">
      <w:pPr>
        <w:rPr>
          <w:rFonts w:asciiTheme="minorHAnsi" w:hAnsiTheme="minorHAnsi" w:cstheme="minorHAnsi"/>
        </w:rPr>
      </w:pPr>
    </w:p>
    <w:p w14:paraId="434CCE1B" w14:textId="77777777" w:rsidR="00E9551D" w:rsidRPr="000A2EBE" w:rsidRDefault="00E9551D" w:rsidP="000A2EBE">
      <w:pPr>
        <w:keepNext/>
        <w:ind w:left="0" w:firstLine="0"/>
        <w:rPr>
          <w:rFonts w:asciiTheme="minorHAnsi" w:hAnsiTheme="minorHAnsi" w:cstheme="minorHAnsi"/>
          <w:b/>
        </w:rPr>
      </w:pPr>
      <w:r>
        <w:rPr>
          <w:rFonts w:asciiTheme="minorHAnsi" w:hAnsiTheme="minorHAnsi"/>
          <w:b/>
        </w:rPr>
        <w:t>Attribution des fonds du budget administratif de la Convention aux activités de nouvelles IRR en 2021</w:t>
      </w:r>
    </w:p>
    <w:p w14:paraId="748BCADB" w14:textId="77777777" w:rsidR="00E9551D" w:rsidRPr="000A2EBE" w:rsidRDefault="00E9551D" w:rsidP="000A2EBE">
      <w:pPr>
        <w:pStyle w:val="ListParagraph"/>
        <w:keepNext/>
        <w:ind w:left="0" w:firstLine="0"/>
        <w:contextualSpacing w:val="0"/>
        <w:rPr>
          <w:rFonts w:asciiTheme="minorHAnsi" w:hAnsiTheme="minorHAnsi" w:cstheme="minorHAnsi"/>
        </w:rPr>
      </w:pPr>
    </w:p>
    <w:p w14:paraId="31F226B9" w14:textId="4F90A976" w:rsidR="001D0F3E" w:rsidRPr="000A2EBE" w:rsidRDefault="00B3529B" w:rsidP="000A2EBE">
      <w:pPr>
        <w:rPr>
          <w:rFonts w:asciiTheme="minorHAnsi" w:hAnsiTheme="minorHAnsi" w:cstheme="minorHAnsi"/>
          <w:b/>
        </w:rPr>
      </w:pPr>
      <w:r>
        <w:rPr>
          <w:rFonts w:asciiTheme="minorHAnsi" w:hAnsiTheme="minorHAnsi"/>
        </w:rPr>
        <w:t>11.</w:t>
      </w:r>
      <w:r>
        <w:rPr>
          <w:rFonts w:asciiTheme="minorHAnsi" w:hAnsiTheme="minorHAnsi"/>
        </w:rPr>
        <w:tab/>
        <w:t xml:space="preserve">Au paragraphe 14 de la Résolution XIII.9, la Conférence des Parties note que « la Résolution XIII.2, </w:t>
      </w:r>
      <w:r>
        <w:rPr>
          <w:rFonts w:asciiTheme="minorHAnsi" w:hAnsiTheme="minorHAnsi"/>
          <w:i/>
        </w:rPr>
        <w:t>Questions financières et budgétaires</w:t>
      </w:r>
      <w:r>
        <w:rPr>
          <w:rFonts w:asciiTheme="minorHAnsi" w:hAnsiTheme="minorHAnsi"/>
        </w:rPr>
        <w:t xml:space="preserve">, inscrit au budget administratif de la Convention pour 2019-2021 une ligne budgétaire intitulée </w:t>
      </w:r>
      <w:r w:rsidR="00DA4B56">
        <w:rPr>
          <w:rFonts w:asciiTheme="minorHAnsi" w:hAnsiTheme="minorHAnsi"/>
        </w:rPr>
        <w:t>‘</w:t>
      </w:r>
      <w:r>
        <w:rPr>
          <w:rFonts w:asciiTheme="minorHAnsi" w:hAnsiTheme="minorHAnsi"/>
        </w:rPr>
        <w:t>Appui aux Initiatives régionales Ramsar</w:t>
      </w:r>
      <w:r w:rsidR="00DA4B56">
        <w:rPr>
          <w:rFonts w:asciiTheme="minorHAnsi" w:hAnsiTheme="minorHAnsi"/>
        </w:rPr>
        <w:t>’</w:t>
      </w:r>
      <w:r>
        <w:rPr>
          <w:rFonts w:asciiTheme="minorHAnsi" w:hAnsiTheme="minorHAnsi"/>
        </w:rPr>
        <w:t>, pour accorder un appui de départ pour les coûts de fonctionnement des IRR établies depuis moins de six ans ».</w:t>
      </w:r>
    </w:p>
    <w:p w14:paraId="31C46817" w14:textId="77777777" w:rsidR="00EE0A55" w:rsidRPr="000A2EBE" w:rsidRDefault="00EE0A55" w:rsidP="000A2EBE">
      <w:pPr>
        <w:rPr>
          <w:rFonts w:asciiTheme="minorHAnsi" w:hAnsiTheme="minorHAnsi" w:cstheme="minorHAnsi"/>
          <w:b/>
          <w:highlight w:val="yellow"/>
        </w:rPr>
      </w:pPr>
    </w:p>
    <w:p w14:paraId="56DA0EE0" w14:textId="789CE443" w:rsidR="00EE0A55" w:rsidRPr="000A2EBE" w:rsidRDefault="00B3529B" w:rsidP="000A2EBE">
      <w:pPr>
        <w:rPr>
          <w:rFonts w:asciiTheme="minorHAnsi" w:hAnsiTheme="minorHAnsi" w:cstheme="minorHAnsi"/>
          <w:b/>
        </w:rPr>
      </w:pPr>
      <w:r>
        <w:rPr>
          <w:rFonts w:asciiTheme="minorHAnsi" w:hAnsiTheme="minorHAnsi"/>
        </w:rPr>
        <w:t>12.</w:t>
      </w:r>
      <w:r>
        <w:rPr>
          <w:rFonts w:asciiTheme="minorHAnsi" w:hAnsiTheme="minorHAnsi"/>
        </w:rPr>
        <w:tab/>
        <w:t>Dans le paragraphe 15 de la Résolution XIII.9, les Parties contractantes ont décidé que « le niveau d</w:t>
      </w:r>
      <w:r w:rsidR="00DA4B56">
        <w:rPr>
          <w:rFonts w:asciiTheme="minorHAnsi" w:hAnsiTheme="minorHAnsi"/>
        </w:rPr>
        <w:t>’</w:t>
      </w:r>
      <w:r>
        <w:rPr>
          <w:rFonts w:asciiTheme="minorHAnsi" w:hAnsiTheme="minorHAnsi"/>
        </w:rPr>
        <w:t>appui financier du budget administratif de la Convention aux IRR éligibles pour les années 2019, 2020 et 2021 sera déterminé chaque année par le Comité permanent, d</w:t>
      </w:r>
      <w:r w:rsidR="00DA4B56">
        <w:rPr>
          <w:rFonts w:asciiTheme="minorHAnsi" w:hAnsiTheme="minorHAnsi"/>
        </w:rPr>
        <w:t>’</w:t>
      </w:r>
      <w:r>
        <w:rPr>
          <w:rFonts w:asciiTheme="minorHAnsi" w:hAnsiTheme="minorHAnsi"/>
        </w:rPr>
        <w:t xml:space="preserve">après les rapports annuels les plus récents et les plans de travail actualisés qui seront soumis conformément à la présentation et au calendrier requis en application des recommandations spécifiques du Sous-groupe sur les finances du Comité permanent ». </w:t>
      </w:r>
    </w:p>
    <w:p w14:paraId="06797D06" w14:textId="77777777" w:rsidR="00B03B7F" w:rsidRPr="000A2EBE" w:rsidRDefault="00B03B7F" w:rsidP="000A2EBE">
      <w:pPr>
        <w:pStyle w:val="ListParagraph"/>
        <w:ind w:left="425"/>
        <w:rPr>
          <w:rFonts w:asciiTheme="minorHAnsi" w:hAnsiTheme="minorHAnsi" w:cstheme="minorHAnsi"/>
          <w:b/>
        </w:rPr>
      </w:pPr>
    </w:p>
    <w:p w14:paraId="7DBDF3E4" w14:textId="70403FDA" w:rsidR="00CE27E6" w:rsidRPr="00175FA5" w:rsidRDefault="00B3529B" w:rsidP="000A2EBE">
      <w:pPr>
        <w:rPr>
          <w:rFonts w:asciiTheme="minorHAnsi" w:hAnsiTheme="minorHAnsi" w:cstheme="minorHAnsi"/>
          <w:spacing w:val="-4"/>
        </w:rPr>
      </w:pPr>
      <w:r>
        <w:rPr>
          <w:rFonts w:asciiTheme="minorHAnsi" w:hAnsiTheme="minorHAnsi"/>
        </w:rPr>
        <w:t>13.</w:t>
      </w:r>
      <w:r>
        <w:rPr>
          <w:rFonts w:asciiTheme="minorHAnsi" w:hAnsiTheme="minorHAnsi"/>
        </w:rPr>
        <w:tab/>
        <w:t>Lors des séances virtuelles de sa 59</w:t>
      </w:r>
      <w:r>
        <w:rPr>
          <w:rFonts w:asciiTheme="minorHAnsi" w:hAnsiTheme="minorHAnsi"/>
          <w:vertAlign w:val="superscript"/>
        </w:rPr>
        <w:t>e</w:t>
      </w:r>
      <w:r>
        <w:rPr>
          <w:rFonts w:asciiTheme="minorHAnsi" w:hAnsiTheme="minorHAnsi"/>
        </w:rPr>
        <w:t> Réunion, le Comité permanent, dans sa Décision SC59-33, a approuvé l</w:t>
      </w:r>
      <w:r w:rsidR="00DA4B56">
        <w:rPr>
          <w:rFonts w:asciiTheme="minorHAnsi" w:hAnsiTheme="minorHAnsi"/>
        </w:rPr>
        <w:t>’</w:t>
      </w:r>
      <w:r>
        <w:rPr>
          <w:rFonts w:asciiTheme="minorHAnsi" w:hAnsiTheme="minorHAnsi"/>
        </w:rPr>
        <w:t xml:space="preserve">attribution de 25 000 CHF à chacune des quatre </w:t>
      </w:r>
      <w:r w:rsidR="0035599D">
        <w:rPr>
          <w:rFonts w:asciiTheme="minorHAnsi" w:hAnsiTheme="minorHAnsi"/>
        </w:rPr>
        <w:t>IRR</w:t>
      </w:r>
      <w:r>
        <w:rPr>
          <w:rFonts w:asciiTheme="minorHAnsi" w:hAnsiTheme="minorHAnsi"/>
        </w:rPr>
        <w:t xml:space="preserve"> éligibles, pour leurs activités en 2021, prélevés dans la ligne D « Appui aux Initiatives régionales » du budget administratif, sous réserve que les IRR bénéficiaires se conforment à l</w:t>
      </w:r>
      <w:r w:rsidR="00DA4B56">
        <w:rPr>
          <w:rFonts w:asciiTheme="minorHAnsi" w:hAnsiTheme="minorHAnsi"/>
        </w:rPr>
        <w:t>’</w:t>
      </w:r>
      <w:r>
        <w:rPr>
          <w:rFonts w:asciiTheme="minorHAnsi" w:hAnsiTheme="minorHAnsi"/>
        </w:rPr>
        <w:t>alinéa 8.d) de la Résolution XIII.9. En outre, dans sa Décision SC59-35, le Comité permanent a approuvé l</w:t>
      </w:r>
      <w:r w:rsidR="00DA4B56">
        <w:rPr>
          <w:rFonts w:asciiTheme="minorHAnsi" w:hAnsiTheme="minorHAnsi"/>
        </w:rPr>
        <w:t>’</w:t>
      </w:r>
      <w:r>
        <w:rPr>
          <w:rFonts w:asciiTheme="minorHAnsi" w:hAnsiTheme="minorHAnsi"/>
        </w:rPr>
        <w:t>attribution budgétisée restante de 10 000 CHF à chacune des deux IRR dans le contexte de la Décision SC58-28, pour leurs activités prévues en 2020 mais reportées à 2021, et pour versement en 2021. Le résumé des attributions et dépenses approuvées en 2021 est présenté dans le tableau 1 ci-après.</w:t>
      </w:r>
    </w:p>
    <w:p w14:paraId="7B42722D" w14:textId="77777777" w:rsidR="0086548A" w:rsidRDefault="0086548A" w:rsidP="000A2EBE">
      <w:pPr>
        <w:rPr>
          <w:rFonts w:asciiTheme="minorHAnsi" w:hAnsiTheme="minorHAnsi" w:cstheme="minorHAnsi"/>
        </w:rPr>
      </w:pPr>
    </w:p>
    <w:p w14:paraId="3F232E65" w14:textId="2A611ACE" w:rsidR="003C4F59" w:rsidRDefault="00B3529B" w:rsidP="00185194">
      <w:pPr>
        <w:rPr>
          <w:rFonts w:asciiTheme="minorHAnsi" w:hAnsiTheme="minorHAnsi" w:cstheme="minorHAnsi"/>
        </w:rPr>
      </w:pPr>
      <w:r>
        <w:rPr>
          <w:rFonts w:asciiTheme="minorHAnsi" w:hAnsiTheme="minorHAnsi"/>
        </w:rPr>
        <w:t xml:space="preserve">14. </w:t>
      </w:r>
      <w:r>
        <w:rPr>
          <w:rFonts w:asciiTheme="minorHAnsi" w:hAnsiTheme="minorHAnsi"/>
        </w:rPr>
        <w:tab/>
        <w:t>Pour 2022, aucune demande d</w:t>
      </w:r>
      <w:r w:rsidR="00DA4B56">
        <w:rPr>
          <w:rFonts w:asciiTheme="minorHAnsi" w:hAnsiTheme="minorHAnsi"/>
        </w:rPr>
        <w:t>’</w:t>
      </w:r>
      <w:r>
        <w:rPr>
          <w:rFonts w:asciiTheme="minorHAnsi" w:hAnsiTheme="minorHAnsi"/>
        </w:rPr>
        <w:t>appui du budget administratif n</w:t>
      </w:r>
      <w:r w:rsidR="00DA4B56">
        <w:rPr>
          <w:rFonts w:asciiTheme="minorHAnsi" w:hAnsiTheme="minorHAnsi"/>
        </w:rPr>
        <w:t>’</w:t>
      </w:r>
      <w:r>
        <w:rPr>
          <w:rFonts w:asciiTheme="minorHAnsi" w:hAnsiTheme="minorHAnsi"/>
        </w:rPr>
        <w:t>a été faite car les quatre IRR éligibles ont reçu un appui financier pendant six ans, conformément au paragraphe 14 de la Résolution XIII.2. Toujours en 2022, le Secrétariat versera la dernière tranche des paiements aux IRR.</w:t>
      </w:r>
    </w:p>
    <w:p w14:paraId="79099FEC" w14:textId="77777777" w:rsidR="003C4F59" w:rsidRPr="00A27FD4" w:rsidRDefault="003C4F59" w:rsidP="00A27FD4">
      <w:pPr>
        <w:ind w:left="0" w:firstLine="0"/>
        <w:rPr>
          <w:rFonts w:asciiTheme="minorHAnsi" w:hAnsiTheme="minorHAnsi" w:cstheme="minorHAnsi"/>
        </w:rPr>
      </w:pPr>
    </w:p>
    <w:p w14:paraId="6B21479B" w14:textId="77777777" w:rsidR="0071663D" w:rsidRDefault="0071663D" w:rsidP="0071663D">
      <w:pPr>
        <w:rPr>
          <w:rFonts w:eastAsiaTheme="minorHAnsi"/>
          <w:i/>
          <w:iCs/>
        </w:rPr>
      </w:pPr>
      <w:r>
        <w:rPr>
          <w:i/>
        </w:rPr>
        <w:t>Tableau 1 : Résumé des attributions et dépenses des Initiatives régionales Ramsar éligibles en 2021</w:t>
      </w:r>
    </w:p>
    <w:tbl>
      <w:tblPr>
        <w:tblW w:w="8931" w:type="dxa"/>
        <w:tblInd w:w="-5" w:type="dxa"/>
        <w:tblCellMar>
          <w:left w:w="0" w:type="dxa"/>
          <w:right w:w="0" w:type="dxa"/>
        </w:tblCellMar>
        <w:tblLook w:val="04A0" w:firstRow="1" w:lastRow="0" w:firstColumn="1" w:lastColumn="0" w:noHBand="0" w:noVBand="1"/>
      </w:tblPr>
      <w:tblGrid>
        <w:gridCol w:w="2405"/>
        <w:gridCol w:w="2175"/>
        <w:gridCol w:w="2175"/>
        <w:gridCol w:w="2176"/>
      </w:tblGrid>
      <w:tr w:rsidR="0071663D" w14:paraId="53681EFB" w14:textId="77777777" w:rsidTr="00787531">
        <w:tc>
          <w:tcPr>
            <w:tcW w:w="2405" w:type="dxa"/>
            <w:tcBorders>
              <w:top w:val="single" w:sz="8" w:space="0" w:color="auto"/>
              <w:left w:val="single" w:sz="8" w:space="0" w:color="auto"/>
              <w:bottom w:val="single" w:sz="8" w:space="0" w:color="auto"/>
              <w:right w:val="single" w:sz="8" w:space="0" w:color="auto"/>
            </w:tcBorders>
            <w:shd w:val="clear" w:color="auto" w:fill="DEEAF6"/>
            <w:tcMar>
              <w:top w:w="0" w:type="dxa"/>
              <w:left w:w="57" w:type="dxa"/>
              <w:bottom w:w="0" w:type="dxa"/>
              <w:right w:w="57" w:type="dxa"/>
            </w:tcMar>
            <w:vAlign w:val="center"/>
            <w:hideMark/>
          </w:tcPr>
          <w:p w14:paraId="4B3E9823" w14:textId="77777777" w:rsidR="0071663D" w:rsidRDefault="0071663D" w:rsidP="00787531">
            <w:pPr>
              <w:ind w:left="0" w:firstLine="0"/>
              <w:jc w:val="center"/>
              <w:rPr>
                <w:rFonts w:eastAsiaTheme="minorHAnsi"/>
              </w:rPr>
            </w:pPr>
            <w:r>
              <w:t>Initiative régionale Ramsar</w:t>
            </w:r>
          </w:p>
        </w:tc>
        <w:tc>
          <w:tcPr>
            <w:tcW w:w="2175" w:type="dxa"/>
            <w:tcBorders>
              <w:top w:val="single" w:sz="8" w:space="0" w:color="auto"/>
              <w:left w:val="nil"/>
              <w:bottom w:val="single" w:sz="8" w:space="0" w:color="auto"/>
              <w:right w:val="single" w:sz="8" w:space="0" w:color="auto"/>
            </w:tcBorders>
            <w:shd w:val="clear" w:color="auto" w:fill="DEEAF6"/>
            <w:tcMar>
              <w:top w:w="0" w:type="dxa"/>
              <w:left w:w="57" w:type="dxa"/>
              <w:bottom w:w="0" w:type="dxa"/>
              <w:right w:w="57" w:type="dxa"/>
            </w:tcMar>
            <w:vAlign w:val="center"/>
            <w:hideMark/>
          </w:tcPr>
          <w:p w14:paraId="3B5F5C9E" w14:textId="77777777" w:rsidR="0071663D" w:rsidRDefault="0071663D" w:rsidP="00787531">
            <w:pPr>
              <w:ind w:left="0" w:firstLine="0"/>
              <w:jc w:val="center"/>
            </w:pPr>
            <w:r>
              <w:t>Attribution Ramsar approuvée en 2021</w:t>
            </w:r>
          </w:p>
          <w:p w14:paraId="5470F46F" w14:textId="77777777" w:rsidR="0071663D" w:rsidRDefault="0071663D" w:rsidP="00787531">
            <w:pPr>
              <w:ind w:left="0" w:firstLine="0"/>
              <w:jc w:val="center"/>
            </w:pPr>
            <w:r>
              <w:t>(CHF)</w:t>
            </w:r>
          </w:p>
        </w:tc>
        <w:tc>
          <w:tcPr>
            <w:tcW w:w="2175" w:type="dxa"/>
            <w:tcBorders>
              <w:top w:val="single" w:sz="8" w:space="0" w:color="auto"/>
              <w:left w:val="nil"/>
              <w:bottom w:val="single" w:sz="8" w:space="0" w:color="auto"/>
              <w:right w:val="single" w:sz="8" w:space="0" w:color="auto"/>
            </w:tcBorders>
            <w:shd w:val="clear" w:color="auto" w:fill="DEEAF6"/>
            <w:tcMar>
              <w:top w:w="0" w:type="dxa"/>
              <w:left w:w="57" w:type="dxa"/>
              <w:bottom w:w="0" w:type="dxa"/>
              <w:right w:w="57" w:type="dxa"/>
            </w:tcMar>
            <w:vAlign w:val="center"/>
            <w:hideMark/>
          </w:tcPr>
          <w:p w14:paraId="0C5E3AC4" w14:textId="78187A18" w:rsidR="0071663D" w:rsidRDefault="0071663D" w:rsidP="00787531">
            <w:pPr>
              <w:ind w:left="0" w:firstLine="0"/>
              <w:jc w:val="center"/>
            </w:pPr>
            <w:bookmarkStart w:id="1" w:name="_Hlk66351788"/>
            <w:r>
              <w:rPr>
                <w:shd w:val="clear" w:color="auto" w:fill="DEEAF6"/>
              </w:rPr>
              <w:t>Dépenses</w:t>
            </w:r>
            <w:r>
              <w:t xml:space="preserve"> déclarées</w:t>
            </w:r>
            <w:bookmarkEnd w:id="1"/>
            <w:r w:rsidR="00DA4B56">
              <w:t xml:space="preserve"> </w:t>
            </w:r>
            <w:r>
              <w:t>en 2021</w:t>
            </w:r>
            <w:r>
              <w:rPr>
                <w:vertAlign w:val="superscript"/>
              </w:rPr>
              <w:t>1</w:t>
            </w:r>
          </w:p>
          <w:p w14:paraId="16012F06" w14:textId="77777777" w:rsidR="0071663D" w:rsidRDefault="0071663D" w:rsidP="00787531">
            <w:pPr>
              <w:ind w:left="0" w:firstLine="0"/>
              <w:jc w:val="center"/>
            </w:pPr>
            <w:r>
              <w:t>(CHF)</w:t>
            </w:r>
          </w:p>
        </w:tc>
        <w:tc>
          <w:tcPr>
            <w:tcW w:w="2176" w:type="dxa"/>
            <w:tcBorders>
              <w:top w:val="single" w:sz="8" w:space="0" w:color="auto"/>
              <w:left w:val="nil"/>
              <w:bottom w:val="single" w:sz="8" w:space="0" w:color="auto"/>
              <w:right w:val="single" w:sz="8" w:space="0" w:color="auto"/>
            </w:tcBorders>
            <w:shd w:val="clear" w:color="auto" w:fill="DEEAF6"/>
            <w:tcMar>
              <w:top w:w="0" w:type="dxa"/>
              <w:left w:w="57" w:type="dxa"/>
              <w:bottom w:w="0" w:type="dxa"/>
              <w:right w:w="57" w:type="dxa"/>
            </w:tcMar>
            <w:vAlign w:val="center"/>
            <w:hideMark/>
          </w:tcPr>
          <w:p w14:paraId="4675A709" w14:textId="77777777" w:rsidR="0071663D" w:rsidRDefault="0071663D" w:rsidP="00787531">
            <w:pPr>
              <w:ind w:left="0" w:firstLine="0"/>
              <w:jc w:val="center"/>
              <w:rPr>
                <w:vertAlign w:val="superscript"/>
              </w:rPr>
            </w:pPr>
            <w:r>
              <w:t>Solde reporté de 2021</w:t>
            </w:r>
            <w:r>
              <w:rPr>
                <w:vertAlign w:val="superscript"/>
              </w:rPr>
              <w:t>3</w:t>
            </w:r>
          </w:p>
          <w:p w14:paraId="2A95E467" w14:textId="77777777" w:rsidR="0071663D" w:rsidRDefault="0071663D" w:rsidP="00787531">
            <w:pPr>
              <w:ind w:left="0" w:firstLine="0"/>
              <w:jc w:val="center"/>
            </w:pPr>
            <w:r>
              <w:t>(CHF)</w:t>
            </w:r>
          </w:p>
        </w:tc>
      </w:tr>
      <w:tr w:rsidR="0071663D" w14:paraId="304785F5" w14:textId="77777777" w:rsidTr="00787531">
        <w:tc>
          <w:tcPr>
            <w:tcW w:w="2405"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5C795BAC" w14:textId="77777777" w:rsidR="0071663D" w:rsidRDefault="0071663D" w:rsidP="00787531">
            <w:pPr>
              <w:ind w:left="0" w:firstLine="0"/>
            </w:pPr>
            <w:r>
              <w:t>Bassin du fleuve Sénégal</w:t>
            </w:r>
            <w:r>
              <w:rPr>
                <w:vertAlign w:val="superscript"/>
              </w:rPr>
              <w:t>2</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36BEC32E" w14:textId="77777777" w:rsidR="0071663D" w:rsidRDefault="0071663D">
            <w:pPr>
              <w:jc w:val="right"/>
            </w:pPr>
            <w:r>
              <w:t xml:space="preserve">35 000 </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4F52928D" w14:textId="77777777" w:rsidR="0071663D" w:rsidRDefault="0071663D">
            <w:pPr>
              <w:jc w:val="right"/>
            </w:pPr>
            <w:r>
              <w:t>Aucune information</w:t>
            </w:r>
          </w:p>
        </w:tc>
        <w:tc>
          <w:tcPr>
            <w:tcW w:w="2176" w:type="dxa"/>
            <w:tcBorders>
              <w:top w:val="nil"/>
              <w:left w:val="nil"/>
              <w:bottom w:val="single" w:sz="8" w:space="0" w:color="auto"/>
              <w:right w:val="single" w:sz="8" w:space="0" w:color="auto"/>
            </w:tcBorders>
            <w:tcMar>
              <w:top w:w="0" w:type="dxa"/>
              <w:left w:w="57" w:type="dxa"/>
              <w:bottom w:w="0" w:type="dxa"/>
              <w:right w:w="57" w:type="dxa"/>
            </w:tcMar>
            <w:hideMark/>
          </w:tcPr>
          <w:p w14:paraId="2DCD1912" w14:textId="77777777" w:rsidR="0071663D" w:rsidRDefault="0071663D">
            <w:pPr>
              <w:jc w:val="right"/>
            </w:pPr>
            <w:r>
              <w:t>14 000</w:t>
            </w:r>
          </w:p>
        </w:tc>
      </w:tr>
      <w:tr w:rsidR="0071663D" w14:paraId="78E9F00C" w14:textId="77777777" w:rsidTr="00787531">
        <w:tc>
          <w:tcPr>
            <w:tcW w:w="2405"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42EAC73E" w14:textId="522CF303" w:rsidR="0071663D" w:rsidRDefault="0071663D" w:rsidP="00787531">
            <w:pPr>
              <w:ind w:left="0" w:firstLine="0"/>
            </w:pPr>
            <w:r>
              <w:t>Bassin de l</w:t>
            </w:r>
            <w:r w:rsidR="00DA4B56">
              <w:t>’</w:t>
            </w:r>
            <w:r>
              <w:t>Amazone</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43EA7B0D" w14:textId="77777777" w:rsidR="0071663D" w:rsidRDefault="0071663D">
            <w:pPr>
              <w:jc w:val="right"/>
            </w:pPr>
            <w:r>
              <w:t>35 000</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157F8049" w14:textId="77777777" w:rsidR="0071663D" w:rsidRDefault="0071663D">
            <w:pPr>
              <w:jc w:val="right"/>
            </w:pPr>
            <w:r>
              <w:t xml:space="preserve">35 000 </w:t>
            </w:r>
          </w:p>
        </w:tc>
        <w:tc>
          <w:tcPr>
            <w:tcW w:w="2176" w:type="dxa"/>
            <w:tcBorders>
              <w:top w:val="nil"/>
              <w:left w:val="nil"/>
              <w:bottom w:val="single" w:sz="8" w:space="0" w:color="auto"/>
              <w:right w:val="single" w:sz="8" w:space="0" w:color="auto"/>
            </w:tcBorders>
            <w:tcMar>
              <w:top w:w="0" w:type="dxa"/>
              <w:left w:w="57" w:type="dxa"/>
              <w:bottom w:w="0" w:type="dxa"/>
              <w:right w:w="57" w:type="dxa"/>
            </w:tcMar>
            <w:hideMark/>
          </w:tcPr>
          <w:p w14:paraId="57692CD6" w14:textId="77777777" w:rsidR="0071663D" w:rsidRDefault="0071663D">
            <w:pPr>
              <w:jc w:val="right"/>
            </w:pPr>
            <w:r>
              <w:t>76 000</w:t>
            </w:r>
            <w:r>
              <w:rPr>
                <w:vertAlign w:val="superscript"/>
              </w:rPr>
              <w:t>4</w:t>
            </w:r>
          </w:p>
        </w:tc>
      </w:tr>
      <w:tr w:rsidR="0071663D" w14:paraId="48AE9E94" w14:textId="77777777" w:rsidTr="00787531">
        <w:tc>
          <w:tcPr>
            <w:tcW w:w="2405"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41AAE230" w14:textId="77777777" w:rsidR="0071663D" w:rsidRDefault="0071663D" w:rsidP="00787531">
            <w:pPr>
              <w:ind w:left="0" w:firstLine="0"/>
            </w:pPr>
            <w:r>
              <w:t>Asie centrale</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53B41F95" w14:textId="77777777" w:rsidR="0071663D" w:rsidRDefault="0071663D">
            <w:pPr>
              <w:jc w:val="right"/>
            </w:pPr>
            <w:r>
              <w:t xml:space="preserve">25 000 </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402C704B" w14:textId="77777777" w:rsidR="0071663D" w:rsidRDefault="0071663D">
            <w:pPr>
              <w:jc w:val="right"/>
            </w:pPr>
            <w:r>
              <w:t xml:space="preserve">15 023 </w:t>
            </w:r>
          </w:p>
        </w:tc>
        <w:tc>
          <w:tcPr>
            <w:tcW w:w="2176" w:type="dxa"/>
            <w:tcBorders>
              <w:top w:val="nil"/>
              <w:left w:val="nil"/>
              <w:bottom w:val="single" w:sz="8" w:space="0" w:color="auto"/>
              <w:right w:val="single" w:sz="8" w:space="0" w:color="auto"/>
            </w:tcBorders>
            <w:tcMar>
              <w:top w:w="0" w:type="dxa"/>
              <w:left w:w="57" w:type="dxa"/>
              <w:bottom w:w="0" w:type="dxa"/>
              <w:right w:w="57" w:type="dxa"/>
            </w:tcMar>
            <w:hideMark/>
          </w:tcPr>
          <w:p w14:paraId="03DCCCEF" w14:textId="77777777" w:rsidR="0071663D" w:rsidRDefault="0071663D">
            <w:pPr>
              <w:jc w:val="right"/>
              <w:rPr>
                <w:highlight w:val="yellow"/>
              </w:rPr>
            </w:pPr>
            <w:r>
              <w:t>10 000</w:t>
            </w:r>
          </w:p>
        </w:tc>
      </w:tr>
      <w:tr w:rsidR="0071663D" w14:paraId="4171B939" w14:textId="77777777" w:rsidTr="00787531">
        <w:tc>
          <w:tcPr>
            <w:tcW w:w="2405"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6E065E9E" w14:textId="77777777" w:rsidR="0071663D" w:rsidRDefault="0071663D" w:rsidP="00787531">
            <w:pPr>
              <w:ind w:left="0" w:firstLine="0"/>
            </w:pPr>
            <w:r>
              <w:t>Région indo-birmane</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0568BED9" w14:textId="77777777" w:rsidR="0071663D" w:rsidRDefault="0071663D">
            <w:pPr>
              <w:jc w:val="right"/>
            </w:pPr>
            <w:r>
              <w:t>25 000</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1E6E5098" w14:textId="77777777" w:rsidR="0071663D" w:rsidRDefault="0071663D">
            <w:pPr>
              <w:jc w:val="right"/>
            </w:pPr>
            <w:r>
              <w:t>468 850</w:t>
            </w:r>
          </w:p>
        </w:tc>
        <w:tc>
          <w:tcPr>
            <w:tcW w:w="2176" w:type="dxa"/>
            <w:tcBorders>
              <w:top w:val="nil"/>
              <w:left w:val="nil"/>
              <w:bottom w:val="single" w:sz="8" w:space="0" w:color="auto"/>
              <w:right w:val="single" w:sz="8" w:space="0" w:color="auto"/>
            </w:tcBorders>
            <w:tcMar>
              <w:top w:w="0" w:type="dxa"/>
              <w:left w:w="57" w:type="dxa"/>
              <w:bottom w:w="0" w:type="dxa"/>
              <w:right w:w="57" w:type="dxa"/>
            </w:tcMar>
            <w:hideMark/>
          </w:tcPr>
          <w:p w14:paraId="09168ED2" w14:textId="77777777" w:rsidR="0071663D" w:rsidRDefault="0071663D">
            <w:pPr>
              <w:jc w:val="right"/>
              <w:rPr>
                <w:highlight w:val="yellow"/>
              </w:rPr>
            </w:pPr>
            <w:r>
              <w:t xml:space="preserve">10 000 </w:t>
            </w:r>
          </w:p>
        </w:tc>
      </w:tr>
      <w:tr w:rsidR="0071663D" w14:paraId="37AC3BDE" w14:textId="77777777" w:rsidTr="00787531">
        <w:tc>
          <w:tcPr>
            <w:tcW w:w="2405"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42DB9C9E" w14:textId="77777777" w:rsidR="0071663D" w:rsidRDefault="0071663D">
            <w:pPr>
              <w:rPr>
                <w:b/>
                <w:bCs/>
              </w:rPr>
            </w:pPr>
            <w:r>
              <w:rPr>
                <w:b/>
              </w:rPr>
              <w:t>Total</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7E143C3A" w14:textId="77777777" w:rsidR="0071663D" w:rsidRDefault="0071663D">
            <w:pPr>
              <w:jc w:val="right"/>
            </w:pPr>
            <w:r>
              <w:t>120 000</w:t>
            </w:r>
          </w:p>
        </w:tc>
        <w:tc>
          <w:tcPr>
            <w:tcW w:w="2175" w:type="dxa"/>
            <w:tcBorders>
              <w:top w:val="nil"/>
              <w:left w:val="nil"/>
              <w:bottom w:val="single" w:sz="8" w:space="0" w:color="auto"/>
              <w:right w:val="single" w:sz="8" w:space="0" w:color="auto"/>
            </w:tcBorders>
            <w:tcMar>
              <w:top w:w="0" w:type="dxa"/>
              <w:left w:w="57" w:type="dxa"/>
              <w:bottom w:w="0" w:type="dxa"/>
              <w:right w:w="57" w:type="dxa"/>
            </w:tcMar>
            <w:hideMark/>
          </w:tcPr>
          <w:p w14:paraId="69576D50" w14:textId="77777777" w:rsidR="0071663D" w:rsidRDefault="0071663D">
            <w:pPr>
              <w:jc w:val="right"/>
            </w:pPr>
            <w:r>
              <w:t>518 873</w:t>
            </w:r>
          </w:p>
        </w:tc>
        <w:tc>
          <w:tcPr>
            <w:tcW w:w="2176" w:type="dxa"/>
            <w:tcBorders>
              <w:top w:val="nil"/>
              <w:left w:val="nil"/>
              <w:bottom w:val="single" w:sz="8" w:space="0" w:color="auto"/>
              <w:right w:val="single" w:sz="8" w:space="0" w:color="auto"/>
            </w:tcBorders>
            <w:tcMar>
              <w:top w:w="0" w:type="dxa"/>
              <w:left w:w="57" w:type="dxa"/>
              <w:bottom w:w="0" w:type="dxa"/>
              <w:right w:w="57" w:type="dxa"/>
            </w:tcMar>
            <w:hideMark/>
          </w:tcPr>
          <w:p w14:paraId="5A0973CC" w14:textId="77777777" w:rsidR="0071663D" w:rsidRDefault="0071663D">
            <w:pPr>
              <w:jc w:val="right"/>
            </w:pPr>
            <w:r>
              <w:t>110 000</w:t>
            </w:r>
          </w:p>
        </w:tc>
      </w:tr>
    </w:tbl>
    <w:p w14:paraId="6581768F" w14:textId="74A0BFB5" w:rsidR="0071663D" w:rsidRDefault="0071663D" w:rsidP="0071663D">
      <w:pPr>
        <w:pStyle w:val="ListParagraph"/>
        <w:ind w:left="0" w:firstLine="0"/>
        <w:rPr>
          <w:rFonts w:eastAsiaTheme="minorHAnsi" w:cs="Calibri"/>
          <w:i/>
          <w:iCs/>
          <w:sz w:val="20"/>
          <w:szCs w:val="20"/>
        </w:rPr>
      </w:pPr>
      <w:r>
        <w:rPr>
          <w:i/>
          <w:sz w:val="20"/>
          <w:vertAlign w:val="superscript"/>
        </w:rPr>
        <w:t>1</w:t>
      </w:r>
      <w:r>
        <w:rPr>
          <w:i/>
          <w:sz w:val="20"/>
        </w:rPr>
        <w:t xml:space="preserve"> Incluant d</w:t>
      </w:r>
      <w:r w:rsidR="00DA4B56">
        <w:rPr>
          <w:i/>
          <w:sz w:val="20"/>
        </w:rPr>
        <w:t>’</w:t>
      </w:r>
      <w:r>
        <w:rPr>
          <w:i/>
          <w:sz w:val="20"/>
        </w:rPr>
        <w:t>autres ressources (par exemple, reliquats des années précédentes et/ou financement de projets)</w:t>
      </w:r>
      <w:r w:rsidR="007B29A2">
        <w:rPr>
          <w:i/>
          <w:sz w:val="20"/>
        </w:rPr>
        <w:t>.</w:t>
      </w:r>
    </w:p>
    <w:p w14:paraId="32AE2DA8" w14:textId="2A8FA5AC" w:rsidR="0071663D" w:rsidRDefault="0071663D" w:rsidP="0071663D">
      <w:pPr>
        <w:pStyle w:val="ListParagraph"/>
        <w:ind w:left="0" w:firstLine="0"/>
        <w:rPr>
          <w:i/>
          <w:iCs/>
          <w:sz w:val="20"/>
          <w:szCs w:val="20"/>
          <w:highlight w:val="yellow"/>
        </w:rPr>
      </w:pPr>
      <w:r>
        <w:rPr>
          <w:i/>
          <w:sz w:val="20"/>
          <w:vertAlign w:val="superscript"/>
        </w:rPr>
        <w:t>2</w:t>
      </w:r>
      <w:r>
        <w:rPr>
          <w:i/>
          <w:sz w:val="20"/>
        </w:rPr>
        <w:t xml:space="preserve"> N</w:t>
      </w:r>
      <w:r w:rsidR="00DA4B56">
        <w:rPr>
          <w:i/>
          <w:sz w:val="20"/>
        </w:rPr>
        <w:t>’</w:t>
      </w:r>
      <w:r>
        <w:rPr>
          <w:i/>
          <w:sz w:val="20"/>
        </w:rPr>
        <w:t>avait pas soumis de rapport au moment de la préparation du présent rapport</w:t>
      </w:r>
      <w:r w:rsidR="007B29A2">
        <w:rPr>
          <w:i/>
          <w:sz w:val="20"/>
        </w:rPr>
        <w:t>.</w:t>
      </w:r>
    </w:p>
    <w:p w14:paraId="5F1A5A79" w14:textId="77777777" w:rsidR="0071663D" w:rsidRDefault="0071663D" w:rsidP="0071663D">
      <w:pPr>
        <w:pStyle w:val="ListParagraph"/>
        <w:ind w:left="0" w:firstLine="0"/>
        <w:rPr>
          <w:i/>
          <w:iCs/>
          <w:sz w:val="20"/>
          <w:szCs w:val="20"/>
        </w:rPr>
      </w:pPr>
      <w:r>
        <w:rPr>
          <w:vertAlign w:val="superscript"/>
        </w:rPr>
        <w:t xml:space="preserve">3 </w:t>
      </w:r>
      <w:r>
        <w:rPr>
          <w:i/>
          <w:sz w:val="20"/>
        </w:rPr>
        <w:t>Paiements seront effectués en 2022.</w:t>
      </w:r>
    </w:p>
    <w:p w14:paraId="522E9968" w14:textId="55E76EB9" w:rsidR="00DD5A40" w:rsidRDefault="0071663D" w:rsidP="0071663D">
      <w:pPr>
        <w:pStyle w:val="ListParagraph"/>
        <w:ind w:left="0" w:firstLine="0"/>
        <w:rPr>
          <w:rFonts w:asciiTheme="minorHAnsi" w:hAnsiTheme="minorHAnsi" w:cstheme="minorHAnsi"/>
          <w:highlight w:val="yellow"/>
        </w:rPr>
      </w:pPr>
      <w:r>
        <w:rPr>
          <w:vertAlign w:val="superscript"/>
        </w:rPr>
        <w:t xml:space="preserve">4 </w:t>
      </w:r>
      <w:r>
        <w:rPr>
          <w:i/>
          <w:sz w:val="20"/>
        </w:rPr>
        <w:t>Fonds engagés en 2021</w:t>
      </w:r>
      <w:r w:rsidR="007B29A2">
        <w:rPr>
          <w:i/>
          <w:sz w:val="20"/>
        </w:rPr>
        <w:t>.</w:t>
      </w:r>
    </w:p>
    <w:p w14:paraId="3629F8A4" w14:textId="79A88DD7" w:rsidR="00497BD9" w:rsidRDefault="00497BD9" w:rsidP="000A2EBE">
      <w:pPr>
        <w:pStyle w:val="ListParagraph"/>
        <w:ind w:left="0" w:firstLine="0"/>
        <w:rPr>
          <w:rFonts w:asciiTheme="minorHAnsi" w:hAnsiTheme="minorHAnsi" w:cstheme="minorHAnsi"/>
          <w:highlight w:val="yellow"/>
        </w:rPr>
      </w:pPr>
    </w:p>
    <w:p w14:paraId="5256652B" w14:textId="77777777" w:rsidR="00422D8D" w:rsidRPr="000A2EBE" w:rsidRDefault="00422D8D" w:rsidP="000A2EBE">
      <w:pPr>
        <w:pStyle w:val="ListParagraph"/>
        <w:ind w:left="0" w:firstLine="0"/>
        <w:rPr>
          <w:rFonts w:asciiTheme="minorHAnsi" w:hAnsiTheme="minorHAnsi" w:cstheme="minorHAnsi"/>
          <w:highlight w:val="yellow"/>
        </w:rPr>
      </w:pPr>
    </w:p>
    <w:p w14:paraId="60C00B70" w14:textId="77777777" w:rsidR="009F6A97" w:rsidRPr="000A2EBE" w:rsidRDefault="00D4236E" w:rsidP="000A2EBE">
      <w:pPr>
        <w:keepNext/>
        <w:ind w:left="0" w:firstLine="0"/>
        <w:rPr>
          <w:rFonts w:asciiTheme="minorHAnsi" w:hAnsiTheme="minorHAnsi" w:cstheme="minorHAnsi"/>
          <w:b/>
        </w:rPr>
      </w:pPr>
      <w:r>
        <w:rPr>
          <w:rFonts w:asciiTheme="minorHAnsi" w:hAnsiTheme="minorHAnsi"/>
          <w:b/>
        </w:rPr>
        <w:t>Nouvelle présentation du rapport et orientations</w:t>
      </w:r>
    </w:p>
    <w:p w14:paraId="4283ADAA" w14:textId="77777777" w:rsidR="002C219F" w:rsidRPr="000A2EBE" w:rsidRDefault="002C219F" w:rsidP="000A2EBE">
      <w:pPr>
        <w:keepNext/>
        <w:ind w:left="0" w:firstLine="0"/>
        <w:rPr>
          <w:rFonts w:asciiTheme="minorHAnsi" w:hAnsiTheme="minorHAnsi" w:cstheme="minorHAnsi"/>
          <w:b/>
          <w:highlight w:val="yellow"/>
        </w:rPr>
      </w:pPr>
    </w:p>
    <w:p w14:paraId="50AA34C3" w14:textId="01CCD8FD" w:rsidR="009F6A97" w:rsidRPr="00E64BE5" w:rsidRDefault="00B3529B" w:rsidP="000A2EBE">
      <w:pPr>
        <w:rPr>
          <w:rFonts w:asciiTheme="minorHAnsi" w:hAnsiTheme="minorHAnsi" w:cstheme="minorHAnsi"/>
        </w:rPr>
      </w:pPr>
      <w:r>
        <w:rPr>
          <w:rFonts w:asciiTheme="minorHAnsi" w:hAnsiTheme="minorHAnsi"/>
        </w:rPr>
        <w:t>15.</w:t>
      </w:r>
      <w:r>
        <w:rPr>
          <w:rFonts w:asciiTheme="minorHAnsi" w:hAnsiTheme="minorHAnsi"/>
        </w:rPr>
        <w:tab/>
        <w:t>Comme on peut le lire dans le document SC59 Doc. 21.2, suite à la Décision SC57-11, par laquelle le Comité permanent « charge le Secrétariat d</w:t>
      </w:r>
      <w:r w:rsidR="00DA4B56">
        <w:rPr>
          <w:rFonts w:asciiTheme="minorHAnsi" w:hAnsiTheme="minorHAnsi"/>
        </w:rPr>
        <w:t>’</w:t>
      </w:r>
      <w:r>
        <w:rPr>
          <w:rFonts w:asciiTheme="minorHAnsi" w:hAnsiTheme="minorHAnsi"/>
        </w:rPr>
        <w:t>examiner le modèle de rapport et le processus afin de préparer la brève évaluation demandée au paragraphe 28 de la Résolution XIII.9 », une nouvelle présentation du rapport a été préparée par le Secrétariat en intégrant les commentaires du Groupe de travail sur les IRR (reçus de cinq Parties contractantes et de trois IRR). Elle figure dans le document SC58 Doc.22.21 en Annexe 2</w:t>
      </w:r>
      <w:r w:rsidR="00BF30EB" w:rsidRPr="00E64BE5">
        <w:rPr>
          <w:rStyle w:val="FootnoteReference"/>
          <w:rFonts w:asciiTheme="minorHAnsi" w:hAnsiTheme="minorHAnsi" w:cstheme="minorHAnsi"/>
        </w:rPr>
        <w:footnoteReference w:id="1"/>
      </w:r>
      <w:r>
        <w:rPr>
          <w:rFonts w:asciiTheme="minorHAnsi" w:hAnsiTheme="minorHAnsi"/>
        </w:rPr>
        <w:t>. La présentation n</w:t>
      </w:r>
      <w:r w:rsidR="00DA4B56">
        <w:rPr>
          <w:rFonts w:asciiTheme="minorHAnsi" w:hAnsiTheme="minorHAnsi"/>
        </w:rPr>
        <w:t>’</w:t>
      </w:r>
      <w:r>
        <w:rPr>
          <w:rFonts w:asciiTheme="minorHAnsi" w:hAnsiTheme="minorHAnsi"/>
        </w:rPr>
        <w:t>a pas été discutée par le Comité permanent à sa 58</w:t>
      </w:r>
      <w:r>
        <w:rPr>
          <w:rFonts w:asciiTheme="minorHAnsi" w:hAnsiTheme="minorHAnsi"/>
          <w:vertAlign w:val="superscript"/>
        </w:rPr>
        <w:t>e</w:t>
      </w:r>
      <w:r>
        <w:rPr>
          <w:rFonts w:asciiTheme="minorHAnsi" w:hAnsiTheme="minorHAnsi"/>
        </w:rPr>
        <w:t> Réunion en 2020 ou à sa 59</w:t>
      </w:r>
      <w:r>
        <w:rPr>
          <w:rFonts w:asciiTheme="minorHAnsi" w:hAnsiTheme="minorHAnsi"/>
          <w:vertAlign w:val="superscript"/>
        </w:rPr>
        <w:t>e</w:t>
      </w:r>
      <w:r>
        <w:rPr>
          <w:rFonts w:asciiTheme="minorHAnsi" w:hAnsiTheme="minorHAnsi"/>
        </w:rPr>
        <w:t> Réunion en 2021, et elle est transmise à la reprise de séance de la 59</w:t>
      </w:r>
      <w:r>
        <w:rPr>
          <w:rFonts w:asciiTheme="minorHAnsi" w:hAnsiTheme="minorHAnsi"/>
          <w:vertAlign w:val="superscript"/>
        </w:rPr>
        <w:t>e</w:t>
      </w:r>
      <w:r>
        <w:rPr>
          <w:rFonts w:asciiTheme="minorHAnsi" w:hAnsiTheme="minorHAnsi"/>
        </w:rPr>
        <w:t> Réunion pour examen. La présentation proposée fournit des orientations sur la manière de rédiger le rapport pour assurer une plus grande cohérence entre les IRR et veiller à ce que les travaux de chaque IRR soient conformes aux principes énoncés au paragraphe 8 de la Résolution XIII.9. Cette présentation du rapport permettra au Secrétariat d</w:t>
      </w:r>
      <w:r w:rsidR="00DA4B56">
        <w:rPr>
          <w:rFonts w:asciiTheme="minorHAnsi" w:hAnsiTheme="minorHAnsi"/>
        </w:rPr>
        <w:t>’</w:t>
      </w:r>
      <w:r>
        <w:rPr>
          <w:rFonts w:asciiTheme="minorHAnsi" w:hAnsiTheme="minorHAnsi"/>
        </w:rPr>
        <w:t xml:space="preserve">examiner et de préparer plus efficacement une brève évaluation du fonctionnement et des réalisations des IRR actives dans le cadre de la Convention. </w:t>
      </w:r>
    </w:p>
    <w:p w14:paraId="2CB70D29" w14:textId="77777777" w:rsidR="006012AC" w:rsidRDefault="006012AC" w:rsidP="000A2EBE">
      <w:pPr>
        <w:pStyle w:val="ListParagraph"/>
        <w:ind w:left="284" w:firstLine="0"/>
        <w:rPr>
          <w:rFonts w:asciiTheme="minorHAnsi" w:hAnsiTheme="minorHAnsi" w:cstheme="minorHAnsi"/>
          <w:b/>
        </w:rPr>
      </w:pPr>
    </w:p>
    <w:p w14:paraId="05809C17" w14:textId="605CB49F" w:rsidR="00D51B77" w:rsidRPr="00683999" w:rsidRDefault="00B3529B" w:rsidP="00683999">
      <w:pPr>
        <w:rPr>
          <w:rFonts w:asciiTheme="minorHAnsi" w:hAnsiTheme="minorHAnsi" w:cstheme="minorHAnsi"/>
          <w:b/>
        </w:rPr>
      </w:pPr>
      <w:r>
        <w:t>16.</w:t>
      </w:r>
      <w:r>
        <w:tab/>
        <w:t>En outre, dans sa Décision SC59-34, le Comité permanent a décidé que toute demande de fonds du budget administratif effectuée par les IRR doit comprendre une justification de la manière dont ces fonds aident les Parties contractantes à appliquer la Convention, ainsi que ses Résolutions et orientations. Les demandes doivent être présentées en anglais ou avec une traduction en anglais (traductions informelles type « Google translate » acceptées, demandes évaluées par le Correspondant national du pays), pour permettre au Sous-groupe sur les finances de prendre des décisions éclairées dans les meilleurs délais.</w:t>
      </w:r>
    </w:p>
    <w:p w14:paraId="31F0C8B1" w14:textId="77777777" w:rsidR="00D51B77" w:rsidRPr="00E64BE5" w:rsidRDefault="00D51B77" w:rsidP="000A2EBE">
      <w:pPr>
        <w:pStyle w:val="ListParagraph"/>
        <w:ind w:left="284" w:firstLine="0"/>
        <w:rPr>
          <w:rFonts w:asciiTheme="minorHAnsi" w:hAnsiTheme="minorHAnsi" w:cstheme="minorHAnsi"/>
          <w:b/>
        </w:rPr>
      </w:pPr>
    </w:p>
    <w:p w14:paraId="7D4FF9D3" w14:textId="77777777" w:rsidR="00626884" w:rsidRPr="00E64BE5" w:rsidRDefault="0044559F" w:rsidP="000A2EBE">
      <w:pPr>
        <w:ind w:left="0" w:firstLine="0"/>
        <w:rPr>
          <w:rFonts w:asciiTheme="minorHAnsi" w:hAnsiTheme="minorHAnsi" w:cstheme="minorHAnsi"/>
          <w:b/>
        </w:rPr>
      </w:pPr>
      <w:r>
        <w:rPr>
          <w:rFonts w:asciiTheme="minorHAnsi" w:hAnsiTheme="minorHAnsi"/>
          <w:b/>
        </w:rPr>
        <w:t>Propositions de nouvelles IRR</w:t>
      </w:r>
    </w:p>
    <w:p w14:paraId="00301775" w14:textId="77777777" w:rsidR="008F79B0" w:rsidRPr="00E64BE5" w:rsidRDefault="008F79B0" w:rsidP="000A2EBE">
      <w:pPr>
        <w:ind w:left="0" w:firstLine="0"/>
        <w:rPr>
          <w:rFonts w:asciiTheme="minorHAnsi" w:hAnsiTheme="minorHAnsi" w:cstheme="minorHAnsi"/>
          <w:b/>
        </w:rPr>
      </w:pPr>
    </w:p>
    <w:p w14:paraId="50008419" w14:textId="13CD9CEF" w:rsidR="00A12B1D" w:rsidRPr="00E64BE5" w:rsidRDefault="00B3529B" w:rsidP="001252DA">
      <w:pPr>
        <w:ind w:left="426" w:hanging="426"/>
        <w:rPr>
          <w:rFonts w:asciiTheme="minorHAnsi" w:hAnsiTheme="minorHAnsi" w:cstheme="minorHAnsi"/>
        </w:rPr>
      </w:pPr>
      <w:bookmarkStart w:id="2" w:name="_Hlk64280587"/>
      <w:r>
        <w:rPr>
          <w:rFonts w:asciiTheme="minorHAnsi" w:hAnsiTheme="minorHAnsi"/>
        </w:rPr>
        <w:t>17.</w:t>
      </w:r>
      <w:r>
        <w:rPr>
          <w:rFonts w:asciiTheme="minorHAnsi" w:hAnsiTheme="minorHAnsi"/>
        </w:rPr>
        <w:tab/>
        <w:t>Comme on peut le lire dans le document SC59 Doc. 21.2, le paragraphe 13 de la Résolution XIII.9 donne instruction au Secrétariat d</w:t>
      </w:r>
      <w:r w:rsidR="00DA4B56">
        <w:rPr>
          <w:rFonts w:asciiTheme="minorHAnsi" w:hAnsiTheme="minorHAnsi"/>
        </w:rPr>
        <w:t>’</w:t>
      </w:r>
      <w:r>
        <w:rPr>
          <w:rFonts w:asciiTheme="minorHAnsi" w:hAnsiTheme="minorHAnsi"/>
        </w:rPr>
        <w:t>ouvrir l</w:t>
      </w:r>
      <w:r w:rsidR="00DA4B56">
        <w:rPr>
          <w:rFonts w:asciiTheme="minorHAnsi" w:hAnsiTheme="minorHAnsi"/>
        </w:rPr>
        <w:t>’</w:t>
      </w:r>
      <w:r>
        <w:rPr>
          <w:rFonts w:asciiTheme="minorHAnsi" w:hAnsiTheme="minorHAnsi"/>
        </w:rPr>
        <w:t>appel à propositions pour de nouvelles IRR qui seront approuvées par la Conférence des Parties à sa 14</w:t>
      </w:r>
      <w:r>
        <w:rPr>
          <w:rFonts w:asciiTheme="minorHAnsi" w:hAnsiTheme="minorHAnsi"/>
          <w:vertAlign w:val="superscript"/>
        </w:rPr>
        <w:t>e</w:t>
      </w:r>
      <w:r>
        <w:rPr>
          <w:rFonts w:asciiTheme="minorHAnsi" w:hAnsiTheme="minorHAnsi"/>
        </w:rPr>
        <w:t xml:space="preserve"> Session ou par le Comité permanent lors de ses réunions précédant la COP14. </w:t>
      </w:r>
    </w:p>
    <w:p w14:paraId="3ED88D73" w14:textId="77777777" w:rsidR="00A12B1D" w:rsidRPr="00E64BE5" w:rsidRDefault="00A12B1D" w:rsidP="001252DA">
      <w:pPr>
        <w:ind w:left="426" w:hanging="426"/>
        <w:rPr>
          <w:rFonts w:asciiTheme="minorHAnsi" w:hAnsiTheme="minorHAnsi" w:cstheme="minorHAnsi"/>
        </w:rPr>
      </w:pPr>
    </w:p>
    <w:p w14:paraId="14B738E4" w14:textId="7C8AB756" w:rsidR="00A12B1D" w:rsidRPr="00E64BE5" w:rsidRDefault="00B3529B" w:rsidP="001252DA">
      <w:pPr>
        <w:ind w:left="426" w:hanging="426"/>
        <w:rPr>
          <w:rFonts w:asciiTheme="minorHAnsi" w:hAnsiTheme="minorHAnsi" w:cstheme="minorHAnsi"/>
        </w:rPr>
      </w:pPr>
      <w:r>
        <w:rPr>
          <w:rFonts w:asciiTheme="minorHAnsi" w:hAnsiTheme="minorHAnsi"/>
        </w:rPr>
        <w:lastRenderedPageBreak/>
        <w:t>18.</w:t>
      </w:r>
      <w:r>
        <w:rPr>
          <w:rFonts w:asciiTheme="minorHAnsi" w:hAnsiTheme="minorHAnsi"/>
        </w:rPr>
        <w:tab/>
        <w:t>La Décision SC58-23 de la 58</w:t>
      </w:r>
      <w:r>
        <w:rPr>
          <w:rFonts w:asciiTheme="minorHAnsi" w:hAnsiTheme="minorHAnsi"/>
          <w:vertAlign w:val="superscript"/>
        </w:rPr>
        <w:t>e</w:t>
      </w:r>
      <w:r>
        <w:rPr>
          <w:rFonts w:asciiTheme="minorHAnsi" w:hAnsiTheme="minorHAnsi"/>
        </w:rPr>
        <w:t xml:space="preserve"> Réunion du Comité permanent donnait instruction au Secrétariat de lancer un appel à propositions pour de nouvelles IRR, pas plus tard que le 31 juillet 2020, conformément au paragraphe 13 de la Résolution XIII.9 et demandait au Secrétariat de choisir une date butoir. </w:t>
      </w:r>
    </w:p>
    <w:p w14:paraId="540E3A93" w14:textId="77777777" w:rsidR="00A12B1D" w:rsidRPr="00E64BE5" w:rsidRDefault="00A12B1D" w:rsidP="001252DA">
      <w:pPr>
        <w:ind w:left="426" w:hanging="426"/>
        <w:rPr>
          <w:rFonts w:asciiTheme="minorHAnsi" w:hAnsiTheme="minorHAnsi" w:cstheme="minorHAnsi"/>
        </w:rPr>
      </w:pPr>
    </w:p>
    <w:p w14:paraId="40E9F8A3" w14:textId="6FA620B5" w:rsidR="006C4197" w:rsidRPr="00E64BE5" w:rsidRDefault="00B3529B" w:rsidP="001252DA">
      <w:pPr>
        <w:ind w:left="426" w:hanging="426"/>
        <w:contextualSpacing/>
        <w:rPr>
          <w:rFonts w:asciiTheme="minorHAnsi" w:hAnsiTheme="minorHAnsi" w:cstheme="minorHAnsi"/>
        </w:rPr>
      </w:pPr>
      <w:r>
        <w:rPr>
          <w:rFonts w:asciiTheme="minorHAnsi" w:hAnsiTheme="minorHAnsi"/>
        </w:rPr>
        <w:t>19.</w:t>
      </w:r>
      <w:r>
        <w:rPr>
          <w:rFonts w:asciiTheme="minorHAnsi" w:hAnsiTheme="minorHAnsi"/>
        </w:rPr>
        <w:tab/>
        <w:t>Le Secrétariat a envoyé une note diplomatique (2020/8) invitant la soumission de propositions pour de nouvelles Initiatives régionales Ramsar pour 2021-2024, le 30 juillet 2020. Au délai fixé, le 31 décembre 2020, le Secrétariat avait reçu deux propositions : 1) Initiative régionale Ramsar pour l</w:t>
      </w:r>
      <w:r w:rsidR="00DA4B56">
        <w:rPr>
          <w:rFonts w:asciiTheme="minorHAnsi" w:hAnsiTheme="minorHAnsi"/>
        </w:rPr>
        <w:t>’</w:t>
      </w:r>
      <w:r>
        <w:rPr>
          <w:rFonts w:asciiTheme="minorHAnsi" w:hAnsiTheme="minorHAnsi"/>
        </w:rPr>
        <w:t>Afrique australe (SARRI) et 2) Initiative pour la Guinée équatoriale.</w:t>
      </w:r>
      <w:r>
        <w:rPr>
          <w:rFonts w:asciiTheme="minorHAnsi" w:hAnsiTheme="minorHAnsi"/>
          <w:b/>
        </w:rPr>
        <w:t xml:space="preserve"> </w:t>
      </w:r>
    </w:p>
    <w:p w14:paraId="6AF459E2" w14:textId="77777777" w:rsidR="006C4197" w:rsidRPr="00E64BE5" w:rsidRDefault="006C4197" w:rsidP="001252DA">
      <w:pPr>
        <w:pStyle w:val="ListParagraph"/>
        <w:ind w:left="426" w:hanging="426"/>
        <w:rPr>
          <w:rFonts w:asciiTheme="minorHAnsi" w:eastAsiaTheme="minorHAnsi" w:hAnsiTheme="minorHAnsi" w:cstheme="minorHAnsi"/>
        </w:rPr>
      </w:pPr>
    </w:p>
    <w:p w14:paraId="3B2916AF" w14:textId="39804B43" w:rsidR="00A12B1D" w:rsidRPr="00E64BE5" w:rsidRDefault="00B3529B" w:rsidP="001252DA">
      <w:pPr>
        <w:ind w:left="426" w:hanging="426"/>
        <w:contextualSpacing/>
        <w:rPr>
          <w:rFonts w:asciiTheme="minorHAnsi" w:hAnsiTheme="minorHAnsi" w:cstheme="minorHAnsi"/>
        </w:rPr>
      </w:pPr>
      <w:r>
        <w:rPr>
          <w:rFonts w:asciiTheme="minorHAnsi" w:hAnsiTheme="minorHAnsi"/>
        </w:rPr>
        <w:t>20.</w:t>
      </w:r>
      <w:r>
        <w:rPr>
          <w:rFonts w:asciiTheme="minorHAnsi" w:hAnsiTheme="minorHAnsi"/>
        </w:rPr>
        <w:tab/>
        <w:t>Les deux propositions ont été évaluées par le Secrétariat avec les critères figurant dans les Directives opérationnelles pour les Initiatives régionales Ramsar 2013-2015 et la Résolution XIII.9. D</w:t>
      </w:r>
      <w:r w:rsidR="00DA4B56">
        <w:rPr>
          <w:rFonts w:asciiTheme="minorHAnsi" w:hAnsiTheme="minorHAnsi"/>
        </w:rPr>
        <w:t>’</w:t>
      </w:r>
      <w:r>
        <w:rPr>
          <w:rFonts w:asciiTheme="minorHAnsi" w:hAnsiTheme="minorHAnsi"/>
        </w:rPr>
        <w:t>après l</w:t>
      </w:r>
      <w:r w:rsidR="00DA4B56">
        <w:rPr>
          <w:rFonts w:asciiTheme="minorHAnsi" w:hAnsiTheme="minorHAnsi"/>
        </w:rPr>
        <w:t>’</w:t>
      </w:r>
      <w:r>
        <w:rPr>
          <w:rFonts w:asciiTheme="minorHAnsi" w:hAnsiTheme="minorHAnsi"/>
        </w:rPr>
        <w:t>évaluation, seule l</w:t>
      </w:r>
      <w:r w:rsidR="00DA4B56">
        <w:rPr>
          <w:rFonts w:asciiTheme="minorHAnsi" w:hAnsiTheme="minorHAnsi"/>
        </w:rPr>
        <w:t>’</w:t>
      </w:r>
      <w:r>
        <w:rPr>
          <w:rFonts w:asciiTheme="minorHAnsi" w:hAnsiTheme="minorHAnsi"/>
        </w:rPr>
        <w:t>Initiative régionale Ramsar pour l</w:t>
      </w:r>
      <w:r w:rsidR="00DA4B56">
        <w:rPr>
          <w:rFonts w:asciiTheme="minorHAnsi" w:hAnsiTheme="minorHAnsi"/>
        </w:rPr>
        <w:t>’</w:t>
      </w:r>
      <w:r>
        <w:rPr>
          <w:rFonts w:asciiTheme="minorHAnsi" w:hAnsiTheme="minorHAnsi"/>
        </w:rPr>
        <w:t>Afrique australe satisfait aux obligations décrites dans les Directives opérationnelles. L</w:t>
      </w:r>
      <w:r w:rsidR="00DA4B56">
        <w:rPr>
          <w:rFonts w:asciiTheme="minorHAnsi" w:hAnsiTheme="minorHAnsi"/>
        </w:rPr>
        <w:t>’</w:t>
      </w:r>
      <w:r>
        <w:rPr>
          <w:rFonts w:asciiTheme="minorHAnsi" w:hAnsiTheme="minorHAnsi"/>
        </w:rPr>
        <w:t>Annexe 2 du document SC59 Doc.21.2 contient un résumé de l</w:t>
      </w:r>
      <w:r w:rsidR="00DA4B56">
        <w:rPr>
          <w:rFonts w:asciiTheme="minorHAnsi" w:hAnsiTheme="minorHAnsi"/>
        </w:rPr>
        <w:t>’</w:t>
      </w:r>
      <w:r>
        <w:rPr>
          <w:rFonts w:asciiTheme="minorHAnsi" w:hAnsiTheme="minorHAnsi"/>
        </w:rPr>
        <w:t>évaluation des deux propositions.</w:t>
      </w:r>
    </w:p>
    <w:p w14:paraId="3257FA7D" w14:textId="77777777" w:rsidR="00A12B1D" w:rsidRPr="00E64BE5" w:rsidRDefault="00A12B1D" w:rsidP="001252DA">
      <w:pPr>
        <w:ind w:left="426" w:hanging="426"/>
        <w:contextualSpacing/>
        <w:rPr>
          <w:rFonts w:asciiTheme="minorHAnsi" w:eastAsiaTheme="minorHAnsi" w:hAnsiTheme="minorHAnsi" w:cstheme="minorHAnsi"/>
        </w:rPr>
      </w:pPr>
    </w:p>
    <w:p w14:paraId="743148C0" w14:textId="2E5BB2CB" w:rsidR="00A12B1D" w:rsidRPr="00E64BE5" w:rsidRDefault="00B3529B" w:rsidP="001252DA">
      <w:pPr>
        <w:ind w:left="426" w:hanging="426"/>
        <w:contextualSpacing/>
        <w:rPr>
          <w:rFonts w:asciiTheme="minorHAnsi" w:eastAsiaTheme="minorHAnsi" w:hAnsiTheme="minorHAnsi" w:cstheme="minorHAnsi"/>
        </w:rPr>
      </w:pPr>
      <w:r>
        <w:rPr>
          <w:rFonts w:asciiTheme="minorHAnsi" w:hAnsiTheme="minorHAnsi"/>
        </w:rPr>
        <w:t>21.</w:t>
      </w:r>
      <w:r>
        <w:rPr>
          <w:rFonts w:asciiTheme="minorHAnsi" w:hAnsiTheme="minorHAnsi"/>
        </w:rPr>
        <w:tab/>
        <w:t>Le Secrétariat demande au Comité permanent, à la reprise de séance de sa 59</w:t>
      </w:r>
      <w:r>
        <w:rPr>
          <w:rFonts w:asciiTheme="minorHAnsi" w:hAnsiTheme="minorHAnsi"/>
          <w:vertAlign w:val="superscript"/>
        </w:rPr>
        <w:t>e</w:t>
      </w:r>
      <w:r>
        <w:rPr>
          <w:rFonts w:asciiTheme="minorHAnsi" w:hAnsiTheme="minorHAnsi"/>
        </w:rPr>
        <w:t> Réunion, d</w:t>
      </w:r>
      <w:r w:rsidR="00DA4B56">
        <w:rPr>
          <w:rFonts w:asciiTheme="minorHAnsi" w:hAnsiTheme="minorHAnsi"/>
        </w:rPr>
        <w:t>’</w:t>
      </w:r>
      <w:r>
        <w:rPr>
          <w:rFonts w:asciiTheme="minorHAnsi" w:hAnsiTheme="minorHAnsi"/>
        </w:rPr>
        <w:t>examiner l</w:t>
      </w:r>
      <w:r w:rsidR="00DA4B56">
        <w:rPr>
          <w:rFonts w:asciiTheme="minorHAnsi" w:hAnsiTheme="minorHAnsi"/>
        </w:rPr>
        <w:t>’</w:t>
      </w:r>
      <w:r>
        <w:rPr>
          <w:rFonts w:asciiTheme="minorHAnsi" w:hAnsiTheme="minorHAnsi"/>
        </w:rPr>
        <w:t>Initiative régionale Ramsar pour l</w:t>
      </w:r>
      <w:r w:rsidR="00DA4B56">
        <w:rPr>
          <w:rFonts w:asciiTheme="minorHAnsi" w:hAnsiTheme="minorHAnsi"/>
        </w:rPr>
        <w:t>’</w:t>
      </w:r>
      <w:r>
        <w:rPr>
          <w:rFonts w:asciiTheme="minorHAnsi" w:hAnsiTheme="minorHAnsi"/>
        </w:rPr>
        <w:t>Afrique australe en vue de l</w:t>
      </w:r>
      <w:r w:rsidR="00DA4B56">
        <w:rPr>
          <w:rFonts w:asciiTheme="minorHAnsi" w:hAnsiTheme="minorHAnsi"/>
        </w:rPr>
        <w:t>’</w:t>
      </w:r>
      <w:r>
        <w:rPr>
          <w:rFonts w:asciiTheme="minorHAnsi" w:hAnsiTheme="minorHAnsi"/>
        </w:rPr>
        <w:t>approuver comme fonctionnant dans le cadre de la Convention.</w:t>
      </w:r>
    </w:p>
    <w:p w14:paraId="21C0E88F" w14:textId="77777777" w:rsidR="00A12B1D" w:rsidRPr="00E64BE5" w:rsidRDefault="00A12B1D" w:rsidP="000A2EBE">
      <w:pPr>
        <w:ind w:left="720" w:firstLine="0"/>
        <w:contextualSpacing/>
        <w:rPr>
          <w:rFonts w:asciiTheme="minorHAnsi" w:eastAsiaTheme="minorHAnsi" w:hAnsiTheme="minorHAnsi" w:cstheme="minorHAnsi"/>
        </w:rPr>
      </w:pPr>
    </w:p>
    <w:p w14:paraId="00A684B4" w14:textId="18C2FCE5" w:rsidR="00D74840" w:rsidRPr="00E64BE5" w:rsidRDefault="00D74840" w:rsidP="00DD5A40">
      <w:pPr>
        <w:tabs>
          <w:tab w:val="left" w:pos="0"/>
        </w:tabs>
        <w:ind w:left="0" w:firstLine="0"/>
        <w:rPr>
          <w:rFonts w:asciiTheme="minorHAnsi" w:hAnsiTheme="minorHAnsi" w:cstheme="minorHAnsi"/>
          <w:b/>
        </w:rPr>
      </w:pPr>
      <w:r>
        <w:rPr>
          <w:rFonts w:asciiTheme="minorHAnsi" w:hAnsiTheme="minorHAnsi"/>
          <w:b/>
        </w:rPr>
        <w:t>Évaluation résumée des activités et réalisations des IRR fonctionnant dans la période 2019-2021</w:t>
      </w:r>
    </w:p>
    <w:p w14:paraId="0F3D9D33" w14:textId="77777777" w:rsidR="00D74840" w:rsidRPr="00E64BE5" w:rsidRDefault="00D74840" w:rsidP="000A2EBE">
      <w:pPr>
        <w:ind w:left="426" w:hanging="426"/>
        <w:rPr>
          <w:rFonts w:asciiTheme="minorHAnsi" w:hAnsiTheme="minorHAnsi" w:cstheme="minorHAnsi"/>
        </w:rPr>
      </w:pPr>
    </w:p>
    <w:p w14:paraId="49C45CA8" w14:textId="0A141497" w:rsidR="004F23EE" w:rsidRPr="00E64BE5" w:rsidRDefault="00B3529B" w:rsidP="001252DA">
      <w:pPr>
        <w:ind w:left="426" w:hanging="426"/>
        <w:contextualSpacing/>
        <w:rPr>
          <w:rFonts w:asciiTheme="minorHAnsi" w:hAnsiTheme="minorHAnsi" w:cstheme="minorHAnsi"/>
          <w:color w:val="111111"/>
        </w:rPr>
      </w:pPr>
      <w:r>
        <w:rPr>
          <w:rFonts w:asciiTheme="minorHAnsi" w:hAnsiTheme="minorHAnsi"/>
        </w:rPr>
        <w:t>22.</w:t>
      </w:r>
      <w:r>
        <w:rPr>
          <w:rFonts w:asciiTheme="minorHAnsi" w:hAnsiTheme="minorHAnsi"/>
        </w:rPr>
        <w:tab/>
        <w:t>Conformément au paragraphe 28 de la Résolution XIII.9, le Secrétariat a préparé une évaluation résumée des IRR fonctionnant dans la période 2019-2021 pour examen par le Comité permanent et soumission à la COP14. Dans l</w:t>
      </w:r>
      <w:r w:rsidR="00DA4B56">
        <w:rPr>
          <w:rFonts w:asciiTheme="minorHAnsi" w:hAnsiTheme="minorHAnsi"/>
        </w:rPr>
        <w:t>’</w:t>
      </w:r>
      <w:r>
        <w:rPr>
          <w:rFonts w:asciiTheme="minorHAnsi" w:hAnsiTheme="minorHAnsi"/>
        </w:rPr>
        <w:t>Annexe 3 du document SC59 Doc 21.2 figurent le résumé préparé par le Secrétariat selon les principes pour les IRR décrits dans le paragraphe 8 de la Résolution XIII.9 et l</w:t>
      </w:r>
      <w:r w:rsidR="00DA4B56">
        <w:rPr>
          <w:rFonts w:asciiTheme="minorHAnsi" w:hAnsiTheme="minorHAnsi"/>
        </w:rPr>
        <w:t>’</w:t>
      </w:r>
      <w:r>
        <w:rPr>
          <w:rFonts w:asciiTheme="minorHAnsi" w:hAnsiTheme="minorHAnsi"/>
        </w:rPr>
        <w:t>évaluation préparée par le consultant sur la base du projet de nouvelles Directives opérationnelles pour les IRR.</w:t>
      </w:r>
      <w:r>
        <w:rPr>
          <w:rFonts w:asciiTheme="minorHAnsi" w:hAnsiTheme="minorHAnsi"/>
          <w:color w:val="111111"/>
        </w:rPr>
        <w:t xml:space="preserve"> Le rapport du consultant peut être consulté à l</w:t>
      </w:r>
      <w:r w:rsidR="00DA4B56">
        <w:rPr>
          <w:rFonts w:asciiTheme="minorHAnsi" w:hAnsiTheme="minorHAnsi"/>
          <w:color w:val="111111"/>
        </w:rPr>
        <w:t>’</w:t>
      </w:r>
      <w:r>
        <w:rPr>
          <w:rFonts w:asciiTheme="minorHAnsi" w:hAnsiTheme="minorHAnsi"/>
          <w:color w:val="111111"/>
        </w:rPr>
        <w:t xml:space="preserve">adresse suivante : </w:t>
      </w:r>
      <w:hyperlink r:id="rId13" w:history="1">
        <w:r>
          <w:rPr>
            <w:rStyle w:val="Hyperlink"/>
            <w:rFonts w:asciiTheme="minorHAnsi" w:hAnsiTheme="minorHAnsi"/>
          </w:rPr>
          <w:t>https://www.ramsar.org/document/consultants-ramsar-regional-initiatives-rris-assessment-2016-2019</w:t>
        </w:r>
      </w:hyperlink>
      <w:r>
        <w:rPr>
          <w:rFonts w:asciiTheme="minorHAnsi" w:hAnsiTheme="minorHAnsi"/>
          <w:color w:val="111111"/>
        </w:rPr>
        <w:t xml:space="preserve"> </w:t>
      </w:r>
    </w:p>
    <w:p w14:paraId="07C4EA19" w14:textId="77777777" w:rsidR="0018743D" w:rsidRPr="000A2EBE" w:rsidRDefault="0018743D" w:rsidP="000A2EBE">
      <w:pPr>
        <w:ind w:left="426" w:hanging="426"/>
        <w:rPr>
          <w:rFonts w:asciiTheme="minorHAnsi" w:hAnsiTheme="minorHAnsi" w:cstheme="minorHAnsi"/>
        </w:rPr>
        <w:sectPr w:rsidR="0018743D" w:rsidRPr="000A2EBE" w:rsidSect="00E5521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9" w:footer="709" w:gutter="0"/>
          <w:cols w:space="708"/>
          <w:titlePg/>
          <w:docGrid w:linePitch="360"/>
        </w:sectPr>
      </w:pPr>
    </w:p>
    <w:bookmarkEnd w:id="2"/>
    <w:p w14:paraId="285584F8" w14:textId="77777777" w:rsidR="001E315F" w:rsidRPr="000A2EBE" w:rsidRDefault="006A7BB3" w:rsidP="000A2EBE">
      <w:pPr>
        <w:ind w:left="0" w:firstLine="0"/>
        <w:rPr>
          <w:rFonts w:asciiTheme="minorHAnsi" w:hAnsiTheme="minorHAnsi" w:cstheme="minorHAnsi"/>
          <w:b/>
          <w:sz w:val="24"/>
          <w:szCs w:val="24"/>
        </w:rPr>
      </w:pPr>
      <w:r>
        <w:rPr>
          <w:rFonts w:asciiTheme="minorHAnsi" w:hAnsiTheme="minorHAnsi"/>
          <w:b/>
          <w:sz w:val="24"/>
        </w:rPr>
        <w:lastRenderedPageBreak/>
        <w:t>Annexe 1</w:t>
      </w:r>
    </w:p>
    <w:p w14:paraId="73DAE74C" w14:textId="32AB1AB2" w:rsidR="006A7BB3" w:rsidRDefault="0038187A" w:rsidP="000A2EBE">
      <w:pPr>
        <w:ind w:left="0" w:firstLine="0"/>
        <w:rPr>
          <w:rFonts w:asciiTheme="minorHAnsi" w:hAnsiTheme="minorHAnsi" w:cstheme="minorHAnsi"/>
          <w:b/>
          <w:sz w:val="24"/>
          <w:szCs w:val="24"/>
        </w:rPr>
      </w:pPr>
      <w:r>
        <w:rPr>
          <w:rFonts w:asciiTheme="minorHAnsi" w:hAnsiTheme="minorHAnsi"/>
          <w:b/>
          <w:sz w:val="24"/>
        </w:rPr>
        <w:t>Résumé des rapports annuels des IRR pour 2021 et principes de la Résolution XIII.9</w:t>
      </w:r>
    </w:p>
    <w:p w14:paraId="692BDBE1" w14:textId="77777777" w:rsidR="00175FA5" w:rsidRPr="000A2EBE" w:rsidRDefault="00175FA5" w:rsidP="000A2EBE">
      <w:pPr>
        <w:ind w:left="0" w:firstLine="0"/>
        <w:rPr>
          <w:rFonts w:asciiTheme="minorHAnsi" w:hAnsiTheme="minorHAnsi" w:cstheme="minorHAnsi"/>
          <w:b/>
          <w:sz w:val="24"/>
          <w:szCs w:val="24"/>
        </w:rPr>
      </w:pPr>
    </w:p>
    <w:tbl>
      <w:tblPr>
        <w:tblStyle w:val="TableGrid"/>
        <w:tblW w:w="15310" w:type="dxa"/>
        <w:tblInd w:w="-572" w:type="dxa"/>
        <w:tblLayout w:type="fixed"/>
        <w:tblCellMar>
          <w:top w:w="28" w:type="dxa"/>
          <w:left w:w="11" w:type="dxa"/>
          <w:bottom w:w="28" w:type="dxa"/>
          <w:right w:w="11" w:type="dxa"/>
        </w:tblCellMar>
        <w:tblLook w:val="04A0" w:firstRow="1" w:lastRow="0" w:firstColumn="1" w:lastColumn="0" w:noHBand="0" w:noVBand="1"/>
      </w:tblPr>
      <w:tblGrid>
        <w:gridCol w:w="1560"/>
        <w:gridCol w:w="993"/>
        <w:gridCol w:w="709"/>
        <w:gridCol w:w="2268"/>
        <w:gridCol w:w="1276"/>
        <w:gridCol w:w="1559"/>
        <w:gridCol w:w="1134"/>
        <w:gridCol w:w="1134"/>
        <w:gridCol w:w="1417"/>
        <w:gridCol w:w="2126"/>
        <w:gridCol w:w="1134"/>
      </w:tblGrid>
      <w:tr w:rsidR="00AA413A" w:rsidRPr="000A2EBE" w14:paraId="78489522" w14:textId="77777777" w:rsidTr="00D6792C">
        <w:trPr>
          <w:tblHeader/>
        </w:trPr>
        <w:tc>
          <w:tcPr>
            <w:tcW w:w="1560" w:type="dxa"/>
            <w:vMerge w:val="restart"/>
            <w:shd w:val="clear" w:color="auto" w:fill="DBE5F1" w:themeFill="accent1" w:themeFillTint="33"/>
            <w:vAlign w:val="center"/>
          </w:tcPr>
          <w:p w14:paraId="2FE83A35"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Initiative régionale Ramsar (IRR) et année de mise en place</w:t>
            </w:r>
          </w:p>
        </w:tc>
        <w:tc>
          <w:tcPr>
            <w:tcW w:w="6805" w:type="dxa"/>
            <w:gridSpan w:val="5"/>
            <w:shd w:val="clear" w:color="auto" w:fill="DBE5F1" w:themeFill="accent1" w:themeFillTint="33"/>
            <w:vAlign w:val="center"/>
          </w:tcPr>
          <w:p w14:paraId="7B0DD6CC"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Principes de la Résolution XIII.9</w:t>
            </w:r>
          </w:p>
        </w:tc>
        <w:tc>
          <w:tcPr>
            <w:tcW w:w="1134" w:type="dxa"/>
            <w:vMerge w:val="restart"/>
            <w:shd w:val="clear" w:color="auto" w:fill="DBE5F1" w:themeFill="accent1" w:themeFillTint="33"/>
            <w:vAlign w:val="center"/>
          </w:tcPr>
          <w:p w14:paraId="5CF63E41" w14:textId="5DC1B94C"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Budget prévu pour 2021 (en CHF s</w:t>
            </w:r>
            <w:r w:rsidR="00DA4B56">
              <w:rPr>
                <w:rFonts w:asciiTheme="minorHAnsi" w:hAnsiTheme="minorHAnsi"/>
                <w:b/>
                <w:sz w:val="20"/>
              </w:rPr>
              <w:t>auf</w:t>
            </w:r>
            <w:r>
              <w:rPr>
                <w:rFonts w:asciiTheme="minorHAnsi" w:hAnsiTheme="minorHAnsi"/>
                <w:b/>
                <w:sz w:val="20"/>
              </w:rPr>
              <w:t xml:space="preserve"> indication contraire)</w:t>
            </w:r>
          </w:p>
        </w:tc>
        <w:tc>
          <w:tcPr>
            <w:tcW w:w="1134" w:type="dxa"/>
            <w:vMerge w:val="restart"/>
            <w:shd w:val="clear" w:color="auto" w:fill="DBE5F1" w:themeFill="accent1" w:themeFillTint="33"/>
            <w:vAlign w:val="center"/>
          </w:tcPr>
          <w:p w14:paraId="6DBF1E0D" w14:textId="77777777" w:rsidR="00AA413A" w:rsidRPr="000A2EBE" w:rsidRDefault="00AA413A" w:rsidP="000A2EBE">
            <w:pPr>
              <w:ind w:left="0" w:firstLine="0"/>
              <w:jc w:val="center"/>
              <w:outlineLvl w:val="1"/>
              <w:rPr>
                <w:rFonts w:asciiTheme="minorHAnsi" w:hAnsiTheme="minorHAnsi" w:cstheme="minorHAnsi"/>
                <w:b/>
                <w:bCs/>
                <w:spacing w:val="-4"/>
                <w:sz w:val="20"/>
                <w:szCs w:val="20"/>
              </w:rPr>
            </w:pPr>
            <w:r>
              <w:rPr>
                <w:rFonts w:asciiTheme="minorHAnsi" w:hAnsiTheme="minorHAnsi"/>
                <w:b/>
                <w:sz w:val="20"/>
              </w:rPr>
              <w:t>Dépenses 2021 (en CHF sauf indication contraire)</w:t>
            </w:r>
          </w:p>
        </w:tc>
        <w:tc>
          <w:tcPr>
            <w:tcW w:w="1417" w:type="dxa"/>
            <w:vMerge w:val="restart"/>
            <w:shd w:val="clear" w:color="auto" w:fill="DBE5F1" w:themeFill="accent1" w:themeFillTint="33"/>
            <w:vAlign w:val="center"/>
          </w:tcPr>
          <w:p w14:paraId="57F0BBC7"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 xml:space="preserve">Ressources financières </w:t>
            </w:r>
          </w:p>
        </w:tc>
        <w:tc>
          <w:tcPr>
            <w:tcW w:w="2126" w:type="dxa"/>
            <w:vMerge w:val="restart"/>
            <w:shd w:val="clear" w:color="auto" w:fill="DBE5F1" w:themeFill="accent1" w:themeFillTint="33"/>
            <w:vAlign w:val="center"/>
          </w:tcPr>
          <w:p w14:paraId="4960A03A"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Principales activités</w:t>
            </w:r>
          </w:p>
        </w:tc>
        <w:tc>
          <w:tcPr>
            <w:tcW w:w="1134" w:type="dxa"/>
            <w:vMerge w:val="restart"/>
            <w:shd w:val="clear" w:color="auto" w:fill="DBE5F1" w:themeFill="accent1" w:themeFillTint="33"/>
            <w:vAlign w:val="center"/>
          </w:tcPr>
          <w:p w14:paraId="1AEFB03B"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Difficultés</w:t>
            </w:r>
          </w:p>
        </w:tc>
      </w:tr>
      <w:tr w:rsidR="00AA413A" w:rsidRPr="000A2EBE" w14:paraId="68FFEA38" w14:textId="77777777" w:rsidTr="00D6792C">
        <w:trPr>
          <w:tblHeader/>
        </w:trPr>
        <w:tc>
          <w:tcPr>
            <w:tcW w:w="1560" w:type="dxa"/>
            <w:vMerge/>
            <w:shd w:val="clear" w:color="auto" w:fill="DAEEF3" w:themeFill="accent5" w:themeFillTint="33"/>
            <w:vAlign w:val="center"/>
          </w:tcPr>
          <w:p w14:paraId="138E210E"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E96D88C" w14:textId="5E536206" w:rsidR="00AA413A" w:rsidRPr="000A2EBE" w:rsidRDefault="00AA413A" w:rsidP="00174BBD">
            <w:pPr>
              <w:ind w:left="0" w:firstLine="0"/>
              <w:jc w:val="center"/>
              <w:outlineLvl w:val="1"/>
              <w:rPr>
                <w:rFonts w:asciiTheme="minorHAnsi" w:hAnsiTheme="minorHAnsi" w:cstheme="minorHAnsi"/>
                <w:b/>
                <w:bCs/>
                <w:sz w:val="20"/>
                <w:szCs w:val="20"/>
              </w:rPr>
            </w:pPr>
            <w:r>
              <w:rPr>
                <w:rFonts w:asciiTheme="minorHAnsi" w:hAnsiTheme="minorHAnsi"/>
                <w:b/>
                <w:sz w:val="20"/>
              </w:rPr>
              <w:t>Nombre de pays soutenant l</w:t>
            </w:r>
            <w:r w:rsidR="00DA4B56">
              <w:rPr>
                <w:rFonts w:asciiTheme="minorHAnsi" w:hAnsiTheme="minorHAnsi"/>
                <w:b/>
                <w:sz w:val="20"/>
              </w:rPr>
              <w:t>’</w:t>
            </w:r>
            <w:r>
              <w:rPr>
                <w:rFonts w:asciiTheme="minorHAnsi" w:hAnsiTheme="minorHAnsi"/>
                <w:b/>
                <w:sz w:val="20"/>
              </w:rPr>
              <w:t>IRR</w:t>
            </w:r>
          </w:p>
        </w:tc>
        <w:tc>
          <w:tcPr>
            <w:tcW w:w="709" w:type="dxa"/>
            <w:shd w:val="clear" w:color="auto" w:fill="DBE5F1" w:themeFill="accent1" w:themeFillTint="33"/>
            <w:vAlign w:val="center"/>
          </w:tcPr>
          <w:p w14:paraId="0BFE511F" w14:textId="77777777" w:rsidR="00AA413A" w:rsidRPr="000A2EBE" w:rsidRDefault="00AA413A" w:rsidP="00291185">
            <w:pPr>
              <w:ind w:left="0" w:firstLine="0"/>
              <w:jc w:val="center"/>
              <w:outlineLvl w:val="1"/>
              <w:rPr>
                <w:rFonts w:asciiTheme="minorHAnsi" w:hAnsiTheme="minorHAnsi" w:cstheme="minorHAnsi"/>
                <w:b/>
                <w:bCs/>
                <w:sz w:val="20"/>
                <w:szCs w:val="20"/>
              </w:rPr>
            </w:pPr>
            <w:r>
              <w:rPr>
                <w:rFonts w:asciiTheme="minorHAnsi" w:hAnsiTheme="minorHAnsi"/>
                <w:b/>
                <w:sz w:val="20"/>
              </w:rPr>
              <w:t>Cahier des charges (y compris règlement intérieur)</w:t>
            </w:r>
          </w:p>
        </w:tc>
        <w:tc>
          <w:tcPr>
            <w:tcW w:w="2268" w:type="dxa"/>
            <w:shd w:val="clear" w:color="auto" w:fill="DBE5F1" w:themeFill="accent1" w:themeFillTint="33"/>
            <w:vAlign w:val="center"/>
          </w:tcPr>
          <w:p w14:paraId="367AD912"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Structure et gouvernance</w:t>
            </w:r>
          </w:p>
        </w:tc>
        <w:tc>
          <w:tcPr>
            <w:tcW w:w="1276" w:type="dxa"/>
            <w:shd w:val="clear" w:color="auto" w:fill="DBE5F1" w:themeFill="accent1" w:themeFillTint="33"/>
            <w:vAlign w:val="center"/>
          </w:tcPr>
          <w:p w14:paraId="21E653F8"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Statut/rôle du Secrétariat de la Convention</w:t>
            </w:r>
          </w:p>
        </w:tc>
        <w:tc>
          <w:tcPr>
            <w:tcW w:w="1559" w:type="dxa"/>
            <w:shd w:val="clear" w:color="auto" w:fill="DBE5F1" w:themeFill="accent1" w:themeFillTint="33"/>
            <w:vAlign w:val="center"/>
          </w:tcPr>
          <w:p w14:paraId="1C300F10" w14:textId="77777777" w:rsidR="00AA413A" w:rsidRPr="000A2EBE" w:rsidRDefault="00AA413A" w:rsidP="000A2EBE">
            <w:pPr>
              <w:ind w:left="0" w:firstLine="0"/>
              <w:jc w:val="center"/>
              <w:outlineLvl w:val="1"/>
              <w:rPr>
                <w:rFonts w:asciiTheme="minorHAnsi" w:hAnsiTheme="minorHAnsi" w:cstheme="minorHAnsi"/>
                <w:b/>
                <w:bCs/>
                <w:sz w:val="20"/>
                <w:szCs w:val="20"/>
              </w:rPr>
            </w:pPr>
            <w:r>
              <w:rPr>
                <w:rFonts w:asciiTheme="minorHAnsi" w:hAnsiTheme="minorHAnsi"/>
                <w:b/>
                <w:sz w:val="20"/>
              </w:rPr>
              <w:t>Gestion fin</w:t>
            </w:r>
            <w:bookmarkStart w:id="3" w:name="_GoBack"/>
            <w:bookmarkEnd w:id="3"/>
            <w:r>
              <w:rPr>
                <w:rFonts w:asciiTheme="minorHAnsi" w:hAnsiTheme="minorHAnsi"/>
                <w:b/>
                <w:sz w:val="20"/>
              </w:rPr>
              <w:t>ancière</w:t>
            </w:r>
          </w:p>
        </w:tc>
        <w:tc>
          <w:tcPr>
            <w:tcW w:w="1134" w:type="dxa"/>
            <w:vMerge/>
            <w:shd w:val="clear" w:color="auto" w:fill="DAEEF3" w:themeFill="accent5" w:themeFillTint="33"/>
            <w:vAlign w:val="center"/>
          </w:tcPr>
          <w:p w14:paraId="7ABE949A"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tcPr>
          <w:p w14:paraId="7C57D632"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417" w:type="dxa"/>
            <w:vMerge/>
            <w:shd w:val="clear" w:color="auto" w:fill="DAEEF3" w:themeFill="accent5" w:themeFillTint="33"/>
          </w:tcPr>
          <w:p w14:paraId="50C13EEA"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2126" w:type="dxa"/>
            <w:vMerge/>
            <w:shd w:val="clear" w:color="auto" w:fill="DAEEF3" w:themeFill="accent5" w:themeFillTint="33"/>
            <w:vAlign w:val="center"/>
          </w:tcPr>
          <w:p w14:paraId="20976F80"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vAlign w:val="center"/>
          </w:tcPr>
          <w:p w14:paraId="6C9D48D4" w14:textId="77777777" w:rsidR="00AA413A" w:rsidRPr="000A2EBE" w:rsidRDefault="00AA413A" w:rsidP="000A2EBE">
            <w:pPr>
              <w:ind w:left="0" w:firstLine="0"/>
              <w:jc w:val="center"/>
              <w:outlineLvl w:val="1"/>
              <w:rPr>
                <w:rFonts w:asciiTheme="minorHAnsi" w:hAnsiTheme="minorHAnsi" w:cstheme="minorHAnsi"/>
                <w:b/>
                <w:bCs/>
                <w:sz w:val="20"/>
                <w:szCs w:val="20"/>
              </w:rPr>
            </w:pPr>
          </w:p>
        </w:tc>
      </w:tr>
      <w:tr w:rsidR="00974BF7" w:rsidRPr="000A2EBE" w14:paraId="2FD2BDA8" w14:textId="77777777" w:rsidTr="00D6792C">
        <w:tc>
          <w:tcPr>
            <w:tcW w:w="1560" w:type="dxa"/>
          </w:tcPr>
          <w:p w14:paraId="3CC95444" w14:textId="6BF68D6B"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Centre Ramsar pour l</w:t>
            </w:r>
            <w:r w:rsidR="00DA4B56">
              <w:rPr>
                <w:rFonts w:asciiTheme="minorHAnsi" w:hAnsiTheme="minorHAnsi"/>
                <w:sz w:val="20"/>
              </w:rPr>
              <w:t>’</w:t>
            </w:r>
            <w:r>
              <w:rPr>
                <w:rFonts w:asciiTheme="minorHAnsi" w:hAnsiTheme="minorHAnsi"/>
                <w:sz w:val="20"/>
              </w:rPr>
              <w:t>Afrique de l</w:t>
            </w:r>
            <w:r w:rsidR="00DA4B56">
              <w:rPr>
                <w:rFonts w:asciiTheme="minorHAnsi" w:hAnsiTheme="minorHAnsi"/>
                <w:sz w:val="20"/>
              </w:rPr>
              <w:t>’</w:t>
            </w:r>
            <w:r>
              <w:rPr>
                <w:rFonts w:asciiTheme="minorHAnsi" w:hAnsiTheme="minorHAnsi"/>
                <w:sz w:val="20"/>
              </w:rPr>
              <w:t>Est (RAMCEA), 2009</w:t>
            </w:r>
          </w:p>
        </w:tc>
        <w:tc>
          <w:tcPr>
            <w:tcW w:w="993" w:type="dxa"/>
          </w:tcPr>
          <w:p w14:paraId="12B27A17" w14:textId="77777777" w:rsidR="00974BF7" w:rsidRPr="0025674A" w:rsidRDefault="00974BF7" w:rsidP="00174BBD">
            <w:pPr>
              <w:ind w:left="0" w:firstLine="0"/>
              <w:jc w:val="center"/>
              <w:outlineLvl w:val="1"/>
              <w:rPr>
                <w:rFonts w:asciiTheme="minorHAnsi" w:hAnsiTheme="minorHAnsi" w:cstheme="minorHAnsi"/>
                <w:bCs/>
                <w:sz w:val="20"/>
                <w:szCs w:val="20"/>
              </w:rPr>
            </w:pPr>
            <w:r>
              <w:rPr>
                <w:rFonts w:asciiTheme="minorHAnsi" w:hAnsiTheme="minorHAnsi"/>
                <w:sz w:val="20"/>
              </w:rPr>
              <w:t>5</w:t>
            </w:r>
          </w:p>
        </w:tc>
        <w:tc>
          <w:tcPr>
            <w:tcW w:w="709" w:type="dxa"/>
          </w:tcPr>
          <w:p w14:paraId="64027F79" w14:textId="77777777" w:rsidR="00974BF7" w:rsidRPr="000A2EBE" w:rsidRDefault="00974BF7" w:rsidP="00174BBD">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4EE12ADC" w14:textId="5BCEC4AF"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Le Conseil d</w:t>
            </w:r>
            <w:r w:rsidR="00DA4B56">
              <w:rPr>
                <w:rFonts w:asciiTheme="minorHAnsi" w:hAnsiTheme="minorHAnsi"/>
                <w:sz w:val="20"/>
              </w:rPr>
              <w:t>’</w:t>
            </w:r>
            <w:r>
              <w:rPr>
                <w:rFonts w:asciiTheme="minorHAnsi" w:hAnsiTheme="minorHAnsi"/>
                <w:sz w:val="20"/>
              </w:rPr>
              <w:t>administration qui est l</w:t>
            </w:r>
            <w:r w:rsidR="00DA4B56">
              <w:rPr>
                <w:rFonts w:asciiTheme="minorHAnsi" w:hAnsiTheme="minorHAnsi"/>
                <w:sz w:val="20"/>
              </w:rPr>
              <w:t>’</w:t>
            </w:r>
            <w:r>
              <w:rPr>
                <w:rFonts w:asciiTheme="minorHAnsi" w:hAnsiTheme="minorHAnsi"/>
                <w:sz w:val="20"/>
              </w:rPr>
              <w:t>instance décisionnelle est chargé de la conduite de toutes les affaires. Le Secrétariat du RAMCEA traite des activités courantes et rend compte au Conseil d</w:t>
            </w:r>
            <w:r w:rsidR="00DA4B56">
              <w:rPr>
                <w:rFonts w:asciiTheme="minorHAnsi" w:hAnsiTheme="minorHAnsi"/>
                <w:sz w:val="20"/>
              </w:rPr>
              <w:t>’</w:t>
            </w:r>
            <w:r>
              <w:rPr>
                <w:rFonts w:asciiTheme="minorHAnsi" w:hAnsiTheme="minorHAnsi"/>
                <w:sz w:val="20"/>
              </w:rPr>
              <w:t>administration.</w:t>
            </w:r>
          </w:p>
        </w:tc>
        <w:tc>
          <w:tcPr>
            <w:tcW w:w="1276" w:type="dxa"/>
          </w:tcPr>
          <w:p w14:paraId="2F3614F6" w14:textId="77777777"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Observateur</w:t>
            </w:r>
          </w:p>
        </w:tc>
        <w:tc>
          <w:tcPr>
            <w:tcW w:w="1559" w:type="dxa"/>
          </w:tcPr>
          <w:p w14:paraId="48CEEF71" w14:textId="77777777" w:rsidR="00974BF7" w:rsidRPr="000A2EBE" w:rsidRDefault="00174BBD" w:rsidP="000A2EBE">
            <w:pPr>
              <w:ind w:left="0" w:firstLine="0"/>
              <w:outlineLvl w:val="1"/>
              <w:rPr>
                <w:rFonts w:asciiTheme="minorHAnsi" w:hAnsiTheme="minorHAnsi" w:cstheme="minorHAnsi"/>
                <w:bCs/>
                <w:sz w:val="20"/>
                <w:szCs w:val="20"/>
              </w:rPr>
            </w:pPr>
            <w:r>
              <w:rPr>
                <w:rFonts w:asciiTheme="minorHAnsi" w:hAnsiTheme="minorHAnsi"/>
                <w:sz w:val="20"/>
              </w:rPr>
              <w:t>Sous la responsabilité du Secrétariat RAMCEA. Le Conseil de gestion collaborative examine les rapports annuels et approuve le budget et les règlements financiers. Le Secrétariat exécute le budget.</w:t>
            </w:r>
          </w:p>
        </w:tc>
        <w:tc>
          <w:tcPr>
            <w:tcW w:w="1134" w:type="dxa"/>
          </w:tcPr>
          <w:p w14:paraId="45C4A63B" w14:textId="77777777" w:rsidR="00B32A1A" w:rsidRPr="000A2EBE" w:rsidRDefault="00974BF7" w:rsidP="00B32A1A">
            <w:pPr>
              <w:ind w:left="0" w:firstLine="0"/>
              <w:jc w:val="center"/>
              <w:outlineLvl w:val="1"/>
              <w:rPr>
                <w:rFonts w:asciiTheme="minorHAnsi" w:hAnsiTheme="minorHAnsi" w:cstheme="minorHAnsi"/>
                <w:bCs/>
                <w:sz w:val="20"/>
                <w:szCs w:val="20"/>
              </w:rPr>
            </w:pPr>
            <w:r>
              <w:rPr>
                <w:rFonts w:asciiTheme="minorHAnsi" w:hAnsiTheme="minorHAnsi"/>
                <w:sz w:val="20"/>
              </w:rPr>
              <w:t>110 000</w:t>
            </w:r>
          </w:p>
        </w:tc>
        <w:tc>
          <w:tcPr>
            <w:tcW w:w="1134" w:type="dxa"/>
          </w:tcPr>
          <w:p w14:paraId="2429F9A8" w14:textId="77777777" w:rsidR="00974BF7" w:rsidRPr="000A2EBE" w:rsidRDefault="00974BF7" w:rsidP="00B32A1A">
            <w:pPr>
              <w:ind w:left="0" w:firstLine="0"/>
              <w:jc w:val="center"/>
              <w:outlineLvl w:val="1"/>
              <w:rPr>
                <w:rFonts w:asciiTheme="minorHAnsi" w:hAnsiTheme="minorHAnsi" w:cstheme="minorHAnsi"/>
                <w:bCs/>
                <w:sz w:val="20"/>
                <w:szCs w:val="20"/>
              </w:rPr>
            </w:pPr>
            <w:r>
              <w:rPr>
                <w:rFonts w:asciiTheme="minorHAnsi" w:hAnsiTheme="minorHAnsi"/>
                <w:sz w:val="20"/>
              </w:rPr>
              <w:t>26 533</w:t>
            </w:r>
          </w:p>
        </w:tc>
        <w:tc>
          <w:tcPr>
            <w:tcW w:w="1417" w:type="dxa"/>
          </w:tcPr>
          <w:p w14:paraId="795B5BCC" w14:textId="3E463282" w:rsidR="001C3962" w:rsidRDefault="00974BF7" w:rsidP="000A2EBE">
            <w:pPr>
              <w:ind w:left="0" w:firstLine="0"/>
              <w:outlineLvl w:val="1"/>
              <w:rPr>
                <w:rFonts w:asciiTheme="minorHAnsi" w:hAnsiTheme="minorHAnsi" w:cstheme="minorHAnsi"/>
                <w:bCs/>
                <w:sz w:val="20"/>
                <w:szCs w:val="20"/>
              </w:rPr>
            </w:pPr>
            <w:r>
              <w:rPr>
                <w:rFonts w:asciiTheme="minorHAnsi" w:hAnsiTheme="minorHAnsi"/>
                <w:sz w:val="20"/>
              </w:rPr>
              <w:t>Gouvernement de l</w:t>
            </w:r>
            <w:r w:rsidR="00DA4B56">
              <w:rPr>
                <w:rFonts w:asciiTheme="minorHAnsi" w:hAnsiTheme="minorHAnsi"/>
                <w:sz w:val="20"/>
              </w:rPr>
              <w:t>’</w:t>
            </w:r>
            <w:r>
              <w:rPr>
                <w:rFonts w:asciiTheme="minorHAnsi" w:hAnsiTheme="minorHAnsi"/>
                <w:sz w:val="20"/>
              </w:rPr>
              <w:t xml:space="preserve">Ouganda, </w:t>
            </w:r>
          </w:p>
          <w:p w14:paraId="40DDA309" w14:textId="455A248B" w:rsidR="00974BF7" w:rsidRPr="000A2EBE" w:rsidRDefault="001C3962" w:rsidP="000A2EBE">
            <w:pPr>
              <w:ind w:left="0" w:firstLine="0"/>
              <w:outlineLvl w:val="1"/>
              <w:rPr>
                <w:rFonts w:asciiTheme="minorHAnsi" w:hAnsiTheme="minorHAnsi" w:cstheme="minorHAnsi"/>
                <w:bCs/>
                <w:sz w:val="20"/>
                <w:szCs w:val="20"/>
              </w:rPr>
            </w:pPr>
            <w:r>
              <w:rPr>
                <w:rFonts w:asciiTheme="minorHAnsi" w:hAnsiTheme="minorHAnsi"/>
                <w:sz w:val="20"/>
              </w:rPr>
              <w:t>Contributions volontaires pour l</w:t>
            </w:r>
            <w:r w:rsidR="00DA4B56">
              <w:rPr>
                <w:rFonts w:asciiTheme="minorHAnsi" w:hAnsiTheme="minorHAnsi"/>
                <w:sz w:val="20"/>
              </w:rPr>
              <w:t>’</w:t>
            </w:r>
            <w:r>
              <w:rPr>
                <w:rFonts w:asciiTheme="minorHAnsi" w:hAnsiTheme="minorHAnsi"/>
                <w:sz w:val="20"/>
              </w:rPr>
              <w:t>Afrique.</w:t>
            </w:r>
          </w:p>
        </w:tc>
        <w:tc>
          <w:tcPr>
            <w:tcW w:w="2126" w:type="dxa"/>
          </w:tcPr>
          <w:p w14:paraId="11C468EA" w14:textId="1E34E015"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t>• Examen de la politique sur les zones humides et élaboration d</w:t>
            </w:r>
            <w:r w:rsidR="00DA4B56">
              <w:rPr>
                <w:rFonts w:asciiTheme="minorHAnsi" w:hAnsiTheme="minorHAnsi"/>
                <w:sz w:val="20"/>
              </w:rPr>
              <w:t>’</w:t>
            </w:r>
            <w:r>
              <w:rPr>
                <w:rFonts w:asciiTheme="minorHAnsi" w:hAnsiTheme="minorHAnsi"/>
                <w:sz w:val="20"/>
              </w:rPr>
              <w:t xml:space="preserve">un projet de loi </w:t>
            </w:r>
            <w:r w:rsidR="00415E26">
              <w:rPr>
                <w:rFonts w:asciiTheme="minorHAnsi" w:hAnsiTheme="minorHAnsi"/>
                <w:sz w:val="20"/>
              </w:rPr>
              <w:t>(</w:t>
            </w:r>
            <w:r w:rsidR="00415E26" w:rsidRPr="00415E26">
              <w:rPr>
                <w:rFonts w:asciiTheme="minorHAnsi" w:hAnsiTheme="minorHAnsi"/>
                <w:i/>
                <w:iCs/>
                <w:sz w:val="20"/>
              </w:rPr>
              <w:t>Wetlands Bill</w:t>
            </w:r>
            <w:r w:rsidR="00415E26">
              <w:rPr>
                <w:rFonts w:asciiTheme="minorHAnsi" w:hAnsiTheme="minorHAnsi"/>
                <w:sz w:val="20"/>
              </w:rPr>
              <w:t>)</w:t>
            </w:r>
            <w:r>
              <w:rPr>
                <w:rFonts w:asciiTheme="minorHAnsi" w:hAnsiTheme="minorHAnsi"/>
                <w:sz w:val="20"/>
              </w:rPr>
              <w:t>.</w:t>
            </w:r>
          </w:p>
          <w:p w14:paraId="36F987EA" w14:textId="2514134B"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t>• Élaboration de plans régionaux de gestion des zones humides, de plans d</w:t>
            </w:r>
            <w:r w:rsidR="00DA4B56">
              <w:rPr>
                <w:rFonts w:asciiTheme="minorHAnsi" w:hAnsiTheme="minorHAnsi"/>
                <w:sz w:val="20"/>
              </w:rPr>
              <w:t>’</w:t>
            </w:r>
            <w:r>
              <w:rPr>
                <w:rFonts w:asciiTheme="minorHAnsi" w:hAnsiTheme="minorHAnsi"/>
                <w:sz w:val="20"/>
              </w:rPr>
              <w:t>investissement pour la conservation, entre autres</w:t>
            </w:r>
            <w:r w:rsidR="00415E26">
              <w:rPr>
                <w:rFonts w:asciiTheme="minorHAnsi" w:hAnsiTheme="minorHAnsi"/>
                <w:sz w:val="20"/>
              </w:rPr>
              <w:t>,</w:t>
            </w:r>
            <w:r>
              <w:rPr>
                <w:rFonts w:asciiTheme="minorHAnsi" w:hAnsiTheme="minorHAnsi"/>
                <w:sz w:val="20"/>
              </w:rPr>
              <w:t xml:space="preserve"> grâce à un engagement </w:t>
            </w:r>
            <w:r w:rsidR="00AA5EE5">
              <w:rPr>
                <w:rFonts w:asciiTheme="minorHAnsi" w:hAnsiTheme="minorHAnsi"/>
                <w:sz w:val="20"/>
              </w:rPr>
              <w:t xml:space="preserve">pris </w:t>
            </w:r>
            <w:r>
              <w:rPr>
                <w:rFonts w:asciiTheme="minorHAnsi" w:hAnsiTheme="minorHAnsi"/>
                <w:sz w:val="20"/>
              </w:rPr>
              <w:t>avec l</w:t>
            </w:r>
            <w:r w:rsidR="00DA4B56">
              <w:rPr>
                <w:rFonts w:asciiTheme="minorHAnsi" w:hAnsiTheme="minorHAnsi"/>
                <w:sz w:val="20"/>
              </w:rPr>
              <w:t>’</w:t>
            </w:r>
            <w:r>
              <w:rPr>
                <w:rFonts w:asciiTheme="minorHAnsi" w:hAnsiTheme="minorHAnsi"/>
                <w:sz w:val="20"/>
              </w:rPr>
              <w:t>Initiative Bassin du Nil sur le projet régional des zones humides soutenu par la GIZ.</w:t>
            </w:r>
          </w:p>
          <w:p w14:paraId="1DDFEA9C" w14:textId="77777777" w:rsidR="00974BF7" w:rsidRPr="000A2EBE" w:rsidRDefault="001C3962" w:rsidP="001C3962">
            <w:pPr>
              <w:ind w:left="0" w:firstLine="0"/>
              <w:outlineLvl w:val="1"/>
              <w:rPr>
                <w:rFonts w:asciiTheme="minorHAnsi" w:hAnsiTheme="minorHAnsi" w:cstheme="minorHAnsi"/>
                <w:bCs/>
                <w:sz w:val="20"/>
                <w:szCs w:val="20"/>
              </w:rPr>
            </w:pPr>
            <w:r>
              <w:rPr>
                <w:rFonts w:asciiTheme="minorHAnsi" w:hAnsiTheme="minorHAnsi"/>
                <w:sz w:val="20"/>
              </w:rPr>
              <w:t>• Collaboration avec le Secrétariat de Gaborone et la Banque mondiale sur les programmes de comptabilisation du capital naturel.</w:t>
            </w:r>
          </w:p>
        </w:tc>
        <w:tc>
          <w:tcPr>
            <w:tcW w:w="1134" w:type="dxa"/>
          </w:tcPr>
          <w:p w14:paraId="32382AE7" w14:textId="77777777"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Restrictions imposées par la COVID-19, ressources limitées.</w:t>
            </w:r>
          </w:p>
        </w:tc>
      </w:tr>
      <w:tr w:rsidR="00974BF7" w:rsidRPr="000A2EBE" w14:paraId="3CC0487A" w14:textId="77777777" w:rsidTr="00D6792C">
        <w:tc>
          <w:tcPr>
            <w:tcW w:w="1560" w:type="dxa"/>
          </w:tcPr>
          <w:p w14:paraId="42C2926C" w14:textId="102D04C4"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lastRenderedPageBreak/>
              <w:t>Centre régional Ramsar pour la formation et la recherche dans l</w:t>
            </w:r>
            <w:r w:rsidR="00DA4B56">
              <w:rPr>
                <w:rFonts w:asciiTheme="minorHAnsi" w:hAnsiTheme="minorHAnsi"/>
                <w:sz w:val="20"/>
              </w:rPr>
              <w:t>’</w:t>
            </w:r>
            <w:r>
              <w:rPr>
                <w:rFonts w:asciiTheme="minorHAnsi" w:hAnsiTheme="minorHAnsi"/>
                <w:sz w:val="20"/>
              </w:rPr>
              <w:t>hémisphère occidental (CREHO), 1999</w:t>
            </w:r>
          </w:p>
        </w:tc>
        <w:tc>
          <w:tcPr>
            <w:tcW w:w="993" w:type="dxa"/>
          </w:tcPr>
          <w:p w14:paraId="3D782282" w14:textId="77777777" w:rsidR="00974BF7" w:rsidRPr="000A2EBE" w:rsidRDefault="00974BF7" w:rsidP="00174BBD">
            <w:pPr>
              <w:ind w:left="0" w:firstLine="0"/>
              <w:jc w:val="center"/>
              <w:outlineLvl w:val="1"/>
              <w:rPr>
                <w:rFonts w:asciiTheme="minorHAnsi" w:hAnsiTheme="minorHAnsi" w:cstheme="minorHAnsi"/>
                <w:bCs/>
                <w:sz w:val="20"/>
                <w:szCs w:val="20"/>
              </w:rPr>
            </w:pPr>
            <w:r>
              <w:rPr>
                <w:rFonts w:asciiTheme="minorHAnsi" w:hAnsiTheme="minorHAnsi"/>
                <w:sz w:val="20"/>
              </w:rPr>
              <w:t>30</w:t>
            </w:r>
          </w:p>
        </w:tc>
        <w:tc>
          <w:tcPr>
            <w:tcW w:w="709" w:type="dxa"/>
          </w:tcPr>
          <w:p w14:paraId="44D0B6EF" w14:textId="77777777" w:rsidR="00974BF7" w:rsidRPr="000A2EBE" w:rsidRDefault="00974BF7" w:rsidP="00174BBD">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1C7DFCBE" w14:textId="0E34F373"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 xml:space="preserve"> L</w:t>
            </w:r>
            <w:r w:rsidR="00DA4B56">
              <w:rPr>
                <w:rFonts w:asciiTheme="minorHAnsi" w:hAnsiTheme="minorHAnsi"/>
                <w:sz w:val="20"/>
              </w:rPr>
              <w:t>’</w:t>
            </w:r>
            <w:r>
              <w:rPr>
                <w:rFonts w:asciiTheme="minorHAnsi" w:hAnsiTheme="minorHAnsi"/>
                <w:sz w:val="20"/>
              </w:rPr>
              <w:t>organe de gouvernance est le Conseil d</w:t>
            </w:r>
            <w:r w:rsidR="00DA4B56">
              <w:rPr>
                <w:rFonts w:asciiTheme="minorHAnsi" w:hAnsiTheme="minorHAnsi"/>
                <w:sz w:val="20"/>
              </w:rPr>
              <w:t>’</w:t>
            </w:r>
            <w:r>
              <w:rPr>
                <w:rFonts w:asciiTheme="minorHAnsi" w:hAnsiTheme="minorHAnsi"/>
                <w:sz w:val="20"/>
              </w:rPr>
              <w:t xml:space="preserve">administration qui est responsable de toutes les décisions financières, administratives et opérationnelles. </w:t>
            </w:r>
          </w:p>
        </w:tc>
        <w:tc>
          <w:tcPr>
            <w:tcW w:w="1276" w:type="dxa"/>
          </w:tcPr>
          <w:p w14:paraId="72618DAC" w14:textId="2D148564" w:rsidR="00AA5EE5" w:rsidRDefault="00AA5EE5" w:rsidP="000A2EBE">
            <w:pPr>
              <w:ind w:left="0" w:firstLine="0"/>
              <w:outlineLvl w:val="1"/>
              <w:rPr>
                <w:rFonts w:asciiTheme="minorHAnsi" w:hAnsiTheme="minorHAnsi"/>
                <w:sz w:val="20"/>
              </w:rPr>
            </w:pPr>
            <w:r>
              <w:rPr>
                <w:rFonts w:asciiTheme="minorHAnsi" w:hAnsiTheme="minorHAnsi"/>
                <w:sz w:val="20"/>
              </w:rPr>
              <w:t>Permanent.</w:t>
            </w:r>
          </w:p>
          <w:p w14:paraId="2855D439" w14:textId="074E17D0"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Membre du Conseil d</w:t>
            </w:r>
            <w:r w:rsidR="00DA4B56">
              <w:rPr>
                <w:rFonts w:asciiTheme="minorHAnsi" w:hAnsiTheme="minorHAnsi"/>
                <w:sz w:val="20"/>
              </w:rPr>
              <w:t>’</w:t>
            </w:r>
            <w:r>
              <w:rPr>
                <w:rFonts w:asciiTheme="minorHAnsi" w:hAnsiTheme="minorHAnsi"/>
                <w:sz w:val="20"/>
              </w:rPr>
              <w:t>administration</w:t>
            </w:r>
          </w:p>
        </w:tc>
        <w:tc>
          <w:tcPr>
            <w:tcW w:w="1559" w:type="dxa"/>
          </w:tcPr>
          <w:p w14:paraId="7FBB6851" w14:textId="377411D7" w:rsidR="00974BF7" w:rsidRPr="000A2EBE" w:rsidRDefault="00974BF7" w:rsidP="00B32A1A">
            <w:pPr>
              <w:ind w:left="0" w:firstLine="0"/>
              <w:outlineLvl w:val="1"/>
              <w:rPr>
                <w:rFonts w:asciiTheme="minorHAnsi" w:hAnsiTheme="minorHAnsi" w:cstheme="minorHAnsi"/>
                <w:bCs/>
                <w:sz w:val="20"/>
                <w:szCs w:val="20"/>
              </w:rPr>
            </w:pPr>
            <w:r>
              <w:rPr>
                <w:rFonts w:asciiTheme="minorHAnsi" w:hAnsiTheme="minorHAnsi"/>
                <w:sz w:val="20"/>
              </w:rPr>
              <w:t>Chargé d</w:t>
            </w:r>
            <w:r w:rsidR="00DA4B56">
              <w:rPr>
                <w:rFonts w:asciiTheme="minorHAnsi" w:hAnsiTheme="minorHAnsi"/>
                <w:sz w:val="20"/>
              </w:rPr>
              <w:t>’</w:t>
            </w:r>
            <w:r>
              <w:rPr>
                <w:rFonts w:asciiTheme="minorHAnsi" w:hAnsiTheme="minorHAnsi"/>
                <w:sz w:val="20"/>
              </w:rPr>
              <w:t>approuver le budget et de superviser la gestion financière.</w:t>
            </w:r>
          </w:p>
        </w:tc>
        <w:tc>
          <w:tcPr>
            <w:tcW w:w="1134" w:type="dxa"/>
          </w:tcPr>
          <w:p w14:paraId="539DF4EB"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134" w:type="dxa"/>
          </w:tcPr>
          <w:p w14:paraId="6DC9C132"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417" w:type="dxa"/>
          </w:tcPr>
          <w:p w14:paraId="70059598"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2126" w:type="dxa"/>
          </w:tcPr>
          <w:p w14:paraId="2148E0EE" w14:textId="77777777" w:rsidR="00974BF7" w:rsidRPr="00B32A1A" w:rsidRDefault="00A72E36" w:rsidP="00A72E36">
            <w:pPr>
              <w:ind w:left="0" w:firstLine="0"/>
              <w:jc w:val="center"/>
              <w:outlineLvl w:val="1"/>
              <w:rPr>
                <w:rFonts w:asciiTheme="minorHAnsi" w:eastAsia="Times New Roman" w:hAnsiTheme="minorHAnsi" w:cstheme="minorHAnsi"/>
                <w:color w:val="000000"/>
                <w:sz w:val="20"/>
                <w:szCs w:val="20"/>
              </w:rPr>
            </w:pPr>
            <w:r>
              <w:rPr>
                <w:rFonts w:asciiTheme="minorHAnsi" w:hAnsiTheme="minorHAnsi"/>
                <w:color w:val="000000"/>
                <w:sz w:val="20"/>
              </w:rPr>
              <w:t>Non disponible</w:t>
            </w:r>
          </w:p>
        </w:tc>
        <w:tc>
          <w:tcPr>
            <w:tcW w:w="1134" w:type="dxa"/>
          </w:tcPr>
          <w:p w14:paraId="03E9D5EB"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r>
      <w:tr w:rsidR="00974BF7" w:rsidRPr="000A2EBE" w14:paraId="3B7401A6" w14:textId="77777777" w:rsidTr="00D6792C">
        <w:tc>
          <w:tcPr>
            <w:tcW w:w="1560" w:type="dxa"/>
          </w:tcPr>
          <w:p w14:paraId="37A93B53" w14:textId="12DBF193"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Centre régional Ramsar – Asie centrale et de l</w:t>
            </w:r>
            <w:r w:rsidR="00DA4B56">
              <w:rPr>
                <w:rFonts w:asciiTheme="minorHAnsi" w:hAnsiTheme="minorHAnsi"/>
                <w:sz w:val="20"/>
              </w:rPr>
              <w:t>’</w:t>
            </w:r>
            <w:r>
              <w:rPr>
                <w:rFonts w:asciiTheme="minorHAnsi" w:hAnsiTheme="minorHAnsi"/>
                <w:sz w:val="20"/>
              </w:rPr>
              <w:t>Ouest (RRC-CWA), 2002</w:t>
            </w:r>
          </w:p>
        </w:tc>
        <w:tc>
          <w:tcPr>
            <w:tcW w:w="993" w:type="dxa"/>
          </w:tcPr>
          <w:p w14:paraId="7255B22C" w14:textId="77777777" w:rsidR="00174BBD" w:rsidRDefault="00174BBD" w:rsidP="00174BBD">
            <w:pPr>
              <w:ind w:left="0" w:firstLine="0"/>
              <w:jc w:val="center"/>
              <w:outlineLvl w:val="1"/>
              <w:rPr>
                <w:rFonts w:asciiTheme="minorHAnsi" w:hAnsiTheme="minorHAnsi" w:cstheme="minorHAnsi"/>
                <w:bCs/>
                <w:sz w:val="20"/>
                <w:szCs w:val="20"/>
              </w:rPr>
            </w:pPr>
            <w:r>
              <w:rPr>
                <w:rFonts w:asciiTheme="minorHAnsi" w:hAnsiTheme="minorHAnsi"/>
                <w:sz w:val="20"/>
              </w:rPr>
              <w:t xml:space="preserve">18 </w:t>
            </w:r>
          </w:p>
          <w:p w14:paraId="5CA125B6" w14:textId="77777777" w:rsidR="00974BF7" w:rsidRPr="000A2EBE" w:rsidRDefault="00174BBD" w:rsidP="00174BBD">
            <w:pPr>
              <w:ind w:left="0" w:firstLine="0"/>
              <w:jc w:val="center"/>
              <w:outlineLvl w:val="1"/>
              <w:rPr>
                <w:rFonts w:asciiTheme="minorHAnsi" w:hAnsiTheme="minorHAnsi" w:cstheme="minorHAnsi"/>
                <w:bCs/>
                <w:sz w:val="20"/>
                <w:szCs w:val="20"/>
              </w:rPr>
            </w:pPr>
            <w:r>
              <w:rPr>
                <w:rFonts w:asciiTheme="minorHAnsi" w:hAnsiTheme="minorHAnsi"/>
                <w:sz w:val="20"/>
              </w:rPr>
              <w:t>(15 parties contractantes et 3 parties non contractantes)</w:t>
            </w:r>
          </w:p>
        </w:tc>
        <w:tc>
          <w:tcPr>
            <w:tcW w:w="709" w:type="dxa"/>
          </w:tcPr>
          <w:p w14:paraId="2D30AE54" w14:textId="77777777" w:rsidR="00974BF7" w:rsidRPr="000A2EBE" w:rsidRDefault="00974BF7" w:rsidP="00174BBD">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3F9CA5FB" w14:textId="77777777"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 xml:space="preserve">Les organes administratifs sont le Conseil de gestion collaborative et le Secrétariat du RRC-CWA. Le Conseil de gestion collaborative donne des orientations stratégiques, approuve les programmes, les activités ainsi que le budget et le règlement financier. </w:t>
            </w:r>
          </w:p>
        </w:tc>
        <w:tc>
          <w:tcPr>
            <w:tcW w:w="1276" w:type="dxa"/>
          </w:tcPr>
          <w:p w14:paraId="77986360" w14:textId="77777777"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Membre du Conseil de gestion collaborative</w:t>
            </w:r>
          </w:p>
        </w:tc>
        <w:tc>
          <w:tcPr>
            <w:tcW w:w="1559" w:type="dxa"/>
          </w:tcPr>
          <w:p w14:paraId="2C2947DF" w14:textId="77777777"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 xml:space="preserve">Le Conseil de gestion collaborative examine les rapports annuels et approuve le budget et le règlement financier. </w:t>
            </w:r>
          </w:p>
        </w:tc>
        <w:tc>
          <w:tcPr>
            <w:tcW w:w="1134" w:type="dxa"/>
          </w:tcPr>
          <w:p w14:paraId="46B7025D" w14:textId="77777777" w:rsidR="00974BF7" w:rsidRPr="00B32A1A" w:rsidRDefault="009B7B25" w:rsidP="00B32A1A">
            <w:pPr>
              <w:ind w:left="0" w:firstLine="0"/>
              <w:jc w:val="center"/>
              <w:outlineLvl w:val="1"/>
              <w:rPr>
                <w:rFonts w:asciiTheme="minorHAnsi" w:hAnsiTheme="minorHAnsi" w:cstheme="minorHAnsi"/>
                <w:bCs/>
                <w:sz w:val="20"/>
                <w:szCs w:val="20"/>
              </w:rPr>
            </w:pPr>
            <w:r>
              <w:rPr>
                <w:rFonts w:asciiTheme="minorHAnsi" w:hAnsiTheme="minorHAnsi"/>
                <w:sz w:val="20"/>
              </w:rPr>
              <w:t>304 850</w:t>
            </w:r>
          </w:p>
        </w:tc>
        <w:tc>
          <w:tcPr>
            <w:tcW w:w="1134" w:type="dxa"/>
          </w:tcPr>
          <w:p w14:paraId="75E28725" w14:textId="77777777" w:rsidR="00974BF7" w:rsidRPr="000A2EBE" w:rsidRDefault="009B7B25" w:rsidP="00B32A1A">
            <w:pPr>
              <w:ind w:left="0" w:firstLine="0"/>
              <w:jc w:val="center"/>
              <w:outlineLvl w:val="1"/>
              <w:rPr>
                <w:rFonts w:asciiTheme="minorHAnsi" w:hAnsiTheme="minorHAnsi" w:cstheme="minorHAnsi"/>
                <w:bCs/>
                <w:sz w:val="20"/>
                <w:szCs w:val="20"/>
              </w:rPr>
            </w:pPr>
            <w:r>
              <w:rPr>
                <w:rFonts w:asciiTheme="minorHAnsi" w:hAnsiTheme="minorHAnsi"/>
                <w:sz w:val="20"/>
              </w:rPr>
              <w:t>203 203</w:t>
            </w:r>
          </w:p>
        </w:tc>
        <w:tc>
          <w:tcPr>
            <w:tcW w:w="1417" w:type="dxa"/>
          </w:tcPr>
          <w:p w14:paraId="0E677CB9" w14:textId="3CFC84F3" w:rsidR="00974BF7" w:rsidRPr="000A2EBE" w:rsidRDefault="009B7B25" w:rsidP="000A2EBE">
            <w:pPr>
              <w:ind w:left="0" w:firstLine="0"/>
              <w:outlineLvl w:val="1"/>
              <w:rPr>
                <w:rFonts w:asciiTheme="minorHAnsi" w:hAnsiTheme="minorHAnsi" w:cstheme="minorHAnsi"/>
                <w:bCs/>
                <w:sz w:val="20"/>
                <w:szCs w:val="20"/>
              </w:rPr>
            </w:pPr>
            <w:r>
              <w:rPr>
                <w:rFonts w:asciiTheme="minorHAnsi" w:hAnsiTheme="minorHAnsi"/>
                <w:sz w:val="20"/>
              </w:rPr>
              <w:t>Département de l</w:t>
            </w:r>
            <w:r w:rsidR="00DA4B56">
              <w:rPr>
                <w:rFonts w:asciiTheme="minorHAnsi" w:hAnsiTheme="minorHAnsi"/>
                <w:sz w:val="20"/>
              </w:rPr>
              <w:t>’</w:t>
            </w:r>
            <w:r>
              <w:rPr>
                <w:rFonts w:asciiTheme="minorHAnsi" w:hAnsiTheme="minorHAnsi"/>
                <w:sz w:val="20"/>
              </w:rPr>
              <w:t>environnement (Iran), Fonds national pour l</w:t>
            </w:r>
            <w:r w:rsidR="00DA4B56">
              <w:rPr>
                <w:rFonts w:asciiTheme="minorHAnsi" w:hAnsiTheme="minorHAnsi"/>
                <w:sz w:val="20"/>
              </w:rPr>
              <w:t>’</w:t>
            </w:r>
            <w:r>
              <w:rPr>
                <w:rFonts w:asciiTheme="minorHAnsi" w:hAnsiTheme="minorHAnsi"/>
                <w:sz w:val="20"/>
              </w:rPr>
              <w:t>environnement</w:t>
            </w:r>
          </w:p>
        </w:tc>
        <w:tc>
          <w:tcPr>
            <w:tcW w:w="2126" w:type="dxa"/>
          </w:tcPr>
          <w:p w14:paraId="33287670" w14:textId="0575F806" w:rsidR="009B7B25" w:rsidRDefault="009B7B25" w:rsidP="009B7B25">
            <w:pPr>
              <w:ind w:left="0" w:firstLine="0"/>
              <w:rPr>
                <w:rFonts w:asciiTheme="minorHAnsi" w:hAnsiTheme="minorHAnsi" w:cstheme="minorHAnsi"/>
                <w:sz w:val="20"/>
                <w:szCs w:val="20"/>
              </w:rPr>
            </w:pPr>
            <w:r>
              <w:rPr>
                <w:rFonts w:asciiTheme="minorHAnsi" w:hAnsiTheme="minorHAnsi"/>
                <w:sz w:val="20"/>
              </w:rPr>
              <w:t>• Ateliers régionaux de renforcement des capacités, débats et élaboration des accords bilatéraux / protocoles d</w:t>
            </w:r>
            <w:r w:rsidR="00DA4B56">
              <w:rPr>
                <w:rFonts w:asciiTheme="minorHAnsi" w:hAnsiTheme="minorHAnsi"/>
                <w:sz w:val="20"/>
              </w:rPr>
              <w:t>’</w:t>
            </w:r>
            <w:r>
              <w:rPr>
                <w:rFonts w:asciiTheme="minorHAnsi" w:hAnsiTheme="minorHAnsi"/>
                <w:sz w:val="20"/>
              </w:rPr>
              <w:t>accord avec le PNUD et d</w:t>
            </w:r>
            <w:r w:rsidR="00DA4B56">
              <w:rPr>
                <w:rFonts w:asciiTheme="minorHAnsi" w:hAnsiTheme="minorHAnsi"/>
                <w:sz w:val="20"/>
              </w:rPr>
              <w:t>’</w:t>
            </w:r>
            <w:r>
              <w:rPr>
                <w:rFonts w:asciiTheme="minorHAnsi" w:hAnsiTheme="minorHAnsi"/>
                <w:sz w:val="20"/>
              </w:rPr>
              <w:t>autres.</w:t>
            </w:r>
          </w:p>
          <w:p w14:paraId="32546721" w14:textId="06CE410E" w:rsidR="009B7B25" w:rsidRPr="00CB5F40" w:rsidRDefault="009B7B25" w:rsidP="009B7B25">
            <w:pPr>
              <w:ind w:left="0" w:firstLine="0"/>
              <w:rPr>
                <w:rFonts w:asciiTheme="minorHAnsi" w:hAnsiTheme="minorHAnsi" w:cstheme="minorHAnsi"/>
                <w:bCs/>
                <w:sz w:val="20"/>
                <w:szCs w:val="20"/>
              </w:rPr>
            </w:pPr>
            <w:r>
              <w:rPr>
                <w:rFonts w:asciiTheme="minorHAnsi" w:hAnsiTheme="minorHAnsi"/>
                <w:sz w:val="20"/>
              </w:rPr>
              <w:t xml:space="preserve">• Attribution du Fonds de recherche pour la conservation des zones humides du RRC-CWA. </w:t>
            </w:r>
          </w:p>
          <w:p w14:paraId="6B05188E" w14:textId="31A25DE0" w:rsidR="00974BF7" w:rsidRPr="000A2EBE" w:rsidRDefault="009B7B25" w:rsidP="00CB5F40">
            <w:pPr>
              <w:ind w:left="0" w:firstLine="0"/>
              <w:rPr>
                <w:rFonts w:asciiTheme="minorHAnsi" w:hAnsiTheme="minorHAnsi" w:cstheme="minorHAnsi"/>
                <w:bCs/>
                <w:sz w:val="20"/>
                <w:szCs w:val="20"/>
              </w:rPr>
            </w:pPr>
            <w:r>
              <w:rPr>
                <w:rFonts w:asciiTheme="minorHAnsi" w:hAnsiTheme="minorHAnsi"/>
                <w:sz w:val="20"/>
              </w:rPr>
              <w:t>• Communication et sensibilisation</w:t>
            </w:r>
            <w:r w:rsidR="00AA5EE5">
              <w:rPr>
                <w:rFonts w:asciiTheme="minorHAnsi" w:hAnsiTheme="minorHAnsi"/>
                <w:sz w:val="20"/>
              </w:rPr>
              <w:t>.</w:t>
            </w:r>
          </w:p>
        </w:tc>
        <w:tc>
          <w:tcPr>
            <w:tcW w:w="1134" w:type="dxa"/>
          </w:tcPr>
          <w:p w14:paraId="3D8BE8F0" w14:textId="77777777" w:rsidR="00974BF7" w:rsidRPr="000A2EBE" w:rsidRDefault="00974BF7" w:rsidP="000A2EBE">
            <w:pPr>
              <w:ind w:left="0" w:firstLine="0"/>
              <w:outlineLvl w:val="1"/>
              <w:rPr>
                <w:rFonts w:asciiTheme="minorHAnsi" w:hAnsiTheme="minorHAnsi" w:cstheme="minorHAnsi"/>
                <w:bCs/>
                <w:sz w:val="20"/>
                <w:szCs w:val="20"/>
              </w:rPr>
            </w:pPr>
          </w:p>
        </w:tc>
      </w:tr>
      <w:tr w:rsidR="00974BF7" w:rsidRPr="000A2EBE" w14:paraId="09FEC0F2" w14:textId="77777777" w:rsidTr="00D6792C">
        <w:tc>
          <w:tcPr>
            <w:tcW w:w="1560" w:type="dxa"/>
          </w:tcPr>
          <w:p w14:paraId="6C701B90" w14:textId="5E534264"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Centre régional Ramsar – Asie de l</w:t>
            </w:r>
            <w:r w:rsidR="00DA4B56">
              <w:rPr>
                <w:rFonts w:asciiTheme="minorHAnsi" w:hAnsiTheme="minorHAnsi"/>
                <w:sz w:val="20"/>
              </w:rPr>
              <w:t>’</w:t>
            </w:r>
            <w:r>
              <w:rPr>
                <w:rFonts w:asciiTheme="minorHAnsi" w:hAnsiTheme="minorHAnsi"/>
                <w:sz w:val="20"/>
              </w:rPr>
              <w:t>Est (RCC-EA), 2009</w:t>
            </w:r>
          </w:p>
        </w:tc>
        <w:tc>
          <w:tcPr>
            <w:tcW w:w="993" w:type="dxa"/>
          </w:tcPr>
          <w:p w14:paraId="23DE507C" w14:textId="77777777" w:rsidR="00974BF7" w:rsidRPr="000A2EBE" w:rsidRDefault="00974BF7" w:rsidP="00174BBD">
            <w:pPr>
              <w:ind w:left="0" w:firstLine="0"/>
              <w:jc w:val="center"/>
              <w:outlineLvl w:val="1"/>
              <w:rPr>
                <w:rFonts w:asciiTheme="minorHAnsi" w:hAnsiTheme="minorHAnsi" w:cstheme="minorHAnsi"/>
                <w:bCs/>
                <w:sz w:val="20"/>
                <w:szCs w:val="20"/>
              </w:rPr>
            </w:pPr>
            <w:r>
              <w:rPr>
                <w:rFonts w:asciiTheme="minorHAnsi" w:hAnsiTheme="minorHAnsi"/>
                <w:sz w:val="20"/>
              </w:rPr>
              <w:t>18</w:t>
            </w:r>
          </w:p>
        </w:tc>
        <w:tc>
          <w:tcPr>
            <w:tcW w:w="709" w:type="dxa"/>
          </w:tcPr>
          <w:p w14:paraId="22C2718D" w14:textId="77777777" w:rsidR="00974BF7" w:rsidRPr="000A2EBE" w:rsidRDefault="00FA5210" w:rsidP="00174BBD">
            <w:pPr>
              <w:ind w:left="0" w:firstLine="0"/>
              <w:jc w:val="center"/>
              <w:outlineLvl w:val="1"/>
              <w:rPr>
                <w:rFonts w:asciiTheme="minorHAnsi" w:hAnsiTheme="minorHAnsi" w:cstheme="minorHAnsi"/>
                <w:bCs/>
                <w:sz w:val="20"/>
                <w:szCs w:val="20"/>
                <w:highlight w:val="yellow"/>
              </w:rPr>
            </w:pPr>
            <w:r>
              <w:rPr>
                <w:rFonts w:asciiTheme="minorHAnsi" w:hAnsiTheme="minorHAnsi"/>
                <w:sz w:val="20"/>
              </w:rPr>
              <w:t>Oui</w:t>
            </w:r>
          </w:p>
        </w:tc>
        <w:tc>
          <w:tcPr>
            <w:tcW w:w="2268" w:type="dxa"/>
          </w:tcPr>
          <w:p w14:paraId="188AF329" w14:textId="5C82827B"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Le Comité directeur donne des orientations sur l</w:t>
            </w:r>
            <w:r w:rsidR="00DA4B56">
              <w:rPr>
                <w:rFonts w:asciiTheme="minorHAnsi" w:hAnsiTheme="minorHAnsi"/>
                <w:sz w:val="20"/>
              </w:rPr>
              <w:t>’</w:t>
            </w:r>
            <w:r>
              <w:rPr>
                <w:rFonts w:asciiTheme="minorHAnsi" w:hAnsiTheme="minorHAnsi"/>
                <w:sz w:val="20"/>
              </w:rPr>
              <w:t xml:space="preserve">élaboration des politiques et des programmes. Le </w:t>
            </w:r>
            <w:r>
              <w:rPr>
                <w:rFonts w:asciiTheme="minorHAnsi" w:hAnsiTheme="minorHAnsi"/>
                <w:sz w:val="20"/>
              </w:rPr>
              <w:lastRenderedPageBreak/>
              <w:t xml:space="preserve">Directeur exécutif gère les activités courantes. </w:t>
            </w:r>
          </w:p>
        </w:tc>
        <w:tc>
          <w:tcPr>
            <w:tcW w:w="1276" w:type="dxa"/>
          </w:tcPr>
          <w:p w14:paraId="259F2391" w14:textId="77777777"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lastRenderedPageBreak/>
              <w:t>Membre du Comité directeur</w:t>
            </w:r>
          </w:p>
        </w:tc>
        <w:tc>
          <w:tcPr>
            <w:tcW w:w="1559" w:type="dxa"/>
          </w:tcPr>
          <w:p w14:paraId="652449F0" w14:textId="15D037FF"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Rapport au Comité directeur</w:t>
            </w:r>
          </w:p>
        </w:tc>
        <w:tc>
          <w:tcPr>
            <w:tcW w:w="1134" w:type="dxa"/>
          </w:tcPr>
          <w:p w14:paraId="3C357B57" w14:textId="77777777" w:rsidR="00974BF7" w:rsidRPr="000A2EBE" w:rsidRDefault="00974BF7" w:rsidP="00B32A1A">
            <w:pPr>
              <w:ind w:left="0" w:firstLine="0"/>
              <w:jc w:val="center"/>
              <w:outlineLvl w:val="1"/>
              <w:rPr>
                <w:rFonts w:asciiTheme="minorHAnsi" w:hAnsiTheme="minorHAnsi" w:cstheme="minorHAnsi"/>
                <w:bCs/>
                <w:sz w:val="20"/>
                <w:szCs w:val="20"/>
              </w:rPr>
            </w:pPr>
            <w:r>
              <w:rPr>
                <w:rFonts w:asciiTheme="minorHAnsi" w:hAnsiTheme="minorHAnsi"/>
                <w:sz w:val="20"/>
              </w:rPr>
              <w:t>1 111 556</w:t>
            </w:r>
          </w:p>
        </w:tc>
        <w:tc>
          <w:tcPr>
            <w:tcW w:w="1134" w:type="dxa"/>
          </w:tcPr>
          <w:p w14:paraId="6AC99BCF" w14:textId="77777777" w:rsidR="00974BF7" w:rsidRPr="000A2EBE" w:rsidRDefault="001C3962" w:rsidP="00B32A1A">
            <w:pPr>
              <w:ind w:left="0" w:firstLine="0"/>
              <w:jc w:val="center"/>
              <w:outlineLvl w:val="1"/>
              <w:rPr>
                <w:rFonts w:asciiTheme="minorHAnsi" w:hAnsiTheme="minorHAnsi" w:cstheme="minorHAnsi"/>
                <w:bCs/>
                <w:sz w:val="20"/>
                <w:szCs w:val="20"/>
              </w:rPr>
            </w:pPr>
            <w:r>
              <w:rPr>
                <w:rFonts w:asciiTheme="minorHAnsi" w:hAnsiTheme="minorHAnsi"/>
                <w:sz w:val="20"/>
              </w:rPr>
              <w:t>539 837</w:t>
            </w:r>
          </w:p>
        </w:tc>
        <w:tc>
          <w:tcPr>
            <w:tcW w:w="1417" w:type="dxa"/>
          </w:tcPr>
          <w:p w14:paraId="536B40EB" w14:textId="14C29ECD" w:rsidR="00974BF7" w:rsidRPr="000A2EBE" w:rsidRDefault="00974BF7" w:rsidP="000A2EBE">
            <w:pPr>
              <w:ind w:left="0" w:firstLine="0"/>
              <w:outlineLvl w:val="1"/>
              <w:rPr>
                <w:rFonts w:asciiTheme="minorHAnsi" w:hAnsiTheme="minorHAnsi" w:cstheme="minorHAnsi"/>
                <w:bCs/>
                <w:sz w:val="20"/>
                <w:szCs w:val="20"/>
              </w:rPr>
            </w:pPr>
            <w:r>
              <w:rPr>
                <w:rFonts w:asciiTheme="minorHAnsi" w:hAnsiTheme="minorHAnsi"/>
                <w:sz w:val="20"/>
              </w:rPr>
              <w:t>Ministère de l</w:t>
            </w:r>
            <w:r w:rsidR="00DA4B56">
              <w:rPr>
                <w:rFonts w:asciiTheme="minorHAnsi" w:hAnsiTheme="minorHAnsi"/>
                <w:sz w:val="20"/>
              </w:rPr>
              <w:t>’</w:t>
            </w:r>
            <w:r>
              <w:rPr>
                <w:rFonts w:asciiTheme="minorHAnsi" w:hAnsiTheme="minorHAnsi"/>
                <w:sz w:val="20"/>
              </w:rPr>
              <w:t>Environnement (République de Corée), Suncheon City</w:t>
            </w:r>
          </w:p>
        </w:tc>
        <w:tc>
          <w:tcPr>
            <w:tcW w:w="2126" w:type="dxa"/>
          </w:tcPr>
          <w:p w14:paraId="54A666CA" w14:textId="38193B63"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t>• Appui à l</w:t>
            </w:r>
            <w:r w:rsidR="00DA4B56">
              <w:rPr>
                <w:rFonts w:asciiTheme="minorHAnsi" w:hAnsiTheme="minorHAnsi"/>
                <w:sz w:val="20"/>
              </w:rPr>
              <w:t>’</w:t>
            </w:r>
            <w:r>
              <w:rPr>
                <w:rFonts w:asciiTheme="minorHAnsi" w:hAnsiTheme="minorHAnsi"/>
                <w:sz w:val="20"/>
              </w:rPr>
              <w:t xml:space="preserve">organisation de la COP14 de la Convention de Ramsar (rédaction de projets de résolutions pour la </w:t>
            </w:r>
            <w:r>
              <w:rPr>
                <w:rFonts w:asciiTheme="minorHAnsi" w:hAnsiTheme="minorHAnsi"/>
                <w:sz w:val="20"/>
              </w:rPr>
              <w:lastRenderedPageBreak/>
              <w:t>COP14 sur les centres d</w:t>
            </w:r>
            <w:r w:rsidR="00DA4B56">
              <w:rPr>
                <w:rFonts w:asciiTheme="minorHAnsi" w:hAnsiTheme="minorHAnsi"/>
                <w:sz w:val="20"/>
              </w:rPr>
              <w:t>’</w:t>
            </w:r>
            <w:r>
              <w:rPr>
                <w:rFonts w:asciiTheme="minorHAnsi" w:hAnsiTheme="minorHAnsi"/>
                <w:sz w:val="20"/>
              </w:rPr>
              <w:t xml:space="preserve">éducation aux zones humides et le label Ville des Zones </w:t>
            </w:r>
            <w:r w:rsidR="00DA4B56">
              <w:rPr>
                <w:rFonts w:asciiTheme="minorHAnsi" w:hAnsiTheme="minorHAnsi"/>
                <w:sz w:val="20"/>
              </w:rPr>
              <w:t>h</w:t>
            </w:r>
            <w:r>
              <w:rPr>
                <w:rFonts w:asciiTheme="minorHAnsi" w:hAnsiTheme="minorHAnsi"/>
                <w:sz w:val="20"/>
              </w:rPr>
              <w:t>umides accréditée par la Convention de Ramsar).</w:t>
            </w:r>
          </w:p>
          <w:p w14:paraId="0EC2310C" w14:textId="6E622FB2"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t>• Organisation de plusieurs formations aux niveaux national, sous-régional et régional pour les gestionnaires de zones humides sur les évaluations rapides des services écosystémiques des zones humides, le guide sur les demandes, R-METT et le suivi des zones humides.</w:t>
            </w:r>
          </w:p>
          <w:p w14:paraId="4AE04EC8" w14:textId="77777777"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t>• Activités liées à la Journée mondiale des zones humides en République de Corée.</w:t>
            </w:r>
          </w:p>
          <w:p w14:paraId="1A3B3C0E" w14:textId="77777777" w:rsidR="001C3962" w:rsidRPr="003F4027" w:rsidRDefault="001C3962" w:rsidP="001C3962">
            <w:pPr>
              <w:ind w:left="0" w:firstLine="0"/>
              <w:outlineLvl w:val="1"/>
              <w:rPr>
                <w:rFonts w:asciiTheme="minorHAnsi" w:hAnsiTheme="minorHAnsi" w:cstheme="minorHAnsi"/>
                <w:bCs/>
                <w:sz w:val="20"/>
                <w:szCs w:val="20"/>
              </w:rPr>
            </w:pPr>
            <w:r>
              <w:rPr>
                <w:rFonts w:asciiTheme="minorHAnsi" w:hAnsiTheme="minorHAnsi"/>
                <w:sz w:val="20"/>
              </w:rPr>
              <w:t>• Activités de CESP (site web, magazine en ligne, vidéos).</w:t>
            </w:r>
          </w:p>
          <w:p w14:paraId="6D7BA00D" w14:textId="7993130E"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lastRenderedPageBreak/>
              <w:t>• Réseautage (réseau WLI-Asia, conférence WLI-Asia, 2</w:t>
            </w:r>
            <w:r w:rsidR="00F12DC8">
              <w:rPr>
                <w:rFonts w:asciiTheme="minorHAnsi" w:hAnsiTheme="minorHAnsi"/>
                <w:sz w:val="20"/>
                <w:vertAlign w:val="superscript"/>
              </w:rPr>
              <w:t>de</w:t>
            </w:r>
            <w:r>
              <w:rPr>
                <w:rFonts w:asciiTheme="minorHAnsi" w:hAnsiTheme="minorHAnsi"/>
                <w:sz w:val="20"/>
              </w:rPr>
              <w:t> réunion du Réseau des villes de zones humides, projet Eco-Exchange, 9</w:t>
            </w:r>
            <w:r>
              <w:rPr>
                <w:rFonts w:asciiTheme="minorHAnsi" w:hAnsiTheme="minorHAnsi"/>
                <w:sz w:val="20"/>
                <w:vertAlign w:val="superscript"/>
              </w:rPr>
              <w:t>e</w:t>
            </w:r>
            <w:r>
              <w:rPr>
                <w:rFonts w:asciiTheme="minorHAnsi" w:hAnsiTheme="minorHAnsi"/>
                <w:sz w:val="20"/>
              </w:rPr>
              <w:t> Symposium asiatique sur les zones humides).</w:t>
            </w:r>
          </w:p>
          <w:p w14:paraId="3AB8110D" w14:textId="77777777" w:rsidR="001C3962" w:rsidRPr="001C3962" w:rsidRDefault="001C3962" w:rsidP="001C3962">
            <w:pPr>
              <w:ind w:left="0" w:firstLine="0"/>
              <w:outlineLvl w:val="1"/>
              <w:rPr>
                <w:rFonts w:asciiTheme="minorHAnsi" w:hAnsiTheme="minorHAnsi" w:cstheme="minorHAnsi"/>
                <w:bCs/>
                <w:sz w:val="20"/>
                <w:szCs w:val="20"/>
              </w:rPr>
            </w:pPr>
            <w:r>
              <w:rPr>
                <w:rFonts w:asciiTheme="minorHAnsi" w:hAnsiTheme="minorHAnsi"/>
                <w:sz w:val="20"/>
              </w:rPr>
              <w:t>• Financement de projets (huit contrats de projets signés dans le cadre de trois fonds), contrats signés par le RRC-EA et les bénéficiaires.</w:t>
            </w:r>
          </w:p>
          <w:p w14:paraId="42730327" w14:textId="77777777" w:rsidR="00974BF7" w:rsidRPr="00640488" w:rsidRDefault="001C3962" w:rsidP="00CB5F40">
            <w:pPr>
              <w:ind w:left="0" w:firstLine="0"/>
              <w:outlineLvl w:val="1"/>
              <w:rPr>
                <w:rFonts w:asciiTheme="minorHAnsi" w:hAnsiTheme="minorHAnsi" w:cstheme="minorHAnsi"/>
                <w:bCs/>
                <w:sz w:val="20"/>
                <w:szCs w:val="20"/>
                <w:lang w:val="en-GB"/>
              </w:rPr>
            </w:pPr>
            <w:r w:rsidRPr="00640488">
              <w:rPr>
                <w:rFonts w:asciiTheme="minorHAnsi" w:hAnsiTheme="minorHAnsi"/>
                <w:sz w:val="20"/>
                <w:lang w:val="en-GB"/>
              </w:rPr>
              <w:t>• RRC-EA Wetland Fund, WLI-Asia Fund RRC-EA Wetland Fund 2020.</w:t>
            </w:r>
          </w:p>
        </w:tc>
        <w:tc>
          <w:tcPr>
            <w:tcW w:w="1134" w:type="dxa"/>
          </w:tcPr>
          <w:p w14:paraId="514CCA6E" w14:textId="77777777" w:rsidR="00974BF7" w:rsidRPr="000A2EBE" w:rsidRDefault="00EA1006" w:rsidP="000A2EBE">
            <w:pPr>
              <w:ind w:left="0" w:firstLine="0"/>
              <w:outlineLvl w:val="1"/>
              <w:rPr>
                <w:rFonts w:asciiTheme="minorHAnsi" w:hAnsiTheme="minorHAnsi" w:cstheme="minorHAnsi"/>
                <w:bCs/>
                <w:sz w:val="20"/>
                <w:szCs w:val="20"/>
              </w:rPr>
            </w:pPr>
            <w:r>
              <w:rPr>
                <w:rFonts w:asciiTheme="minorHAnsi" w:hAnsiTheme="minorHAnsi"/>
                <w:sz w:val="20"/>
              </w:rPr>
              <w:lastRenderedPageBreak/>
              <w:t>Restrictions imposées par la COVID-19</w:t>
            </w:r>
          </w:p>
        </w:tc>
      </w:tr>
      <w:tr w:rsidR="00974BF7" w:rsidRPr="000A2EBE" w14:paraId="604AF8D5" w14:textId="77777777" w:rsidTr="00D6792C">
        <w:tc>
          <w:tcPr>
            <w:tcW w:w="1560" w:type="dxa"/>
          </w:tcPr>
          <w:p w14:paraId="0D3CB55F" w14:textId="08F135E4" w:rsidR="00974BF7" w:rsidRPr="000A2EBE" w:rsidRDefault="00974BF7" w:rsidP="000A2EBE">
            <w:pPr>
              <w:ind w:left="0" w:firstLine="0"/>
              <w:outlineLvl w:val="1"/>
              <w:rPr>
                <w:rFonts w:asciiTheme="minorHAnsi" w:hAnsiTheme="minorHAnsi" w:cstheme="minorHAnsi"/>
                <w:bCs/>
                <w:spacing w:val="-4"/>
                <w:sz w:val="20"/>
                <w:szCs w:val="20"/>
              </w:rPr>
            </w:pPr>
            <w:r>
              <w:rPr>
                <w:rFonts w:asciiTheme="minorHAnsi" w:hAnsiTheme="minorHAnsi"/>
                <w:sz w:val="20"/>
              </w:rPr>
              <w:lastRenderedPageBreak/>
              <w:t>Initiative régionale Ramsar pour les zones humides côtières d</w:t>
            </w:r>
            <w:r w:rsidR="00DA4B56">
              <w:rPr>
                <w:rFonts w:asciiTheme="minorHAnsi" w:hAnsiTheme="minorHAnsi"/>
                <w:sz w:val="20"/>
              </w:rPr>
              <w:t>’</w:t>
            </w:r>
            <w:r>
              <w:rPr>
                <w:rFonts w:asciiTheme="minorHAnsi" w:hAnsiTheme="minorHAnsi"/>
                <w:sz w:val="20"/>
              </w:rPr>
              <w:t>Afrique de l</w:t>
            </w:r>
            <w:r w:rsidR="00DA4B56">
              <w:rPr>
                <w:rFonts w:asciiTheme="minorHAnsi" w:hAnsiTheme="minorHAnsi"/>
                <w:sz w:val="20"/>
              </w:rPr>
              <w:t>’</w:t>
            </w:r>
            <w:r>
              <w:rPr>
                <w:rFonts w:asciiTheme="minorHAnsi" w:hAnsiTheme="minorHAnsi"/>
                <w:sz w:val="20"/>
              </w:rPr>
              <w:t>Ouest (WACOWet), 2009</w:t>
            </w:r>
          </w:p>
        </w:tc>
        <w:tc>
          <w:tcPr>
            <w:tcW w:w="993" w:type="dxa"/>
          </w:tcPr>
          <w:p w14:paraId="6D06AC7D" w14:textId="77777777" w:rsidR="00974BF7" w:rsidRPr="000A2EBE" w:rsidRDefault="00974BF7" w:rsidP="00174BBD">
            <w:pPr>
              <w:ind w:left="0" w:firstLine="0"/>
              <w:jc w:val="center"/>
              <w:outlineLvl w:val="1"/>
              <w:rPr>
                <w:rFonts w:asciiTheme="minorHAnsi" w:hAnsiTheme="minorHAnsi" w:cstheme="minorHAnsi"/>
                <w:bCs/>
                <w:spacing w:val="-4"/>
                <w:sz w:val="20"/>
                <w:szCs w:val="20"/>
              </w:rPr>
            </w:pPr>
            <w:r>
              <w:rPr>
                <w:rFonts w:asciiTheme="minorHAnsi" w:hAnsiTheme="minorHAnsi"/>
                <w:sz w:val="20"/>
              </w:rPr>
              <w:t>13</w:t>
            </w:r>
          </w:p>
        </w:tc>
        <w:tc>
          <w:tcPr>
            <w:tcW w:w="709" w:type="dxa"/>
          </w:tcPr>
          <w:p w14:paraId="34143358" w14:textId="77777777" w:rsidR="00974BF7" w:rsidRPr="000A2EBE" w:rsidRDefault="00974BF7" w:rsidP="00174BBD">
            <w:pPr>
              <w:ind w:left="0" w:firstLine="0"/>
              <w:jc w:val="center"/>
              <w:outlineLvl w:val="1"/>
              <w:rPr>
                <w:rFonts w:asciiTheme="minorHAnsi" w:hAnsiTheme="minorHAnsi" w:cstheme="minorHAnsi"/>
                <w:bCs/>
                <w:spacing w:val="-4"/>
                <w:sz w:val="20"/>
                <w:szCs w:val="20"/>
              </w:rPr>
            </w:pPr>
            <w:r>
              <w:rPr>
                <w:rFonts w:asciiTheme="minorHAnsi" w:hAnsiTheme="minorHAnsi"/>
                <w:sz w:val="20"/>
              </w:rPr>
              <w:t>Oui (projet)</w:t>
            </w:r>
          </w:p>
        </w:tc>
        <w:tc>
          <w:tcPr>
            <w:tcW w:w="2268" w:type="dxa"/>
          </w:tcPr>
          <w:p w14:paraId="06027B3B" w14:textId="128E7C6B" w:rsidR="00974BF7" w:rsidRPr="000A2EBE" w:rsidRDefault="00974BF7" w:rsidP="000A2EBE">
            <w:pPr>
              <w:ind w:left="0" w:firstLine="0"/>
              <w:outlineLvl w:val="1"/>
              <w:rPr>
                <w:rFonts w:asciiTheme="minorHAnsi" w:hAnsiTheme="minorHAnsi" w:cstheme="minorHAnsi"/>
                <w:bCs/>
                <w:spacing w:val="-4"/>
                <w:sz w:val="20"/>
                <w:szCs w:val="20"/>
              </w:rPr>
            </w:pPr>
            <w:r>
              <w:rPr>
                <w:rFonts w:asciiTheme="minorHAnsi" w:hAnsiTheme="minorHAnsi"/>
                <w:sz w:val="20"/>
              </w:rPr>
              <w:t>Le Conseil de surveillance est chargé de la supervision globale des politiques du Secrétariat de WACOWet, ainsi que du suivi et de l</w:t>
            </w:r>
            <w:r w:rsidR="00DA4B56">
              <w:rPr>
                <w:rFonts w:asciiTheme="minorHAnsi" w:hAnsiTheme="minorHAnsi"/>
                <w:sz w:val="20"/>
              </w:rPr>
              <w:t>’</w:t>
            </w:r>
            <w:r>
              <w:rPr>
                <w:rFonts w:asciiTheme="minorHAnsi" w:hAnsiTheme="minorHAnsi"/>
                <w:sz w:val="20"/>
              </w:rPr>
              <w:t xml:space="preserve">examen de la mise en œuvre des stratégies, du plan annuel, </w:t>
            </w:r>
            <w:r>
              <w:rPr>
                <w:rFonts w:asciiTheme="minorHAnsi" w:hAnsiTheme="minorHAnsi"/>
                <w:sz w:val="20"/>
              </w:rPr>
              <w:lastRenderedPageBreak/>
              <w:t>de la gestion des risques, ainsi que de la situation et de la gestion financières.</w:t>
            </w:r>
          </w:p>
        </w:tc>
        <w:tc>
          <w:tcPr>
            <w:tcW w:w="1276" w:type="dxa"/>
          </w:tcPr>
          <w:p w14:paraId="283E4C1E" w14:textId="77777777" w:rsidR="00974BF7" w:rsidRPr="000A2EBE" w:rsidRDefault="00974BF7" w:rsidP="000A2EBE">
            <w:pPr>
              <w:ind w:left="0" w:firstLine="0"/>
              <w:outlineLvl w:val="1"/>
              <w:rPr>
                <w:rFonts w:asciiTheme="minorHAnsi" w:hAnsiTheme="minorHAnsi" w:cstheme="minorHAnsi"/>
                <w:bCs/>
                <w:spacing w:val="-4"/>
                <w:sz w:val="20"/>
                <w:szCs w:val="20"/>
              </w:rPr>
            </w:pPr>
            <w:r>
              <w:rPr>
                <w:rFonts w:asciiTheme="minorHAnsi" w:hAnsiTheme="minorHAnsi"/>
                <w:sz w:val="20"/>
              </w:rPr>
              <w:lastRenderedPageBreak/>
              <w:t>Observateur</w:t>
            </w:r>
          </w:p>
        </w:tc>
        <w:tc>
          <w:tcPr>
            <w:tcW w:w="1559" w:type="dxa"/>
          </w:tcPr>
          <w:p w14:paraId="78FAF1E3" w14:textId="77777777" w:rsidR="00974BF7" w:rsidRPr="000A2EBE" w:rsidRDefault="00974BF7" w:rsidP="000A2EBE">
            <w:pPr>
              <w:ind w:left="0" w:firstLine="0"/>
              <w:outlineLvl w:val="1"/>
              <w:rPr>
                <w:rFonts w:asciiTheme="minorHAnsi" w:hAnsiTheme="minorHAnsi" w:cstheme="minorHAnsi"/>
                <w:bCs/>
                <w:spacing w:val="-4"/>
                <w:sz w:val="20"/>
                <w:szCs w:val="20"/>
              </w:rPr>
            </w:pPr>
            <w:r>
              <w:rPr>
                <w:rFonts w:asciiTheme="minorHAnsi" w:hAnsiTheme="minorHAnsi"/>
                <w:sz w:val="20"/>
              </w:rPr>
              <w:t xml:space="preserve">Le Manuel de procédures financières &amp; comptables (2013) reflète les procédures budgétaires et de planification, les </w:t>
            </w:r>
            <w:r>
              <w:rPr>
                <w:rFonts w:asciiTheme="minorHAnsi" w:hAnsiTheme="minorHAnsi"/>
                <w:sz w:val="20"/>
              </w:rPr>
              <w:lastRenderedPageBreak/>
              <w:t xml:space="preserve">méthodes comptables, les rapports financiers, ainsi que les registres et documents comptables. </w:t>
            </w:r>
          </w:p>
        </w:tc>
        <w:tc>
          <w:tcPr>
            <w:tcW w:w="1134" w:type="dxa"/>
          </w:tcPr>
          <w:p w14:paraId="4E1E8D3F" w14:textId="77777777" w:rsidR="00974BF7" w:rsidRPr="00B32A1A"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Non disponible</w:t>
            </w:r>
          </w:p>
        </w:tc>
        <w:tc>
          <w:tcPr>
            <w:tcW w:w="1134" w:type="dxa"/>
          </w:tcPr>
          <w:p w14:paraId="051D866D" w14:textId="77777777" w:rsidR="00974BF7" w:rsidRPr="00B32A1A"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417" w:type="dxa"/>
          </w:tcPr>
          <w:p w14:paraId="58BAC396" w14:textId="77777777" w:rsidR="00974BF7" w:rsidRPr="000A2EBE" w:rsidRDefault="00A72E36" w:rsidP="00A72E36">
            <w:pPr>
              <w:ind w:left="0" w:firstLine="0"/>
              <w:jc w:val="center"/>
              <w:outlineLvl w:val="1"/>
              <w:rPr>
                <w:rFonts w:asciiTheme="minorHAnsi" w:hAnsiTheme="minorHAnsi" w:cstheme="minorHAnsi"/>
                <w:bCs/>
                <w:spacing w:val="-4"/>
                <w:sz w:val="20"/>
                <w:szCs w:val="20"/>
              </w:rPr>
            </w:pPr>
            <w:r>
              <w:rPr>
                <w:rFonts w:asciiTheme="minorHAnsi" w:hAnsiTheme="minorHAnsi"/>
                <w:sz w:val="20"/>
              </w:rPr>
              <w:t>Non disponible</w:t>
            </w:r>
          </w:p>
        </w:tc>
        <w:tc>
          <w:tcPr>
            <w:tcW w:w="2126" w:type="dxa"/>
          </w:tcPr>
          <w:p w14:paraId="0FEE2FFB" w14:textId="77777777" w:rsidR="00974BF7" w:rsidRPr="000A2EBE" w:rsidRDefault="00A72E36" w:rsidP="00A72E36">
            <w:pPr>
              <w:ind w:left="0" w:firstLine="0"/>
              <w:jc w:val="center"/>
              <w:outlineLvl w:val="1"/>
              <w:rPr>
                <w:rFonts w:asciiTheme="minorHAnsi" w:hAnsiTheme="minorHAnsi" w:cstheme="minorHAnsi"/>
                <w:bCs/>
                <w:spacing w:val="-4"/>
                <w:sz w:val="20"/>
                <w:szCs w:val="20"/>
              </w:rPr>
            </w:pPr>
            <w:r>
              <w:rPr>
                <w:rFonts w:asciiTheme="minorHAnsi" w:hAnsiTheme="minorHAnsi"/>
                <w:sz w:val="20"/>
              </w:rPr>
              <w:t>Non disponible</w:t>
            </w:r>
          </w:p>
        </w:tc>
        <w:tc>
          <w:tcPr>
            <w:tcW w:w="1134" w:type="dxa"/>
          </w:tcPr>
          <w:p w14:paraId="3FB36588" w14:textId="77777777" w:rsidR="00974BF7" w:rsidRPr="000A2EBE" w:rsidRDefault="00A72E36" w:rsidP="00A72E36">
            <w:pPr>
              <w:ind w:left="0" w:firstLine="0"/>
              <w:jc w:val="center"/>
              <w:outlineLvl w:val="1"/>
              <w:rPr>
                <w:rFonts w:asciiTheme="minorHAnsi" w:hAnsiTheme="minorHAnsi" w:cstheme="minorHAnsi"/>
                <w:bCs/>
                <w:spacing w:val="-4"/>
                <w:sz w:val="20"/>
                <w:szCs w:val="20"/>
              </w:rPr>
            </w:pPr>
            <w:r>
              <w:rPr>
                <w:rFonts w:asciiTheme="minorHAnsi" w:hAnsiTheme="minorHAnsi"/>
                <w:sz w:val="20"/>
              </w:rPr>
              <w:t>Non disponible</w:t>
            </w:r>
          </w:p>
        </w:tc>
      </w:tr>
      <w:tr w:rsidR="003F4027" w:rsidRPr="000A2EBE" w14:paraId="45EFF6D1" w14:textId="77777777" w:rsidTr="00D6792C">
        <w:tc>
          <w:tcPr>
            <w:tcW w:w="1560" w:type="dxa"/>
          </w:tcPr>
          <w:p w14:paraId="3738E8D5" w14:textId="77777777" w:rsidR="003F4027" w:rsidRPr="000A2EBE" w:rsidRDefault="003F4027" w:rsidP="003F4027">
            <w:pPr>
              <w:ind w:left="0" w:firstLine="0"/>
              <w:outlineLvl w:val="1"/>
              <w:rPr>
                <w:rFonts w:asciiTheme="minorHAnsi" w:hAnsiTheme="minorHAnsi" w:cstheme="minorHAnsi"/>
                <w:bCs/>
                <w:sz w:val="20"/>
                <w:szCs w:val="20"/>
              </w:rPr>
            </w:pPr>
            <w:r>
              <w:rPr>
                <w:rFonts w:asciiTheme="minorHAnsi" w:hAnsiTheme="minorHAnsi"/>
                <w:sz w:val="20"/>
              </w:rPr>
              <w:t>Initiative régionale Ramsar pour le bassin du fleuve Niger (NigerWet),</w:t>
            </w:r>
          </w:p>
          <w:p w14:paraId="1D490AF9" w14:textId="77777777" w:rsidR="003F4027" w:rsidRPr="000A2EBE" w:rsidRDefault="003F4027" w:rsidP="003F4027">
            <w:pPr>
              <w:ind w:left="0" w:firstLine="0"/>
              <w:outlineLvl w:val="1"/>
              <w:rPr>
                <w:rFonts w:asciiTheme="minorHAnsi" w:hAnsiTheme="minorHAnsi" w:cstheme="minorHAnsi"/>
                <w:bCs/>
                <w:sz w:val="20"/>
                <w:szCs w:val="20"/>
              </w:rPr>
            </w:pPr>
            <w:r>
              <w:rPr>
                <w:rFonts w:asciiTheme="minorHAnsi" w:hAnsiTheme="minorHAnsi"/>
                <w:sz w:val="20"/>
              </w:rPr>
              <w:t>2006</w:t>
            </w:r>
          </w:p>
        </w:tc>
        <w:tc>
          <w:tcPr>
            <w:tcW w:w="993" w:type="dxa"/>
          </w:tcPr>
          <w:p w14:paraId="1636B2E6" w14:textId="77777777" w:rsidR="003F4027" w:rsidRPr="000A2EBE" w:rsidRDefault="003F4027" w:rsidP="003F4027">
            <w:pPr>
              <w:ind w:left="0" w:firstLine="0"/>
              <w:jc w:val="center"/>
              <w:outlineLvl w:val="1"/>
              <w:rPr>
                <w:rFonts w:asciiTheme="minorHAnsi" w:hAnsiTheme="minorHAnsi" w:cstheme="minorHAnsi"/>
                <w:bCs/>
                <w:sz w:val="20"/>
                <w:szCs w:val="20"/>
              </w:rPr>
            </w:pPr>
            <w:r>
              <w:rPr>
                <w:rFonts w:asciiTheme="minorHAnsi" w:hAnsiTheme="minorHAnsi"/>
                <w:sz w:val="20"/>
              </w:rPr>
              <w:t>9</w:t>
            </w:r>
          </w:p>
        </w:tc>
        <w:tc>
          <w:tcPr>
            <w:tcW w:w="709" w:type="dxa"/>
          </w:tcPr>
          <w:p w14:paraId="4B79DD1F" w14:textId="77777777" w:rsidR="003F4027" w:rsidRPr="000A2EBE" w:rsidRDefault="003F4027" w:rsidP="003F4027">
            <w:pPr>
              <w:ind w:left="0" w:firstLine="0"/>
              <w:jc w:val="center"/>
              <w:outlineLvl w:val="1"/>
              <w:rPr>
                <w:rFonts w:asciiTheme="minorHAnsi" w:hAnsiTheme="minorHAnsi" w:cstheme="minorHAnsi"/>
                <w:bCs/>
                <w:sz w:val="20"/>
                <w:szCs w:val="20"/>
              </w:rPr>
            </w:pPr>
            <w:r>
              <w:rPr>
                <w:rFonts w:asciiTheme="minorHAnsi" w:hAnsiTheme="minorHAnsi"/>
                <w:sz w:val="20"/>
              </w:rPr>
              <w:t>Oui (projet)</w:t>
            </w:r>
          </w:p>
        </w:tc>
        <w:tc>
          <w:tcPr>
            <w:tcW w:w="2268" w:type="dxa"/>
          </w:tcPr>
          <w:p w14:paraId="1D24D79D" w14:textId="0259136D" w:rsidR="003F4027" w:rsidRPr="000A2EBE" w:rsidRDefault="003F4027" w:rsidP="003F4027">
            <w:pPr>
              <w:ind w:left="0" w:firstLine="0"/>
              <w:outlineLvl w:val="1"/>
              <w:rPr>
                <w:rFonts w:asciiTheme="minorHAnsi" w:hAnsiTheme="minorHAnsi" w:cstheme="minorHAnsi"/>
                <w:bCs/>
                <w:sz w:val="20"/>
                <w:szCs w:val="20"/>
              </w:rPr>
            </w:pPr>
            <w:r>
              <w:rPr>
                <w:rFonts w:asciiTheme="minorHAnsi" w:hAnsiTheme="minorHAnsi"/>
                <w:sz w:val="20"/>
              </w:rPr>
              <w:t>Le Conseil de surveillance est chargé de la supervision globale des politiques du Secrétariat de NigerWet, ainsi que du suivi et de l</w:t>
            </w:r>
            <w:r w:rsidR="00DA4B56">
              <w:rPr>
                <w:rFonts w:asciiTheme="minorHAnsi" w:hAnsiTheme="minorHAnsi"/>
                <w:sz w:val="20"/>
              </w:rPr>
              <w:t>’</w:t>
            </w:r>
            <w:r>
              <w:rPr>
                <w:rFonts w:asciiTheme="minorHAnsi" w:hAnsiTheme="minorHAnsi"/>
                <w:sz w:val="20"/>
              </w:rPr>
              <w:t>examen de la mise en œuvre des stratégies, du plan annuel, de la gestion des risques, ainsi que de la situation et de la gestion financières.</w:t>
            </w:r>
          </w:p>
        </w:tc>
        <w:tc>
          <w:tcPr>
            <w:tcW w:w="1276" w:type="dxa"/>
          </w:tcPr>
          <w:p w14:paraId="29706459" w14:textId="77777777" w:rsidR="003F4027" w:rsidRPr="000A2EBE" w:rsidRDefault="003F4027" w:rsidP="003F4027">
            <w:pPr>
              <w:ind w:left="0" w:firstLine="0"/>
              <w:outlineLvl w:val="1"/>
              <w:rPr>
                <w:rFonts w:asciiTheme="minorHAnsi" w:hAnsiTheme="minorHAnsi" w:cstheme="minorHAnsi"/>
                <w:bCs/>
                <w:sz w:val="20"/>
                <w:szCs w:val="20"/>
              </w:rPr>
            </w:pPr>
            <w:r>
              <w:rPr>
                <w:rFonts w:asciiTheme="minorHAnsi" w:hAnsiTheme="minorHAnsi"/>
                <w:sz w:val="20"/>
              </w:rPr>
              <w:t>Observateur</w:t>
            </w:r>
          </w:p>
        </w:tc>
        <w:tc>
          <w:tcPr>
            <w:tcW w:w="1559" w:type="dxa"/>
          </w:tcPr>
          <w:p w14:paraId="57C67AA7" w14:textId="77777777" w:rsidR="003F4027" w:rsidRPr="000A2EBE" w:rsidRDefault="003F4027" w:rsidP="0008772A">
            <w:pPr>
              <w:ind w:left="0" w:firstLine="0"/>
              <w:outlineLvl w:val="1"/>
              <w:rPr>
                <w:rFonts w:asciiTheme="minorHAnsi" w:hAnsiTheme="minorHAnsi" w:cstheme="minorHAnsi"/>
                <w:bCs/>
                <w:sz w:val="20"/>
                <w:szCs w:val="20"/>
              </w:rPr>
            </w:pPr>
            <w:r>
              <w:rPr>
                <w:rFonts w:asciiTheme="minorHAnsi" w:hAnsiTheme="minorHAnsi"/>
                <w:sz w:val="20"/>
              </w:rPr>
              <w:t>Le Manuel de procédures financières &amp; comptables (2013) reflète les procédures budgétaires et de planification, les méthodes comptables, les rapports financiers, ainsi que les registres et documents comptables.</w:t>
            </w:r>
          </w:p>
        </w:tc>
        <w:tc>
          <w:tcPr>
            <w:tcW w:w="1134" w:type="dxa"/>
          </w:tcPr>
          <w:p w14:paraId="745C4E14" w14:textId="77777777" w:rsidR="003F4027" w:rsidRPr="000A2EBE" w:rsidRDefault="003F4027" w:rsidP="003F4027">
            <w:pPr>
              <w:ind w:left="0" w:firstLine="0"/>
              <w:jc w:val="center"/>
              <w:outlineLvl w:val="1"/>
              <w:rPr>
                <w:rFonts w:asciiTheme="minorHAnsi" w:hAnsiTheme="minorHAnsi" w:cstheme="minorHAnsi"/>
                <w:bCs/>
                <w:sz w:val="20"/>
                <w:szCs w:val="20"/>
              </w:rPr>
            </w:pPr>
            <w:r>
              <w:rPr>
                <w:rFonts w:asciiTheme="minorHAnsi" w:hAnsiTheme="minorHAnsi"/>
                <w:sz w:val="20"/>
              </w:rPr>
              <w:t>12 000</w:t>
            </w:r>
          </w:p>
        </w:tc>
        <w:tc>
          <w:tcPr>
            <w:tcW w:w="1134" w:type="dxa"/>
          </w:tcPr>
          <w:p w14:paraId="142C474F" w14:textId="77777777" w:rsidR="003F4027" w:rsidRPr="000A2EBE" w:rsidRDefault="003F4027" w:rsidP="003F4027">
            <w:pPr>
              <w:ind w:left="0" w:firstLine="0"/>
              <w:jc w:val="center"/>
              <w:outlineLvl w:val="1"/>
              <w:rPr>
                <w:rFonts w:asciiTheme="minorHAnsi" w:hAnsiTheme="minorHAnsi" w:cstheme="minorHAnsi"/>
                <w:bCs/>
                <w:sz w:val="20"/>
                <w:szCs w:val="20"/>
              </w:rPr>
            </w:pPr>
            <w:r>
              <w:rPr>
                <w:rFonts w:asciiTheme="minorHAnsi" w:hAnsiTheme="minorHAnsi"/>
                <w:sz w:val="20"/>
              </w:rPr>
              <w:t>12 000</w:t>
            </w:r>
          </w:p>
        </w:tc>
        <w:tc>
          <w:tcPr>
            <w:tcW w:w="1417" w:type="dxa"/>
          </w:tcPr>
          <w:p w14:paraId="01B866DD" w14:textId="0D58CA07" w:rsidR="003F4027" w:rsidRPr="000A2EBE" w:rsidRDefault="003F4027" w:rsidP="00995DB8">
            <w:pPr>
              <w:pStyle w:val="ListParagraph"/>
              <w:widowControl w:val="0"/>
              <w:ind w:left="0" w:firstLine="0"/>
              <w:outlineLvl w:val="1"/>
              <w:rPr>
                <w:rFonts w:asciiTheme="minorHAnsi" w:hAnsiTheme="minorHAnsi" w:cstheme="minorHAnsi"/>
                <w:bCs/>
                <w:sz w:val="20"/>
                <w:szCs w:val="20"/>
              </w:rPr>
            </w:pPr>
            <w:r>
              <w:rPr>
                <w:rFonts w:asciiTheme="minorHAnsi" w:hAnsiTheme="minorHAnsi"/>
                <w:sz w:val="20"/>
              </w:rPr>
              <w:t>Contributions volontaires pour l</w:t>
            </w:r>
            <w:r w:rsidR="00DA4B56">
              <w:rPr>
                <w:rFonts w:asciiTheme="minorHAnsi" w:hAnsiTheme="minorHAnsi"/>
                <w:sz w:val="20"/>
              </w:rPr>
              <w:t>’</w:t>
            </w:r>
            <w:r>
              <w:rPr>
                <w:rFonts w:asciiTheme="minorHAnsi" w:hAnsiTheme="minorHAnsi"/>
                <w:sz w:val="20"/>
              </w:rPr>
              <w:t>Afrique.</w:t>
            </w:r>
          </w:p>
        </w:tc>
        <w:tc>
          <w:tcPr>
            <w:tcW w:w="2126" w:type="dxa"/>
          </w:tcPr>
          <w:p w14:paraId="1A4ED280" w14:textId="77777777" w:rsidR="003F4027" w:rsidRDefault="003F4027" w:rsidP="003F4027">
            <w:pPr>
              <w:ind w:left="0" w:firstLine="0"/>
              <w:outlineLvl w:val="1"/>
              <w:rPr>
                <w:rFonts w:asciiTheme="minorHAnsi" w:hAnsiTheme="minorHAnsi" w:cstheme="minorHAnsi"/>
                <w:bCs/>
                <w:sz w:val="20"/>
                <w:szCs w:val="20"/>
              </w:rPr>
            </w:pPr>
            <w:r>
              <w:rPr>
                <w:rFonts w:asciiTheme="minorHAnsi" w:hAnsiTheme="minorHAnsi"/>
                <w:sz w:val="20"/>
              </w:rPr>
              <w:t>• Traduction et publication des statuts et du règlement intérieur de NigerWet en anglais.</w:t>
            </w:r>
          </w:p>
          <w:p w14:paraId="5CEE4467" w14:textId="77777777" w:rsidR="003F4027" w:rsidRPr="000A2EBE" w:rsidRDefault="003F4027" w:rsidP="00995DB8">
            <w:pPr>
              <w:ind w:left="0" w:firstLine="0"/>
              <w:outlineLvl w:val="1"/>
              <w:rPr>
                <w:rFonts w:asciiTheme="minorHAnsi" w:hAnsiTheme="minorHAnsi" w:cstheme="minorHAnsi"/>
                <w:bCs/>
                <w:sz w:val="20"/>
                <w:szCs w:val="20"/>
              </w:rPr>
            </w:pPr>
            <w:r>
              <w:rPr>
                <w:rFonts w:asciiTheme="minorHAnsi" w:hAnsiTheme="minorHAnsi"/>
                <w:sz w:val="20"/>
              </w:rPr>
              <w:t>• Élaboration de nouvelles cartes de trois Sites Ramsar.</w:t>
            </w:r>
          </w:p>
        </w:tc>
        <w:tc>
          <w:tcPr>
            <w:tcW w:w="1134" w:type="dxa"/>
          </w:tcPr>
          <w:p w14:paraId="3BC31456" w14:textId="77777777" w:rsidR="003F4027" w:rsidRPr="000A2EBE" w:rsidRDefault="003F4027" w:rsidP="003F4027">
            <w:pPr>
              <w:ind w:left="0" w:firstLine="0"/>
              <w:outlineLvl w:val="1"/>
              <w:rPr>
                <w:rFonts w:asciiTheme="minorHAnsi" w:hAnsiTheme="minorHAnsi" w:cstheme="minorHAnsi"/>
                <w:bCs/>
                <w:sz w:val="20"/>
                <w:szCs w:val="20"/>
                <w:highlight w:val="yellow"/>
              </w:rPr>
            </w:pPr>
            <w:r>
              <w:rPr>
                <w:rFonts w:asciiTheme="minorHAnsi" w:hAnsiTheme="minorHAnsi"/>
                <w:sz w:val="20"/>
              </w:rPr>
              <w:t>Aucune information</w:t>
            </w:r>
          </w:p>
        </w:tc>
      </w:tr>
      <w:tr w:rsidR="00A72E36" w:rsidRPr="000A2EBE" w14:paraId="3F9A7E2F" w14:textId="77777777" w:rsidTr="00D6792C">
        <w:tc>
          <w:tcPr>
            <w:tcW w:w="1560" w:type="dxa"/>
          </w:tcPr>
          <w:p w14:paraId="21DC8605" w14:textId="36765639"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Initiative régionale Ramsar pour la conservation et </w:t>
            </w:r>
            <w:r>
              <w:rPr>
                <w:rFonts w:asciiTheme="minorHAnsi" w:hAnsiTheme="minorHAnsi"/>
                <w:sz w:val="20"/>
              </w:rPr>
              <w:lastRenderedPageBreak/>
              <w:t>l</w:t>
            </w:r>
            <w:r w:rsidR="00DA4B56">
              <w:rPr>
                <w:rFonts w:asciiTheme="minorHAnsi" w:hAnsiTheme="minorHAnsi"/>
                <w:sz w:val="20"/>
              </w:rPr>
              <w:t>’</w:t>
            </w:r>
            <w:r>
              <w:rPr>
                <w:rFonts w:asciiTheme="minorHAnsi" w:hAnsiTheme="minorHAnsi"/>
                <w:sz w:val="20"/>
              </w:rPr>
              <w:t>utilisation rationnelle des zones humides des Hautes Andes (HAW), 2005</w:t>
            </w:r>
          </w:p>
        </w:tc>
        <w:tc>
          <w:tcPr>
            <w:tcW w:w="993" w:type="dxa"/>
          </w:tcPr>
          <w:p w14:paraId="240E3C58"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8</w:t>
            </w:r>
          </w:p>
        </w:tc>
        <w:tc>
          <w:tcPr>
            <w:tcW w:w="709" w:type="dxa"/>
          </w:tcPr>
          <w:p w14:paraId="512DBD3B"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62C1624A" w14:textId="6899CCDE"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Le Comité de coordination (Correspondants nationaux des pays membres) tient </w:t>
            </w:r>
            <w:r>
              <w:rPr>
                <w:rFonts w:asciiTheme="minorHAnsi" w:hAnsiTheme="minorHAnsi"/>
                <w:sz w:val="20"/>
              </w:rPr>
              <w:lastRenderedPageBreak/>
              <w:t>des réunions annuelles pour suivre la mise en œuvre de la stratégie et de son plan d</w:t>
            </w:r>
            <w:r w:rsidR="00DA4B56">
              <w:rPr>
                <w:rFonts w:asciiTheme="minorHAnsi" w:hAnsiTheme="minorHAnsi"/>
                <w:sz w:val="20"/>
              </w:rPr>
              <w:t>’</w:t>
            </w:r>
            <w:r>
              <w:rPr>
                <w:rFonts w:asciiTheme="minorHAnsi" w:hAnsiTheme="minorHAnsi"/>
                <w:sz w:val="20"/>
              </w:rPr>
              <w:t xml:space="preserve">action. </w:t>
            </w:r>
          </w:p>
        </w:tc>
        <w:tc>
          <w:tcPr>
            <w:tcW w:w="1276" w:type="dxa"/>
          </w:tcPr>
          <w:p w14:paraId="2FE49344"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xml:space="preserve">Apporte un soutien au </w:t>
            </w:r>
            <w:r>
              <w:rPr>
                <w:rFonts w:asciiTheme="minorHAnsi" w:hAnsiTheme="minorHAnsi"/>
                <w:sz w:val="20"/>
              </w:rPr>
              <w:lastRenderedPageBreak/>
              <w:t xml:space="preserve">Comité de coordination </w:t>
            </w:r>
          </w:p>
        </w:tc>
        <w:tc>
          <w:tcPr>
            <w:tcW w:w="1559" w:type="dxa"/>
          </w:tcPr>
          <w:p w14:paraId="6EF25E22"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xml:space="preserve">Comité de coordination (de précédentes </w:t>
            </w:r>
            <w:r>
              <w:rPr>
                <w:rFonts w:asciiTheme="minorHAnsi" w:hAnsiTheme="minorHAnsi"/>
                <w:sz w:val="20"/>
              </w:rPr>
              <w:lastRenderedPageBreak/>
              <w:t xml:space="preserve">allocations du Comité permanent ont été administrées par le Secrétariat sur décision du Comité de coordination). </w:t>
            </w:r>
          </w:p>
        </w:tc>
        <w:tc>
          <w:tcPr>
            <w:tcW w:w="1134" w:type="dxa"/>
          </w:tcPr>
          <w:p w14:paraId="631234A9"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Non disponible</w:t>
            </w:r>
          </w:p>
        </w:tc>
        <w:tc>
          <w:tcPr>
            <w:tcW w:w="1134" w:type="dxa"/>
          </w:tcPr>
          <w:p w14:paraId="4C7B3067"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417" w:type="dxa"/>
          </w:tcPr>
          <w:p w14:paraId="2CFCC6AC" w14:textId="77777777" w:rsidR="00A72E36" w:rsidRPr="000A2EBE" w:rsidRDefault="00A72E36" w:rsidP="00A72E36">
            <w:pPr>
              <w:ind w:left="0" w:firstLine="0"/>
              <w:jc w:val="center"/>
              <w:rPr>
                <w:rFonts w:asciiTheme="minorHAnsi" w:hAnsiTheme="minorHAnsi" w:cstheme="minorHAnsi"/>
                <w:bCs/>
                <w:sz w:val="20"/>
                <w:szCs w:val="20"/>
              </w:rPr>
            </w:pPr>
            <w:r>
              <w:rPr>
                <w:rFonts w:asciiTheme="minorHAnsi" w:hAnsiTheme="minorHAnsi"/>
                <w:sz w:val="20"/>
              </w:rPr>
              <w:t>Non disponible</w:t>
            </w:r>
          </w:p>
        </w:tc>
        <w:tc>
          <w:tcPr>
            <w:tcW w:w="2126" w:type="dxa"/>
          </w:tcPr>
          <w:p w14:paraId="785E737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134" w:type="dxa"/>
          </w:tcPr>
          <w:p w14:paraId="5A81C61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r>
      <w:tr w:rsidR="00A72E36" w:rsidRPr="000A2EBE" w14:paraId="52527AA8" w14:textId="77777777" w:rsidTr="00D6792C">
        <w:tc>
          <w:tcPr>
            <w:tcW w:w="1560" w:type="dxa"/>
          </w:tcPr>
          <w:p w14:paraId="24E7B2A2" w14:textId="35274E45"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a conservation et l</w:t>
            </w:r>
            <w:r w:rsidR="00DA4B56">
              <w:rPr>
                <w:rFonts w:asciiTheme="minorHAnsi" w:hAnsiTheme="minorHAnsi"/>
                <w:sz w:val="20"/>
              </w:rPr>
              <w:t>’</w:t>
            </w:r>
            <w:r>
              <w:rPr>
                <w:rFonts w:asciiTheme="minorHAnsi" w:hAnsiTheme="minorHAnsi"/>
                <w:sz w:val="20"/>
              </w:rPr>
              <w:t>utilisation rationnelle du bassin du Río de la Plata, 2009</w:t>
            </w:r>
          </w:p>
        </w:tc>
        <w:tc>
          <w:tcPr>
            <w:tcW w:w="993" w:type="dxa"/>
          </w:tcPr>
          <w:p w14:paraId="67BCB75B"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5</w:t>
            </w:r>
          </w:p>
        </w:tc>
        <w:tc>
          <w:tcPr>
            <w:tcW w:w="709" w:type="dxa"/>
          </w:tcPr>
          <w:p w14:paraId="4DD31B57"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36CCA70E" w14:textId="5650C266"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 Comité de coordination (pays membres) en tant qu</w:t>
            </w:r>
            <w:r w:rsidR="00DA4B56">
              <w:rPr>
                <w:rFonts w:asciiTheme="minorHAnsi" w:hAnsiTheme="minorHAnsi"/>
                <w:sz w:val="20"/>
              </w:rPr>
              <w:t>’</w:t>
            </w:r>
            <w:r>
              <w:rPr>
                <w:rFonts w:asciiTheme="minorHAnsi" w:hAnsiTheme="minorHAnsi"/>
                <w:sz w:val="20"/>
              </w:rPr>
              <w:t xml:space="preserve">organe de gouvernance examine les progrès chaque année. </w:t>
            </w:r>
          </w:p>
        </w:tc>
        <w:tc>
          <w:tcPr>
            <w:tcW w:w="1276" w:type="dxa"/>
          </w:tcPr>
          <w:p w14:paraId="6431A4BE"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Apporte un soutien au Comité de coordination. </w:t>
            </w:r>
          </w:p>
        </w:tc>
        <w:tc>
          <w:tcPr>
            <w:tcW w:w="1559" w:type="dxa"/>
          </w:tcPr>
          <w:p w14:paraId="5F89F300"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Comité de coordination (de précédentes allocations du Comité permanent ont été administrées par le Secrétariat sur décision du Comité de coordination).</w:t>
            </w:r>
          </w:p>
        </w:tc>
        <w:tc>
          <w:tcPr>
            <w:tcW w:w="1134" w:type="dxa"/>
          </w:tcPr>
          <w:p w14:paraId="4A3C2902" w14:textId="77777777" w:rsidR="00A72E36" w:rsidRPr="003164A3"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72 738</w:t>
            </w:r>
          </w:p>
        </w:tc>
        <w:tc>
          <w:tcPr>
            <w:tcW w:w="1134" w:type="dxa"/>
          </w:tcPr>
          <w:p w14:paraId="00FDFBAF" w14:textId="77777777" w:rsidR="00A72E36" w:rsidRPr="003164A3"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42 738</w:t>
            </w:r>
          </w:p>
        </w:tc>
        <w:tc>
          <w:tcPr>
            <w:tcW w:w="1417" w:type="dxa"/>
          </w:tcPr>
          <w:p w14:paraId="2AAD26C4" w14:textId="77777777"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Fonds </w:t>
            </w:r>
            <w:r w:rsidRPr="00F12DC8">
              <w:rPr>
                <w:rFonts w:asciiTheme="minorHAnsi" w:hAnsiTheme="minorHAnsi"/>
                <w:i/>
                <w:iCs/>
                <w:sz w:val="20"/>
              </w:rPr>
              <w:t>Wetlands for the future</w:t>
            </w:r>
            <w:r>
              <w:rPr>
                <w:rFonts w:asciiTheme="minorHAnsi" w:hAnsiTheme="minorHAnsi"/>
                <w:sz w:val="20"/>
              </w:rPr>
              <w:t>, contributions des pays membres (Bolivie, Paraguay, Uruguay)</w:t>
            </w:r>
          </w:p>
        </w:tc>
        <w:tc>
          <w:tcPr>
            <w:tcW w:w="2126" w:type="dxa"/>
          </w:tcPr>
          <w:p w14:paraId="4FB4FDE7" w14:textId="61DDEEC5"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sz w:val="20"/>
              </w:rPr>
              <w:t>• Renforcement des capacités institutionnelles par la formation (Paraguay/Bolivie)</w:t>
            </w:r>
            <w:r w:rsidR="00F12DC8">
              <w:rPr>
                <w:rFonts w:asciiTheme="minorHAnsi" w:hAnsiTheme="minorHAnsi"/>
                <w:sz w:val="20"/>
              </w:rPr>
              <w:t>.</w:t>
            </w:r>
          </w:p>
          <w:p w14:paraId="6D7D5DF2" w14:textId="77777777"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sz w:val="20"/>
              </w:rPr>
              <w:t>• Foire aux questions régionale pour les réunions de la Convention.</w:t>
            </w:r>
          </w:p>
          <w:p w14:paraId="7D89F8F5" w14:textId="481AE090"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sz w:val="20"/>
              </w:rPr>
              <w:t>• Réunion annuelle du comité de coordination de l</w:t>
            </w:r>
            <w:r w:rsidR="00DA4B56">
              <w:rPr>
                <w:rFonts w:asciiTheme="minorHAnsi" w:hAnsiTheme="minorHAnsi"/>
                <w:sz w:val="20"/>
              </w:rPr>
              <w:t>’</w:t>
            </w:r>
            <w:r>
              <w:rPr>
                <w:rFonts w:asciiTheme="minorHAnsi" w:hAnsiTheme="minorHAnsi"/>
                <w:sz w:val="20"/>
              </w:rPr>
              <w:t>initiative tenue à distance.</w:t>
            </w:r>
          </w:p>
        </w:tc>
        <w:tc>
          <w:tcPr>
            <w:tcW w:w="1134" w:type="dxa"/>
          </w:tcPr>
          <w:p w14:paraId="3120CC83" w14:textId="1A4EF371"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sz w:val="20"/>
              </w:rPr>
              <w:t>Formation reportée en raison du COVID-19</w:t>
            </w:r>
          </w:p>
        </w:tc>
      </w:tr>
      <w:tr w:rsidR="00A72E36" w:rsidRPr="000A2EBE" w14:paraId="628AD9DE" w14:textId="77777777" w:rsidTr="00D6792C">
        <w:tc>
          <w:tcPr>
            <w:tcW w:w="1560" w:type="dxa"/>
          </w:tcPr>
          <w:p w14:paraId="41385A4B"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Initiative régionale Ramsar pour les zones humides </w:t>
            </w:r>
            <w:r>
              <w:rPr>
                <w:rFonts w:asciiTheme="minorHAnsi" w:hAnsiTheme="minorHAnsi"/>
                <w:sz w:val="20"/>
              </w:rPr>
              <w:lastRenderedPageBreak/>
              <w:t>des Caraïbes (CariWet),</w:t>
            </w:r>
          </w:p>
          <w:p w14:paraId="29ECD23A" w14:textId="77777777" w:rsidR="00A72E36" w:rsidRPr="000A2EBE" w:rsidRDefault="00A72E36" w:rsidP="00A72E36">
            <w:pPr>
              <w:ind w:left="0" w:firstLine="0"/>
              <w:outlineLvl w:val="1"/>
              <w:rPr>
                <w:rFonts w:asciiTheme="minorHAnsi" w:hAnsiTheme="minorHAnsi" w:cstheme="minorHAnsi"/>
                <w:b/>
                <w:bCs/>
                <w:sz w:val="20"/>
                <w:szCs w:val="20"/>
              </w:rPr>
            </w:pPr>
            <w:r>
              <w:rPr>
                <w:rFonts w:asciiTheme="minorHAnsi" w:hAnsiTheme="minorHAnsi"/>
                <w:sz w:val="20"/>
              </w:rPr>
              <w:t>2009</w:t>
            </w:r>
          </w:p>
        </w:tc>
        <w:tc>
          <w:tcPr>
            <w:tcW w:w="993" w:type="dxa"/>
          </w:tcPr>
          <w:p w14:paraId="7D49D2E2" w14:textId="77777777" w:rsidR="00A72E36"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 xml:space="preserve">14 </w:t>
            </w:r>
          </w:p>
          <w:p w14:paraId="142C23D0" w14:textId="2A705CAA"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11 Parties contractantes, 3 </w:t>
            </w:r>
            <w:r>
              <w:rPr>
                <w:rFonts w:asciiTheme="minorHAnsi" w:hAnsiTheme="minorHAnsi"/>
                <w:sz w:val="20"/>
              </w:rPr>
              <w:lastRenderedPageBreak/>
              <w:t>territoires d</w:t>
            </w:r>
            <w:r w:rsidR="00DA4B56">
              <w:rPr>
                <w:rFonts w:asciiTheme="minorHAnsi" w:hAnsiTheme="minorHAnsi"/>
                <w:sz w:val="20"/>
              </w:rPr>
              <w:t>’</w:t>
            </w:r>
            <w:r>
              <w:rPr>
                <w:rFonts w:asciiTheme="minorHAnsi" w:hAnsiTheme="minorHAnsi"/>
                <w:sz w:val="20"/>
              </w:rPr>
              <w:t>outre-mer)</w:t>
            </w:r>
          </w:p>
        </w:tc>
        <w:tc>
          <w:tcPr>
            <w:tcW w:w="709" w:type="dxa"/>
          </w:tcPr>
          <w:p w14:paraId="7C6691D7"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Oui</w:t>
            </w:r>
          </w:p>
        </w:tc>
        <w:tc>
          <w:tcPr>
            <w:tcW w:w="2268" w:type="dxa"/>
          </w:tcPr>
          <w:p w14:paraId="05F5D68D" w14:textId="37E989AA"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 Comité de l</w:t>
            </w:r>
            <w:r w:rsidR="00DA4B56">
              <w:rPr>
                <w:rFonts w:asciiTheme="minorHAnsi" w:hAnsiTheme="minorHAnsi"/>
                <w:sz w:val="20"/>
              </w:rPr>
              <w:t>’</w:t>
            </w:r>
            <w:r>
              <w:rPr>
                <w:rFonts w:asciiTheme="minorHAnsi" w:hAnsiTheme="minorHAnsi"/>
                <w:sz w:val="20"/>
              </w:rPr>
              <w:t xml:space="preserve">IRR est coordonné par deux pays membres et inclut chacune des Parties contractantes </w:t>
            </w:r>
            <w:r>
              <w:rPr>
                <w:rFonts w:asciiTheme="minorHAnsi" w:hAnsiTheme="minorHAnsi"/>
                <w:sz w:val="20"/>
              </w:rPr>
              <w:lastRenderedPageBreak/>
              <w:t>membres de l</w:t>
            </w:r>
            <w:r w:rsidR="00DA4B56">
              <w:rPr>
                <w:rFonts w:asciiTheme="minorHAnsi" w:hAnsiTheme="minorHAnsi"/>
                <w:sz w:val="20"/>
              </w:rPr>
              <w:t>’</w:t>
            </w:r>
            <w:r>
              <w:rPr>
                <w:rFonts w:asciiTheme="minorHAnsi" w:hAnsiTheme="minorHAnsi"/>
                <w:sz w:val="20"/>
              </w:rPr>
              <w:t xml:space="preserve">IRR, le Secrétariat Ramsar et les représentants sous-régionaux au Comité permanent pour les Caraïbes (passés, présents et futurs). </w:t>
            </w:r>
          </w:p>
        </w:tc>
        <w:tc>
          <w:tcPr>
            <w:tcW w:w="1276" w:type="dxa"/>
          </w:tcPr>
          <w:p w14:paraId="43349300" w14:textId="2CCFDAB1"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Membre du Comité de l</w:t>
            </w:r>
            <w:r w:rsidR="00DA4B56">
              <w:rPr>
                <w:rFonts w:asciiTheme="minorHAnsi" w:hAnsiTheme="minorHAnsi"/>
                <w:sz w:val="20"/>
              </w:rPr>
              <w:t>’</w:t>
            </w:r>
            <w:r>
              <w:rPr>
                <w:rFonts w:asciiTheme="minorHAnsi" w:hAnsiTheme="minorHAnsi"/>
                <w:sz w:val="20"/>
              </w:rPr>
              <w:t xml:space="preserve">IRR, apporte un soutien. </w:t>
            </w:r>
          </w:p>
        </w:tc>
        <w:tc>
          <w:tcPr>
            <w:tcW w:w="1559" w:type="dxa"/>
          </w:tcPr>
          <w:p w14:paraId="52F82E2E"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Comité de coordination (de précédentes allocations du </w:t>
            </w:r>
            <w:r>
              <w:rPr>
                <w:rFonts w:asciiTheme="minorHAnsi" w:hAnsiTheme="minorHAnsi"/>
                <w:sz w:val="20"/>
              </w:rPr>
              <w:lastRenderedPageBreak/>
              <w:t>Comité permanent ont été administrées par le Secrétariat sur décision du Comité de coordination).</w:t>
            </w:r>
          </w:p>
        </w:tc>
        <w:tc>
          <w:tcPr>
            <w:tcW w:w="1134" w:type="dxa"/>
          </w:tcPr>
          <w:p w14:paraId="161089FB" w14:textId="77777777" w:rsidR="00A72E36" w:rsidRPr="00C13B66"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1 609 000</w:t>
            </w:r>
          </w:p>
        </w:tc>
        <w:tc>
          <w:tcPr>
            <w:tcW w:w="1134" w:type="dxa"/>
          </w:tcPr>
          <w:p w14:paraId="138A31E9" w14:textId="77777777" w:rsidR="00A72E36" w:rsidRPr="00C13B66"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361 000</w:t>
            </w:r>
          </w:p>
        </w:tc>
        <w:tc>
          <w:tcPr>
            <w:tcW w:w="1417" w:type="dxa"/>
          </w:tcPr>
          <w:p w14:paraId="37A97550" w14:textId="16716709" w:rsidR="00A72E36" w:rsidRPr="00C13B66" w:rsidRDefault="00A72E36" w:rsidP="00A72E36">
            <w:pPr>
              <w:ind w:left="0" w:firstLine="0"/>
              <w:outlineLvl w:val="1"/>
              <w:rPr>
                <w:rFonts w:asciiTheme="minorHAnsi" w:hAnsiTheme="minorHAnsi" w:cstheme="minorHAnsi"/>
                <w:bCs/>
                <w:sz w:val="20"/>
                <w:szCs w:val="20"/>
              </w:rPr>
            </w:pPr>
            <w:r>
              <w:rPr>
                <w:rFonts w:asciiTheme="minorHAnsi" w:hAnsiTheme="minorHAnsi"/>
                <w:sz w:val="20"/>
              </w:rPr>
              <w:t>Ministère fédéral de l</w:t>
            </w:r>
            <w:r w:rsidR="00DA4B56">
              <w:rPr>
                <w:rFonts w:asciiTheme="minorHAnsi" w:hAnsiTheme="minorHAnsi"/>
                <w:sz w:val="20"/>
              </w:rPr>
              <w:t>’</w:t>
            </w:r>
            <w:r>
              <w:rPr>
                <w:rFonts w:asciiTheme="minorHAnsi" w:hAnsiTheme="minorHAnsi"/>
                <w:sz w:val="20"/>
              </w:rPr>
              <w:t xml:space="preserve">Environnement, de la Protection </w:t>
            </w:r>
            <w:r>
              <w:rPr>
                <w:rFonts w:asciiTheme="minorHAnsi" w:hAnsiTheme="minorHAnsi"/>
                <w:sz w:val="20"/>
              </w:rPr>
              <w:lastRenderedPageBreak/>
              <w:t>de la nature et de la Sécurité nucléaire, Allemagne (IKI), contributions en nature</w:t>
            </w:r>
          </w:p>
        </w:tc>
        <w:tc>
          <w:tcPr>
            <w:tcW w:w="2126" w:type="dxa"/>
          </w:tcPr>
          <w:p w14:paraId="7B064458" w14:textId="77777777" w:rsidR="00A72E36" w:rsidRPr="00C13B66"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Engagement dans les processus relatifs à la Convention sur les zones humides.</w:t>
            </w:r>
          </w:p>
          <w:p w14:paraId="3A78CC58" w14:textId="77777777" w:rsidR="00A72E36" w:rsidRPr="00C13B66"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Participation à la deuxième phase du projet IKI.</w:t>
            </w:r>
          </w:p>
          <w:p w14:paraId="474426DB" w14:textId="77777777" w:rsidR="00A72E36" w:rsidRPr="00C13B66" w:rsidRDefault="00A72E36" w:rsidP="00A72E36">
            <w:pPr>
              <w:ind w:left="0" w:firstLine="0"/>
              <w:outlineLvl w:val="1"/>
              <w:rPr>
                <w:rFonts w:asciiTheme="minorHAnsi" w:hAnsiTheme="minorHAnsi" w:cstheme="minorHAnsi"/>
                <w:bCs/>
                <w:sz w:val="20"/>
                <w:szCs w:val="20"/>
              </w:rPr>
            </w:pPr>
            <w:r>
              <w:rPr>
                <w:rFonts w:asciiTheme="minorHAnsi" w:hAnsiTheme="minorHAnsi"/>
                <w:sz w:val="20"/>
              </w:rPr>
              <w:t>• Réunion à distance du Comité de coordination.</w:t>
            </w:r>
          </w:p>
        </w:tc>
        <w:tc>
          <w:tcPr>
            <w:tcW w:w="1134" w:type="dxa"/>
          </w:tcPr>
          <w:p w14:paraId="1C938610"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Aucune information</w:t>
            </w:r>
          </w:p>
        </w:tc>
      </w:tr>
      <w:tr w:rsidR="00A72E36" w:rsidRPr="000A2EBE" w14:paraId="1C55F958" w14:textId="77777777" w:rsidTr="00D6792C">
        <w:tc>
          <w:tcPr>
            <w:tcW w:w="1560" w:type="dxa"/>
          </w:tcPr>
          <w:p w14:paraId="03D5137C" w14:textId="34E47A49"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a conservation et l</w:t>
            </w:r>
            <w:r w:rsidR="00DA4B56">
              <w:rPr>
                <w:rFonts w:asciiTheme="minorHAnsi" w:hAnsiTheme="minorHAnsi"/>
                <w:sz w:val="20"/>
              </w:rPr>
              <w:t>’</w:t>
            </w:r>
            <w:r>
              <w:rPr>
                <w:rFonts w:asciiTheme="minorHAnsi" w:hAnsiTheme="minorHAnsi"/>
                <w:sz w:val="20"/>
              </w:rPr>
              <w:t>utilisation rationnelle des mangroves et des récifs coralliens, 2009</w:t>
            </w:r>
          </w:p>
        </w:tc>
        <w:tc>
          <w:tcPr>
            <w:tcW w:w="993" w:type="dxa"/>
          </w:tcPr>
          <w:p w14:paraId="20593CDD"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14</w:t>
            </w:r>
          </w:p>
          <w:p w14:paraId="1A80A256" w14:textId="77777777" w:rsidR="00A72E36" w:rsidRPr="000A2EBE" w:rsidRDefault="00A72E36" w:rsidP="00A72E36">
            <w:pPr>
              <w:ind w:left="0" w:firstLine="0"/>
              <w:jc w:val="center"/>
              <w:outlineLvl w:val="1"/>
              <w:rPr>
                <w:rFonts w:asciiTheme="minorHAnsi" w:hAnsiTheme="minorHAnsi" w:cstheme="minorHAnsi"/>
                <w:bCs/>
                <w:sz w:val="20"/>
                <w:szCs w:val="20"/>
              </w:rPr>
            </w:pPr>
          </w:p>
        </w:tc>
        <w:tc>
          <w:tcPr>
            <w:tcW w:w="709" w:type="dxa"/>
          </w:tcPr>
          <w:p w14:paraId="53E06B9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638D9D4F" w14:textId="3511540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 Comité de coordination de l</w:t>
            </w:r>
            <w:r w:rsidR="00DA4B56">
              <w:rPr>
                <w:rFonts w:asciiTheme="minorHAnsi" w:hAnsiTheme="minorHAnsi"/>
                <w:sz w:val="20"/>
              </w:rPr>
              <w:t>’</w:t>
            </w:r>
            <w:r>
              <w:rPr>
                <w:rFonts w:asciiTheme="minorHAnsi" w:hAnsiTheme="minorHAnsi"/>
                <w:sz w:val="20"/>
              </w:rPr>
              <w:t xml:space="preserve">IRR est dirigé par deux pays membres et comprend toutes les Parties contractantes avec le soutien du Secrétariat. </w:t>
            </w:r>
          </w:p>
        </w:tc>
        <w:tc>
          <w:tcPr>
            <w:tcW w:w="1276" w:type="dxa"/>
          </w:tcPr>
          <w:p w14:paraId="4AD8C4C7"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Apporte un soutien au Comité régional. </w:t>
            </w:r>
          </w:p>
        </w:tc>
        <w:tc>
          <w:tcPr>
            <w:tcW w:w="1559" w:type="dxa"/>
          </w:tcPr>
          <w:p w14:paraId="7901E167"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Comité de coordination (de précédentes allocations du Comité permanent ont été administrées par le Secrétariat sur décision du Comité de coordination).</w:t>
            </w:r>
          </w:p>
        </w:tc>
        <w:tc>
          <w:tcPr>
            <w:tcW w:w="1134" w:type="dxa"/>
          </w:tcPr>
          <w:p w14:paraId="583127D3"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46 769</w:t>
            </w:r>
          </w:p>
        </w:tc>
        <w:tc>
          <w:tcPr>
            <w:tcW w:w="1134" w:type="dxa"/>
          </w:tcPr>
          <w:p w14:paraId="70D1A9C8"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12 000 </w:t>
            </w:r>
          </w:p>
        </w:tc>
        <w:tc>
          <w:tcPr>
            <w:tcW w:w="1417" w:type="dxa"/>
          </w:tcPr>
          <w:p w14:paraId="366B5F95" w14:textId="3903A388" w:rsidR="00A72E36" w:rsidRPr="000A2EBE" w:rsidRDefault="00A72E36" w:rsidP="00A72E36">
            <w:pPr>
              <w:widowControl w:val="0"/>
              <w:ind w:left="0" w:firstLine="0"/>
              <w:outlineLvl w:val="1"/>
              <w:rPr>
                <w:rFonts w:asciiTheme="minorHAnsi" w:hAnsiTheme="minorHAnsi" w:cstheme="minorHAnsi"/>
                <w:bCs/>
                <w:sz w:val="20"/>
                <w:szCs w:val="20"/>
              </w:rPr>
            </w:pPr>
            <w:r>
              <w:rPr>
                <w:rFonts w:asciiTheme="minorHAnsi" w:hAnsiTheme="minorHAnsi"/>
                <w:sz w:val="20"/>
              </w:rPr>
              <w:t xml:space="preserve">Fonds </w:t>
            </w:r>
            <w:r w:rsidRPr="00F12DC8">
              <w:rPr>
                <w:rFonts w:asciiTheme="minorHAnsi" w:hAnsiTheme="minorHAnsi"/>
                <w:i/>
                <w:iCs/>
                <w:sz w:val="20"/>
              </w:rPr>
              <w:t>Wetlands for the future</w:t>
            </w:r>
            <w:r>
              <w:rPr>
                <w:rFonts w:asciiTheme="minorHAnsi" w:hAnsiTheme="minorHAnsi"/>
                <w:sz w:val="20"/>
              </w:rPr>
              <w:t>, ministère de l</w:t>
            </w:r>
            <w:r w:rsidR="00DA4B56">
              <w:rPr>
                <w:rFonts w:asciiTheme="minorHAnsi" w:hAnsiTheme="minorHAnsi"/>
                <w:sz w:val="20"/>
              </w:rPr>
              <w:t>’</w:t>
            </w:r>
            <w:r>
              <w:rPr>
                <w:rFonts w:asciiTheme="minorHAnsi" w:hAnsiTheme="minorHAnsi"/>
                <w:sz w:val="20"/>
              </w:rPr>
              <w:t>Environnement de l</w:t>
            </w:r>
            <w:r w:rsidR="00DA4B56">
              <w:rPr>
                <w:rFonts w:asciiTheme="minorHAnsi" w:hAnsiTheme="minorHAnsi"/>
                <w:sz w:val="20"/>
              </w:rPr>
              <w:t>’</w:t>
            </w:r>
            <w:r>
              <w:rPr>
                <w:rFonts w:asciiTheme="minorHAnsi" w:hAnsiTheme="minorHAnsi"/>
                <w:sz w:val="20"/>
              </w:rPr>
              <w:t>Équateur, Equilibrio Azul</w:t>
            </w:r>
          </w:p>
        </w:tc>
        <w:tc>
          <w:tcPr>
            <w:tcW w:w="2126" w:type="dxa"/>
          </w:tcPr>
          <w:p w14:paraId="503EAFC5" w14:textId="63943754" w:rsidR="00A72E36" w:rsidRPr="000A2EBE" w:rsidRDefault="00A72E36" w:rsidP="00A72E36">
            <w:pPr>
              <w:pStyle w:val="ListParagraph"/>
              <w:ind w:left="0" w:firstLine="0"/>
              <w:outlineLvl w:val="1"/>
              <w:rPr>
                <w:rFonts w:asciiTheme="minorHAnsi" w:hAnsiTheme="minorHAnsi" w:cstheme="minorHAnsi"/>
                <w:bCs/>
                <w:sz w:val="20"/>
                <w:szCs w:val="20"/>
              </w:rPr>
            </w:pPr>
            <w:r>
              <w:rPr>
                <w:rFonts w:asciiTheme="minorHAnsi" w:hAnsiTheme="minorHAnsi"/>
                <w:sz w:val="20"/>
              </w:rPr>
              <w:t>• Réunions du Comité de coordination et préparation d</w:t>
            </w:r>
            <w:r w:rsidR="00DA4B56">
              <w:rPr>
                <w:rFonts w:asciiTheme="minorHAnsi" w:hAnsiTheme="minorHAnsi"/>
                <w:sz w:val="20"/>
              </w:rPr>
              <w:t>’</w:t>
            </w:r>
            <w:r>
              <w:rPr>
                <w:rFonts w:asciiTheme="minorHAnsi" w:hAnsiTheme="minorHAnsi"/>
                <w:sz w:val="20"/>
              </w:rPr>
              <w:t>une proposition d</w:t>
            </w:r>
            <w:r w:rsidR="00DA4B56">
              <w:rPr>
                <w:rFonts w:asciiTheme="minorHAnsi" w:hAnsiTheme="minorHAnsi"/>
                <w:sz w:val="20"/>
              </w:rPr>
              <w:t>’</w:t>
            </w:r>
            <w:r>
              <w:rPr>
                <w:rFonts w:asciiTheme="minorHAnsi" w:hAnsiTheme="minorHAnsi"/>
                <w:sz w:val="20"/>
              </w:rPr>
              <w:t xml:space="preserve">appels de fonds sur le carbone bleu. </w:t>
            </w:r>
          </w:p>
        </w:tc>
        <w:tc>
          <w:tcPr>
            <w:tcW w:w="1134" w:type="dxa"/>
          </w:tcPr>
          <w:p w14:paraId="0FE9EDD7"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Aucune information</w:t>
            </w:r>
          </w:p>
        </w:tc>
      </w:tr>
      <w:tr w:rsidR="00A72E36" w:rsidRPr="000A2EBE" w14:paraId="5CEBB83B" w14:textId="77777777" w:rsidTr="00D6792C">
        <w:tc>
          <w:tcPr>
            <w:tcW w:w="1560" w:type="dxa"/>
          </w:tcPr>
          <w:p w14:paraId="294B6D34" w14:textId="5EE3F460"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Partenariat pour la voie de migration Asie de l</w:t>
            </w:r>
            <w:r w:rsidR="00DA4B56">
              <w:rPr>
                <w:rFonts w:asciiTheme="minorHAnsi" w:hAnsiTheme="minorHAnsi"/>
                <w:sz w:val="20"/>
              </w:rPr>
              <w:t>’</w:t>
            </w:r>
            <w:r>
              <w:rPr>
                <w:rFonts w:asciiTheme="minorHAnsi" w:hAnsiTheme="minorHAnsi"/>
                <w:sz w:val="20"/>
              </w:rPr>
              <w:t>Est-Australasie, 2006</w:t>
            </w:r>
          </w:p>
        </w:tc>
        <w:tc>
          <w:tcPr>
            <w:tcW w:w="993" w:type="dxa"/>
          </w:tcPr>
          <w:p w14:paraId="4DA91B43"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18</w:t>
            </w:r>
          </w:p>
        </w:tc>
        <w:tc>
          <w:tcPr>
            <w:tcW w:w="709" w:type="dxa"/>
          </w:tcPr>
          <w:p w14:paraId="6B87BC18" w14:textId="77777777" w:rsidR="00A72E36" w:rsidRPr="00F12DC8" w:rsidRDefault="00A72E36" w:rsidP="00A72E36">
            <w:pPr>
              <w:ind w:left="0" w:firstLine="0"/>
              <w:jc w:val="center"/>
              <w:outlineLvl w:val="1"/>
              <w:rPr>
                <w:rFonts w:asciiTheme="minorHAnsi" w:hAnsiTheme="minorHAnsi" w:cstheme="minorHAnsi"/>
                <w:bCs/>
                <w:sz w:val="20"/>
                <w:szCs w:val="20"/>
              </w:rPr>
            </w:pPr>
            <w:r w:rsidRPr="00F12DC8">
              <w:rPr>
                <w:rFonts w:asciiTheme="minorHAnsi" w:hAnsiTheme="minorHAnsi"/>
                <w:sz w:val="20"/>
                <w:szCs w:val="20"/>
              </w:rPr>
              <w:t xml:space="preserve">Non (des informations structurelles sont </w:t>
            </w:r>
            <w:r w:rsidRPr="00F12DC8">
              <w:rPr>
                <w:rFonts w:asciiTheme="minorHAnsi" w:hAnsiTheme="minorHAnsi"/>
                <w:sz w:val="20"/>
                <w:szCs w:val="20"/>
              </w:rPr>
              <w:lastRenderedPageBreak/>
              <w:t>disponibles sur le site web)</w:t>
            </w:r>
          </w:p>
        </w:tc>
        <w:tc>
          <w:tcPr>
            <w:tcW w:w="2268" w:type="dxa"/>
          </w:tcPr>
          <w:p w14:paraId="5147CDFE" w14:textId="6A6FDDB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Le Comité de gestion de l</w:t>
            </w:r>
            <w:r w:rsidR="00DA4B56">
              <w:rPr>
                <w:rFonts w:asciiTheme="minorHAnsi" w:hAnsiTheme="minorHAnsi"/>
                <w:sz w:val="20"/>
              </w:rPr>
              <w:t>’</w:t>
            </w:r>
            <w:r>
              <w:rPr>
                <w:rFonts w:asciiTheme="minorHAnsi" w:hAnsiTheme="minorHAnsi"/>
                <w:sz w:val="20"/>
              </w:rPr>
              <w:t>EAAFP fournit des orientations générales politiques, opérationnelles et financières au Secrétariat de l</w:t>
            </w:r>
            <w:r w:rsidR="00DA4B56">
              <w:rPr>
                <w:rFonts w:asciiTheme="minorHAnsi" w:hAnsiTheme="minorHAnsi"/>
                <w:sz w:val="20"/>
              </w:rPr>
              <w:t>’</w:t>
            </w:r>
            <w:r>
              <w:rPr>
                <w:rFonts w:asciiTheme="minorHAnsi" w:hAnsiTheme="minorHAnsi"/>
                <w:sz w:val="20"/>
              </w:rPr>
              <w:t xml:space="preserve">EAAFP. Une réunion du Partenariat a </w:t>
            </w:r>
            <w:r>
              <w:rPr>
                <w:rFonts w:asciiTheme="minorHAnsi" w:hAnsiTheme="minorHAnsi"/>
                <w:sz w:val="20"/>
              </w:rPr>
              <w:lastRenderedPageBreak/>
              <w:t>lieu chaque année pour superviser sa mise en œuvre.</w:t>
            </w:r>
          </w:p>
        </w:tc>
        <w:tc>
          <w:tcPr>
            <w:tcW w:w="1276" w:type="dxa"/>
          </w:tcPr>
          <w:p w14:paraId="4AB66B0E"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Partenaire</w:t>
            </w:r>
          </w:p>
        </w:tc>
        <w:tc>
          <w:tcPr>
            <w:tcW w:w="1559" w:type="dxa"/>
          </w:tcPr>
          <w:p w14:paraId="5335D37F" w14:textId="0382B042"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 Sous-Comité des finances de l</w:t>
            </w:r>
            <w:r w:rsidR="00DA4B56">
              <w:rPr>
                <w:rFonts w:asciiTheme="minorHAnsi" w:hAnsiTheme="minorHAnsi"/>
                <w:sz w:val="20"/>
              </w:rPr>
              <w:t>’</w:t>
            </w:r>
            <w:r>
              <w:rPr>
                <w:rFonts w:asciiTheme="minorHAnsi" w:hAnsiTheme="minorHAnsi"/>
                <w:sz w:val="20"/>
              </w:rPr>
              <w:t xml:space="preserve">EAAFP fournit des avis au Secrétariat et aux partenaires sur la gestion globale </w:t>
            </w:r>
            <w:r>
              <w:rPr>
                <w:rFonts w:asciiTheme="minorHAnsi" w:hAnsiTheme="minorHAnsi"/>
                <w:sz w:val="20"/>
              </w:rPr>
              <w:lastRenderedPageBreak/>
              <w:t xml:space="preserve">des finances. Rapport à la Réunion des partenaires (MOP), responsable financier en poste. </w:t>
            </w:r>
          </w:p>
        </w:tc>
        <w:tc>
          <w:tcPr>
            <w:tcW w:w="1134" w:type="dxa"/>
          </w:tcPr>
          <w:p w14:paraId="52FFA00E" w14:textId="77777777" w:rsidR="00A72E36" w:rsidRPr="003164A3"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768 217</w:t>
            </w:r>
          </w:p>
        </w:tc>
        <w:tc>
          <w:tcPr>
            <w:tcW w:w="1134" w:type="dxa"/>
          </w:tcPr>
          <w:p w14:paraId="33AC08A9" w14:textId="77777777" w:rsidR="00A72E36" w:rsidRPr="003164A3"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381 814</w:t>
            </w:r>
          </w:p>
        </w:tc>
        <w:tc>
          <w:tcPr>
            <w:tcW w:w="1417" w:type="dxa"/>
          </w:tcPr>
          <w:p w14:paraId="69D5117C" w14:textId="54A591EA" w:rsidR="00A72E36" w:rsidRPr="003164A3" w:rsidRDefault="00A72E36" w:rsidP="00A72E36">
            <w:pPr>
              <w:ind w:left="0" w:firstLine="0"/>
              <w:rPr>
                <w:rFonts w:asciiTheme="minorHAnsi" w:eastAsia="Times New Roman" w:hAnsiTheme="minorHAnsi" w:cstheme="minorHAnsi"/>
                <w:color w:val="000000"/>
                <w:sz w:val="20"/>
                <w:szCs w:val="20"/>
              </w:rPr>
            </w:pPr>
            <w:r>
              <w:rPr>
                <w:rFonts w:asciiTheme="minorHAnsi" w:hAnsiTheme="minorHAnsi"/>
                <w:color w:val="000000"/>
                <w:sz w:val="20"/>
              </w:rPr>
              <w:t>Municipalité d</w:t>
            </w:r>
            <w:r w:rsidR="00DA4B56">
              <w:rPr>
                <w:rFonts w:asciiTheme="minorHAnsi" w:hAnsiTheme="minorHAnsi"/>
                <w:color w:val="000000"/>
                <w:sz w:val="20"/>
              </w:rPr>
              <w:t>’</w:t>
            </w:r>
            <w:r>
              <w:rPr>
                <w:rFonts w:asciiTheme="minorHAnsi" w:hAnsiTheme="minorHAnsi"/>
                <w:color w:val="000000"/>
                <w:sz w:val="20"/>
              </w:rPr>
              <w:t>Incheon, contributions volontaires des partenaires de l</w:t>
            </w:r>
            <w:r w:rsidR="00DA4B56">
              <w:rPr>
                <w:rFonts w:asciiTheme="minorHAnsi" w:hAnsiTheme="minorHAnsi"/>
                <w:color w:val="000000"/>
                <w:sz w:val="20"/>
              </w:rPr>
              <w:t>’</w:t>
            </w:r>
            <w:r>
              <w:rPr>
                <w:rFonts w:asciiTheme="minorHAnsi" w:hAnsiTheme="minorHAnsi"/>
                <w:color w:val="000000"/>
                <w:sz w:val="20"/>
              </w:rPr>
              <w:t xml:space="preserve">EAAFP, </w:t>
            </w:r>
            <w:r w:rsidRPr="00686C3A">
              <w:rPr>
                <w:rFonts w:asciiTheme="minorHAnsi" w:hAnsiTheme="minorHAnsi"/>
                <w:i/>
                <w:iCs/>
                <w:color w:val="000000"/>
                <w:sz w:val="20"/>
              </w:rPr>
              <w:t xml:space="preserve">Science </w:t>
            </w:r>
            <w:r w:rsidRPr="00686C3A">
              <w:rPr>
                <w:rFonts w:asciiTheme="minorHAnsi" w:hAnsiTheme="minorHAnsi"/>
                <w:i/>
                <w:iCs/>
                <w:color w:val="000000"/>
                <w:sz w:val="20"/>
              </w:rPr>
              <w:lastRenderedPageBreak/>
              <w:t>Unit Operation</w:t>
            </w:r>
            <w:r>
              <w:rPr>
                <w:rFonts w:asciiTheme="minorHAnsi" w:hAnsiTheme="minorHAnsi"/>
                <w:color w:val="000000"/>
                <w:sz w:val="20"/>
              </w:rPr>
              <w:t>, appel de fonds</w:t>
            </w:r>
          </w:p>
          <w:p w14:paraId="2E0CB6F0" w14:textId="77777777" w:rsidR="00A72E36" w:rsidRPr="003164A3" w:rsidRDefault="00A72E36" w:rsidP="00A72E36">
            <w:pPr>
              <w:ind w:left="0" w:firstLine="0"/>
              <w:outlineLvl w:val="1"/>
              <w:rPr>
                <w:rFonts w:asciiTheme="minorHAnsi" w:hAnsiTheme="minorHAnsi" w:cstheme="minorHAnsi"/>
                <w:bCs/>
                <w:sz w:val="20"/>
                <w:szCs w:val="20"/>
              </w:rPr>
            </w:pPr>
          </w:p>
        </w:tc>
        <w:tc>
          <w:tcPr>
            <w:tcW w:w="2126" w:type="dxa"/>
          </w:tcPr>
          <w:p w14:paraId="38D2D673" w14:textId="77777777" w:rsidR="00A72E36" w:rsidRPr="003164A3" w:rsidRDefault="00A72E36" w:rsidP="00A72E36">
            <w:pPr>
              <w:ind w:left="0" w:firstLine="0"/>
              <w:outlineLvl w:val="1"/>
              <w:rPr>
                <w:rFonts w:asciiTheme="minorHAnsi" w:hAnsiTheme="minorHAnsi" w:cstheme="minorHAnsi"/>
                <w:bCs/>
                <w:sz w:val="20"/>
                <w:szCs w:val="20"/>
              </w:rPr>
            </w:pPr>
          </w:p>
        </w:tc>
        <w:tc>
          <w:tcPr>
            <w:tcW w:w="1134" w:type="dxa"/>
          </w:tcPr>
          <w:p w14:paraId="0B79DBA3" w14:textId="31A84B19" w:rsidR="00A72E36" w:rsidRPr="0070200D" w:rsidRDefault="00A72E36" w:rsidP="00A72E36">
            <w:pPr>
              <w:ind w:left="0" w:firstLine="0"/>
              <w:rPr>
                <w:rFonts w:asciiTheme="minorHAnsi" w:eastAsia="Times New Roman" w:hAnsiTheme="minorHAnsi" w:cstheme="minorHAnsi"/>
                <w:sz w:val="20"/>
                <w:szCs w:val="20"/>
              </w:rPr>
            </w:pPr>
            <w:r>
              <w:rPr>
                <w:rFonts w:asciiTheme="minorHAnsi" w:hAnsiTheme="minorHAnsi"/>
                <w:sz w:val="20"/>
              </w:rPr>
              <w:t xml:space="preserve">La prévalence du </w:t>
            </w:r>
            <w:r w:rsidR="00A8470B">
              <w:rPr>
                <w:rFonts w:asciiTheme="minorHAnsi" w:hAnsiTheme="minorHAnsi"/>
                <w:sz w:val="20"/>
              </w:rPr>
              <w:t>COVID</w:t>
            </w:r>
            <w:r>
              <w:rPr>
                <w:rFonts w:asciiTheme="minorHAnsi" w:hAnsiTheme="minorHAnsi"/>
                <w:sz w:val="20"/>
              </w:rPr>
              <w:t xml:space="preserve"> dans les pays de l</w:t>
            </w:r>
            <w:r w:rsidR="00DA4B56">
              <w:rPr>
                <w:rFonts w:asciiTheme="minorHAnsi" w:hAnsiTheme="minorHAnsi"/>
                <w:sz w:val="20"/>
              </w:rPr>
              <w:t>’</w:t>
            </w:r>
            <w:r>
              <w:rPr>
                <w:rFonts w:asciiTheme="minorHAnsi" w:hAnsiTheme="minorHAnsi"/>
                <w:sz w:val="20"/>
              </w:rPr>
              <w:t>EAAFP</w:t>
            </w:r>
            <w:r w:rsidR="00DA4B56">
              <w:rPr>
                <w:rFonts w:asciiTheme="minorHAnsi" w:hAnsiTheme="minorHAnsi"/>
                <w:sz w:val="20"/>
              </w:rPr>
              <w:t xml:space="preserve"> </w:t>
            </w:r>
            <w:r>
              <w:rPr>
                <w:rFonts w:asciiTheme="minorHAnsi" w:hAnsiTheme="minorHAnsi"/>
                <w:sz w:val="20"/>
              </w:rPr>
              <w:t xml:space="preserve">et les restrictions </w:t>
            </w:r>
            <w:r>
              <w:rPr>
                <w:rFonts w:asciiTheme="minorHAnsi" w:hAnsiTheme="minorHAnsi"/>
                <w:sz w:val="20"/>
              </w:rPr>
              <w:lastRenderedPageBreak/>
              <w:t>des déplacements qui en découlent ont limité les réunions et les ateliers en présence.</w:t>
            </w:r>
          </w:p>
        </w:tc>
      </w:tr>
      <w:tr w:rsidR="00A72E36" w:rsidRPr="000A2EBE" w14:paraId="17309EC8" w14:textId="77777777" w:rsidTr="00D6792C">
        <w:tc>
          <w:tcPr>
            <w:tcW w:w="1560" w:type="dxa"/>
          </w:tcPr>
          <w:p w14:paraId="5A079C3A"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Initiative régionale Ramsar pour les zones humides méditerranéennes (MedWet),</w:t>
            </w:r>
          </w:p>
          <w:p w14:paraId="71015361"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1991</w:t>
            </w:r>
          </w:p>
        </w:tc>
        <w:tc>
          <w:tcPr>
            <w:tcW w:w="993" w:type="dxa"/>
          </w:tcPr>
          <w:p w14:paraId="5AE8A92C"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27</w:t>
            </w:r>
          </w:p>
        </w:tc>
        <w:tc>
          <w:tcPr>
            <w:tcW w:w="709" w:type="dxa"/>
          </w:tcPr>
          <w:p w14:paraId="2AAEDD6B"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117122F2" w14:textId="51854068"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w:t>
            </w:r>
            <w:r w:rsidR="00DA4B56">
              <w:rPr>
                <w:rFonts w:asciiTheme="minorHAnsi" w:hAnsiTheme="minorHAnsi"/>
                <w:sz w:val="20"/>
              </w:rPr>
              <w:t>’</w:t>
            </w:r>
            <w:r>
              <w:rPr>
                <w:rFonts w:asciiTheme="minorHAnsi" w:hAnsiTheme="minorHAnsi"/>
                <w:sz w:val="20"/>
              </w:rPr>
              <w:t xml:space="preserve">IRR comprend : le Comité pour les zones humides méditerranéennes (MedWet/Com) ; le Groupe de pilotage de MedWet ; le Réseau scientifique et technique de MedWet ; le Secrétariat MedWet. </w:t>
            </w:r>
          </w:p>
          <w:p w14:paraId="3C5665EC" w14:textId="57CD61CC"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MedWet/Com est chargé de superviser la mise en œuvre de l</w:t>
            </w:r>
            <w:r w:rsidR="00DA4B56">
              <w:rPr>
                <w:rFonts w:asciiTheme="minorHAnsi" w:hAnsiTheme="minorHAnsi"/>
                <w:sz w:val="20"/>
              </w:rPr>
              <w:t>’</w:t>
            </w:r>
            <w:r>
              <w:rPr>
                <w:rFonts w:asciiTheme="minorHAnsi" w:hAnsiTheme="minorHAnsi"/>
                <w:sz w:val="20"/>
              </w:rPr>
              <w:t>IRR, y compris l</w:t>
            </w:r>
            <w:r w:rsidR="00DA4B56">
              <w:rPr>
                <w:rFonts w:asciiTheme="minorHAnsi" w:hAnsiTheme="minorHAnsi"/>
                <w:sz w:val="20"/>
              </w:rPr>
              <w:t>’</w:t>
            </w:r>
            <w:r>
              <w:rPr>
                <w:rFonts w:asciiTheme="minorHAnsi" w:hAnsiTheme="minorHAnsi"/>
                <w:sz w:val="20"/>
              </w:rPr>
              <w:t xml:space="preserve">approbation des documents stratégiques, du budget annuel et des rapports financiers vérifiés. </w:t>
            </w:r>
          </w:p>
        </w:tc>
        <w:tc>
          <w:tcPr>
            <w:tcW w:w="1276" w:type="dxa"/>
          </w:tcPr>
          <w:p w14:paraId="5990D790"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Membre observateur permanent du Groupe de pilotage</w:t>
            </w:r>
          </w:p>
        </w:tc>
        <w:tc>
          <w:tcPr>
            <w:tcW w:w="1559" w:type="dxa"/>
          </w:tcPr>
          <w:p w14:paraId="24AA9E6F"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Le Secrétariat MedWet administre les budgets approuvés et soumet le rapport financier annuel au Groupe de pilotage de MedWet et à MedWet/Com. </w:t>
            </w:r>
          </w:p>
        </w:tc>
        <w:tc>
          <w:tcPr>
            <w:tcW w:w="1134" w:type="dxa"/>
          </w:tcPr>
          <w:p w14:paraId="408CCA1D"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494 916 EUR </w:t>
            </w:r>
          </w:p>
        </w:tc>
        <w:tc>
          <w:tcPr>
            <w:tcW w:w="1134" w:type="dxa"/>
          </w:tcPr>
          <w:p w14:paraId="74328071"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463 230 EUR </w:t>
            </w:r>
          </w:p>
        </w:tc>
        <w:tc>
          <w:tcPr>
            <w:tcW w:w="1417" w:type="dxa"/>
          </w:tcPr>
          <w:p w14:paraId="50765AF2"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Pays partenaires de la MedWet, Fondation MAVA, Union européenne, Office français de la biodiversité, entre autres.</w:t>
            </w:r>
          </w:p>
        </w:tc>
        <w:tc>
          <w:tcPr>
            <w:tcW w:w="2126" w:type="dxa"/>
          </w:tcPr>
          <w:p w14:paraId="678BE555" w14:textId="061C1DD6" w:rsidR="00A72E36" w:rsidRPr="00A3094A" w:rsidRDefault="00A72E36" w:rsidP="00A72E36">
            <w:pPr>
              <w:ind w:left="0" w:firstLine="0"/>
              <w:outlineLvl w:val="1"/>
              <w:rPr>
                <w:rFonts w:asciiTheme="minorHAnsi" w:hAnsiTheme="minorHAnsi" w:cstheme="minorHAnsi"/>
                <w:spacing w:val="-4"/>
                <w:sz w:val="20"/>
                <w:szCs w:val="20"/>
              </w:rPr>
            </w:pPr>
            <w:r>
              <w:rPr>
                <w:rFonts w:asciiTheme="minorHAnsi" w:hAnsiTheme="minorHAnsi"/>
                <w:sz w:val="20"/>
              </w:rPr>
              <w:t>• Attention attirée sur le manuel « La gouvernance des zones humides côtières en Méditerranée » et célébration de la Journée mondiale des zones humides.</w:t>
            </w:r>
          </w:p>
          <w:p w14:paraId="7CE9CB89" w14:textId="77777777" w:rsidR="00A72E36" w:rsidRPr="00A3094A" w:rsidRDefault="00A72E36" w:rsidP="00A72E36">
            <w:pPr>
              <w:ind w:left="0" w:firstLine="0"/>
              <w:outlineLvl w:val="1"/>
              <w:rPr>
                <w:rFonts w:asciiTheme="minorHAnsi" w:hAnsiTheme="minorHAnsi" w:cstheme="minorHAnsi"/>
                <w:spacing w:val="-4"/>
                <w:sz w:val="20"/>
                <w:szCs w:val="20"/>
              </w:rPr>
            </w:pPr>
            <w:r>
              <w:rPr>
                <w:rFonts w:asciiTheme="minorHAnsi" w:hAnsiTheme="minorHAnsi"/>
                <w:sz w:val="20"/>
              </w:rPr>
              <w:t>• Un guide pratique sur la restauration des zones humides a été élaboré et trois projets de restauration ont été soutenus par le programme M3 de la MAVA.</w:t>
            </w:r>
          </w:p>
          <w:p w14:paraId="303248EC" w14:textId="77777777" w:rsidR="00A72E36" w:rsidRPr="00A3094A" w:rsidRDefault="00A72E36" w:rsidP="00A72E36">
            <w:pPr>
              <w:ind w:left="0" w:firstLine="0"/>
              <w:outlineLvl w:val="1"/>
              <w:rPr>
                <w:rFonts w:asciiTheme="minorHAnsi" w:hAnsiTheme="minorHAnsi" w:cstheme="minorHAnsi"/>
                <w:spacing w:val="-4"/>
                <w:sz w:val="20"/>
                <w:szCs w:val="20"/>
              </w:rPr>
            </w:pPr>
            <w:r>
              <w:rPr>
                <w:rFonts w:asciiTheme="minorHAnsi" w:hAnsiTheme="minorHAnsi"/>
                <w:sz w:val="20"/>
              </w:rPr>
              <w:lastRenderedPageBreak/>
              <w:t>• Six sites pilotes ont été définis pour mettre en œuvre des solutions fondées sur la nature.</w:t>
            </w:r>
          </w:p>
          <w:p w14:paraId="14244CD8" w14:textId="77777777" w:rsidR="00A72E36" w:rsidRPr="00A3094A" w:rsidRDefault="00A72E36" w:rsidP="00A72E36">
            <w:pPr>
              <w:ind w:left="0" w:firstLine="0"/>
              <w:outlineLvl w:val="1"/>
              <w:rPr>
                <w:rFonts w:asciiTheme="minorHAnsi" w:hAnsiTheme="minorHAnsi" w:cstheme="minorHAnsi"/>
                <w:spacing w:val="-4"/>
                <w:sz w:val="20"/>
                <w:szCs w:val="20"/>
              </w:rPr>
            </w:pPr>
            <w:r>
              <w:rPr>
                <w:rFonts w:asciiTheme="minorHAnsi" w:hAnsiTheme="minorHAnsi"/>
                <w:sz w:val="20"/>
              </w:rPr>
              <w:t>• Mise à jour quotidienne/hebdomadaire du contenu sur le site web et les médias sociaux.</w:t>
            </w:r>
          </w:p>
          <w:p w14:paraId="4FA4BC68" w14:textId="77777777" w:rsidR="00A72E36" w:rsidRPr="005802D1" w:rsidRDefault="00A72E36" w:rsidP="00A72E36">
            <w:pPr>
              <w:ind w:left="0" w:firstLine="0"/>
              <w:outlineLvl w:val="1"/>
              <w:rPr>
                <w:rFonts w:asciiTheme="minorHAnsi" w:hAnsiTheme="minorHAnsi" w:cstheme="minorHAnsi"/>
                <w:spacing w:val="-4"/>
                <w:sz w:val="20"/>
                <w:szCs w:val="20"/>
              </w:rPr>
            </w:pPr>
            <w:r>
              <w:rPr>
                <w:rFonts w:asciiTheme="minorHAnsi" w:hAnsiTheme="minorHAnsi"/>
                <w:sz w:val="20"/>
              </w:rPr>
              <w:t>• Mise en place du réseau MedWet des gestionnaires de sites Ramsar (MeRSiM-Net).</w:t>
            </w:r>
          </w:p>
        </w:tc>
        <w:tc>
          <w:tcPr>
            <w:tcW w:w="1134" w:type="dxa"/>
          </w:tcPr>
          <w:p w14:paraId="7DDCB59F" w14:textId="737B092A"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Restrictions imposées par l</w:t>
            </w:r>
            <w:r w:rsidR="00686C3A">
              <w:rPr>
                <w:rFonts w:asciiTheme="minorHAnsi" w:hAnsiTheme="minorHAnsi"/>
                <w:sz w:val="20"/>
              </w:rPr>
              <w:t>e</w:t>
            </w:r>
            <w:r>
              <w:rPr>
                <w:rFonts w:asciiTheme="minorHAnsi" w:hAnsiTheme="minorHAnsi"/>
                <w:sz w:val="20"/>
              </w:rPr>
              <w:t xml:space="preserve"> COVID-19 </w:t>
            </w:r>
          </w:p>
        </w:tc>
      </w:tr>
      <w:tr w:rsidR="00A72E36" w:rsidRPr="000A2EBE" w14:paraId="561E527F" w14:textId="77777777" w:rsidTr="00D6792C">
        <w:tc>
          <w:tcPr>
            <w:tcW w:w="1560" w:type="dxa"/>
          </w:tcPr>
          <w:p w14:paraId="3F48289C"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es zones humides des Carpates (CWI), 2006</w:t>
            </w:r>
          </w:p>
        </w:tc>
        <w:tc>
          <w:tcPr>
            <w:tcW w:w="993" w:type="dxa"/>
          </w:tcPr>
          <w:p w14:paraId="4E4ACD3A"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7</w:t>
            </w:r>
          </w:p>
        </w:tc>
        <w:tc>
          <w:tcPr>
            <w:tcW w:w="709" w:type="dxa"/>
          </w:tcPr>
          <w:p w14:paraId="26AFFAC5"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48342318" w14:textId="7B385A69"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w:t>
            </w:r>
            <w:r w:rsidR="00DA4B56">
              <w:rPr>
                <w:rFonts w:asciiTheme="minorHAnsi" w:hAnsiTheme="minorHAnsi"/>
                <w:sz w:val="20"/>
              </w:rPr>
              <w:t>’</w:t>
            </w:r>
            <w:r>
              <w:rPr>
                <w:rFonts w:asciiTheme="minorHAnsi" w:hAnsiTheme="minorHAnsi"/>
                <w:sz w:val="20"/>
              </w:rPr>
              <w:t>organe d</w:t>
            </w:r>
            <w:r w:rsidR="00DA4B56">
              <w:rPr>
                <w:rFonts w:asciiTheme="minorHAnsi" w:hAnsiTheme="minorHAnsi"/>
                <w:sz w:val="20"/>
              </w:rPr>
              <w:t>’</w:t>
            </w:r>
            <w:r>
              <w:rPr>
                <w:rFonts w:asciiTheme="minorHAnsi" w:hAnsiTheme="minorHAnsi"/>
                <w:sz w:val="20"/>
              </w:rPr>
              <w:t xml:space="preserve">exécution de la CWI est un Conseil composé des Correspondants de chaque membre. Il élit un président chargé de diriger les procédures, et se réunit périodiquement. </w:t>
            </w:r>
          </w:p>
        </w:tc>
        <w:tc>
          <w:tcPr>
            <w:tcW w:w="1276" w:type="dxa"/>
          </w:tcPr>
          <w:p w14:paraId="13332D28"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Contribue aux travaux du Conseil.</w:t>
            </w:r>
          </w:p>
        </w:tc>
        <w:tc>
          <w:tcPr>
            <w:tcW w:w="1559" w:type="dxa"/>
          </w:tcPr>
          <w:p w14:paraId="2D581E6A"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Exercée par le Conseil. </w:t>
            </w:r>
          </w:p>
        </w:tc>
        <w:tc>
          <w:tcPr>
            <w:tcW w:w="1134" w:type="dxa"/>
          </w:tcPr>
          <w:p w14:paraId="28939BE8"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52 128 EUR </w:t>
            </w:r>
          </w:p>
        </w:tc>
        <w:tc>
          <w:tcPr>
            <w:tcW w:w="1134" w:type="dxa"/>
          </w:tcPr>
          <w:p w14:paraId="41D0CD20"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20 976 EUR </w:t>
            </w:r>
          </w:p>
        </w:tc>
        <w:tc>
          <w:tcPr>
            <w:tcW w:w="1417" w:type="dxa"/>
          </w:tcPr>
          <w:p w14:paraId="025A2729" w14:textId="58605108"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Conservatoire national de la nature de la République slovaque (SNC SR SK), </w:t>
            </w:r>
            <w:r w:rsidR="00DA4B56">
              <w:rPr>
                <w:rFonts w:asciiTheme="minorHAnsi" w:hAnsiTheme="minorHAnsi"/>
                <w:sz w:val="20"/>
              </w:rPr>
              <w:t>m</w:t>
            </w:r>
            <w:r>
              <w:rPr>
                <w:rFonts w:asciiTheme="minorHAnsi" w:hAnsiTheme="minorHAnsi"/>
                <w:sz w:val="20"/>
              </w:rPr>
              <w:t>inistère de l</w:t>
            </w:r>
            <w:r w:rsidR="00DA4B56">
              <w:rPr>
                <w:rFonts w:asciiTheme="minorHAnsi" w:hAnsiTheme="minorHAnsi"/>
                <w:sz w:val="20"/>
              </w:rPr>
              <w:t>’E</w:t>
            </w:r>
            <w:r>
              <w:rPr>
                <w:rFonts w:asciiTheme="minorHAnsi" w:hAnsiTheme="minorHAnsi"/>
                <w:sz w:val="20"/>
              </w:rPr>
              <w:t xml:space="preserve">nvironnement (Hongrie, République tchèque, Roumanie, </w:t>
            </w:r>
            <w:r>
              <w:rPr>
                <w:rFonts w:asciiTheme="minorHAnsi" w:hAnsiTheme="minorHAnsi"/>
                <w:sz w:val="20"/>
              </w:rPr>
              <w:lastRenderedPageBreak/>
              <w:t>Slovaquie, Pologne), projets du Programme transnational sur le Danube, projet européen Centralparks, DUENE Allemagne, Wetlands International, DAPHNE – Institute of Applied Ecology SK, Centre for Ecological Research HU, Université Masaryk, CZ, UNESCC.</w:t>
            </w:r>
          </w:p>
        </w:tc>
        <w:tc>
          <w:tcPr>
            <w:tcW w:w="2126" w:type="dxa"/>
          </w:tcPr>
          <w:p w14:paraId="579CFDE6" w14:textId="77777777" w:rsidR="00A72E36" w:rsidRPr="00A3094A" w:rsidRDefault="00A72E36" w:rsidP="00A72E36">
            <w:pPr>
              <w:ind w:left="0" w:firstLine="0"/>
              <w:outlineLvl w:val="1"/>
              <w:rPr>
                <w:rFonts w:asciiTheme="minorHAnsi" w:hAnsiTheme="minorHAnsi" w:cstheme="minorHAnsi"/>
                <w:bCs/>
                <w:spacing w:val="-4"/>
                <w:sz w:val="20"/>
                <w:szCs w:val="20"/>
              </w:rPr>
            </w:pPr>
            <w:r>
              <w:rPr>
                <w:rFonts w:asciiTheme="minorHAnsi" w:hAnsiTheme="minorHAnsi"/>
                <w:sz w:val="20"/>
              </w:rPr>
              <w:lastRenderedPageBreak/>
              <w:t>• Intégration des zones humides dans les politiques des Groupes de travail de la Convention des Carpates.</w:t>
            </w:r>
          </w:p>
          <w:p w14:paraId="3CC54EA1" w14:textId="77777777" w:rsidR="00A72E36" w:rsidRPr="00A3094A" w:rsidRDefault="00A72E36" w:rsidP="00A72E36">
            <w:pPr>
              <w:ind w:left="0" w:firstLine="0"/>
              <w:outlineLvl w:val="1"/>
              <w:rPr>
                <w:rFonts w:asciiTheme="minorHAnsi" w:hAnsiTheme="minorHAnsi" w:cstheme="minorHAnsi"/>
                <w:bCs/>
                <w:spacing w:val="-4"/>
                <w:sz w:val="20"/>
                <w:szCs w:val="20"/>
              </w:rPr>
            </w:pPr>
            <w:r>
              <w:rPr>
                <w:rFonts w:asciiTheme="minorHAnsi" w:hAnsiTheme="minorHAnsi"/>
                <w:sz w:val="20"/>
              </w:rPr>
              <w:t xml:space="preserve">• Conception de la Boîte à outils des services écosystémiques des Carpates, participation à des réunions, notamment la réunion extraordinaire </w:t>
            </w:r>
            <w:r>
              <w:rPr>
                <w:rFonts w:asciiTheme="minorHAnsi" w:hAnsiTheme="minorHAnsi"/>
                <w:sz w:val="20"/>
              </w:rPr>
              <w:lastRenderedPageBreak/>
              <w:t>du CZRC, le comité directeur du CNPA, etc.</w:t>
            </w:r>
          </w:p>
          <w:p w14:paraId="78663A72" w14:textId="790FBC61" w:rsidR="00A72E36" w:rsidRPr="00A3094A" w:rsidRDefault="00A72E36" w:rsidP="00A72E36">
            <w:pPr>
              <w:ind w:left="0" w:firstLine="0"/>
              <w:outlineLvl w:val="1"/>
              <w:rPr>
                <w:rFonts w:asciiTheme="minorHAnsi" w:hAnsiTheme="minorHAnsi" w:cstheme="minorHAnsi"/>
                <w:bCs/>
                <w:spacing w:val="-4"/>
                <w:sz w:val="20"/>
                <w:szCs w:val="20"/>
              </w:rPr>
            </w:pPr>
            <w:r>
              <w:rPr>
                <w:rFonts w:asciiTheme="minorHAnsi" w:hAnsiTheme="minorHAnsi"/>
                <w:sz w:val="20"/>
              </w:rPr>
              <w:t>• Proposition des grandes lignes de plusieurs projets et élaboration d</w:t>
            </w:r>
            <w:r w:rsidR="00DA4B56">
              <w:rPr>
                <w:rFonts w:asciiTheme="minorHAnsi" w:hAnsiTheme="minorHAnsi"/>
                <w:sz w:val="20"/>
              </w:rPr>
              <w:t>’</w:t>
            </w:r>
            <w:r>
              <w:rPr>
                <w:rFonts w:asciiTheme="minorHAnsi" w:hAnsiTheme="minorHAnsi"/>
                <w:sz w:val="20"/>
              </w:rPr>
              <w:t>une proposition de formation sur les priorités des IRR, publication d</w:t>
            </w:r>
            <w:r w:rsidR="00DA4B56">
              <w:rPr>
                <w:rFonts w:asciiTheme="minorHAnsi" w:hAnsiTheme="minorHAnsi"/>
                <w:sz w:val="20"/>
              </w:rPr>
              <w:t>’</w:t>
            </w:r>
            <w:r>
              <w:rPr>
                <w:rFonts w:asciiTheme="minorHAnsi" w:hAnsiTheme="minorHAnsi"/>
                <w:sz w:val="20"/>
              </w:rPr>
              <w:t>articles et mise à jour du site web des IRR.</w:t>
            </w:r>
          </w:p>
          <w:p w14:paraId="31D2DAE8" w14:textId="0ABB3C8C" w:rsidR="00A72E36" w:rsidRPr="00A3094A" w:rsidRDefault="00A72E36" w:rsidP="00A72E36">
            <w:pPr>
              <w:ind w:left="0" w:firstLine="0"/>
              <w:outlineLvl w:val="1"/>
              <w:rPr>
                <w:rFonts w:asciiTheme="minorHAnsi" w:hAnsiTheme="minorHAnsi" w:cstheme="minorHAnsi"/>
                <w:bCs/>
                <w:spacing w:val="-4"/>
                <w:sz w:val="20"/>
                <w:szCs w:val="20"/>
              </w:rPr>
            </w:pPr>
            <w:r>
              <w:rPr>
                <w:rFonts w:asciiTheme="minorHAnsi" w:hAnsiTheme="minorHAnsi"/>
                <w:sz w:val="20"/>
              </w:rPr>
              <w:t>• Comité de formation, etc.</w:t>
            </w:r>
            <w:r w:rsidR="00686C3A">
              <w:rPr>
                <w:rFonts w:asciiTheme="minorHAnsi" w:hAnsiTheme="minorHAnsi" w:cstheme="minorHAnsi"/>
                <w:bCs/>
                <w:spacing w:val="-4"/>
                <w:sz w:val="20"/>
                <w:szCs w:val="20"/>
              </w:rPr>
              <w:t xml:space="preserve"> </w:t>
            </w:r>
            <w:r>
              <w:rPr>
                <w:rFonts w:asciiTheme="minorHAnsi" w:hAnsiTheme="minorHAnsi"/>
                <w:sz w:val="20"/>
              </w:rPr>
              <w:t>Proposition des grandes lignes de plusieurs projets et élaboration d</w:t>
            </w:r>
            <w:r w:rsidR="00DA4B56">
              <w:rPr>
                <w:rFonts w:asciiTheme="minorHAnsi" w:hAnsiTheme="minorHAnsi"/>
                <w:sz w:val="20"/>
              </w:rPr>
              <w:t>’</w:t>
            </w:r>
            <w:r>
              <w:rPr>
                <w:rFonts w:asciiTheme="minorHAnsi" w:hAnsiTheme="minorHAnsi"/>
                <w:sz w:val="20"/>
              </w:rPr>
              <w:t>une proposition de formation sur les priorités des IRR, publication d</w:t>
            </w:r>
            <w:r w:rsidR="00DA4B56">
              <w:rPr>
                <w:rFonts w:asciiTheme="minorHAnsi" w:hAnsiTheme="minorHAnsi"/>
                <w:sz w:val="20"/>
              </w:rPr>
              <w:t>’</w:t>
            </w:r>
            <w:r>
              <w:rPr>
                <w:rFonts w:asciiTheme="minorHAnsi" w:hAnsiTheme="minorHAnsi"/>
                <w:sz w:val="20"/>
              </w:rPr>
              <w:t>articles et mise à jour du site web des IRR.</w:t>
            </w:r>
          </w:p>
          <w:p w14:paraId="0124B1C7" w14:textId="77777777" w:rsidR="00A72E36" w:rsidRPr="005802D1" w:rsidRDefault="00A72E36" w:rsidP="00A72E36">
            <w:pPr>
              <w:ind w:left="0" w:firstLine="0"/>
              <w:outlineLvl w:val="1"/>
              <w:rPr>
                <w:rFonts w:asciiTheme="minorHAnsi" w:hAnsiTheme="minorHAnsi" w:cstheme="minorHAnsi"/>
                <w:bCs/>
                <w:spacing w:val="-4"/>
                <w:sz w:val="20"/>
                <w:szCs w:val="20"/>
              </w:rPr>
            </w:pPr>
            <w:r>
              <w:rPr>
                <w:rFonts w:asciiTheme="minorHAnsi" w:hAnsiTheme="minorHAnsi"/>
                <w:sz w:val="20"/>
              </w:rPr>
              <w:t>Formations</w:t>
            </w:r>
          </w:p>
        </w:tc>
        <w:tc>
          <w:tcPr>
            <w:tcW w:w="1134" w:type="dxa"/>
          </w:tcPr>
          <w:p w14:paraId="77C4DB4F" w14:textId="02AD9CCB"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Restrictions imposées par l</w:t>
            </w:r>
            <w:r w:rsidR="00686C3A">
              <w:rPr>
                <w:rFonts w:asciiTheme="minorHAnsi" w:hAnsiTheme="minorHAnsi"/>
                <w:sz w:val="20"/>
              </w:rPr>
              <w:t>e</w:t>
            </w:r>
            <w:r>
              <w:rPr>
                <w:rFonts w:asciiTheme="minorHAnsi" w:hAnsiTheme="minorHAnsi"/>
                <w:sz w:val="20"/>
              </w:rPr>
              <w:t xml:space="preserve"> COVID-19 </w:t>
            </w:r>
          </w:p>
        </w:tc>
      </w:tr>
      <w:tr w:rsidR="00A72E36" w:rsidRPr="000A2EBE" w14:paraId="0E9AB5D6" w14:textId="77777777" w:rsidTr="00D6792C">
        <w:tc>
          <w:tcPr>
            <w:tcW w:w="1560" w:type="dxa"/>
          </w:tcPr>
          <w:p w14:paraId="644FAD9F"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Initiative régionale Ramsar pour les zones humides </w:t>
            </w:r>
            <w:r>
              <w:rPr>
                <w:rFonts w:asciiTheme="minorHAnsi" w:hAnsiTheme="minorHAnsi"/>
                <w:sz w:val="20"/>
              </w:rPr>
              <w:lastRenderedPageBreak/>
              <w:t>nordiques- baltiques (NorBalWet), 2005</w:t>
            </w:r>
          </w:p>
        </w:tc>
        <w:tc>
          <w:tcPr>
            <w:tcW w:w="993" w:type="dxa"/>
          </w:tcPr>
          <w:p w14:paraId="5FC4A4A5"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lastRenderedPageBreak/>
              <w:t>9</w:t>
            </w:r>
          </w:p>
        </w:tc>
        <w:tc>
          <w:tcPr>
            <w:tcW w:w="709" w:type="dxa"/>
          </w:tcPr>
          <w:p w14:paraId="15ED3FC3"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49B3CBF2" w14:textId="156793CA"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Le Groupe de coordination est composé des Correspondants nationaux </w:t>
            </w:r>
            <w:r>
              <w:rPr>
                <w:rFonts w:asciiTheme="minorHAnsi" w:hAnsiTheme="minorHAnsi"/>
                <w:sz w:val="20"/>
              </w:rPr>
              <w:lastRenderedPageBreak/>
              <w:t>Ramsar de chaque pays participant, et constitue l</w:t>
            </w:r>
            <w:r w:rsidR="00DA4B56">
              <w:rPr>
                <w:rFonts w:asciiTheme="minorHAnsi" w:hAnsiTheme="minorHAnsi"/>
                <w:sz w:val="20"/>
              </w:rPr>
              <w:t>’</w:t>
            </w:r>
            <w:r>
              <w:rPr>
                <w:rFonts w:asciiTheme="minorHAnsi" w:hAnsiTheme="minorHAnsi"/>
                <w:sz w:val="20"/>
              </w:rPr>
              <w:t xml:space="preserve">organe de décision. </w:t>
            </w:r>
          </w:p>
        </w:tc>
        <w:tc>
          <w:tcPr>
            <w:tcW w:w="1276" w:type="dxa"/>
          </w:tcPr>
          <w:p w14:paraId="11A3CDEC"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xml:space="preserve">Observateur permanent du </w:t>
            </w:r>
            <w:r>
              <w:rPr>
                <w:rFonts w:asciiTheme="minorHAnsi" w:hAnsiTheme="minorHAnsi"/>
                <w:sz w:val="20"/>
              </w:rPr>
              <w:lastRenderedPageBreak/>
              <w:t xml:space="preserve">Groupe de coordination. </w:t>
            </w:r>
          </w:p>
        </w:tc>
        <w:tc>
          <w:tcPr>
            <w:tcW w:w="1559" w:type="dxa"/>
          </w:tcPr>
          <w:p w14:paraId="541F8364"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Le pays hôte fournit un appui administratif.</w:t>
            </w:r>
          </w:p>
        </w:tc>
        <w:tc>
          <w:tcPr>
            <w:tcW w:w="1134" w:type="dxa"/>
          </w:tcPr>
          <w:p w14:paraId="5800770E"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1 190</w:t>
            </w:r>
          </w:p>
        </w:tc>
        <w:tc>
          <w:tcPr>
            <w:tcW w:w="1134" w:type="dxa"/>
          </w:tcPr>
          <w:p w14:paraId="24E44B39"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1 190</w:t>
            </w:r>
          </w:p>
        </w:tc>
        <w:tc>
          <w:tcPr>
            <w:tcW w:w="1417" w:type="dxa"/>
          </w:tcPr>
          <w:p w14:paraId="65269C33" w14:textId="4E0E859C"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Ministère de l</w:t>
            </w:r>
            <w:r w:rsidR="00DA4B56">
              <w:rPr>
                <w:rFonts w:asciiTheme="minorHAnsi" w:hAnsiTheme="minorHAnsi"/>
                <w:sz w:val="20"/>
              </w:rPr>
              <w:t>’</w:t>
            </w:r>
            <w:r>
              <w:rPr>
                <w:rFonts w:asciiTheme="minorHAnsi" w:hAnsiTheme="minorHAnsi"/>
                <w:sz w:val="20"/>
              </w:rPr>
              <w:t>Environnement (Finlande)</w:t>
            </w:r>
          </w:p>
        </w:tc>
        <w:tc>
          <w:tcPr>
            <w:tcW w:w="2126" w:type="dxa"/>
          </w:tcPr>
          <w:p w14:paraId="15435035" w14:textId="1590E5D9" w:rsidR="00A72E36" w:rsidRPr="00A3094A" w:rsidRDefault="00A72E36" w:rsidP="00A72E36">
            <w:pPr>
              <w:ind w:left="0" w:firstLine="0"/>
              <w:outlineLvl w:val="1"/>
              <w:rPr>
                <w:rFonts w:asciiTheme="minorHAnsi" w:hAnsiTheme="minorHAnsi" w:cstheme="minorHAnsi"/>
                <w:bCs/>
                <w:sz w:val="20"/>
                <w:szCs w:val="20"/>
              </w:rPr>
            </w:pPr>
            <w:r>
              <w:rPr>
                <w:rFonts w:asciiTheme="minorHAnsi" w:hAnsiTheme="minorHAnsi"/>
                <w:sz w:val="20"/>
              </w:rPr>
              <w:t>• Amélioration du site web de l</w:t>
            </w:r>
            <w:r w:rsidR="00DA4B56">
              <w:rPr>
                <w:rFonts w:asciiTheme="minorHAnsi" w:hAnsiTheme="minorHAnsi"/>
                <w:sz w:val="20"/>
              </w:rPr>
              <w:t>’</w:t>
            </w:r>
            <w:r>
              <w:rPr>
                <w:rFonts w:asciiTheme="minorHAnsi" w:hAnsiTheme="minorHAnsi"/>
                <w:sz w:val="20"/>
              </w:rPr>
              <w:t>organisation.</w:t>
            </w:r>
          </w:p>
          <w:p w14:paraId="5268C883"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Organisation de la Journée mondiale des zones humides.</w:t>
            </w:r>
          </w:p>
        </w:tc>
        <w:tc>
          <w:tcPr>
            <w:tcW w:w="1134" w:type="dxa"/>
          </w:tcPr>
          <w:p w14:paraId="18E11977"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xml:space="preserve">Aucune information </w:t>
            </w:r>
          </w:p>
        </w:tc>
      </w:tr>
      <w:tr w:rsidR="00A72E36" w:rsidRPr="000A2EBE" w14:paraId="16C3D92D" w14:textId="77777777" w:rsidTr="00D6792C">
        <w:tc>
          <w:tcPr>
            <w:tcW w:w="1560" w:type="dxa"/>
          </w:tcPr>
          <w:p w14:paraId="603E90C8" w14:textId="778D609F"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es zones humides côtières de la mer Noire et de la mer d</w:t>
            </w:r>
            <w:r w:rsidR="00DA4B56">
              <w:rPr>
                <w:rFonts w:asciiTheme="minorHAnsi" w:hAnsiTheme="minorHAnsi"/>
                <w:sz w:val="20"/>
              </w:rPr>
              <w:t>’</w:t>
            </w:r>
            <w:r>
              <w:rPr>
                <w:rFonts w:asciiTheme="minorHAnsi" w:hAnsiTheme="minorHAnsi"/>
                <w:sz w:val="20"/>
              </w:rPr>
              <w:t>Azov (BlackSeaWet), 2007</w:t>
            </w:r>
          </w:p>
        </w:tc>
        <w:tc>
          <w:tcPr>
            <w:tcW w:w="993" w:type="dxa"/>
          </w:tcPr>
          <w:p w14:paraId="5B4531C8"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7</w:t>
            </w:r>
          </w:p>
        </w:tc>
        <w:tc>
          <w:tcPr>
            <w:tcW w:w="709" w:type="dxa"/>
          </w:tcPr>
          <w:p w14:paraId="0893996E"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2171C749" w14:textId="563AC4E5"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s instances d</w:t>
            </w:r>
            <w:r w:rsidR="00DA4B56">
              <w:rPr>
                <w:rFonts w:asciiTheme="minorHAnsi" w:hAnsiTheme="minorHAnsi"/>
                <w:sz w:val="20"/>
              </w:rPr>
              <w:t>’</w:t>
            </w:r>
            <w:r>
              <w:rPr>
                <w:rFonts w:asciiTheme="minorHAnsi" w:hAnsiTheme="minorHAnsi"/>
                <w:sz w:val="20"/>
              </w:rPr>
              <w:t>exécution sont : l</w:t>
            </w:r>
            <w:r w:rsidR="00DA4B56">
              <w:rPr>
                <w:rFonts w:asciiTheme="minorHAnsi" w:hAnsiTheme="minorHAnsi"/>
                <w:sz w:val="20"/>
              </w:rPr>
              <w:t>’</w:t>
            </w:r>
            <w:r>
              <w:rPr>
                <w:rFonts w:asciiTheme="minorHAnsi" w:hAnsiTheme="minorHAnsi"/>
                <w:sz w:val="20"/>
              </w:rPr>
              <w:t>Organe de gestion et les groupes de travail nationaux. Les responsabilités de l</w:t>
            </w:r>
            <w:r w:rsidR="00DA4B56">
              <w:rPr>
                <w:rFonts w:asciiTheme="minorHAnsi" w:hAnsiTheme="minorHAnsi"/>
                <w:sz w:val="20"/>
              </w:rPr>
              <w:t>’</w:t>
            </w:r>
            <w:r>
              <w:rPr>
                <w:rFonts w:asciiTheme="minorHAnsi" w:hAnsiTheme="minorHAnsi"/>
                <w:sz w:val="20"/>
              </w:rPr>
              <w:t>Organe de gestion comprennent la prise de décisions stratégiques, ainsi que l</w:t>
            </w:r>
            <w:r w:rsidR="00DA4B56">
              <w:rPr>
                <w:rFonts w:asciiTheme="minorHAnsi" w:hAnsiTheme="minorHAnsi"/>
                <w:sz w:val="20"/>
              </w:rPr>
              <w:t>’</w:t>
            </w:r>
            <w:r>
              <w:rPr>
                <w:rFonts w:asciiTheme="minorHAnsi" w:hAnsiTheme="minorHAnsi"/>
                <w:sz w:val="20"/>
              </w:rPr>
              <w:t xml:space="preserve">approbation et le suivi des plans de travail annuels. </w:t>
            </w:r>
          </w:p>
        </w:tc>
        <w:tc>
          <w:tcPr>
            <w:tcW w:w="1276" w:type="dxa"/>
          </w:tcPr>
          <w:p w14:paraId="24F70972" w14:textId="514D465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Membre de l</w:t>
            </w:r>
            <w:r w:rsidR="00DA4B56">
              <w:rPr>
                <w:rFonts w:asciiTheme="minorHAnsi" w:hAnsiTheme="minorHAnsi"/>
                <w:sz w:val="20"/>
              </w:rPr>
              <w:t>’</w:t>
            </w:r>
            <w:r>
              <w:rPr>
                <w:rFonts w:asciiTheme="minorHAnsi" w:hAnsiTheme="minorHAnsi"/>
                <w:sz w:val="20"/>
              </w:rPr>
              <w:t>organe de gestion</w:t>
            </w:r>
          </w:p>
        </w:tc>
        <w:tc>
          <w:tcPr>
            <w:tcW w:w="1559" w:type="dxa"/>
          </w:tcPr>
          <w:p w14:paraId="343230A8" w14:textId="69C1DADD"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Assurée par le Gouvernement de l</w:t>
            </w:r>
            <w:r w:rsidR="00DA4B56">
              <w:rPr>
                <w:rFonts w:asciiTheme="minorHAnsi" w:hAnsiTheme="minorHAnsi"/>
                <w:sz w:val="20"/>
              </w:rPr>
              <w:t>’</w:t>
            </w:r>
            <w:r>
              <w:rPr>
                <w:rFonts w:asciiTheme="minorHAnsi" w:hAnsiTheme="minorHAnsi"/>
                <w:sz w:val="20"/>
              </w:rPr>
              <w:t>Ukraine (information incomplète) Aucune information détaillée</w:t>
            </w:r>
          </w:p>
        </w:tc>
        <w:tc>
          <w:tcPr>
            <w:tcW w:w="1134" w:type="dxa"/>
          </w:tcPr>
          <w:p w14:paraId="0481797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35 000</w:t>
            </w:r>
          </w:p>
        </w:tc>
        <w:tc>
          <w:tcPr>
            <w:tcW w:w="1134" w:type="dxa"/>
          </w:tcPr>
          <w:p w14:paraId="761EB627" w14:textId="23A98731"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0</w:t>
            </w:r>
          </w:p>
        </w:tc>
        <w:tc>
          <w:tcPr>
            <w:tcW w:w="1417" w:type="dxa"/>
          </w:tcPr>
          <w:p w14:paraId="133EFF24" w14:textId="77777777" w:rsidR="00A72E36" w:rsidRPr="000A2EBE" w:rsidRDefault="00A72E36" w:rsidP="00A72E36">
            <w:pPr>
              <w:pStyle w:val="ListParagraph"/>
              <w:widowControl w:val="0"/>
              <w:ind w:left="0" w:firstLine="0"/>
              <w:outlineLvl w:val="1"/>
              <w:rPr>
                <w:rFonts w:asciiTheme="minorHAnsi" w:hAnsiTheme="minorHAnsi" w:cstheme="minorHAnsi"/>
                <w:bCs/>
                <w:sz w:val="20"/>
                <w:szCs w:val="20"/>
              </w:rPr>
            </w:pPr>
            <w:r>
              <w:rPr>
                <w:rFonts w:asciiTheme="minorHAnsi" w:hAnsiTheme="minorHAnsi"/>
                <w:sz w:val="20"/>
              </w:rPr>
              <w:t>Aucune information</w:t>
            </w:r>
          </w:p>
        </w:tc>
        <w:tc>
          <w:tcPr>
            <w:tcW w:w="2126" w:type="dxa"/>
          </w:tcPr>
          <w:p w14:paraId="72CEBD0D" w14:textId="20B6FA5E" w:rsidR="00A72E36" w:rsidRPr="00A3094A" w:rsidRDefault="00A72E36" w:rsidP="00A72E36">
            <w:pPr>
              <w:ind w:left="0" w:firstLine="0"/>
              <w:outlineLvl w:val="1"/>
              <w:rPr>
                <w:rFonts w:asciiTheme="minorHAnsi" w:hAnsiTheme="minorHAnsi" w:cstheme="minorHAnsi"/>
                <w:bCs/>
                <w:sz w:val="20"/>
                <w:szCs w:val="20"/>
              </w:rPr>
            </w:pPr>
            <w:r>
              <w:rPr>
                <w:rFonts w:asciiTheme="minorHAnsi" w:hAnsiTheme="minorHAnsi"/>
                <w:sz w:val="20"/>
              </w:rPr>
              <w:t>• Mise à jour du site de l</w:t>
            </w:r>
            <w:r w:rsidR="00DA4B56">
              <w:rPr>
                <w:rFonts w:asciiTheme="minorHAnsi" w:hAnsiTheme="minorHAnsi"/>
                <w:sz w:val="20"/>
              </w:rPr>
              <w:t>’</w:t>
            </w:r>
            <w:r>
              <w:rPr>
                <w:rFonts w:asciiTheme="minorHAnsi" w:hAnsiTheme="minorHAnsi"/>
                <w:sz w:val="20"/>
              </w:rPr>
              <w:t xml:space="preserve">organisation. </w:t>
            </w:r>
          </w:p>
          <w:p w14:paraId="003785AD"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Célébration de la Journée mondiale des zones humides et autres activités CESP.</w:t>
            </w:r>
          </w:p>
        </w:tc>
        <w:tc>
          <w:tcPr>
            <w:tcW w:w="1134" w:type="dxa"/>
          </w:tcPr>
          <w:p w14:paraId="6D0FEB54"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Aucune information </w:t>
            </w:r>
          </w:p>
        </w:tc>
      </w:tr>
      <w:tr w:rsidR="00A72E36" w:rsidRPr="000A2EBE" w14:paraId="26B3C744" w14:textId="77777777" w:rsidTr="00D6792C">
        <w:tc>
          <w:tcPr>
            <w:tcW w:w="1560" w:type="dxa"/>
          </w:tcPr>
          <w:p w14:paraId="726F452C"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e bassin du fleuve Sénégal (SenegalWet), 2016</w:t>
            </w:r>
          </w:p>
        </w:tc>
        <w:tc>
          <w:tcPr>
            <w:tcW w:w="993" w:type="dxa"/>
          </w:tcPr>
          <w:p w14:paraId="31BDA12C"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4</w:t>
            </w:r>
          </w:p>
        </w:tc>
        <w:tc>
          <w:tcPr>
            <w:tcW w:w="709" w:type="dxa"/>
          </w:tcPr>
          <w:p w14:paraId="52DCD5F2"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 (statuts et règlement interne)</w:t>
            </w:r>
          </w:p>
        </w:tc>
        <w:tc>
          <w:tcPr>
            <w:tcW w:w="2268" w:type="dxa"/>
          </w:tcPr>
          <w:p w14:paraId="7D089142" w14:textId="62D9C1C3"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s organes de gouvernance sont : la Commission, le Conseil d</w:t>
            </w:r>
            <w:r w:rsidR="00DA4B56">
              <w:rPr>
                <w:rFonts w:asciiTheme="minorHAnsi" w:hAnsiTheme="minorHAnsi"/>
                <w:sz w:val="20"/>
              </w:rPr>
              <w:t>’</w:t>
            </w:r>
            <w:r>
              <w:rPr>
                <w:rFonts w:asciiTheme="minorHAnsi" w:hAnsiTheme="minorHAnsi"/>
                <w:sz w:val="20"/>
              </w:rPr>
              <w:t>administration et le secrétariat de l</w:t>
            </w:r>
            <w:r w:rsidR="00DA4B56">
              <w:rPr>
                <w:rFonts w:asciiTheme="minorHAnsi" w:hAnsiTheme="minorHAnsi"/>
                <w:sz w:val="20"/>
              </w:rPr>
              <w:t>’</w:t>
            </w:r>
            <w:r>
              <w:rPr>
                <w:rFonts w:asciiTheme="minorHAnsi" w:hAnsiTheme="minorHAnsi"/>
                <w:sz w:val="20"/>
              </w:rPr>
              <w:t xml:space="preserve">IRR. </w:t>
            </w:r>
          </w:p>
          <w:p w14:paraId="4CB983D7" w14:textId="651CD814"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s responsabilités de la Commission comprennent la prise de décisions sur l</w:t>
            </w:r>
            <w:r w:rsidR="00DA4B56">
              <w:rPr>
                <w:rFonts w:asciiTheme="minorHAnsi" w:hAnsiTheme="minorHAnsi"/>
                <w:sz w:val="20"/>
              </w:rPr>
              <w:t>’</w:t>
            </w:r>
            <w:r>
              <w:rPr>
                <w:rFonts w:asciiTheme="minorHAnsi" w:hAnsiTheme="minorHAnsi"/>
                <w:sz w:val="20"/>
              </w:rPr>
              <w:t>orientation de l</w:t>
            </w:r>
            <w:r w:rsidR="00DA4B56">
              <w:rPr>
                <w:rFonts w:asciiTheme="minorHAnsi" w:hAnsiTheme="minorHAnsi"/>
                <w:sz w:val="20"/>
              </w:rPr>
              <w:t>’</w:t>
            </w:r>
            <w:r>
              <w:rPr>
                <w:rFonts w:asciiTheme="minorHAnsi" w:hAnsiTheme="minorHAnsi"/>
                <w:sz w:val="20"/>
              </w:rPr>
              <w:t>IRR, l</w:t>
            </w:r>
            <w:r w:rsidR="00DA4B56">
              <w:rPr>
                <w:rFonts w:asciiTheme="minorHAnsi" w:hAnsiTheme="minorHAnsi"/>
                <w:sz w:val="20"/>
              </w:rPr>
              <w:t>’</w:t>
            </w:r>
            <w:r>
              <w:rPr>
                <w:rFonts w:asciiTheme="minorHAnsi" w:hAnsiTheme="minorHAnsi"/>
                <w:sz w:val="20"/>
              </w:rPr>
              <w:t xml:space="preserve">approbation des stratégies, du programme et du plan de travail, ainsi </w:t>
            </w:r>
            <w:r>
              <w:rPr>
                <w:rFonts w:asciiTheme="minorHAnsi" w:hAnsiTheme="minorHAnsi"/>
                <w:sz w:val="20"/>
              </w:rPr>
              <w:lastRenderedPageBreak/>
              <w:t xml:space="preserve">que le contrôle des ressources financières. </w:t>
            </w:r>
          </w:p>
        </w:tc>
        <w:tc>
          <w:tcPr>
            <w:tcW w:w="1276" w:type="dxa"/>
          </w:tcPr>
          <w:p w14:paraId="0403BA7B"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lastRenderedPageBreak/>
              <w:t xml:space="preserve">Aucune information détaillée </w:t>
            </w:r>
          </w:p>
        </w:tc>
        <w:tc>
          <w:tcPr>
            <w:tcW w:w="1559" w:type="dxa"/>
          </w:tcPr>
          <w:p w14:paraId="1E15BF53"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Oui (statuts et règlement interne)</w:t>
            </w:r>
          </w:p>
        </w:tc>
        <w:tc>
          <w:tcPr>
            <w:tcW w:w="1134" w:type="dxa"/>
          </w:tcPr>
          <w:p w14:paraId="4359A74C" w14:textId="084C725C"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134" w:type="dxa"/>
          </w:tcPr>
          <w:p w14:paraId="6173E7C6" w14:textId="06DA8EEF"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c>
          <w:tcPr>
            <w:tcW w:w="1417" w:type="dxa"/>
          </w:tcPr>
          <w:p w14:paraId="368F769D" w14:textId="72F0E5CF" w:rsidR="00A72E36" w:rsidRPr="000A2EBE" w:rsidRDefault="00A72E36" w:rsidP="00A72E36">
            <w:pPr>
              <w:ind w:left="0" w:firstLine="0"/>
              <w:jc w:val="center"/>
              <w:outlineLvl w:val="1"/>
              <w:rPr>
                <w:rFonts w:asciiTheme="minorHAnsi" w:hAnsiTheme="minorHAnsi" w:cstheme="minorHAnsi"/>
                <w:bCs/>
                <w:sz w:val="20"/>
                <w:szCs w:val="20"/>
                <w:highlight w:val="yellow"/>
              </w:rPr>
            </w:pPr>
            <w:r>
              <w:rPr>
                <w:rFonts w:asciiTheme="minorHAnsi" w:hAnsiTheme="minorHAnsi"/>
                <w:sz w:val="20"/>
              </w:rPr>
              <w:t>Non disponible</w:t>
            </w:r>
          </w:p>
        </w:tc>
        <w:tc>
          <w:tcPr>
            <w:tcW w:w="2126" w:type="dxa"/>
          </w:tcPr>
          <w:p w14:paraId="38C63D27" w14:textId="4562C52C" w:rsidR="00A72E36" w:rsidRPr="000A2EBE" w:rsidRDefault="00A72E36" w:rsidP="00A72E36">
            <w:pPr>
              <w:ind w:left="0" w:firstLine="0"/>
              <w:jc w:val="center"/>
              <w:outlineLvl w:val="1"/>
              <w:rPr>
                <w:rFonts w:asciiTheme="minorHAnsi" w:hAnsiTheme="minorHAnsi" w:cstheme="minorHAnsi"/>
                <w:bCs/>
                <w:sz w:val="20"/>
                <w:szCs w:val="20"/>
                <w:highlight w:val="yellow"/>
              </w:rPr>
            </w:pPr>
            <w:r>
              <w:rPr>
                <w:rFonts w:asciiTheme="minorHAnsi" w:hAnsiTheme="minorHAnsi"/>
                <w:sz w:val="20"/>
              </w:rPr>
              <w:t>Non disponible</w:t>
            </w:r>
          </w:p>
        </w:tc>
        <w:tc>
          <w:tcPr>
            <w:tcW w:w="1134" w:type="dxa"/>
          </w:tcPr>
          <w:p w14:paraId="2824CC06" w14:textId="4994B98D"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 disponible</w:t>
            </w:r>
          </w:p>
        </w:tc>
      </w:tr>
      <w:tr w:rsidR="00A72E36" w:rsidRPr="000A2EBE" w14:paraId="1624228B" w14:textId="77777777" w:rsidTr="00D6792C">
        <w:tc>
          <w:tcPr>
            <w:tcW w:w="1560" w:type="dxa"/>
          </w:tcPr>
          <w:p w14:paraId="59F0414F"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e bassin du fleuve Sénégal (SenegalWet), 2016</w:t>
            </w:r>
          </w:p>
        </w:tc>
        <w:tc>
          <w:tcPr>
            <w:tcW w:w="993" w:type="dxa"/>
          </w:tcPr>
          <w:p w14:paraId="71066A15"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7</w:t>
            </w:r>
          </w:p>
        </w:tc>
        <w:tc>
          <w:tcPr>
            <w:tcW w:w="709" w:type="dxa"/>
          </w:tcPr>
          <w:p w14:paraId="1E20A789"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rPr>
              <w:t>Oui</w:t>
            </w:r>
          </w:p>
        </w:tc>
        <w:tc>
          <w:tcPr>
            <w:tcW w:w="2268" w:type="dxa"/>
          </w:tcPr>
          <w:p w14:paraId="65C7E8A4" w14:textId="237F0F74"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w:t>
            </w:r>
            <w:r w:rsidR="00DA4B56">
              <w:rPr>
                <w:rFonts w:asciiTheme="minorHAnsi" w:hAnsiTheme="minorHAnsi"/>
                <w:sz w:val="20"/>
              </w:rPr>
              <w:t>’</w:t>
            </w:r>
            <w:r>
              <w:rPr>
                <w:rFonts w:asciiTheme="minorHAnsi" w:hAnsiTheme="minorHAnsi"/>
                <w:sz w:val="20"/>
              </w:rPr>
              <w:t>IRR est coordonnée par le Comité de coordination dont les membres sont les Correspondants nationaux Ramsar.</w:t>
            </w:r>
          </w:p>
        </w:tc>
        <w:tc>
          <w:tcPr>
            <w:tcW w:w="1276" w:type="dxa"/>
          </w:tcPr>
          <w:p w14:paraId="4134CC6C" w14:textId="4D1C6381"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 Secrétariat Ramsar soutient l</w:t>
            </w:r>
            <w:r w:rsidR="00DA4B56">
              <w:rPr>
                <w:rFonts w:asciiTheme="minorHAnsi" w:hAnsiTheme="minorHAnsi"/>
                <w:sz w:val="20"/>
              </w:rPr>
              <w:t>’</w:t>
            </w:r>
            <w:r>
              <w:rPr>
                <w:rFonts w:asciiTheme="minorHAnsi" w:hAnsiTheme="minorHAnsi"/>
                <w:sz w:val="20"/>
              </w:rPr>
              <w:t>organe de gouvernance.</w:t>
            </w:r>
          </w:p>
        </w:tc>
        <w:tc>
          <w:tcPr>
            <w:tcW w:w="1559" w:type="dxa"/>
          </w:tcPr>
          <w:p w14:paraId="219313D8" w14:textId="1C9F7E73"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Gérée par le Secrétariat Ramsar conformément aux décisions du Coordonnateur de l</w:t>
            </w:r>
            <w:r w:rsidR="00DA4B56">
              <w:rPr>
                <w:rFonts w:asciiTheme="minorHAnsi" w:hAnsiTheme="minorHAnsi"/>
                <w:sz w:val="20"/>
              </w:rPr>
              <w:t>’</w:t>
            </w:r>
            <w:r>
              <w:rPr>
                <w:rFonts w:asciiTheme="minorHAnsi" w:hAnsiTheme="minorHAnsi"/>
                <w:sz w:val="20"/>
              </w:rPr>
              <w:t>initiative.</w:t>
            </w:r>
          </w:p>
        </w:tc>
        <w:tc>
          <w:tcPr>
            <w:tcW w:w="1134" w:type="dxa"/>
          </w:tcPr>
          <w:p w14:paraId="226CF952"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 xml:space="preserve">111 000 </w:t>
            </w:r>
          </w:p>
        </w:tc>
        <w:tc>
          <w:tcPr>
            <w:tcW w:w="1134" w:type="dxa"/>
          </w:tcPr>
          <w:p w14:paraId="49A58CF0" w14:textId="7D43E551" w:rsidR="00A72E36" w:rsidRPr="000A2EBE" w:rsidRDefault="00497BD9" w:rsidP="00A72E36">
            <w:pPr>
              <w:ind w:left="0" w:firstLine="0"/>
              <w:jc w:val="center"/>
              <w:outlineLvl w:val="1"/>
              <w:rPr>
                <w:rFonts w:asciiTheme="minorHAnsi" w:hAnsiTheme="minorHAnsi" w:cstheme="minorHAnsi"/>
                <w:bCs/>
                <w:sz w:val="20"/>
                <w:szCs w:val="20"/>
              </w:rPr>
            </w:pPr>
            <w:r>
              <w:rPr>
                <w:rFonts w:asciiTheme="minorHAnsi" w:hAnsiTheme="minorHAnsi"/>
                <w:sz w:val="20"/>
              </w:rPr>
              <w:t>58 420</w:t>
            </w:r>
          </w:p>
        </w:tc>
        <w:tc>
          <w:tcPr>
            <w:tcW w:w="1417" w:type="dxa"/>
          </w:tcPr>
          <w:p w14:paraId="6F1CBE55" w14:textId="77777777" w:rsidR="00A72E36" w:rsidRPr="00A3094A" w:rsidRDefault="00A72E36" w:rsidP="00A72E36">
            <w:pPr>
              <w:ind w:left="0" w:firstLine="0"/>
              <w:outlineLvl w:val="1"/>
              <w:rPr>
                <w:rFonts w:asciiTheme="minorHAnsi" w:hAnsiTheme="minorHAnsi" w:cstheme="minorHAnsi"/>
                <w:bCs/>
                <w:sz w:val="20"/>
                <w:szCs w:val="20"/>
              </w:rPr>
            </w:pPr>
            <w:r>
              <w:rPr>
                <w:rFonts w:asciiTheme="minorHAnsi" w:hAnsiTheme="minorHAnsi"/>
                <w:sz w:val="20"/>
              </w:rPr>
              <w:t>Budget administratif de la Convention de Ramsar</w:t>
            </w:r>
          </w:p>
        </w:tc>
        <w:tc>
          <w:tcPr>
            <w:tcW w:w="2126" w:type="dxa"/>
          </w:tcPr>
          <w:p w14:paraId="3CBEB957" w14:textId="23EC568D" w:rsidR="00A72E36" w:rsidRPr="009B7B25" w:rsidRDefault="00A72E36" w:rsidP="00A72E36">
            <w:pPr>
              <w:ind w:left="0" w:firstLine="0"/>
              <w:rPr>
                <w:rFonts w:asciiTheme="minorHAnsi" w:hAnsiTheme="minorHAnsi" w:cstheme="minorHAnsi"/>
                <w:bCs/>
                <w:sz w:val="20"/>
                <w:szCs w:val="20"/>
              </w:rPr>
            </w:pPr>
            <w:r>
              <w:rPr>
                <w:rFonts w:asciiTheme="minorHAnsi" w:hAnsiTheme="minorHAnsi"/>
                <w:sz w:val="20"/>
              </w:rPr>
              <w:t>• Planification du renforcement des capacités dans le cadre de l</w:t>
            </w:r>
            <w:r w:rsidR="00DA4B56">
              <w:rPr>
                <w:rFonts w:asciiTheme="minorHAnsi" w:hAnsiTheme="minorHAnsi"/>
                <w:sz w:val="20"/>
              </w:rPr>
              <w:t>’</w:t>
            </w:r>
            <w:r>
              <w:rPr>
                <w:rFonts w:asciiTheme="minorHAnsi" w:hAnsiTheme="minorHAnsi"/>
                <w:sz w:val="20"/>
              </w:rPr>
              <w:t>Initiative.</w:t>
            </w:r>
          </w:p>
          <w:p w14:paraId="7BD91F2F" w14:textId="0E4B4BD1" w:rsidR="00A72E36" w:rsidRPr="009B7B25" w:rsidRDefault="00A72E36" w:rsidP="00A72E36">
            <w:pPr>
              <w:ind w:left="0" w:firstLine="0"/>
              <w:rPr>
                <w:rFonts w:asciiTheme="minorHAnsi" w:hAnsiTheme="minorHAnsi" w:cstheme="minorHAnsi"/>
                <w:bCs/>
                <w:sz w:val="20"/>
                <w:szCs w:val="20"/>
              </w:rPr>
            </w:pPr>
            <w:r>
              <w:rPr>
                <w:rFonts w:asciiTheme="minorHAnsi" w:hAnsiTheme="minorHAnsi"/>
                <w:sz w:val="20"/>
              </w:rPr>
              <w:t>• Élabor</w:t>
            </w:r>
            <w:r w:rsidR="00A65B69">
              <w:rPr>
                <w:rFonts w:asciiTheme="minorHAnsi" w:hAnsiTheme="minorHAnsi"/>
                <w:sz w:val="20"/>
              </w:rPr>
              <w:t>ation d’</w:t>
            </w:r>
            <w:r>
              <w:rPr>
                <w:rFonts w:asciiTheme="minorHAnsi" w:hAnsiTheme="minorHAnsi"/>
                <w:sz w:val="20"/>
              </w:rPr>
              <w:t>un programme régional pour le projet FEM-7.</w:t>
            </w:r>
          </w:p>
        </w:tc>
        <w:tc>
          <w:tcPr>
            <w:tcW w:w="1134" w:type="dxa"/>
          </w:tcPr>
          <w:p w14:paraId="538E5372"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 xml:space="preserve">Aucune information </w:t>
            </w:r>
          </w:p>
        </w:tc>
      </w:tr>
      <w:tr w:rsidR="00A72E36" w:rsidRPr="000A2EBE" w14:paraId="6F511695" w14:textId="77777777" w:rsidTr="00D6792C">
        <w:tc>
          <w:tcPr>
            <w:tcW w:w="1560" w:type="dxa"/>
          </w:tcPr>
          <w:p w14:paraId="034DF814" w14:textId="597AE638"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pour l</w:t>
            </w:r>
            <w:r w:rsidR="00DA4B56">
              <w:rPr>
                <w:rFonts w:asciiTheme="minorHAnsi" w:hAnsiTheme="minorHAnsi"/>
                <w:sz w:val="20"/>
              </w:rPr>
              <w:t>’</w:t>
            </w:r>
            <w:r>
              <w:rPr>
                <w:rFonts w:asciiTheme="minorHAnsi" w:hAnsiTheme="minorHAnsi"/>
                <w:sz w:val="20"/>
              </w:rPr>
              <w:t>Asie centrale (RRI-CA), 2016</w:t>
            </w:r>
          </w:p>
        </w:tc>
        <w:tc>
          <w:tcPr>
            <w:tcW w:w="993" w:type="dxa"/>
          </w:tcPr>
          <w:p w14:paraId="6132D8FA"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5</w:t>
            </w:r>
          </w:p>
        </w:tc>
        <w:tc>
          <w:tcPr>
            <w:tcW w:w="709" w:type="dxa"/>
          </w:tcPr>
          <w:p w14:paraId="76BAD41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Non</w:t>
            </w:r>
          </w:p>
        </w:tc>
        <w:tc>
          <w:tcPr>
            <w:tcW w:w="2268" w:type="dxa"/>
          </w:tcPr>
          <w:p w14:paraId="7868B048" w14:textId="32658090"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w:t>
            </w:r>
            <w:r w:rsidR="00DA4B56">
              <w:rPr>
                <w:rFonts w:asciiTheme="minorHAnsi" w:hAnsiTheme="minorHAnsi"/>
                <w:sz w:val="20"/>
              </w:rPr>
              <w:t>’</w:t>
            </w:r>
            <w:r>
              <w:rPr>
                <w:rFonts w:asciiTheme="minorHAnsi" w:hAnsiTheme="minorHAnsi"/>
                <w:sz w:val="20"/>
              </w:rPr>
              <w:t xml:space="preserve">organe de décision est le Comité de coordination, qui est composé de trois membres principaux et de six membres suppléants des pays membres. </w:t>
            </w:r>
          </w:p>
        </w:tc>
        <w:tc>
          <w:tcPr>
            <w:tcW w:w="1276" w:type="dxa"/>
          </w:tcPr>
          <w:p w14:paraId="633FA048"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Aucune information</w:t>
            </w:r>
          </w:p>
        </w:tc>
        <w:tc>
          <w:tcPr>
            <w:tcW w:w="1559" w:type="dxa"/>
          </w:tcPr>
          <w:p w14:paraId="1AF4DA2D" w14:textId="13878670"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Secrétaire technique de l</w:t>
            </w:r>
            <w:r w:rsidR="00DA4B56">
              <w:rPr>
                <w:rFonts w:asciiTheme="minorHAnsi" w:hAnsiTheme="minorHAnsi"/>
                <w:sz w:val="20"/>
              </w:rPr>
              <w:t>’</w:t>
            </w:r>
            <w:r>
              <w:rPr>
                <w:rFonts w:asciiTheme="minorHAnsi" w:hAnsiTheme="minorHAnsi"/>
                <w:sz w:val="20"/>
              </w:rPr>
              <w:t>IRR Asie centrale (basé au CAREC)</w:t>
            </w:r>
          </w:p>
        </w:tc>
        <w:tc>
          <w:tcPr>
            <w:tcW w:w="1134" w:type="dxa"/>
          </w:tcPr>
          <w:p w14:paraId="3E62B907" w14:textId="77777777" w:rsidR="00A72E36"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33 886</w:t>
            </w:r>
          </w:p>
          <w:p w14:paraId="6C6122B9" w14:textId="77777777" w:rsidR="00A72E36" w:rsidRDefault="00A72E36" w:rsidP="00A72E36">
            <w:pPr>
              <w:rPr>
                <w:rFonts w:asciiTheme="minorHAnsi" w:hAnsiTheme="minorHAnsi" w:cstheme="minorHAnsi"/>
                <w:sz w:val="20"/>
                <w:szCs w:val="20"/>
              </w:rPr>
            </w:pPr>
          </w:p>
          <w:p w14:paraId="657E0399" w14:textId="77777777" w:rsidR="00A72E36" w:rsidRPr="009B7B25" w:rsidRDefault="00A72E36" w:rsidP="00A72E36">
            <w:pPr>
              <w:rPr>
                <w:rFonts w:asciiTheme="minorHAnsi" w:hAnsiTheme="minorHAnsi" w:cstheme="minorHAnsi"/>
                <w:sz w:val="20"/>
                <w:szCs w:val="20"/>
              </w:rPr>
            </w:pPr>
          </w:p>
        </w:tc>
        <w:tc>
          <w:tcPr>
            <w:tcW w:w="1134" w:type="dxa"/>
          </w:tcPr>
          <w:p w14:paraId="2E5CF01B"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15 023</w:t>
            </w:r>
          </w:p>
        </w:tc>
        <w:tc>
          <w:tcPr>
            <w:tcW w:w="1417" w:type="dxa"/>
          </w:tcPr>
          <w:p w14:paraId="3E740863"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Budget administratif Ramsar</w:t>
            </w:r>
          </w:p>
        </w:tc>
        <w:tc>
          <w:tcPr>
            <w:tcW w:w="2126" w:type="dxa"/>
          </w:tcPr>
          <w:p w14:paraId="047289DF" w14:textId="35393FE4" w:rsidR="00A72E36" w:rsidRDefault="00A72E36" w:rsidP="00A72E36">
            <w:pPr>
              <w:ind w:left="0" w:firstLine="0"/>
              <w:rPr>
                <w:rFonts w:asciiTheme="minorHAnsi" w:hAnsiTheme="minorHAnsi" w:cstheme="minorHAnsi"/>
                <w:bCs/>
                <w:sz w:val="20"/>
                <w:szCs w:val="20"/>
              </w:rPr>
            </w:pPr>
            <w:r>
              <w:rPr>
                <w:rFonts w:asciiTheme="minorHAnsi" w:hAnsiTheme="minorHAnsi"/>
                <w:sz w:val="20"/>
              </w:rPr>
              <w:t>• Mesures d</w:t>
            </w:r>
            <w:r w:rsidR="00DA4B56">
              <w:rPr>
                <w:rFonts w:asciiTheme="minorHAnsi" w:hAnsiTheme="minorHAnsi"/>
                <w:sz w:val="20"/>
              </w:rPr>
              <w:t>’</w:t>
            </w:r>
            <w:r>
              <w:rPr>
                <w:rFonts w:asciiTheme="minorHAnsi" w:hAnsiTheme="minorHAnsi"/>
                <w:sz w:val="20"/>
              </w:rPr>
              <w:t>atténuation pour quatre Sites Ramsar présentées aux autorités administratives respectives.</w:t>
            </w:r>
          </w:p>
          <w:p w14:paraId="391FE390" w14:textId="77777777" w:rsidR="00A72E36" w:rsidRDefault="00A72E36" w:rsidP="00A72E36">
            <w:pPr>
              <w:ind w:left="0" w:firstLine="0"/>
              <w:rPr>
                <w:rFonts w:asciiTheme="minorHAnsi" w:hAnsiTheme="minorHAnsi" w:cstheme="minorHAnsi"/>
                <w:bCs/>
                <w:sz w:val="20"/>
                <w:szCs w:val="20"/>
              </w:rPr>
            </w:pPr>
            <w:r>
              <w:rPr>
                <w:rFonts w:asciiTheme="minorHAnsi" w:hAnsiTheme="minorHAnsi"/>
                <w:sz w:val="20"/>
              </w:rPr>
              <w:t>• Conception de supports de communication et célébration de la Journée mondiale des zones humides.</w:t>
            </w:r>
          </w:p>
          <w:p w14:paraId="1769E3F5" w14:textId="77777777" w:rsidR="00A72E36" w:rsidRPr="009B7B25" w:rsidRDefault="00A72E36" w:rsidP="00A72E36">
            <w:pPr>
              <w:ind w:left="0" w:firstLine="0"/>
              <w:rPr>
                <w:rFonts w:asciiTheme="minorHAnsi" w:hAnsiTheme="minorHAnsi" w:cstheme="minorHAnsi"/>
                <w:color w:val="000000"/>
                <w:sz w:val="20"/>
                <w:szCs w:val="20"/>
              </w:rPr>
            </w:pPr>
            <w:r>
              <w:rPr>
                <w:rFonts w:asciiTheme="minorHAnsi" w:hAnsiTheme="minorHAnsi"/>
                <w:sz w:val="20"/>
              </w:rPr>
              <w:t>• Soumission de FDR pour les nouveaux Sites Ramsar.</w:t>
            </w:r>
          </w:p>
          <w:p w14:paraId="545ADCE8" w14:textId="05790F17" w:rsidR="00A72E36" w:rsidRDefault="00A72E36" w:rsidP="00A72E36">
            <w:pPr>
              <w:ind w:left="0" w:firstLine="0"/>
              <w:rPr>
                <w:rFonts w:asciiTheme="minorHAnsi" w:hAnsiTheme="minorHAnsi" w:cstheme="minorHAnsi"/>
                <w:color w:val="000000"/>
                <w:sz w:val="20"/>
                <w:szCs w:val="20"/>
              </w:rPr>
            </w:pPr>
            <w:r>
              <w:rPr>
                <w:rFonts w:asciiTheme="minorHAnsi" w:hAnsiTheme="minorHAnsi"/>
                <w:sz w:val="20"/>
              </w:rPr>
              <w:t>• Publication du rapport d</w:t>
            </w:r>
            <w:r w:rsidR="00DA4B56">
              <w:rPr>
                <w:rFonts w:asciiTheme="minorHAnsi" w:hAnsiTheme="minorHAnsi"/>
                <w:sz w:val="20"/>
              </w:rPr>
              <w:t>’</w:t>
            </w:r>
            <w:r>
              <w:rPr>
                <w:rFonts w:asciiTheme="minorHAnsi" w:hAnsiTheme="minorHAnsi"/>
                <w:sz w:val="20"/>
              </w:rPr>
              <w:t xml:space="preserve">activité de </w:t>
            </w:r>
            <w:r>
              <w:rPr>
                <w:rFonts w:asciiTheme="minorHAnsi" w:hAnsiTheme="minorHAnsi"/>
                <w:color w:val="000000"/>
                <w:sz w:val="20"/>
              </w:rPr>
              <w:t>RRI-CA</w:t>
            </w:r>
            <w:r>
              <w:rPr>
                <w:rFonts w:asciiTheme="minorHAnsi" w:hAnsiTheme="minorHAnsi"/>
                <w:sz w:val="20"/>
              </w:rPr>
              <w:t xml:space="preserve"> en russe.</w:t>
            </w:r>
          </w:p>
          <w:p w14:paraId="04A52A1F" w14:textId="46B9BC13" w:rsidR="00A72E36" w:rsidRPr="009B7B25" w:rsidRDefault="00A72E36" w:rsidP="00A72E36">
            <w:pPr>
              <w:ind w:left="0" w:firstLine="0"/>
              <w:rPr>
                <w:rFonts w:asciiTheme="minorHAnsi" w:hAnsiTheme="minorHAnsi" w:cstheme="minorHAnsi"/>
                <w:color w:val="000000"/>
                <w:sz w:val="20"/>
                <w:szCs w:val="20"/>
              </w:rPr>
            </w:pPr>
            <w:r>
              <w:rPr>
                <w:rFonts w:asciiTheme="minorHAnsi" w:hAnsiTheme="minorHAnsi"/>
                <w:sz w:val="20"/>
              </w:rPr>
              <w:lastRenderedPageBreak/>
              <w:t>• Création d</w:t>
            </w:r>
            <w:r w:rsidR="00DA4B56">
              <w:rPr>
                <w:rFonts w:asciiTheme="minorHAnsi" w:hAnsiTheme="minorHAnsi"/>
                <w:sz w:val="20"/>
              </w:rPr>
              <w:t>’</w:t>
            </w:r>
            <w:r>
              <w:rPr>
                <w:rFonts w:asciiTheme="minorHAnsi" w:hAnsiTheme="minorHAnsi"/>
                <w:sz w:val="20"/>
              </w:rPr>
              <w:t>une base de données des sites Ramsar.</w:t>
            </w:r>
          </w:p>
          <w:p w14:paraId="4F4D9EA2" w14:textId="77777777" w:rsidR="00A72E36" w:rsidRPr="009B7B25" w:rsidRDefault="00A72E36" w:rsidP="00A72E36">
            <w:pPr>
              <w:ind w:left="0" w:firstLine="0"/>
              <w:rPr>
                <w:rFonts w:asciiTheme="minorHAnsi" w:hAnsiTheme="minorHAnsi" w:cstheme="minorHAnsi"/>
                <w:bCs/>
                <w:sz w:val="20"/>
                <w:szCs w:val="20"/>
              </w:rPr>
            </w:pPr>
            <w:r>
              <w:rPr>
                <w:rFonts w:asciiTheme="minorHAnsi" w:hAnsiTheme="minorHAnsi"/>
                <w:sz w:val="20"/>
              </w:rPr>
              <w:t>• Recensement des opportunités et élaboration de propositions de projets.</w:t>
            </w:r>
          </w:p>
        </w:tc>
        <w:tc>
          <w:tcPr>
            <w:tcW w:w="1134" w:type="dxa"/>
          </w:tcPr>
          <w:p w14:paraId="6FCB8F9B" w14:textId="77777777" w:rsidR="00A72E36" w:rsidRPr="000A2EBE" w:rsidRDefault="00A72E36" w:rsidP="00A72E36">
            <w:pPr>
              <w:ind w:left="0" w:firstLine="0"/>
              <w:outlineLvl w:val="1"/>
              <w:rPr>
                <w:rFonts w:asciiTheme="minorHAnsi" w:hAnsiTheme="minorHAnsi" w:cstheme="minorHAnsi"/>
                <w:bCs/>
                <w:spacing w:val="-4"/>
                <w:sz w:val="20"/>
                <w:szCs w:val="20"/>
              </w:rPr>
            </w:pPr>
            <w:r>
              <w:rPr>
                <w:rFonts w:asciiTheme="minorHAnsi" w:hAnsiTheme="minorHAnsi"/>
                <w:sz w:val="20"/>
              </w:rPr>
              <w:lastRenderedPageBreak/>
              <w:t>Aucune information</w:t>
            </w:r>
          </w:p>
        </w:tc>
      </w:tr>
      <w:tr w:rsidR="00A72E36" w:rsidRPr="000A2EBE" w14:paraId="38E8E4BA" w14:textId="77777777" w:rsidTr="00D6792C">
        <w:tc>
          <w:tcPr>
            <w:tcW w:w="1560" w:type="dxa"/>
          </w:tcPr>
          <w:p w14:paraId="14DC33EA"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Initiative régionale Ramsar indo-birmane (IBRRI), 2016</w:t>
            </w:r>
          </w:p>
        </w:tc>
        <w:tc>
          <w:tcPr>
            <w:tcW w:w="993" w:type="dxa"/>
          </w:tcPr>
          <w:p w14:paraId="5EC04D21"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5</w:t>
            </w:r>
          </w:p>
        </w:tc>
        <w:tc>
          <w:tcPr>
            <w:tcW w:w="709" w:type="dxa"/>
          </w:tcPr>
          <w:p w14:paraId="125BE2E0"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Oui</w:t>
            </w:r>
          </w:p>
        </w:tc>
        <w:tc>
          <w:tcPr>
            <w:tcW w:w="2268" w:type="dxa"/>
          </w:tcPr>
          <w:p w14:paraId="6A1B76D3" w14:textId="11A9B666"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 Comité directeur, qui est composé des autorités administratives Ramsar des pays membres, supervise le fonctionnement de l</w:t>
            </w:r>
            <w:r w:rsidR="00DA4B56">
              <w:rPr>
                <w:rFonts w:asciiTheme="minorHAnsi" w:hAnsiTheme="minorHAnsi"/>
                <w:sz w:val="20"/>
              </w:rPr>
              <w:t>’</w:t>
            </w:r>
            <w:r>
              <w:rPr>
                <w:rFonts w:asciiTheme="minorHAnsi" w:hAnsiTheme="minorHAnsi"/>
                <w:sz w:val="20"/>
              </w:rPr>
              <w:t xml:space="preserve">IRR. </w:t>
            </w:r>
          </w:p>
        </w:tc>
        <w:tc>
          <w:tcPr>
            <w:tcW w:w="1276" w:type="dxa"/>
          </w:tcPr>
          <w:p w14:paraId="3AAA797C"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Observateur</w:t>
            </w:r>
          </w:p>
        </w:tc>
        <w:tc>
          <w:tcPr>
            <w:tcW w:w="1559" w:type="dxa"/>
          </w:tcPr>
          <w:p w14:paraId="3903550D" w14:textId="11BCA592"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sz w:val="20"/>
              </w:rPr>
              <w:t>Gérée par le Bureau régional de l</w:t>
            </w:r>
            <w:r w:rsidR="00DA4B56">
              <w:rPr>
                <w:rFonts w:asciiTheme="minorHAnsi" w:hAnsiTheme="minorHAnsi"/>
                <w:sz w:val="20"/>
              </w:rPr>
              <w:t>’</w:t>
            </w:r>
            <w:r>
              <w:rPr>
                <w:rFonts w:asciiTheme="minorHAnsi" w:hAnsiTheme="minorHAnsi"/>
                <w:sz w:val="20"/>
              </w:rPr>
              <w:t>UICN pour l</w:t>
            </w:r>
            <w:r w:rsidR="00DA4B56">
              <w:rPr>
                <w:rFonts w:asciiTheme="minorHAnsi" w:hAnsiTheme="minorHAnsi"/>
                <w:sz w:val="20"/>
              </w:rPr>
              <w:t>’</w:t>
            </w:r>
            <w:r>
              <w:rPr>
                <w:rFonts w:asciiTheme="minorHAnsi" w:hAnsiTheme="minorHAnsi"/>
                <w:sz w:val="20"/>
              </w:rPr>
              <w:t xml:space="preserve">Asie </w:t>
            </w:r>
          </w:p>
        </w:tc>
        <w:tc>
          <w:tcPr>
            <w:tcW w:w="1134" w:type="dxa"/>
          </w:tcPr>
          <w:p w14:paraId="4FE2A6BE" w14:textId="77777777" w:rsidR="00A72E36" w:rsidRPr="003164A3"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466 000</w:t>
            </w:r>
          </w:p>
        </w:tc>
        <w:tc>
          <w:tcPr>
            <w:tcW w:w="1134" w:type="dxa"/>
          </w:tcPr>
          <w:p w14:paraId="4523AAC1" w14:textId="77777777" w:rsidR="00A72E36" w:rsidRPr="003164A3" w:rsidRDefault="00A72E36" w:rsidP="00A72E36">
            <w:pPr>
              <w:ind w:left="0" w:firstLine="0"/>
              <w:jc w:val="center"/>
              <w:outlineLvl w:val="1"/>
              <w:rPr>
                <w:rFonts w:asciiTheme="minorHAnsi" w:hAnsiTheme="minorHAnsi" w:cstheme="minorHAnsi"/>
                <w:bCs/>
                <w:sz w:val="20"/>
                <w:szCs w:val="20"/>
              </w:rPr>
            </w:pPr>
            <w:r>
              <w:rPr>
                <w:rFonts w:asciiTheme="minorHAnsi" w:hAnsiTheme="minorHAnsi"/>
                <w:sz w:val="20"/>
              </w:rPr>
              <w:t>468 850</w:t>
            </w:r>
          </w:p>
        </w:tc>
        <w:tc>
          <w:tcPr>
            <w:tcW w:w="1417" w:type="dxa"/>
          </w:tcPr>
          <w:p w14:paraId="045A7EE4" w14:textId="77777777" w:rsidR="00A72E36" w:rsidRPr="003164A3" w:rsidRDefault="00A72E36" w:rsidP="00A72E36">
            <w:pPr>
              <w:ind w:left="0" w:firstLine="0"/>
              <w:rPr>
                <w:rFonts w:asciiTheme="minorHAnsi" w:eastAsia="Times New Roman" w:hAnsiTheme="minorHAnsi" w:cstheme="minorHAnsi"/>
                <w:sz w:val="20"/>
                <w:szCs w:val="20"/>
              </w:rPr>
            </w:pPr>
            <w:r>
              <w:rPr>
                <w:rFonts w:asciiTheme="minorHAnsi" w:hAnsiTheme="minorHAnsi"/>
                <w:sz w:val="20"/>
              </w:rPr>
              <w:t>Projet Mékong WET du BMU-IKI, budget administratif Ramsar</w:t>
            </w:r>
          </w:p>
          <w:p w14:paraId="1EC29CF7" w14:textId="77777777" w:rsidR="00A72E36" w:rsidRPr="003164A3" w:rsidRDefault="00A72E36" w:rsidP="00A72E36">
            <w:pPr>
              <w:pStyle w:val="ListParagraph"/>
              <w:widowControl w:val="0"/>
              <w:ind w:left="0" w:firstLine="0"/>
              <w:outlineLvl w:val="1"/>
              <w:rPr>
                <w:rFonts w:asciiTheme="minorHAnsi" w:hAnsiTheme="minorHAnsi" w:cstheme="minorHAnsi"/>
                <w:bCs/>
                <w:sz w:val="20"/>
                <w:szCs w:val="20"/>
              </w:rPr>
            </w:pPr>
          </w:p>
        </w:tc>
        <w:tc>
          <w:tcPr>
            <w:tcW w:w="2126" w:type="dxa"/>
          </w:tcPr>
          <w:p w14:paraId="2B0C62AF" w14:textId="07CE1811" w:rsidR="00A72E36" w:rsidRPr="003164A3" w:rsidRDefault="00A72E36" w:rsidP="00A72E36">
            <w:pPr>
              <w:ind w:left="0" w:firstLine="0"/>
              <w:rPr>
                <w:rFonts w:asciiTheme="minorHAnsi" w:hAnsiTheme="minorHAnsi" w:cstheme="minorHAnsi"/>
                <w:color w:val="000000"/>
                <w:sz w:val="20"/>
                <w:szCs w:val="20"/>
              </w:rPr>
            </w:pPr>
            <w:r>
              <w:rPr>
                <w:rFonts w:asciiTheme="minorHAnsi" w:hAnsiTheme="minorHAnsi"/>
                <w:sz w:val="20"/>
              </w:rPr>
              <w:t>• Élabor</w:t>
            </w:r>
            <w:r w:rsidR="00A65B69">
              <w:rPr>
                <w:rFonts w:asciiTheme="minorHAnsi" w:hAnsiTheme="minorHAnsi"/>
                <w:sz w:val="20"/>
              </w:rPr>
              <w:t>ation</w:t>
            </w:r>
            <w:r>
              <w:rPr>
                <w:rFonts w:asciiTheme="minorHAnsi" w:hAnsiTheme="minorHAnsi"/>
                <w:sz w:val="20"/>
              </w:rPr>
              <w:t xml:space="preserve"> des plans de gestion complets pour deux sites.</w:t>
            </w:r>
          </w:p>
          <w:p w14:paraId="15329AD5" w14:textId="77777777" w:rsidR="00A72E36" w:rsidRPr="003164A3" w:rsidRDefault="00A72E36" w:rsidP="00A72E36">
            <w:pPr>
              <w:ind w:left="0" w:firstLine="0"/>
              <w:rPr>
                <w:rFonts w:asciiTheme="minorHAnsi" w:hAnsiTheme="minorHAnsi" w:cstheme="minorHAnsi"/>
                <w:color w:val="000000"/>
                <w:sz w:val="20"/>
                <w:szCs w:val="20"/>
              </w:rPr>
            </w:pPr>
            <w:r>
              <w:rPr>
                <w:rFonts w:asciiTheme="minorHAnsi" w:hAnsiTheme="minorHAnsi"/>
                <w:sz w:val="20"/>
              </w:rPr>
              <w:t xml:space="preserve">• </w:t>
            </w:r>
            <w:r>
              <w:rPr>
                <w:rFonts w:asciiTheme="minorHAnsi" w:hAnsiTheme="minorHAnsi"/>
                <w:color w:val="000000"/>
                <w:sz w:val="20"/>
              </w:rPr>
              <w:t>Formations</w:t>
            </w:r>
          </w:p>
          <w:p w14:paraId="516AAD40" w14:textId="651B7BB2" w:rsidR="00A72E36" w:rsidRPr="003164A3" w:rsidRDefault="00A72E36" w:rsidP="00A72E36">
            <w:pPr>
              <w:ind w:left="0" w:firstLine="0"/>
              <w:rPr>
                <w:rFonts w:asciiTheme="minorHAnsi" w:eastAsia="Times New Roman" w:hAnsiTheme="minorHAnsi" w:cstheme="minorHAnsi"/>
                <w:color w:val="000000"/>
                <w:sz w:val="20"/>
                <w:szCs w:val="20"/>
              </w:rPr>
            </w:pPr>
            <w:r>
              <w:rPr>
                <w:rFonts w:asciiTheme="minorHAnsi" w:hAnsiTheme="minorHAnsi"/>
                <w:sz w:val="20"/>
              </w:rPr>
              <w:t>• Publication des résultats de l</w:t>
            </w:r>
            <w:r w:rsidR="00DA4B56">
              <w:rPr>
                <w:rFonts w:asciiTheme="minorHAnsi" w:hAnsiTheme="minorHAnsi"/>
                <w:sz w:val="20"/>
              </w:rPr>
              <w:t>’</w:t>
            </w:r>
            <w:r>
              <w:rPr>
                <w:rFonts w:asciiTheme="minorHAnsi" w:hAnsiTheme="minorHAnsi"/>
                <w:sz w:val="20"/>
              </w:rPr>
              <w:t xml:space="preserve">IBRRI en matière de </w:t>
            </w:r>
            <w:r>
              <w:rPr>
                <w:rFonts w:asciiTheme="minorHAnsi" w:hAnsiTheme="minorHAnsi"/>
                <w:color w:val="000000"/>
                <w:sz w:val="20"/>
              </w:rPr>
              <w:t xml:space="preserve">communication. </w:t>
            </w:r>
          </w:p>
          <w:p w14:paraId="04856238" w14:textId="77777777" w:rsidR="00A72E36" w:rsidRPr="003164A3" w:rsidRDefault="00A72E36" w:rsidP="00A72E36">
            <w:pPr>
              <w:ind w:left="0" w:firstLine="0"/>
              <w:outlineLvl w:val="1"/>
              <w:rPr>
                <w:rFonts w:asciiTheme="minorHAnsi" w:hAnsiTheme="minorHAnsi" w:cstheme="minorHAnsi"/>
                <w:bCs/>
                <w:sz w:val="20"/>
                <w:szCs w:val="20"/>
              </w:rPr>
            </w:pPr>
          </w:p>
        </w:tc>
        <w:tc>
          <w:tcPr>
            <w:tcW w:w="1134" w:type="dxa"/>
          </w:tcPr>
          <w:p w14:paraId="0C15BC63" w14:textId="77777777"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sz w:val="20"/>
              </w:rPr>
              <w:t>Les restrictions des déplacements dans la région indo-birmane ont rendu la réalisation des activités régionales très difficiles pour la deuxième année consécutive.</w:t>
            </w:r>
          </w:p>
        </w:tc>
      </w:tr>
    </w:tbl>
    <w:p w14:paraId="599B8757" w14:textId="77777777" w:rsidR="000960CD" w:rsidRPr="000A2EBE" w:rsidRDefault="000960CD" w:rsidP="00720602">
      <w:pPr>
        <w:ind w:left="0" w:firstLine="0"/>
        <w:rPr>
          <w:rFonts w:asciiTheme="minorHAnsi" w:hAnsiTheme="minorHAnsi" w:cstheme="minorHAnsi"/>
          <w:b/>
        </w:rPr>
      </w:pPr>
    </w:p>
    <w:sectPr w:rsidR="000960CD" w:rsidRPr="000A2EBE" w:rsidSect="008547A7">
      <w:footerReference w:type="default" r:id="rId20"/>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00296" w14:textId="77777777" w:rsidR="00C824EF" w:rsidRDefault="00C824EF" w:rsidP="00DF2386">
      <w:r>
        <w:separator/>
      </w:r>
    </w:p>
  </w:endnote>
  <w:endnote w:type="continuationSeparator" w:id="0">
    <w:p w14:paraId="3934F77D" w14:textId="77777777" w:rsidR="00C824EF" w:rsidRDefault="00C824EF"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FB8FB" w14:textId="77777777" w:rsidR="004138A3" w:rsidRDefault="004138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314EFA11" w:rsidR="007C5120" w:rsidRDefault="007C5120" w:rsidP="002137E0">
    <w:pPr>
      <w:pStyle w:val="Header"/>
      <w:rPr>
        <w:noProof/>
      </w:rPr>
    </w:pPr>
    <w:r>
      <w:rPr>
        <w:sz w:val="20"/>
      </w:rPr>
      <w:t>SC59/2022 Doc.21.2</w:t>
    </w:r>
    <w:r>
      <w:tab/>
    </w:r>
    <w:r>
      <w:tab/>
    </w:r>
    <w:sdt>
      <w:sdtPr>
        <w:id w:val="-1790969534"/>
        <w:docPartObj>
          <w:docPartGallery w:val="Page Numbers (Top of Page)"/>
          <w:docPartUnique/>
        </w:docPartObj>
      </w:sdtPr>
      <w:sdtEndPr>
        <w:rPr>
          <w:noProof/>
        </w:rPr>
      </w:sdtEndPr>
      <w:sdtContent>
        <w:r w:rsidRPr="00F344DE">
          <w:rPr>
            <w:sz w:val="20"/>
          </w:rPr>
          <w:fldChar w:fldCharType="begin"/>
        </w:r>
        <w:r w:rsidRPr="00F344DE">
          <w:rPr>
            <w:sz w:val="20"/>
          </w:rPr>
          <w:instrText xml:space="preserve"> PAGE   \* MERGEFORMAT </w:instrText>
        </w:r>
        <w:r w:rsidRPr="00F344DE">
          <w:rPr>
            <w:sz w:val="20"/>
          </w:rPr>
          <w:fldChar w:fldCharType="separate"/>
        </w:r>
        <w:r w:rsidR="00D6792C">
          <w:rPr>
            <w:noProof/>
            <w:sz w:val="20"/>
          </w:rPr>
          <w:t>3</w:t>
        </w:r>
        <w:r w:rsidRPr="00F344DE">
          <w:rPr>
            <w:sz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2C92F" w14:textId="77777777" w:rsidR="004138A3" w:rsidRDefault="004138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171A9421" w:rsidR="007C5120" w:rsidRDefault="007C5120" w:rsidP="008547A7">
    <w:pPr>
      <w:pStyle w:val="Header"/>
      <w:tabs>
        <w:tab w:val="clear" w:pos="9026"/>
        <w:tab w:val="right" w:pos="13892"/>
      </w:tabs>
      <w:rPr>
        <w:noProof/>
      </w:rPr>
    </w:pPr>
    <w:r>
      <w:rPr>
        <w:sz w:val="20"/>
      </w:rPr>
      <w:t>SC59/2022 Doc.21.2</w:t>
    </w:r>
    <w:r>
      <w:tab/>
    </w:r>
    <w:r>
      <w:tab/>
    </w:r>
    <w:sdt>
      <w:sdtPr>
        <w:id w:val="-1687744348"/>
        <w:docPartObj>
          <w:docPartGallery w:val="Page Numbers (Top of Page)"/>
          <w:docPartUnique/>
        </w:docPartObj>
      </w:sdtPr>
      <w:sdtEndPr>
        <w:rPr>
          <w:noProof/>
        </w:rPr>
      </w:sdtEndPr>
      <w:sdtContent>
        <w:r w:rsidRPr="00F344DE">
          <w:rPr>
            <w:sz w:val="20"/>
          </w:rPr>
          <w:fldChar w:fldCharType="begin"/>
        </w:r>
        <w:r w:rsidRPr="00F344DE">
          <w:rPr>
            <w:sz w:val="20"/>
          </w:rPr>
          <w:instrText xml:space="preserve"> PAGE   \* MERGEFORMAT </w:instrText>
        </w:r>
        <w:r w:rsidRPr="00F344DE">
          <w:rPr>
            <w:sz w:val="20"/>
          </w:rPr>
          <w:fldChar w:fldCharType="separate"/>
        </w:r>
        <w:r w:rsidR="00D6792C">
          <w:rPr>
            <w:noProof/>
            <w:sz w:val="20"/>
          </w:rPr>
          <w:t>19</w:t>
        </w:r>
        <w:r w:rsidRPr="00F344DE">
          <w:rPr>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3FAEB" w14:textId="77777777" w:rsidR="00C824EF" w:rsidRDefault="00C824EF" w:rsidP="00DF2386">
      <w:r>
        <w:separator/>
      </w:r>
    </w:p>
  </w:footnote>
  <w:footnote w:type="continuationSeparator" w:id="0">
    <w:p w14:paraId="7A1DF052" w14:textId="77777777" w:rsidR="00C824EF" w:rsidRDefault="00C824EF" w:rsidP="00DF2386">
      <w:r>
        <w:continuationSeparator/>
      </w:r>
    </w:p>
  </w:footnote>
  <w:footnote w:id="1">
    <w:p w14:paraId="7663FA8E" w14:textId="77777777" w:rsidR="007C5120" w:rsidRDefault="007C5120">
      <w:pPr>
        <w:pStyle w:val="FootnoteText"/>
      </w:pPr>
      <w:r>
        <w:rPr>
          <w:rStyle w:val="FootnoteReference"/>
        </w:rPr>
        <w:footnoteRef/>
      </w:r>
      <w:r>
        <w:t xml:space="preserve"> Voir </w:t>
      </w:r>
      <w:hyperlink r:id="rId1" w:history="1">
        <w:r>
          <w:rPr>
            <w:rStyle w:val="Hyperlink"/>
          </w:rPr>
          <w:t>https://www.ramsar.org/sites/default/files/documents/library/sc58-22.2_secretariat_report_rris_f.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5AEF9" w14:textId="77777777" w:rsidR="004138A3" w:rsidRDefault="004138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73553" w14:textId="77777777" w:rsidR="007C5120" w:rsidRDefault="007C5120">
    <w:pPr>
      <w:pStyle w:val="Header"/>
    </w:pPr>
  </w:p>
  <w:p w14:paraId="26358BAB" w14:textId="77777777" w:rsidR="007C5120" w:rsidRDefault="007C51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6051F" w14:textId="77777777" w:rsidR="004138A3" w:rsidRDefault="00413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C6138"/>
    <w:multiLevelType w:val="hybridMultilevel"/>
    <w:tmpl w:val="B422F7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BD2FBD"/>
    <w:multiLevelType w:val="hybridMultilevel"/>
    <w:tmpl w:val="62B05F28"/>
    <w:lvl w:ilvl="0" w:tplc="8A5C5E2C">
      <w:start w:val="1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4206BC"/>
    <w:multiLevelType w:val="hybridMultilevel"/>
    <w:tmpl w:val="034AAC2C"/>
    <w:lvl w:ilvl="0" w:tplc="08090001">
      <w:start w:val="1"/>
      <w:numFmt w:val="bullet"/>
      <w:lvlText w:val=""/>
      <w:lvlJc w:val="left"/>
      <w:pPr>
        <w:ind w:left="841" w:hanging="360"/>
      </w:pPr>
      <w:rPr>
        <w:rFonts w:ascii="Symbol" w:hAnsi="Symbol" w:hint="default"/>
      </w:rPr>
    </w:lvl>
    <w:lvl w:ilvl="1" w:tplc="08090003" w:tentative="1">
      <w:start w:val="1"/>
      <w:numFmt w:val="bullet"/>
      <w:lvlText w:val="o"/>
      <w:lvlJc w:val="left"/>
      <w:pPr>
        <w:ind w:left="1561" w:hanging="360"/>
      </w:pPr>
      <w:rPr>
        <w:rFonts w:ascii="Courier New" w:hAnsi="Courier New" w:cs="Courier New" w:hint="default"/>
      </w:rPr>
    </w:lvl>
    <w:lvl w:ilvl="2" w:tplc="08090005" w:tentative="1">
      <w:start w:val="1"/>
      <w:numFmt w:val="bullet"/>
      <w:lvlText w:val=""/>
      <w:lvlJc w:val="left"/>
      <w:pPr>
        <w:ind w:left="2281" w:hanging="360"/>
      </w:pPr>
      <w:rPr>
        <w:rFonts w:ascii="Wingdings" w:hAnsi="Wingdings" w:hint="default"/>
      </w:rPr>
    </w:lvl>
    <w:lvl w:ilvl="3" w:tplc="08090001" w:tentative="1">
      <w:start w:val="1"/>
      <w:numFmt w:val="bullet"/>
      <w:lvlText w:val=""/>
      <w:lvlJc w:val="left"/>
      <w:pPr>
        <w:ind w:left="3001" w:hanging="360"/>
      </w:pPr>
      <w:rPr>
        <w:rFonts w:ascii="Symbol" w:hAnsi="Symbol" w:hint="default"/>
      </w:rPr>
    </w:lvl>
    <w:lvl w:ilvl="4" w:tplc="08090003" w:tentative="1">
      <w:start w:val="1"/>
      <w:numFmt w:val="bullet"/>
      <w:lvlText w:val="o"/>
      <w:lvlJc w:val="left"/>
      <w:pPr>
        <w:ind w:left="3721" w:hanging="360"/>
      </w:pPr>
      <w:rPr>
        <w:rFonts w:ascii="Courier New" w:hAnsi="Courier New" w:cs="Courier New" w:hint="default"/>
      </w:rPr>
    </w:lvl>
    <w:lvl w:ilvl="5" w:tplc="08090005" w:tentative="1">
      <w:start w:val="1"/>
      <w:numFmt w:val="bullet"/>
      <w:lvlText w:val=""/>
      <w:lvlJc w:val="left"/>
      <w:pPr>
        <w:ind w:left="4441" w:hanging="360"/>
      </w:pPr>
      <w:rPr>
        <w:rFonts w:ascii="Wingdings" w:hAnsi="Wingdings" w:hint="default"/>
      </w:rPr>
    </w:lvl>
    <w:lvl w:ilvl="6" w:tplc="08090001" w:tentative="1">
      <w:start w:val="1"/>
      <w:numFmt w:val="bullet"/>
      <w:lvlText w:val=""/>
      <w:lvlJc w:val="left"/>
      <w:pPr>
        <w:ind w:left="5161" w:hanging="360"/>
      </w:pPr>
      <w:rPr>
        <w:rFonts w:ascii="Symbol" w:hAnsi="Symbol" w:hint="default"/>
      </w:rPr>
    </w:lvl>
    <w:lvl w:ilvl="7" w:tplc="08090003" w:tentative="1">
      <w:start w:val="1"/>
      <w:numFmt w:val="bullet"/>
      <w:lvlText w:val="o"/>
      <w:lvlJc w:val="left"/>
      <w:pPr>
        <w:ind w:left="5881" w:hanging="360"/>
      </w:pPr>
      <w:rPr>
        <w:rFonts w:ascii="Courier New" w:hAnsi="Courier New" w:cs="Courier New" w:hint="default"/>
      </w:rPr>
    </w:lvl>
    <w:lvl w:ilvl="8" w:tplc="08090005" w:tentative="1">
      <w:start w:val="1"/>
      <w:numFmt w:val="bullet"/>
      <w:lvlText w:val=""/>
      <w:lvlJc w:val="left"/>
      <w:pPr>
        <w:ind w:left="6601" w:hanging="360"/>
      </w:pPr>
      <w:rPr>
        <w:rFonts w:ascii="Wingdings" w:hAnsi="Wingdings" w:hint="default"/>
      </w:rPr>
    </w:lvl>
  </w:abstractNum>
  <w:abstractNum w:abstractNumId="3" w15:restartNumberingAfterBreak="0">
    <w:nsid w:val="0DD31842"/>
    <w:multiLevelType w:val="hybridMultilevel"/>
    <w:tmpl w:val="BD30712E"/>
    <w:lvl w:ilvl="0" w:tplc="A6DE36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B94E0C"/>
    <w:multiLevelType w:val="hybridMultilevel"/>
    <w:tmpl w:val="E206B0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3F476C"/>
    <w:multiLevelType w:val="hybridMultilevel"/>
    <w:tmpl w:val="F0A2160E"/>
    <w:lvl w:ilvl="0" w:tplc="99AA824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B44FD6"/>
    <w:multiLevelType w:val="hybridMultilevel"/>
    <w:tmpl w:val="2D22E918"/>
    <w:lvl w:ilvl="0" w:tplc="B0A65B48">
      <w:start w:val="1"/>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54A37"/>
    <w:multiLevelType w:val="hybridMultilevel"/>
    <w:tmpl w:val="BAD29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A048C3"/>
    <w:multiLevelType w:val="hybridMultilevel"/>
    <w:tmpl w:val="670A7B92"/>
    <w:lvl w:ilvl="0" w:tplc="0809000D">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23C74473"/>
    <w:multiLevelType w:val="hybridMultilevel"/>
    <w:tmpl w:val="6A0EF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A613E3"/>
    <w:multiLevelType w:val="hybridMultilevel"/>
    <w:tmpl w:val="E5707AC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586CF6"/>
    <w:multiLevelType w:val="hybridMultilevel"/>
    <w:tmpl w:val="EFC6265A"/>
    <w:lvl w:ilvl="0" w:tplc="6C0C90F6">
      <w:start w:val="1"/>
      <w:numFmt w:val="lowerRoman"/>
      <w:lvlText w:val="%1)"/>
      <w:lvlJc w:val="left"/>
      <w:pPr>
        <w:ind w:left="1015" w:hanging="360"/>
      </w:pPr>
      <w:rPr>
        <w:rFonts w:hint="default"/>
      </w:rPr>
    </w:lvl>
    <w:lvl w:ilvl="1" w:tplc="08090019" w:tentative="1">
      <w:start w:val="1"/>
      <w:numFmt w:val="lowerLetter"/>
      <w:lvlText w:val="%2."/>
      <w:lvlJc w:val="left"/>
      <w:pPr>
        <w:ind w:left="1735" w:hanging="360"/>
      </w:pPr>
    </w:lvl>
    <w:lvl w:ilvl="2" w:tplc="0809001B" w:tentative="1">
      <w:start w:val="1"/>
      <w:numFmt w:val="lowerRoman"/>
      <w:lvlText w:val="%3."/>
      <w:lvlJc w:val="right"/>
      <w:pPr>
        <w:ind w:left="2455" w:hanging="180"/>
      </w:pPr>
    </w:lvl>
    <w:lvl w:ilvl="3" w:tplc="0809000F" w:tentative="1">
      <w:start w:val="1"/>
      <w:numFmt w:val="decimal"/>
      <w:lvlText w:val="%4."/>
      <w:lvlJc w:val="left"/>
      <w:pPr>
        <w:ind w:left="3175" w:hanging="360"/>
      </w:pPr>
    </w:lvl>
    <w:lvl w:ilvl="4" w:tplc="08090019" w:tentative="1">
      <w:start w:val="1"/>
      <w:numFmt w:val="lowerLetter"/>
      <w:lvlText w:val="%5."/>
      <w:lvlJc w:val="left"/>
      <w:pPr>
        <w:ind w:left="3895" w:hanging="360"/>
      </w:pPr>
    </w:lvl>
    <w:lvl w:ilvl="5" w:tplc="0809001B" w:tentative="1">
      <w:start w:val="1"/>
      <w:numFmt w:val="lowerRoman"/>
      <w:lvlText w:val="%6."/>
      <w:lvlJc w:val="right"/>
      <w:pPr>
        <w:ind w:left="4615" w:hanging="180"/>
      </w:pPr>
    </w:lvl>
    <w:lvl w:ilvl="6" w:tplc="0809000F" w:tentative="1">
      <w:start w:val="1"/>
      <w:numFmt w:val="decimal"/>
      <w:lvlText w:val="%7."/>
      <w:lvlJc w:val="left"/>
      <w:pPr>
        <w:ind w:left="5335" w:hanging="360"/>
      </w:pPr>
    </w:lvl>
    <w:lvl w:ilvl="7" w:tplc="08090019" w:tentative="1">
      <w:start w:val="1"/>
      <w:numFmt w:val="lowerLetter"/>
      <w:lvlText w:val="%8."/>
      <w:lvlJc w:val="left"/>
      <w:pPr>
        <w:ind w:left="6055" w:hanging="360"/>
      </w:pPr>
    </w:lvl>
    <w:lvl w:ilvl="8" w:tplc="0809001B" w:tentative="1">
      <w:start w:val="1"/>
      <w:numFmt w:val="lowerRoman"/>
      <w:lvlText w:val="%9."/>
      <w:lvlJc w:val="right"/>
      <w:pPr>
        <w:ind w:left="6775" w:hanging="180"/>
      </w:pPr>
    </w:lvl>
  </w:abstractNum>
  <w:abstractNum w:abstractNumId="15" w15:restartNumberingAfterBreak="0">
    <w:nsid w:val="31D14CF3"/>
    <w:multiLevelType w:val="hybridMultilevel"/>
    <w:tmpl w:val="5AD0757C"/>
    <w:lvl w:ilvl="0" w:tplc="CED44070">
      <w:start w:val="1"/>
      <w:numFmt w:val="upp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6" w15:restartNumberingAfterBreak="0">
    <w:nsid w:val="3585785E"/>
    <w:multiLevelType w:val="hybridMultilevel"/>
    <w:tmpl w:val="F2FAECCA"/>
    <w:lvl w:ilvl="0" w:tplc="49F25C4C">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6B4558F"/>
    <w:multiLevelType w:val="hybridMultilevel"/>
    <w:tmpl w:val="4F5C09F8"/>
    <w:lvl w:ilvl="0" w:tplc="0B749B1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D82B77"/>
    <w:multiLevelType w:val="hybridMultilevel"/>
    <w:tmpl w:val="20E2E7B4"/>
    <w:lvl w:ilvl="0" w:tplc="251AADB0">
      <w:start w:val="1"/>
      <w:numFmt w:val="lowerRoman"/>
      <w:lvlText w:val="%1)"/>
      <w:lvlJc w:val="left"/>
      <w:pPr>
        <w:ind w:left="1080" w:hanging="720"/>
      </w:pPr>
      <w:rPr>
        <w:rFonts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C91952"/>
    <w:multiLevelType w:val="hybridMultilevel"/>
    <w:tmpl w:val="85326AE0"/>
    <w:lvl w:ilvl="0" w:tplc="1B68DAE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411D4704"/>
    <w:multiLevelType w:val="hybridMultilevel"/>
    <w:tmpl w:val="4CF6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575393"/>
    <w:multiLevelType w:val="hybridMultilevel"/>
    <w:tmpl w:val="ECECA0F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9E345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0825F6D"/>
    <w:multiLevelType w:val="hybridMultilevel"/>
    <w:tmpl w:val="868083E0"/>
    <w:lvl w:ilvl="0" w:tplc="A12C9E0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44B0F"/>
    <w:multiLevelType w:val="hybridMultilevel"/>
    <w:tmpl w:val="8B407BFE"/>
    <w:lvl w:ilvl="0" w:tplc="08090019">
      <w:start w:val="1"/>
      <w:numFmt w:val="lowerLetter"/>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26" w15:restartNumberingAfterBreak="0">
    <w:nsid w:val="54F73E3C"/>
    <w:multiLevelType w:val="hybridMultilevel"/>
    <w:tmpl w:val="031A6EBC"/>
    <w:lvl w:ilvl="0" w:tplc="A71E9B62">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F13E21"/>
    <w:multiLevelType w:val="hybridMultilevel"/>
    <w:tmpl w:val="90C2F328"/>
    <w:lvl w:ilvl="0" w:tplc="04090019">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29" w15:restartNumberingAfterBreak="0">
    <w:nsid w:val="562F0BCF"/>
    <w:multiLevelType w:val="hybridMultilevel"/>
    <w:tmpl w:val="4C92DC2C"/>
    <w:lvl w:ilvl="0" w:tplc="90D24A8E">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B44DC3"/>
    <w:multiLevelType w:val="hybridMultilevel"/>
    <w:tmpl w:val="16040A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391349"/>
    <w:multiLevelType w:val="hybridMultilevel"/>
    <w:tmpl w:val="100C01AC"/>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B400CC"/>
    <w:multiLevelType w:val="hybridMultilevel"/>
    <w:tmpl w:val="73D88EA2"/>
    <w:lvl w:ilvl="0" w:tplc="500C437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C40A77"/>
    <w:multiLevelType w:val="hybridMultilevel"/>
    <w:tmpl w:val="40242490"/>
    <w:lvl w:ilvl="0" w:tplc="1E7266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1921DE"/>
    <w:multiLevelType w:val="hybridMultilevel"/>
    <w:tmpl w:val="05C00962"/>
    <w:lvl w:ilvl="0" w:tplc="F5545F28">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1166C1"/>
    <w:multiLevelType w:val="hybridMultilevel"/>
    <w:tmpl w:val="44861BD2"/>
    <w:lvl w:ilvl="0" w:tplc="0809000F">
      <w:start w:val="1"/>
      <w:numFmt w:val="decimal"/>
      <w:lvlText w:val="%1."/>
      <w:lvlJc w:val="left"/>
      <w:pPr>
        <w:ind w:left="720" w:hanging="360"/>
      </w:pPr>
    </w:lvl>
    <w:lvl w:ilvl="1" w:tplc="ABB611D6">
      <w:numFmt w:val="bullet"/>
      <w:lvlText w:val="-"/>
      <w:lvlJc w:val="left"/>
      <w:pPr>
        <w:ind w:left="1440" w:hanging="36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E25A99"/>
    <w:multiLevelType w:val="hybridMultilevel"/>
    <w:tmpl w:val="F80A599C"/>
    <w:lvl w:ilvl="0" w:tplc="2026DCB8">
      <w:start w:val="25"/>
      <w:numFmt w:val="decimal"/>
      <w:lvlText w:val="%1."/>
      <w:lvlJc w:val="left"/>
      <w:pPr>
        <w:ind w:left="720" w:hanging="360"/>
      </w:pPr>
      <w:rPr>
        <w:rFonts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E8634CA"/>
    <w:multiLevelType w:val="hybridMultilevel"/>
    <w:tmpl w:val="51BE7382"/>
    <w:lvl w:ilvl="0" w:tplc="B322907C">
      <w:start w:val="1"/>
      <w:numFmt w:val="decimal"/>
      <w:lvlText w:val="%1."/>
      <w:lvlJc w:val="left"/>
      <w:pPr>
        <w:ind w:left="720" w:hanging="360"/>
      </w:pPr>
      <w:rPr>
        <w:rFonts w:eastAsia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19"/>
  </w:num>
  <w:num w:numId="3">
    <w:abstractNumId w:val="4"/>
  </w:num>
  <w:num w:numId="4">
    <w:abstractNumId w:val="20"/>
  </w:num>
  <w:num w:numId="5">
    <w:abstractNumId w:val="32"/>
  </w:num>
  <w:num w:numId="6">
    <w:abstractNumId w:val="24"/>
  </w:num>
  <w:num w:numId="7">
    <w:abstractNumId w:val="31"/>
  </w:num>
  <w:num w:numId="8">
    <w:abstractNumId w:val="16"/>
  </w:num>
  <w:num w:numId="9">
    <w:abstractNumId w:val="25"/>
  </w:num>
  <w:num w:numId="10">
    <w:abstractNumId w:val="35"/>
  </w:num>
  <w:num w:numId="11">
    <w:abstractNumId w:val="29"/>
  </w:num>
  <w:num w:numId="12">
    <w:abstractNumId w:val="9"/>
  </w:num>
  <w:num w:numId="13">
    <w:abstractNumId w:val="27"/>
  </w:num>
  <w:num w:numId="14">
    <w:abstractNumId w:val="1"/>
  </w:num>
  <w:num w:numId="15">
    <w:abstractNumId w:val="8"/>
  </w:num>
  <w:num w:numId="16">
    <w:abstractNumId w:val="7"/>
  </w:num>
  <w:num w:numId="17">
    <w:abstractNumId w:val="15"/>
  </w:num>
  <w:num w:numId="18">
    <w:abstractNumId w:val="12"/>
  </w:num>
  <w:num w:numId="19">
    <w:abstractNumId w:val="30"/>
  </w:num>
  <w:num w:numId="20">
    <w:abstractNumId w:val="17"/>
  </w:num>
  <w:num w:numId="21">
    <w:abstractNumId w:val="38"/>
  </w:num>
  <w:num w:numId="22">
    <w:abstractNumId w:val="5"/>
  </w:num>
  <w:num w:numId="23">
    <w:abstractNumId w:val="11"/>
  </w:num>
  <w:num w:numId="24">
    <w:abstractNumId w:val="21"/>
  </w:num>
  <w:num w:numId="25">
    <w:abstractNumId w:val="23"/>
  </w:num>
  <w:num w:numId="26">
    <w:abstractNumId w:val="13"/>
  </w:num>
  <w:num w:numId="27">
    <w:abstractNumId w:val="22"/>
  </w:num>
  <w:num w:numId="28">
    <w:abstractNumId w:val="14"/>
  </w:num>
  <w:num w:numId="29">
    <w:abstractNumId w:val="28"/>
  </w:num>
  <w:num w:numId="30">
    <w:abstractNumId w:val="3"/>
  </w:num>
  <w:num w:numId="31">
    <w:abstractNumId w:val="34"/>
  </w:num>
  <w:num w:numId="32">
    <w:abstractNumId w:val="26"/>
  </w:num>
  <w:num w:numId="33">
    <w:abstractNumId w:val="6"/>
  </w:num>
  <w:num w:numId="34">
    <w:abstractNumId w:val="37"/>
  </w:num>
  <w:num w:numId="35">
    <w:abstractNumId w:val="2"/>
  </w:num>
  <w:num w:numId="36">
    <w:abstractNumId w:val="10"/>
  </w:num>
  <w:num w:numId="37">
    <w:abstractNumId w:val="36"/>
  </w:num>
  <w:num w:numId="38">
    <w:abstractNumId w:val="18"/>
  </w:num>
  <w:num w:numId="39">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bordersDoNotSurroundHeader/>
  <w:bordersDoNotSurroundFooter/>
  <w:hideSpellingErrors/>
  <w:hideGrammaticalErrors/>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55B3"/>
    <w:rsid w:val="0003667B"/>
    <w:rsid w:val="000378FD"/>
    <w:rsid w:val="00037CE0"/>
    <w:rsid w:val="00041314"/>
    <w:rsid w:val="00042750"/>
    <w:rsid w:val="0004460A"/>
    <w:rsid w:val="00045331"/>
    <w:rsid w:val="0004699B"/>
    <w:rsid w:val="000472CE"/>
    <w:rsid w:val="000478E1"/>
    <w:rsid w:val="00051FF8"/>
    <w:rsid w:val="00053929"/>
    <w:rsid w:val="00053A22"/>
    <w:rsid w:val="00053DF1"/>
    <w:rsid w:val="000548D1"/>
    <w:rsid w:val="000556DD"/>
    <w:rsid w:val="00056832"/>
    <w:rsid w:val="00061FA1"/>
    <w:rsid w:val="00062029"/>
    <w:rsid w:val="000629B2"/>
    <w:rsid w:val="000653F2"/>
    <w:rsid w:val="000654A7"/>
    <w:rsid w:val="00066F04"/>
    <w:rsid w:val="0007070B"/>
    <w:rsid w:val="00070EC5"/>
    <w:rsid w:val="0007221F"/>
    <w:rsid w:val="000723D5"/>
    <w:rsid w:val="000728D3"/>
    <w:rsid w:val="00073A39"/>
    <w:rsid w:val="00073B21"/>
    <w:rsid w:val="00074DE8"/>
    <w:rsid w:val="000828EA"/>
    <w:rsid w:val="00085AFD"/>
    <w:rsid w:val="0008772A"/>
    <w:rsid w:val="00091847"/>
    <w:rsid w:val="000918FE"/>
    <w:rsid w:val="000928F7"/>
    <w:rsid w:val="00094794"/>
    <w:rsid w:val="00095994"/>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C2489"/>
    <w:rsid w:val="000C395B"/>
    <w:rsid w:val="000C4A48"/>
    <w:rsid w:val="000C4EFE"/>
    <w:rsid w:val="000C5B09"/>
    <w:rsid w:val="000C71B2"/>
    <w:rsid w:val="000D2834"/>
    <w:rsid w:val="000D4075"/>
    <w:rsid w:val="000D4337"/>
    <w:rsid w:val="000D5C76"/>
    <w:rsid w:val="000D6EA3"/>
    <w:rsid w:val="000D76CE"/>
    <w:rsid w:val="000E09A3"/>
    <w:rsid w:val="000E2FA0"/>
    <w:rsid w:val="000E2FE4"/>
    <w:rsid w:val="000E3498"/>
    <w:rsid w:val="000E47E9"/>
    <w:rsid w:val="000E4ED7"/>
    <w:rsid w:val="000E6547"/>
    <w:rsid w:val="000E76EC"/>
    <w:rsid w:val="000F1269"/>
    <w:rsid w:val="000F310B"/>
    <w:rsid w:val="000F46C0"/>
    <w:rsid w:val="000F48AD"/>
    <w:rsid w:val="000F5130"/>
    <w:rsid w:val="000F5E7C"/>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20684"/>
    <w:rsid w:val="0012096C"/>
    <w:rsid w:val="0012171B"/>
    <w:rsid w:val="001232EE"/>
    <w:rsid w:val="00125014"/>
    <w:rsid w:val="001252DA"/>
    <w:rsid w:val="001254C5"/>
    <w:rsid w:val="001264E2"/>
    <w:rsid w:val="00127828"/>
    <w:rsid w:val="00131E4B"/>
    <w:rsid w:val="001320F7"/>
    <w:rsid w:val="00134547"/>
    <w:rsid w:val="00142825"/>
    <w:rsid w:val="0014546C"/>
    <w:rsid w:val="00146D2B"/>
    <w:rsid w:val="0015078F"/>
    <w:rsid w:val="00151BAC"/>
    <w:rsid w:val="0015492E"/>
    <w:rsid w:val="00155954"/>
    <w:rsid w:val="001603B9"/>
    <w:rsid w:val="00161BDA"/>
    <w:rsid w:val="00170ACA"/>
    <w:rsid w:val="00171618"/>
    <w:rsid w:val="001735A4"/>
    <w:rsid w:val="001743A4"/>
    <w:rsid w:val="00174910"/>
    <w:rsid w:val="00174BBD"/>
    <w:rsid w:val="00175FA5"/>
    <w:rsid w:val="00180336"/>
    <w:rsid w:val="001819B1"/>
    <w:rsid w:val="00184103"/>
    <w:rsid w:val="00185194"/>
    <w:rsid w:val="00185D0F"/>
    <w:rsid w:val="0018743D"/>
    <w:rsid w:val="00190133"/>
    <w:rsid w:val="00193CD6"/>
    <w:rsid w:val="00195FF2"/>
    <w:rsid w:val="001A0071"/>
    <w:rsid w:val="001A1016"/>
    <w:rsid w:val="001A2D10"/>
    <w:rsid w:val="001A5E96"/>
    <w:rsid w:val="001A70CA"/>
    <w:rsid w:val="001B391F"/>
    <w:rsid w:val="001B450C"/>
    <w:rsid w:val="001B491F"/>
    <w:rsid w:val="001B5688"/>
    <w:rsid w:val="001B5844"/>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1506"/>
    <w:rsid w:val="001F1EFF"/>
    <w:rsid w:val="001F2349"/>
    <w:rsid w:val="001F73DE"/>
    <w:rsid w:val="002005D2"/>
    <w:rsid w:val="00201185"/>
    <w:rsid w:val="002023A5"/>
    <w:rsid w:val="0020298B"/>
    <w:rsid w:val="002030A1"/>
    <w:rsid w:val="002040FC"/>
    <w:rsid w:val="00205622"/>
    <w:rsid w:val="00206111"/>
    <w:rsid w:val="00210A81"/>
    <w:rsid w:val="00211B4A"/>
    <w:rsid w:val="002137E0"/>
    <w:rsid w:val="00214374"/>
    <w:rsid w:val="00217015"/>
    <w:rsid w:val="00223263"/>
    <w:rsid w:val="00225EA6"/>
    <w:rsid w:val="002366E4"/>
    <w:rsid w:val="00240331"/>
    <w:rsid w:val="00243419"/>
    <w:rsid w:val="002434E8"/>
    <w:rsid w:val="00246211"/>
    <w:rsid w:val="00247AE7"/>
    <w:rsid w:val="0025067A"/>
    <w:rsid w:val="00251389"/>
    <w:rsid w:val="002513CB"/>
    <w:rsid w:val="00252DD9"/>
    <w:rsid w:val="002558A1"/>
    <w:rsid w:val="00255991"/>
    <w:rsid w:val="00255BBF"/>
    <w:rsid w:val="0025674A"/>
    <w:rsid w:val="0026563E"/>
    <w:rsid w:val="00265736"/>
    <w:rsid w:val="002741AC"/>
    <w:rsid w:val="00275F13"/>
    <w:rsid w:val="00281482"/>
    <w:rsid w:val="002819C0"/>
    <w:rsid w:val="00282A6C"/>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26BD"/>
    <w:rsid w:val="002B4262"/>
    <w:rsid w:val="002B4FC7"/>
    <w:rsid w:val="002B6506"/>
    <w:rsid w:val="002B6EBF"/>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3AF0"/>
    <w:rsid w:val="002F1162"/>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398"/>
    <w:rsid w:val="0032529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99D"/>
    <w:rsid w:val="00355AC1"/>
    <w:rsid w:val="00360730"/>
    <w:rsid w:val="00360D50"/>
    <w:rsid w:val="003612BE"/>
    <w:rsid w:val="0036142D"/>
    <w:rsid w:val="00362D00"/>
    <w:rsid w:val="00365440"/>
    <w:rsid w:val="00372083"/>
    <w:rsid w:val="003747A5"/>
    <w:rsid w:val="00375AFB"/>
    <w:rsid w:val="00375E5E"/>
    <w:rsid w:val="0038187A"/>
    <w:rsid w:val="0038189D"/>
    <w:rsid w:val="00382058"/>
    <w:rsid w:val="003820A5"/>
    <w:rsid w:val="003847A4"/>
    <w:rsid w:val="00384FC3"/>
    <w:rsid w:val="003861D9"/>
    <w:rsid w:val="003863E1"/>
    <w:rsid w:val="003923C0"/>
    <w:rsid w:val="003926A3"/>
    <w:rsid w:val="0039311C"/>
    <w:rsid w:val="0039556A"/>
    <w:rsid w:val="003A0D2E"/>
    <w:rsid w:val="003A3804"/>
    <w:rsid w:val="003A3A58"/>
    <w:rsid w:val="003A4F85"/>
    <w:rsid w:val="003A52BE"/>
    <w:rsid w:val="003A5866"/>
    <w:rsid w:val="003A6E9F"/>
    <w:rsid w:val="003B1291"/>
    <w:rsid w:val="003B4025"/>
    <w:rsid w:val="003B4914"/>
    <w:rsid w:val="003B7CBA"/>
    <w:rsid w:val="003C1B6F"/>
    <w:rsid w:val="003C228D"/>
    <w:rsid w:val="003C2D9F"/>
    <w:rsid w:val="003C3929"/>
    <w:rsid w:val="003C4894"/>
    <w:rsid w:val="003C4F59"/>
    <w:rsid w:val="003C5254"/>
    <w:rsid w:val="003C6F24"/>
    <w:rsid w:val="003C6F9E"/>
    <w:rsid w:val="003D2EF2"/>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2224"/>
    <w:rsid w:val="004138A3"/>
    <w:rsid w:val="00415608"/>
    <w:rsid w:val="00415C75"/>
    <w:rsid w:val="00415E26"/>
    <w:rsid w:val="004212BF"/>
    <w:rsid w:val="00421DB4"/>
    <w:rsid w:val="004228C7"/>
    <w:rsid w:val="00422D8D"/>
    <w:rsid w:val="00423C59"/>
    <w:rsid w:val="00425A88"/>
    <w:rsid w:val="00426A1B"/>
    <w:rsid w:val="0042798B"/>
    <w:rsid w:val="00434913"/>
    <w:rsid w:val="00437A6D"/>
    <w:rsid w:val="00440686"/>
    <w:rsid w:val="00440B4E"/>
    <w:rsid w:val="00441C34"/>
    <w:rsid w:val="00441FE0"/>
    <w:rsid w:val="00442F7A"/>
    <w:rsid w:val="004447CC"/>
    <w:rsid w:val="0044559F"/>
    <w:rsid w:val="004458FE"/>
    <w:rsid w:val="00447433"/>
    <w:rsid w:val="004474F8"/>
    <w:rsid w:val="00451088"/>
    <w:rsid w:val="00452B5E"/>
    <w:rsid w:val="0045325D"/>
    <w:rsid w:val="00453B60"/>
    <w:rsid w:val="00455ACF"/>
    <w:rsid w:val="00456D1F"/>
    <w:rsid w:val="00461C35"/>
    <w:rsid w:val="004629B7"/>
    <w:rsid w:val="00465E25"/>
    <w:rsid w:val="00466D12"/>
    <w:rsid w:val="0046792E"/>
    <w:rsid w:val="00477550"/>
    <w:rsid w:val="00477E90"/>
    <w:rsid w:val="004844A8"/>
    <w:rsid w:val="00485FD1"/>
    <w:rsid w:val="00494541"/>
    <w:rsid w:val="00496803"/>
    <w:rsid w:val="00497BD9"/>
    <w:rsid w:val="004A11CB"/>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0E9A"/>
    <w:rsid w:val="004C3D83"/>
    <w:rsid w:val="004D38B3"/>
    <w:rsid w:val="004D4FBD"/>
    <w:rsid w:val="004E21FC"/>
    <w:rsid w:val="004E33E2"/>
    <w:rsid w:val="004F168D"/>
    <w:rsid w:val="004F173B"/>
    <w:rsid w:val="004F23EE"/>
    <w:rsid w:val="004F43E0"/>
    <w:rsid w:val="004F68BA"/>
    <w:rsid w:val="004F7B62"/>
    <w:rsid w:val="005015A8"/>
    <w:rsid w:val="00503228"/>
    <w:rsid w:val="00504267"/>
    <w:rsid w:val="0050572A"/>
    <w:rsid w:val="005078FD"/>
    <w:rsid w:val="00511D20"/>
    <w:rsid w:val="005163A3"/>
    <w:rsid w:val="0051775F"/>
    <w:rsid w:val="0052030B"/>
    <w:rsid w:val="005228B0"/>
    <w:rsid w:val="00522BC7"/>
    <w:rsid w:val="005244A4"/>
    <w:rsid w:val="005244C2"/>
    <w:rsid w:val="00524BF1"/>
    <w:rsid w:val="00526404"/>
    <w:rsid w:val="00526CFA"/>
    <w:rsid w:val="00527172"/>
    <w:rsid w:val="00527783"/>
    <w:rsid w:val="005333C3"/>
    <w:rsid w:val="00533F37"/>
    <w:rsid w:val="00534BAC"/>
    <w:rsid w:val="00535012"/>
    <w:rsid w:val="005361B2"/>
    <w:rsid w:val="005410C9"/>
    <w:rsid w:val="0054133E"/>
    <w:rsid w:val="005430A8"/>
    <w:rsid w:val="00545D66"/>
    <w:rsid w:val="00546DEE"/>
    <w:rsid w:val="005524CF"/>
    <w:rsid w:val="00560596"/>
    <w:rsid w:val="005610FB"/>
    <w:rsid w:val="00562375"/>
    <w:rsid w:val="00562DBE"/>
    <w:rsid w:val="00564214"/>
    <w:rsid w:val="0057392D"/>
    <w:rsid w:val="00573B83"/>
    <w:rsid w:val="0057544E"/>
    <w:rsid w:val="00576931"/>
    <w:rsid w:val="00577214"/>
    <w:rsid w:val="00577DED"/>
    <w:rsid w:val="005802D1"/>
    <w:rsid w:val="005814B5"/>
    <w:rsid w:val="00582001"/>
    <w:rsid w:val="00582775"/>
    <w:rsid w:val="00585009"/>
    <w:rsid w:val="00585C20"/>
    <w:rsid w:val="005948A7"/>
    <w:rsid w:val="00597BA1"/>
    <w:rsid w:val="005A04AB"/>
    <w:rsid w:val="005A5DDC"/>
    <w:rsid w:val="005A62AB"/>
    <w:rsid w:val="005B2948"/>
    <w:rsid w:val="005B3019"/>
    <w:rsid w:val="005B3026"/>
    <w:rsid w:val="005B5414"/>
    <w:rsid w:val="005C224A"/>
    <w:rsid w:val="005C49AB"/>
    <w:rsid w:val="005C4BCE"/>
    <w:rsid w:val="005C6980"/>
    <w:rsid w:val="005C6CB5"/>
    <w:rsid w:val="005C7FD9"/>
    <w:rsid w:val="005D25E4"/>
    <w:rsid w:val="005D2B35"/>
    <w:rsid w:val="005D3DEE"/>
    <w:rsid w:val="005D3E9D"/>
    <w:rsid w:val="005D547E"/>
    <w:rsid w:val="005E2351"/>
    <w:rsid w:val="005E26DB"/>
    <w:rsid w:val="005F0080"/>
    <w:rsid w:val="005F1AAC"/>
    <w:rsid w:val="005F3662"/>
    <w:rsid w:val="005F58B7"/>
    <w:rsid w:val="005F5D95"/>
    <w:rsid w:val="005F65D3"/>
    <w:rsid w:val="006006F9"/>
    <w:rsid w:val="006012AC"/>
    <w:rsid w:val="00602C9B"/>
    <w:rsid w:val="00603189"/>
    <w:rsid w:val="0060393F"/>
    <w:rsid w:val="006068ED"/>
    <w:rsid w:val="00606998"/>
    <w:rsid w:val="00606EC7"/>
    <w:rsid w:val="0061392A"/>
    <w:rsid w:val="00620412"/>
    <w:rsid w:val="00620DCE"/>
    <w:rsid w:val="00622F6C"/>
    <w:rsid w:val="006232F7"/>
    <w:rsid w:val="00624073"/>
    <w:rsid w:val="006256D3"/>
    <w:rsid w:val="00626884"/>
    <w:rsid w:val="00627BB7"/>
    <w:rsid w:val="00631324"/>
    <w:rsid w:val="00632704"/>
    <w:rsid w:val="00633094"/>
    <w:rsid w:val="00636087"/>
    <w:rsid w:val="00637176"/>
    <w:rsid w:val="00637A42"/>
    <w:rsid w:val="00640488"/>
    <w:rsid w:val="00642BCA"/>
    <w:rsid w:val="00643661"/>
    <w:rsid w:val="00644A13"/>
    <w:rsid w:val="00644CDD"/>
    <w:rsid w:val="006450BD"/>
    <w:rsid w:val="006471FA"/>
    <w:rsid w:val="00647229"/>
    <w:rsid w:val="006477A4"/>
    <w:rsid w:val="00647F7A"/>
    <w:rsid w:val="0065136E"/>
    <w:rsid w:val="00651C98"/>
    <w:rsid w:val="00654E42"/>
    <w:rsid w:val="00655E29"/>
    <w:rsid w:val="00660141"/>
    <w:rsid w:val="0066479C"/>
    <w:rsid w:val="0066534B"/>
    <w:rsid w:val="0066648C"/>
    <w:rsid w:val="00667595"/>
    <w:rsid w:val="00670D71"/>
    <w:rsid w:val="006714A3"/>
    <w:rsid w:val="006723D8"/>
    <w:rsid w:val="006725A9"/>
    <w:rsid w:val="0067613D"/>
    <w:rsid w:val="00681246"/>
    <w:rsid w:val="00681675"/>
    <w:rsid w:val="00683999"/>
    <w:rsid w:val="00686C3A"/>
    <w:rsid w:val="006906CC"/>
    <w:rsid w:val="00694AE2"/>
    <w:rsid w:val="00697189"/>
    <w:rsid w:val="006A258F"/>
    <w:rsid w:val="006A365D"/>
    <w:rsid w:val="006A3988"/>
    <w:rsid w:val="006A4507"/>
    <w:rsid w:val="006A7BB3"/>
    <w:rsid w:val="006B16A4"/>
    <w:rsid w:val="006B22D3"/>
    <w:rsid w:val="006B315B"/>
    <w:rsid w:val="006B54E8"/>
    <w:rsid w:val="006C4197"/>
    <w:rsid w:val="006C5A3D"/>
    <w:rsid w:val="006C700A"/>
    <w:rsid w:val="006C7279"/>
    <w:rsid w:val="006C7EE1"/>
    <w:rsid w:val="006D465E"/>
    <w:rsid w:val="006D4735"/>
    <w:rsid w:val="006D5319"/>
    <w:rsid w:val="006D5E6F"/>
    <w:rsid w:val="006D72FF"/>
    <w:rsid w:val="006E01CE"/>
    <w:rsid w:val="006E1332"/>
    <w:rsid w:val="006E161E"/>
    <w:rsid w:val="006E2239"/>
    <w:rsid w:val="006E7DCE"/>
    <w:rsid w:val="006F61AF"/>
    <w:rsid w:val="006F6A2D"/>
    <w:rsid w:val="00700EC2"/>
    <w:rsid w:val="00701FFF"/>
    <w:rsid w:val="0070200D"/>
    <w:rsid w:val="00704449"/>
    <w:rsid w:val="007050FF"/>
    <w:rsid w:val="00706F12"/>
    <w:rsid w:val="007079F0"/>
    <w:rsid w:val="00710F19"/>
    <w:rsid w:val="00712103"/>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5514"/>
    <w:rsid w:val="00746B49"/>
    <w:rsid w:val="00746DB9"/>
    <w:rsid w:val="00752764"/>
    <w:rsid w:val="00755AD4"/>
    <w:rsid w:val="007607E1"/>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81190"/>
    <w:rsid w:val="00781A83"/>
    <w:rsid w:val="0078217C"/>
    <w:rsid w:val="007832FF"/>
    <w:rsid w:val="00787531"/>
    <w:rsid w:val="0079041E"/>
    <w:rsid w:val="0079095F"/>
    <w:rsid w:val="0079129E"/>
    <w:rsid w:val="00791CD4"/>
    <w:rsid w:val="0079242A"/>
    <w:rsid w:val="007A28D0"/>
    <w:rsid w:val="007A40E8"/>
    <w:rsid w:val="007A4EBC"/>
    <w:rsid w:val="007A6E19"/>
    <w:rsid w:val="007B06A0"/>
    <w:rsid w:val="007B06C1"/>
    <w:rsid w:val="007B0753"/>
    <w:rsid w:val="007B25EA"/>
    <w:rsid w:val="007B29A2"/>
    <w:rsid w:val="007B2B83"/>
    <w:rsid w:val="007B4C71"/>
    <w:rsid w:val="007B668F"/>
    <w:rsid w:val="007B6D26"/>
    <w:rsid w:val="007C376D"/>
    <w:rsid w:val="007C5120"/>
    <w:rsid w:val="007C65D8"/>
    <w:rsid w:val="007D0B1E"/>
    <w:rsid w:val="007D33F4"/>
    <w:rsid w:val="007D5D07"/>
    <w:rsid w:val="007D658F"/>
    <w:rsid w:val="007D760F"/>
    <w:rsid w:val="007E44ED"/>
    <w:rsid w:val="007E47DA"/>
    <w:rsid w:val="007E7005"/>
    <w:rsid w:val="007F0F45"/>
    <w:rsid w:val="007F2852"/>
    <w:rsid w:val="007F32C0"/>
    <w:rsid w:val="007F359A"/>
    <w:rsid w:val="007F3ABE"/>
    <w:rsid w:val="007F59EA"/>
    <w:rsid w:val="007F68E0"/>
    <w:rsid w:val="00801A13"/>
    <w:rsid w:val="008055E6"/>
    <w:rsid w:val="00807F74"/>
    <w:rsid w:val="00810F89"/>
    <w:rsid w:val="008119F7"/>
    <w:rsid w:val="008122DA"/>
    <w:rsid w:val="00812471"/>
    <w:rsid w:val="00814309"/>
    <w:rsid w:val="008155A5"/>
    <w:rsid w:val="00815CF3"/>
    <w:rsid w:val="00820F0C"/>
    <w:rsid w:val="00821382"/>
    <w:rsid w:val="00822E7B"/>
    <w:rsid w:val="00824D15"/>
    <w:rsid w:val="00825CCD"/>
    <w:rsid w:val="00825EAE"/>
    <w:rsid w:val="0082606E"/>
    <w:rsid w:val="00826E78"/>
    <w:rsid w:val="00831A2F"/>
    <w:rsid w:val="00831DE2"/>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AE9"/>
    <w:rsid w:val="0086548A"/>
    <w:rsid w:val="008673E8"/>
    <w:rsid w:val="008705D2"/>
    <w:rsid w:val="00870D3C"/>
    <w:rsid w:val="0087139B"/>
    <w:rsid w:val="008728CC"/>
    <w:rsid w:val="00873B58"/>
    <w:rsid w:val="008756E1"/>
    <w:rsid w:val="00876355"/>
    <w:rsid w:val="008767E9"/>
    <w:rsid w:val="008775BC"/>
    <w:rsid w:val="00877B9A"/>
    <w:rsid w:val="00877C11"/>
    <w:rsid w:val="00881917"/>
    <w:rsid w:val="00882F1B"/>
    <w:rsid w:val="00883288"/>
    <w:rsid w:val="0088387F"/>
    <w:rsid w:val="00884231"/>
    <w:rsid w:val="0088566A"/>
    <w:rsid w:val="00893E3B"/>
    <w:rsid w:val="008951D1"/>
    <w:rsid w:val="00897B83"/>
    <w:rsid w:val="00897C1F"/>
    <w:rsid w:val="008A2530"/>
    <w:rsid w:val="008A4D3A"/>
    <w:rsid w:val="008A70CE"/>
    <w:rsid w:val="008B0784"/>
    <w:rsid w:val="008B1E6B"/>
    <w:rsid w:val="008B382D"/>
    <w:rsid w:val="008C25E4"/>
    <w:rsid w:val="008C2DAE"/>
    <w:rsid w:val="008C466F"/>
    <w:rsid w:val="008C59EB"/>
    <w:rsid w:val="008C7D32"/>
    <w:rsid w:val="008D09C5"/>
    <w:rsid w:val="008D11E8"/>
    <w:rsid w:val="008D27A5"/>
    <w:rsid w:val="008D54BE"/>
    <w:rsid w:val="008D715D"/>
    <w:rsid w:val="008D716C"/>
    <w:rsid w:val="008D71A7"/>
    <w:rsid w:val="008D7F21"/>
    <w:rsid w:val="008E74E7"/>
    <w:rsid w:val="008F0951"/>
    <w:rsid w:val="008F097E"/>
    <w:rsid w:val="008F0BE3"/>
    <w:rsid w:val="008F0E24"/>
    <w:rsid w:val="008F3358"/>
    <w:rsid w:val="008F3CAB"/>
    <w:rsid w:val="008F6A50"/>
    <w:rsid w:val="008F79B0"/>
    <w:rsid w:val="009012C9"/>
    <w:rsid w:val="009018C4"/>
    <w:rsid w:val="009059A9"/>
    <w:rsid w:val="00905A75"/>
    <w:rsid w:val="00905FFC"/>
    <w:rsid w:val="0090617C"/>
    <w:rsid w:val="00911DFA"/>
    <w:rsid w:val="00913505"/>
    <w:rsid w:val="00913D9E"/>
    <w:rsid w:val="00914DE6"/>
    <w:rsid w:val="0091520A"/>
    <w:rsid w:val="00920472"/>
    <w:rsid w:val="0092170D"/>
    <w:rsid w:val="00921972"/>
    <w:rsid w:val="009227A6"/>
    <w:rsid w:val="0092515E"/>
    <w:rsid w:val="009321C2"/>
    <w:rsid w:val="00933758"/>
    <w:rsid w:val="00933F2E"/>
    <w:rsid w:val="009341C6"/>
    <w:rsid w:val="0093703F"/>
    <w:rsid w:val="00937DFB"/>
    <w:rsid w:val="00940781"/>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522F"/>
    <w:rsid w:val="00966C53"/>
    <w:rsid w:val="009670AC"/>
    <w:rsid w:val="00967101"/>
    <w:rsid w:val="00972057"/>
    <w:rsid w:val="009729A7"/>
    <w:rsid w:val="00974BF7"/>
    <w:rsid w:val="0097683D"/>
    <w:rsid w:val="0097776B"/>
    <w:rsid w:val="00977B6A"/>
    <w:rsid w:val="00981284"/>
    <w:rsid w:val="009837E7"/>
    <w:rsid w:val="00985180"/>
    <w:rsid w:val="009856AF"/>
    <w:rsid w:val="00986AE6"/>
    <w:rsid w:val="00990323"/>
    <w:rsid w:val="0099215E"/>
    <w:rsid w:val="00992403"/>
    <w:rsid w:val="00992901"/>
    <w:rsid w:val="00993591"/>
    <w:rsid w:val="00995DB8"/>
    <w:rsid w:val="00996C12"/>
    <w:rsid w:val="009A1374"/>
    <w:rsid w:val="009A6C40"/>
    <w:rsid w:val="009B0C04"/>
    <w:rsid w:val="009B0E86"/>
    <w:rsid w:val="009B128A"/>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6B14"/>
    <w:rsid w:val="009E0AE8"/>
    <w:rsid w:val="009E1BBF"/>
    <w:rsid w:val="009E28A0"/>
    <w:rsid w:val="009E3140"/>
    <w:rsid w:val="009E5374"/>
    <w:rsid w:val="009F1393"/>
    <w:rsid w:val="009F1BCD"/>
    <w:rsid w:val="009F345D"/>
    <w:rsid w:val="009F51F3"/>
    <w:rsid w:val="009F6A97"/>
    <w:rsid w:val="00A026CA"/>
    <w:rsid w:val="00A02B42"/>
    <w:rsid w:val="00A04B6C"/>
    <w:rsid w:val="00A07C87"/>
    <w:rsid w:val="00A12B1D"/>
    <w:rsid w:val="00A13218"/>
    <w:rsid w:val="00A1460F"/>
    <w:rsid w:val="00A1657E"/>
    <w:rsid w:val="00A209CC"/>
    <w:rsid w:val="00A20F8B"/>
    <w:rsid w:val="00A227A3"/>
    <w:rsid w:val="00A22EB9"/>
    <w:rsid w:val="00A23B45"/>
    <w:rsid w:val="00A255E8"/>
    <w:rsid w:val="00A25CD8"/>
    <w:rsid w:val="00A2653A"/>
    <w:rsid w:val="00A27FD4"/>
    <w:rsid w:val="00A3094A"/>
    <w:rsid w:val="00A31833"/>
    <w:rsid w:val="00A318AA"/>
    <w:rsid w:val="00A3211F"/>
    <w:rsid w:val="00A32D64"/>
    <w:rsid w:val="00A34BC9"/>
    <w:rsid w:val="00A35666"/>
    <w:rsid w:val="00A35E9E"/>
    <w:rsid w:val="00A375F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5B69"/>
    <w:rsid w:val="00A67C25"/>
    <w:rsid w:val="00A70712"/>
    <w:rsid w:val="00A72E36"/>
    <w:rsid w:val="00A7792F"/>
    <w:rsid w:val="00A77F8A"/>
    <w:rsid w:val="00A80080"/>
    <w:rsid w:val="00A817D3"/>
    <w:rsid w:val="00A83411"/>
    <w:rsid w:val="00A8470B"/>
    <w:rsid w:val="00A8498C"/>
    <w:rsid w:val="00A91CA2"/>
    <w:rsid w:val="00A93187"/>
    <w:rsid w:val="00A94E70"/>
    <w:rsid w:val="00A95A4D"/>
    <w:rsid w:val="00A966DC"/>
    <w:rsid w:val="00A97492"/>
    <w:rsid w:val="00AA02D4"/>
    <w:rsid w:val="00AA03C2"/>
    <w:rsid w:val="00AA3AFC"/>
    <w:rsid w:val="00AA413A"/>
    <w:rsid w:val="00AA5EE5"/>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FD7"/>
    <w:rsid w:val="00AD539F"/>
    <w:rsid w:val="00AD69C5"/>
    <w:rsid w:val="00AD7337"/>
    <w:rsid w:val="00AD73A1"/>
    <w:rsid w:val="00AE3A61"/>
    <w:rsid w:val="00AE3D35"/>
    <w:rsid w:val="00AE495B"/>
    <w:rsid w:val="00AE5192"/>
    <w:rsid w:val="00AE685E"/>
    <w:rsid w:val="00AE7CFF"/>
    <w:rsid w:val="00AF1CCF"/>
    <w:rsid w:val="00AF2577"/>
    <w:rsid w:val="00AF2CA1"/>
    <w:rsid w:val="00AF4D20"/>
    <w:rsid w:val="00AF4DD4"/>
    <w:rsid w:val="00AF6404"/>
    <w:rsid w:val="00AF7357"/>
    <w:rsid w:val="00B02F8B"/>
    <w:rsid w:val="00B03B7F"/>
    <w:rsid w:val="00B06836"/>
    <w:rsid w:val="00B1129B"/>
    <w:rsid w:val="00B128FE"/>
    <w:rsid w:val="00B14358"/>
    <w:rsid w:val="00B15A60"/>
    <w:rsid w:val="00B2494A"/>
    <w:rsid w:val="00B24D54"/>
    <w:rsid w:val="00B26696"/>
    <w:rsid w:val="00B315A0"/>
    <w:rsid w:val="00B32A1A"/>
    <w:rsid w:val="00B33D0C"/>
    <w:rsid w:val="00B34885"/>
    <w:rsid w:val="00B348E3"/>
    <w:rsid w:val="00B34A18"/>
    <w:rsid w:val="00B3529B"/>
    <w:rsid w:val="00B36C02"/>
    <w:rsid w:val="00B468CE"/>
    <w:rsid w:val="00B46B68"/>
    <w:rsid w:val="00B501BB"/>
    <w:rsid w:val="00B52F24"/>
    <w:rsid w:val="00B532F0"/>
    <w:rsid w:val="00B53EC3"/>
    <w:rsid w:val="00B5497F"/>
    <w:rsid w:val="00B5511F"/>
    <w:rsid w:val="00B56B49"/>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910"/>
    <w:rsid w:val="00B83D47"/>
    <w:rsid w:val="00B83EF9"/>
    <w:rsid w:val="00B85888"/>
    <w:rsid w:val="00B86ACE"/>
    <w:rsid w:val="00B87EB1"/>
    <w:rsid w:val="00B90F19"/>
    <w:rsid w:val="00B95440"/>
    <w:rsid w:val="00BA003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101"/>
    <w:rsid w:val="00BE3A91"/>
    <w:rsid w:val="00BE6B29"/>
    <w:rsid w:val="00BE71C4"/>
    <w:rsid w:val="00BF30EB"/>
    <w:rsid w:val="00BF55EE"/>
    <w:rsid w:val="00C00DF5"/>
    <w:rsid w:val="00C04988"/>
    <w:rsid w:val="00C0528F"/>
    <w:rsid w:val="00C05700"/>
    <w:rsid w:val="00C06C83"/>
    <w:rsid w:val="00C124DF"/>
    <w:rsid w:val="00C12E8A"/>
    <w:rsid w:val="00C13145"/>
    <w:rsid w:val="00C13B66"/>
    <w:rsid w:val="00C1660A"/>
    <w:rsid w:val="00C1734F"/>
    <w:rsid w:val="00C20858"/>
    <w:rsid w:val="00C3462B"/>
    <w:rsid w:val="00C34B05"/>
    <w:rsid w:val="00C36E20"/>
    <w:rsid w:val="00C4040E"/>
    <w:rsid w:val="00C417DD"/>
    <w:rsid w:val="00C44FC3"/>
    <w:rsid w:val="00C450CC"/>
    <w:rsid w:val="00C452A3"/>
    <w:rsid w:val="00C45525"/>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4BCE"/>
    <w:rsid w:val="00C7631A"/>
    <w:rsid w:val="00C7634A"/>
    <w:rsid w:val="00C76E3F"/>
    <w:rsid w:val="00C80035"/>
    <w:rsid w:val="00C817CB"/>
    <w:rsid w:val="00C81B5E"/>
    <w:rsid w:val="00C824EF"/>
    <w:rsid w:val="00C837E7"/>
    <w:rsid w:val="00C842CB"/>
    <w:rsid w:val="00C87258"/>
    <w:rsid w:val="00C87D53"/>
    <w:rsid w:val="00C90491"/>
    <w:rsid w:val="00C9183F"/>
    <w:rsid w:val="00C92889"/>
    <w:rsid w:val="00C9345E"/>
    <w:rsid w:val="00C939B9"/>
    <w:rsid w:val="00C95E68"/>
    <w:rsid w:val="00C96A36"/>
    <w:rsid w:val="00CA2A01"/>
    <w:rsid w:val="00CA2B9F"/>
    <w:rsid w:val="00CA30CE"/>
    <w:rsid w:val="00CA5E50"/>
    <w:rsid w:val="00CB00BB"/>
    <w:rsid w:val="00CB01D1"/>
    <w:rsid w:val="00CB01FF"/>
    <w:rsid w:val="00CB2782"/>
    <w:rsid w:val="00CB35D9"/>
    <w:rsid w:val="00CB3FC3"/>
    <w:rsid w:val="00CB4EB4"/>
    <w:rsid w:val="00CB5174"/>
    <w:rsid w:val="00CB5F40"/>
    <w:rsid w:val="00CB7F1A"/>
    <w:rsid w:val="00CC35ED"/>
    <w:rsid w:val="00CC48FF"/>
    <w:rsid w:val="00CC5351"/>
    <w:rsid w:val="00CC5C99"/>
    <w:rsid w:val="00CD3700"/>
    <w:rsid w:val="00CD5F43"/>
    <w:rsid w:val="00CD6303"/>
    <w:rsid w:val="00CE08AA"/>
    <w:rsid w:val="00CE0C1A"/>
    <w:rsid w:val="00CE27E6"/>
    <w:rsid w:val="00CE40BB"/>
    <w:rsid w:val="00CE5D00"/>
    <w:rsid w:val="00CE750F"/>
    <w:rsid w:val="00CE7B31"/>
    <w:rsid w:val="00CF0A57"/>
    <w:rsid w:val="00CF15EA"/>
    <w:rsid w:val="00CF21E1"/>
    <w:rsid w:val="00CF3782"/>
    <w:rsid w:val="00CF5B21"/>
    <w:rsid w:val="00D0027D"/>
    <w:rsid w:val="00D01D35"/>
    <w:rsid w:val="00D02B8A"/>
    <w:rsid w:val="00D0436F"/>
    <w:rsid w:val="00D05019"/>
    <w:rsid w:val="00D077A0"/>
    <w:rsid w:val="00D141B0"/>
    <w:rsid w:val="00D150BF"/>
    <w:rsid w:val="00D154CC"/>
    <w:rsid w:val="00D160CB"/>
    <w:rsid w:val="00D17F55"/>
    <w:rsid w:val="00D2185D"/>
    <w:rsid w:val="00D245A1"/>
    <w:rsid w:val="00D27D68"/>
    <w:rsid w:val="00D40E8F"/>
    <w:rsid w:val="00D415E2"/>
    <w:rsid w:val="00D42055"/>
    <w:rsid w:val="00D4236E"/>
    <w:rsid w:val="00D444E4"/>
    <w:rsid w:val="00D51185"/>
    <w:rsid w:val="00D512BC"/>
    <w:rsid w:val="00D51B77"/>
    <w:rsid w:val="00D57C70"/>
    <w:rsid w:val="00D6124E"/>
    <w:rsid w:val="00D6284D"/>
    <w:rsid w:val="00D62D70"/>
    <w:rsid w:val="00D647C3"/>
    <w:rsid w:val="00D66836"/>
    <w:rsid w:val="00D66E77"/>
    <w:rsid w:val="00D6792C"/>
    <w:rsid w:val="00D70325"/>
    <w:rsid w:val="00D7118E"/>
    <w:rsid w:val="00D712EF"/>
    <w:rsid w:val="00D71AFF"/>
    <w:rsid w:val="00D7374E"/>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76FA"/>
    <w:rsid w:val="00DA1327"/>
    <w:rsid w:val="00DA1C9D"/>
    <w:rsid w:val="00DA2A32"/>
    <w:rsid w:val="00DA2FCF"/>
    <w:rsid w:val="00DA47AD"/>
    <w:rsid w:val="00DA4B56"/>
    <w:rsid w:val="00DA4F24"/>
    <w:rsid w:val="00DA6B5A"/>
    <w:rsid w:val="00DA7954"/>
    <w:rsid w:val="00DA7E51"/>
    <w:rsid w:val="00DB0C01"/>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54DF"/>
    <w:rsid w:val="00E16059"/>
    <w:rsid w:val="00E2018E"/>
    <w:rsid w:val="00E20329"/>
    <w:rsid w:val="00E271DE"/>
    <w:rsid w:val="00E27BC4"/>
    <w:rsid w:val="00E3069C"/>
    <w:rsid w:val="00E340ED"/>
    <w:rsid w:val="00E35A34"/>
    <w:rsid w:val="00E361B2"/>
    <w:rsid w:val="00E3735B"/>
    <w:rsid w:val="00E37E3C"/>
    <w:rsid w:val="00E43175"/>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3F0B"/>
    <w:rsid w:val="00E64BE5"/>
    <w:rsid w:val="00E7024C"/>
    <w:rsid w:val="00E707A2"/>
    <w:rsid w:val="00E70C84"/>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3060"/>
    <w:rsid w:val="00EB329F"/>
    <w:rsid w:val="00EB366A"/>
    <w:rsid w:val="00EB67AD"/>
    <w:rsid w:val="00EB7C1C"/>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6FC"/>
    <w:rsid w:val="00F049BC"/>
    <w:rsid w:val="00F0517F"/>
    <w:rsid w:val="00F078DA"/>
    <w:rsid w:val="00F078F1"/>
    <w:rsid w:val="00F07BA1"/>
    <w:rsid w:val="00F114D5"/>
    <w:rsid w:val="00F119C1"/>
    <w:rsid w:val="00F12DC8"/>
    <w:rsid w:val="00F132FB"/>
    <w:rsid w:val="00F14389"/>
    <w:rsid w:val="00F158D4"/>
    <w:rsid w:val="00F17A96"/>
    <w:rsid w:val="00F218BA"/>
    <w:rsid w:val="00F25328"/>
    <w:rsid w:val="00F30253"/>
    <w:rsid w:val="00F310AF"/>
    <w:rsid w:val="00F31212"/>
    <w:rsid w:val="00F31B29"/>
    <w:rsid w:val="00F32D03"/>
    <w:rsid w:val="00F3311E"/>
    <w:rsid w:val="00F34351"/>
    <w:rsid w:val="00F344DE"/>
    <w:rsid w:val="00F44B4D"/>
    <w:rsid w:val="00F463A5"/>
    <w:rsid w:val="00F518E2"/>
    <w:rsid w:val="00F544F3"/>
    <w:rsid w:val="00F5593D"/>
    <w:rsid w:val="00F55C90"/>
    <w:rsid w:val="00F602D8"/>
    <w:rsid w:val="00F603A3"/>
    <w:rsid w:val="00F62656"/>
    <w:rsid w:val="00F62721"/>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1E22"/>
    <w:rsid w:val="00FA2A8C"/>
    <w:rsid w:val="00FA3499"/>
    <w:rsid w:val="00FA419D"/>
    <w:rsid w:val="00FA5210"/>
    <w:rsid w:val="00FA5B6E"/>
    <w:rsid w:val="00FA5E39"/>
    <w:rsid w:val="00FB0091"/>
    <w:rsid w:val="00FB0E2D"/>
    <w:rsid w:val="00FB2A2C"/>
    <w:rsid w:val="00FB4382"/>
    <w:rsid w:val="00FB5D41"/>
    <w:rsid w:val="00FC126D"/>
    <w:rsid w:val="00FC28ED"/>
    <w:rsid w:val="00FC450F"/>
    <w:rsid w:val="00FC6010"/>
    <w:rsid w:val="00FC7A2C"/>
    <w:rsid w:val="00FD0828"/>
    <w:rsid w:val="00FD27E2"/>
    <w:rsid w:val="00FD2F94"/>
    <w:rsid w:val="00FD3599"/>
    <w:rsid w:val="00FE1419"/>
    <w:rsid w:val="00FE500A"/>
    <w:rsid w:val="00FE54BD"/>
    <w:rsid w:val="00FF36F5"/>
    <w:rsid w:val="00FF5A3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99"/>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rPr>
  </w:style>
  <w:style w:type="character" w:customStyle="1" w:styleId="BodyTextChar">
    <w:name w:val="Body Text Char"/>
    <w:basedOn w:val="DefaultParagraphFont"/>
    <w:link w:val="BodyText"/>
    <w:uiPriority w:val="1"/>
    <w:rsid w:val="00733AFD"/>
    <w:rPr>
      <w:rFonts w:ascii="Calibri" w:eastAsia="Calibri" w:hAnsi="Calibri"/>
      <w:lang w:val="fr-FR"/>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document/consultants-ramsar-regional-initiatives-rris-assessment-2016-2019"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amsar.org/fr/search?sort=field_sort_date&amp;order=desc&amp;f%5B0%5D=field_tag_body_event%3A593&amp;f%5B1%5D=type%3Adocument&amp;search_api_views_fulltex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fr/activite/initiatives-regionales-ramsa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library/sc58-22.2_secretariat_report_rris_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96A6D7-7F50-4D7F-AB4F-46A1EBC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3.xml><?xml version="1.0" encoding="utf-8"?>
<ds:datastoreItem xmlns:ds="http://schemas.openxmlformats.org/officeDocument/2006/customXml" ds:itemID="{92BE679C-B4ED-48D0-8F79-6646A6AB260C}">
  <ds:schemaRefs>
    <ds:schemaRef ds:uri="http://purl.org/dc/terms/"/>
    <ds:schemaRef ds:uri="http://purl.org/dc/elements/1.1/"/>
    <ds:schemaRef ds:uri="c68b630d-a516-445e-9d53-7d1a6d7959c9"/>
    <ds:schemaRef ds:uri="http://schemas.microsoft.com/office/2006/documentManagement/types"/>
    <ds:schemaRef ds:uri="http://schemas.microsoft.com/office/2006/metadata/properties"/>
    <ds:schemaRef ds:uri="a28913f9-f658-49ad-a093-b53919ef12c6"/>
    <ds:schemaRef ds:uri="http://www.w3.org/XML/1998/namespace"/>
    <ds:schemaRef ds:uri="http://purl.org/dc/dcmityp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6C9F35EB-5B5A-48F3-97F5-48810DC4A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906</Words>
  <Characters>27968</Characters>
  <Application>Microsoft Office Word</Application>
  <DocSecurity>0</DocSecurity>
  <Lines>233</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3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sar\KatzM</dc:creator>
  <cp:keywords/>
  <cp:lastModifiedBy>Ed Jennings</cp:lastModifiedBy>
  <cp:revision>4</cp:revision>
  <cp:lastPrinted>2022-02-28T15:10:00Z</cp:lastPrinted>
  <dcterms:created xsi:type="dcterms:W3CDTF">2022-03-21T16:00:00Z</dcterms:created>
  <dcterms:modified xsi:type="dcterms:W3CDTF">2022-03-2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